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459BA" w14:textId="70A46C4F" w:rsidR="009863D3" w:rsidRDefault="775B83BA" w:rsidP="1F88D86D">
      <w:pPr>
        <w:spacing w:line="276" w:lineRule="auto"/>
        <w:jc w:val="center"/>
      </w:pPr>
      <w:r>
        <w:rPr>
          <w:noProof/>
        </w:rPr>
        <w:drawing>
          <wp:inline distT="0" distB="0" distL="0" distR="0" wp14:anchorId="453C10AD" wp14:editId="5EB2F027">
            <wp:extent cx="4934747" cy="1716881"/>
            <wp:effectExtent l="0" t="0" r="0" b="0"/>
            <wp:docPr id="1867255239" name="Picture 186725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255239"/>
                    <pic:cNvPicPr/>
                  </pic:nvPicPr>
                  <pic:blipFill>
                    <a:blip r:embed="rId8">
                      <a:extLst>
                        <a:ext uri="{28A0092B-C50C-407E-A947-70E740481C1C}">
                          <a14:useLocalDpi xmlns:a14="http://schemas.microsoft.com/office/drawing/2010/main" val="0"/>
                        </a:ext>
                      </a:extLst>
                    </a:blip>
                    <a:stretch>
                      <a:fillRect/>
                    </a:stretch>
                  </pic:blipFill>
                  <pic:spPr>
                    <a:xfrm>
                      <a:off x="0" y="0"/>
                      <a:ext cx="4934747" cy="1716881"/>
                    </a:xfrm>
                    <a:prstGeom prst="rect">
                      <a:avLst/>
                    </a:prstGeom>
                  </pic:spPr>
                </pic:pic>
              </a:graphicData>
            </a:graphic>
          </wp:inline>
        </w:drawing>
      </w:r>
    </w:p>
    <w:p w14:paraId="6EDC0FFA" w14:textId="77777777" w:rsidR="00BD29CE" w:rsidRDefault="00BD29CE" w:rsidP="1F88D86D">
      <w:pPr>
        <w:spacing w:line="276" w:lineRule="auto"/>
        <w:jc w:val="center"/>
      </w:pPr>
    </w:p>
    <w:p w14:paraId="7A1E1F80" w14:textId="14EA3233" w:rsidR="00843688" w:rsidRDefault="00843688" w:rsidP="00A0275A">
      <w:pPr>
        <w:pStyle w:val="Heading1"/>
        <w:spacing w:before="0"/>
      </w:pPr>
      <w:bookmarkStart w:id="0" w:name="_Toc63720808"/>
      <w:r>
        <w:t>Contents</w:t>
      </w:r>
      <w:bookmarkEnd w:id="0"/>
    </w:p>
    <w:sdt>
      <w:sdtPr>
        <w:id w:val="1966921139"/>
        <w:docPartObj>
          <w:docPartGallery w:val="Table of Contents"/>
          <w:docPartUnique/>
        </w:docPartObj>
      </w:sdtPr>
      <w:sdtEndPr>
        <w:rPr>
          <w:b/>
          <w:bCs/>
          <w:noProof/>
        </w:rPr>
      </w:sdtEndPr>
      <w:sdtContent>
        <w:p w14:paraId="70AB681C" w14:textId="77777777" w:rsidR="00843688" w:rsidRDefault="00843688" w:rsidP="00A0275A"/>
        <w:p w14:paraId="397BF51A" w14:textId="7F73B3D3" w:rsidR="00F754F4" w:rsidRDefault="00843688">
          <w:pPr>
            <w:pStyle w:val="TOC1"/>
            <w:tabs>
              <w:tab w:val="right" w:leader="dot" w:pos="9016"/>
            </w:tabs>
            <w:rPr>
              <w:rFonts w:eastAsiaTheme="minorEastAsia" w:cstheme="minorBidi"/>
              <w:noProof/>
              <w:szCs w:val="22"/>
            </w:rPr>
          </w:pPr>
          <w:r>
            <w:fldChar w:fldCharType="begin"/>
          </w:r>
          <w:r>
            <w:instrText xml:space="preserve"> TOC \o "1-3" \h \z \u </w:instrText>
          </w:r>
          <w:r>
            <w:fldChar w:fldCharType="separate"/>
          </w:r>
          <w:hyperlink w:anchor="_Toc63720808" w:history="1">
            <w:r w:rsidR="00F754F4" w:rsidRPr="00000284">
              <w:rPr>
                <w:rStyle w:val="Hyperlink"/>
                <w:rFonts w:eastAsiaTheme="majorEastAsia"/>
                <w:noProof/>
              </w:rPr>
              <w:t>Contents</w:t>
            </w:r>
            <w:r w:rsidR="00F754F4">
              <w:rPr>
                <w:noProof/>
                <w:webHidden/>
              </w:rPr>
              <w:tab/>
            </w:r>
            <w:r w:rsidR="00F754F4">
              <w:rPr>
                <w:noProof/>
                <w:webHidden/>
              </w:rPr>
              <w:fldChar w:fldCharType="begin"/>
            </w:r>
            <w:r w:rsidR="00F754F4">
              <w:rPr>
                <w:noProof/>
                <w:webHidden/>
              </w:rPr>
              <w:instrText xml:space="preserve"> PAGEREF _Toc63720808 \h </w:instrText>
            </w:r>
            <w:r w:rsidR="00F754F4">
              <w:rPr>
                <w:noProof/>
                <w:webHidden/>
              </w:rPr>
            </w:r>
            <w:r w:rsidR="00F754F4">
              <w:rPr>
                <w:noProof/>
                <w:webHidden/>
              </w:rPr>
              <w:fldChar w:fldCharType="separate"/>
            </w:r>
            <w:r w:rsidR="00F754F4">
              <w:rPr>
                <w:noProof/>
                <w:webHidden/>
              </w:rPr>
              <w:t>1</w:t>
            </w:r>
            <w:r w:rsidR="00F754F4">
              <w:rPr>
                <w:noProof/>
                <w:webHidden/>
              </w:rPr>
              <w:fldChar w:fldCharType="end"/>
            </w:r>
          </w:hyperlink>
        </w:p>
        <w:p w14:paraId="6376B50B" w14:textId="3B186058" w:rsidR="00F754F4" w:rsidRDefault="005007B1">
          <w:pPr>
            <w:pStyle w:val="TOC1"/>
            <w:tabs>
              <w:tab w:val="right" w:leader="dot" w:pos="9016"/>
            </w:tabs>
            <w:rPr>
              <w:rFonts w:eastAsiaTheme="minorEastAsia" w:cstheme="minorBidi"/>
              <w:noProof/>
              <w:szCs w:val="22"/>
            </w:rPr>
          </w:pPr>
          <w:hyperlink w:anchor="_Toc63720809" w:history="1">
            <w:r w:rsidR="00F754F4" w:rsidRPr="00000284">
              <w:rPr>
                <w:rStyle w:val="Hyperlink"/>
                <w:rFonts w:eastAsiaTheme="majorEastAsia"/>
                <w:noProof/>
              </w:rPr>
              <w:t>Introduction</w:t>
            </w:r>
            <w:r w:rsidR="00F754F4">
              <w:rPr>
                <w:noProof/>
                <w:webHidden/>
              </w:rPr>
              <w:tab/>
            </w:r>
            <w:r w:rsidR="00F754F4">
              <w:rPr>
                <w:noProof/>
                <w:webHidden/>
              </w:rPr>
              <w:fldChar w:fldCharType="begin"/>
            </w:r>
            <w:r w:rsidR="00F754F4">
              <w:rPr>
                <w:noProof/>
                <w:webHidden/>
              </w:rPr>
              <w:instrText xml:space="preserve"> PAGEREF _Toc63720809 \h </w:instrText>
            </w:r>
            <w:r w:rsidR="00F754F4">
              <w:rPr>
                <w:noProof/>
                <w:webHidden/>
              </w:rPr>
            </w:r>
            <w:r w:rsidR="00F754F4">
              <w:rPr>
                <w:noProof/>
                <w:webHidden/>
              </w:rPr>
              <w:fldChar w:fldCharType="separate"/>
            </w:r>
            <w:r w:rsidR="00F754F4">
              <w:rPr>
                <w:noProof/>
                <w:webHidden/>
              </w:rPr>
              <w:t>1</w:t>
            </w:r>
            <w:r w:rsidR="00F754F4">
              <w:rPr>
                <w:noProof/>
                <w:webHidden/>
              </w:rPr>
              <w:fldChar w:fldCharType="end"/>
            </w:r>
          </w:hyperlink>
        </w:p>
        <w:p w14:paraId="5C0C5597" w14:textId="7B96D3AC" w:rsidR="00F754F4" w:rsidRDefault="005007B1">
          <w:pPr>
            <w:pStyle w:val="TOC1"/>
            <w:tabs>
              <w:tab w:val="right" w:leader="dot" w:pos="9016"/>
            </w:tabs>
            <w:rPr>
              <w:rFonts w:eastAsiaTheme="minorEastAsia" w:cstheme="minorBidi"/>
              <w:noProof/>
              <w:szCs w:val="22"/>
            </w:rPr>
          </w:pPr>
          <w:hyperlink w:anchor="_Toc63720810" w:history="1">
            <w:r w:rsidR="00F754F4" w:rsidRPr="00000284">
              <w:rPr>
                <w:rStyle w:val="Hyperlink"/>
                <w:rFonts w:eastAsiaTheme="majorEastAsia"/>
                <w:noProof/>
              </w:rPr>
              <w:t>What is CamoEvo?</w:t>
            </w:r>
            <w:r w:rsidR="00F754F4">
              <w:rPr>
                <w:noProof/>
                <w:webHidden/>
              </w:rPr>
              <w:tab/>
            </w:r>
            <w:r w:rsidR="00F754F4">
              <w:rPr>
                <w:noProof/>
                <w:webHidden/>
              </w:rPr>
              <w:fldChar w:fldCharType="begin"/>
            </w:r>
            <w:r w:rsidR="00F754F4">
              <w:rPr>
                <w:noProof/>
                <w:webHidden/>
              </w:rPr>
              <w:instrText xml:space="preserve"> PAGEREF _Toc63720810 \h </w:instrText>
            </w:r>
            <w:r w:rsidR="00F754F4">
              <w:rPr>
                <w:noProof/>
                <w:webHidden/>
              </w:rPr>
            </w:r>
            <w:r w:rsidR="00F754F4">
              <w:rPr>
                <w:noProof/>
                <w:webHidden/>
              </w:rPr>
              <w:fldChar w:fldCharType="separate"/>
            </w:r>
            <w:r w:rsidR="00F754F4">
              <w:rPr>
                <w:noProof/>
                <w:webHidden/>
              </w:rPr>
              <w:t>2</w:t>
            </w:r>
            <w:r w:rsidR="00F754F4">
              <w:rPr>
                <w:noProof/>
                <w:webHidden/>
              </w:rPr>
              <w:fldChar w:fldCharType="end"/>
            </w:r>
          </w:hyperlink>
        </w:p>
        <w:p w14:paraId="603C5F97" w14:textId="0026B9DE" w:rsidR="00F754F4" w:rsidRDefault="005007B1">
          <w:pPr>
            <w:pStyle w:val="TOC1"/>
            <w:tabs>
              <w:tab w:val="right" w:leader="dot" w:pos="9016"/>
            </w:tabs>
            <w:rPr>
              <w:rFonts w:eastAsiaTheme="minorEastAsia" w:cstheme="minorBidi"/>
              <w:noProof/>
              <w:szCs w:val="22"/>
            </w:rPr>
          </w:pPr>
          <w:hyperlink w:anchor="_Toc63720811" w:history="1">
            <w:r w:rsidR="00F754F4" w:rsidRPr="00000284">
              <w:rPr>
                <w:rStyle w:val="Hyperlink"/>
                <w:rFonts w:eastAsiaTheme="majorEastAsia"/>
                <w:noProof/>
              </w:rPr>
              <w:t>How to Run a Game</w:t>
            </w:r>
            <w:r w:rsidR="00F754F4">
              <w:rPr>
                <w:noProof/>
                <w:webHidden/>
              </w:rPr>
              <w:tab/>
            </w:r>
            <w:r w:rsidR="00F754F4">
              <w:rPr>
                <w:noProof/>
                <w:webHidden/>
              </w:rPr>
              <w:fldChar w:fldCharType="begin"/>
            </w:r>
            <w:r w:rsidR="00F754F4">
              <w:rPr>
                <w:noProof/>
                <w:webHidden/>
              </w:rPr>
              <w:instrText xml:space="preserve"> PAGEREF _Toc63720811 \h </w:instrText>
            </w:r>
            <w:r w:rsidR="00F754F4">
              <w:rPr>
                <w:noProof/>
                <w:webHidden/>
              </w:rPr>
            </w:r>
            <w:r w:rsidR="00F754F4">
              <w:rPr>
                <w:noProof/>
                <w:webHidden/>
              </w:rPr>
              <w:fldChar w:fldCharType="separate"/>
            </w:r>
            <w:r w:rsidR="00F754F4">
              <w:rPr>
                <w:noProof/>
                <w:webHidden/>
              </w:rPr>
              <w:t>2</w:t>
            </w:r>
            <w:r w:rsidR="00F754F4">
              <w:rPr>
                <w:noProof/>
                <w:webHidden/>
              </w:rPr>
              <w:fldChar w:fldCharType="end"/>
            </w:r>
          </w:hyperlink>
        </w:p>
        <w:p w14:paraId="072C069D" w14:textId="6F370F9C" w:rsidR="00F754F4" w:rsidRDefault="005007B1">
          <w:pPr>
            <w:pStyle w:val="TOC2"/>
            <w:tabs>
              <w:tab w:val="right" w:leader="dot" w:pos="9016"/>
            </w:tabs>
            <w:rPr>
              <w:rFonts w:eastAsiaTheme="minorEastAsia" w:cstheme="minorBidi"/>
              <w:noProof/>
              <w:szCs w:val="22"/>
            </w:rPr>
          </w:pPr>
          <w:hyperlink w:anchor="_Toc63720812" w:history="1">
            <w:r w:rsidR="00F754F4" w:rsidRPr="00000284">
              <w:rPr>
                <w:rStyle w:val="Hyperlink"/>
                <w:rFonts w:eastAsiaTheme="majorEastAsia"/>
                <w:noProof/>
              </w:rPr>
              <w:t>Installation</w:t>
            </w:r>
            <w:r w:rsidR="00F754F4">
              <w:rPr>
                <w:noProof/>
                <w:webHidden/>
              </w:rPr>
              <w:tab/>
            </w:r>
            <w:r w:rsidR="00F754F4">
              <w:rPr>
                <w:noProof/>
                <w:webHidden/>
              </w:rPr>
              <w:fldChar w:fldCharType="begin"/>
            </w:r>
            <w:r w:rsidR="00F754F4">
              <w:rPr>
                <w:noProof/>
                <w:webHidden/>
              </w:rPr>
              <w:instrText xml:space="preserve"> PAGEREF _Toc63720812 \h </w:instrText>
            </w:r>
            <w:r w:rsidR="00F754F4">
              <w:rPr>
                <w:noProof/>
                <w:webHidden/>
              </w:rPr>
            </w:r>
            <w:r w:rsidR="00F754F4">
              <w:rPr>
                <w:noProof/>
                <w:webHidden/>
              </w:rPr>
              <w:fldChar w:fldCharType="separate"/>
            </w:r>
            <w:r w:rsidR="00F754F4">
              <w:rPr>
                <w:noProof/>
                <w:webHidden/>
              </w:rPr>
              <w:t>2</w:t>
            </w:r>
            <w:r w:rsidR="00F754F4">
              <w:rPr>
                <w:noProof/>
                <w:webHidden/>
              </w:rPr>
              <w:fldChar w:fldCharType="end"/>
            </w:r>
          </w:hyperlink>
        </w:p>
        <w:p w14:paraId="3F0677F2" w14:textId="027A5B9F" w:rsidR="00F754F4" w:rsidRDefault="005007B1">
          <w:pPr>
            <w:pStyle w:val="TOC2"/>
            <w:tabs>
              <w:tab w:val="right" w:leader="dot" w:pos="9016"/>
            </w:tabs>
            <w:rPr>
              <w:rFonts w:eastAsiaTheme="minorEastAsia" w:cstheme="minorBidi"/>
              <w:noProof/>
              <w:szCs w:val="22"/>
            </w:rPr>
          </w:pPr>
          <w:hyperlink w:anchor="_Toc63720813" w:history="1">
            <w:r w:rsidR="00F754F4" w:rsidRPr="00000284">
              <w:rPr>
                <w:rStyle w:val="Hyperlink"/>
                <w:rFonts w:eastAsiaTheme="majorEastAsia"/>
                <w:noProof/>
              </w:rPr>
              <w:t>Collecting Images</w:t>
            </w:r>
            <w:r w:rsidR="00F754F4">
              <w:rPr>
                <w:noProof/>
                <w:webHidden/>
              </w:rPr>
              <w:tab/>
            </w:r>
            <w:r w:rsidR="00F754F4">
              <w:rPr>
                <w:noProof/>
                <w:webHidden/>
              </w:rPr>
              <w:fldChar w:fldCharType="begin"/>
            </w:r>
            <w:r w:rsidR="00F754F4">
              <w:rPr>
                <w:noProof/>
                <w:webHidden/>
              </w:rPr>
              <w:instrText xml:space="preserve"> PAGEREF _Toc63720813 \h </w:instrText>
            </w:r>
            <w:r w:rsidR="00F754F4">
              <w:rPr>
                <w:noProof/>
                <w:webHidden/>
              </w:rPr>
            </w:r>
            <w:r w:rsidR="00F754F4">
              <w:rPr>
                <w:noProof/>
                <w:webHidden/>
              </w:rPr>
              <w:fldChar w:fldCharType="separate"/>
            </w:r>
            <w:r w:rsidR="00F754F4">
              <w:rPr>
                <w:noProof/>
                <w:webHidden/>
              </w:rPr>
              <w:t>2</w:t>
            </w:r>
            <w:r w:rsidR="00F754F4">
              <w:rPr>
                <w:noProof/>
                <w:webHidden/>
              </w:rPr>
              <w:fldChar w:fldCharType="end"/>
            </w:r>
          </w:hyperlink>
        </w:p>
        <w:p w14:paraId="7634609E" w14:textId="70DD04C7" w:rsidR="00F754F4" w:rsidRDefault="005007B1">
          <w:pPr>
            <w:pStyle w:val="TOC2"/>
            <w:tabs>
              <w:tab w:val="right" w:leader="dot" w:pos="9016"/>
            </w:tabs>
            <w:rPr>
              <w:rFonts w:eastAsiaTheme="minorEastAsia" w:cstheme="minorBidi"/>
              <w:noProof/>
              <w:szCs w:val="22"/>
            </w:rPr>
          </w:pPr>
          <w:hyperlink w:anchor="_Toc63720814" w:history="1">
            <w:r w:rsidR="00F754F4" w:rsidRPr="00000284">
              <w:rPr>
                <w:rStyle w:val="Hyperlink"/>
                <w:rFonts w:eastAsiaTheme="majorEastAsia"/>
                <w:noProof/>
              </w:rPr>
              <w:t>Starting a Game.</w:t>
            </w:r>
            <w:r w:rsidR="00F754F4">
              <w:rPr>
                <w:noProof/>
                <w:webHidden/>
              </w:rPr>
              <w:tab/>
            </w:r>
            <w:r w:rsidR="00F754F4">
              <w:rPr>
                <w:noProof/>
                <w:webHidden/>
              </w:rPr>
              <w:fldChar w:fldCharType="begin"/>
            </w:r>
            <w:r w:rsidR="00F754F4">
              <w:rPr>
                <w:noProof/>
                <w:webHidden/>
              </w:rPr>
              <w:instrText xml:space="preserve"> PAGEREF _Toc63720814 \h </w:instrText>
            </w:r>
            <w:r w:rsidR="00F754F4">
              <w:rPr>
                <w:noProof/>
                <w:webHidden/>
              </w:rPr>
            </w:r>
            <w:r w:rsidR="00F754F4">
              <w:rPr>
                <w:noProof/>
                <w:webHidden/>
              </w:rPr>
              <w:fldChar w:fldCharType="separate"/>
            </w:r>
            <w:r w:rsidR="00F754F4">
              <w:rPr>
                <w:noProof/>
                <w:webHidden/>
              </w:rPr>
              <w:t>3</w:t>
            </w:r>
            <w:r w:rsidR="00F754F4">
              <w:rPr>
                <w:noProof/>
                <w:webHidden/>
              </w:rPr>
              <w:fldChar w:fldCharType="end"/>
            </w:r>
          </w:hyperlink>
        </w:p>
        <w:p w14:paraId="526B8835" w14:textId="0E21F357" w:rsidR="00F754F4" w:rsidRDefault="005007B1">
          <w:pPr>
            <w:pStyle w:val="TOC2"/>
            <w:tabs>
              <w:tab w:val="right" w:leader="dot" w:pos="9016"/>
            </w:tabs>
            <w:rPr>
              <w:rFonts w:eastAsiaTheme="minorEastAsia" w:cstheme="minorBidi"/>
              <w:noProof/>
              <w:szCs w:val="22"/>
            </w:rPr>
          </w:pPr>
          <w:hyperlink w:anchor="_Toc63720815" w:history="1">
            <w:r w:rsidR="00F754F4" w:rsidRPr="00000284">
              <w:rPr>
                <w:rStyle w:val="Hyperlink"/>
                <w:rFonts w:eastAsiaTheme="majorEastAsia"/>
                <w:noProof/>
              </w:rPr>
              <w:t>Playing the game</w:t>
            </w:r>
            <w:r w:rsidR="00F754F4">
              <w:rPr>
                <w:noProof/>
                <w:webHidden/>
              </w:rPr>
              <w:tab/>
            </w:r>
            <w:r w:rsidR="00F754F4">
              <w:rPr>
                <w:noProof/>
                <w:webHidden/>
              </w:rPr>
              <w:fldChar w:fldCharType="begin"/>
            </w:r>
            <w:r w:rsidR="00F754F4">
              <w:rPr>
                <w:noProof/>
                <w:webHidden/>
              </w:rPr>
              <w:instrText xml:space="preserve"> PAGEREF _Toc63720815 \h </w:instrText>
            </w:r>
            <w:r w:rsidR="00F754F4">
              <w:rPr>
                <w:noProof/>
                <w:webHidden/>
              </w:rPr>
            </w:r>
            <w:r w:rsidR="00F754F4">
              <w:rPr>
                <w:noProof/>
                <w:webHidden/>
              </w:rPr>
              <w:fldChar w:fldCharType="separate"/>
            </w:r>
            <w:r w:rsidR="00F754F4">
              <w:rPr>
                <w:noProof/>
                <w:webHidden/>
              </w:rPr>
              <w:t>4</w:t>
            </w:r>
            <w:r w:rsidR="00F754F4">
              <w:rPr>
                <w:noProof/>
                <w:webHidden/>
              </w:rPr>
              <w:fldChar w:fldCharType="end"/>
            </w:r>
          </w:hyperlink>
        </w:p>
        <w:p w14:paraId="02552802" w14:textId="19E15FA3" w:rsidR="00F754F4" w:rsidRDefault="005007B1">
          <w:pPr>
            <w:pStyle w:val="TOC2"/>
            <w:tabs>
              <w:tab w:val="right" w:leader="dot" w:pos="9016"/>
            </w:tabs>
            <w:rPr>
              <w:rFonts w:eastAsiaTheme="minorEastAsia" w:cstheme="minorBidi"/>
              <w:noProof/>
              <w:szCs w:val="22"/>
            </w:rPr>
          </w:pPr>
          <w:hyperlink w:anchor="_Toc63720816" w:history="1">
            <w:r w:rsidR="00F754F4" w:rsidRPr="00000284">
              <w:rPr>
                <w:rStyle w:val="Hyperlink"/>
                <w:rFonts w:eastAsiaTheme="majorEastAsia"/>
                <w:noProof/>
              </w:rPr>
              <w:t>Obtaining Data</w:t>
            </w:r>
            <w:r w:rsidR="00F754F4">
              <w:rPr>
                <w:noProof/>
                <w:webHidden/>
              </w:rPr>
              <w:tab/>
            </w:r>
            <w:r w:rsidR="00F754F4">
              <w:rPr>
                <w:noProof/>
                <w:webHidden/>
              </w:rPr>
              <w:fldChar w:fldCharType="begin"/>
            </w:r>
            <w:r w:rsidR="00F754F4">
              <w:rPr>
                <w:noProof/>
                <w:webHidden/>
              </w:rPr>
              <w:instrText xml:space="preserve"> PAGEREF _Toc63720816 \h </w:instrText>
            </w:r>
            <w:r w:rsidR="00F754F4">
              <w:rPr>
                <w:noProof/>
                <w:webHidden/>
              </w:rPr>
            </w:r>
            <w:r w:rsidR="00F754F4">
              <w:rPr>
                <w:noProof/>
                <w:webHidden/>
              </w:rPr>
              <w:fldChar w:fldCharType="separate"/>
            </w:r>
            <w:r w:rsidR="00F754F4">
              <w:rPr>
                <w:noProof/>
                <w:webHidden/>
              </w:rPr>
              <w:t>4</w:t>
            </w:r>
            <w:r w:rsidR="00F754F4">
              <w:rPr>
                <w:noProof/>
                <w:webHidden/>
              </w:rPr>
              <w:fldChar w:fldCharType="end"/>
            </w:r>
          </w:hyperlink>
        </w:p>
        <w:p w14:paraId="17EC8489" w14:textId="6F315208" w:rsidR="00F754F4" w:rsidRDefault="005007B1">
          <w:pPr>
            <w:pStyle w:val="TOC1"/>
            <w:tabs>
              <w:tab w:val="right" w:leader="dot" w:pos="9016"/>
            </w:tabs>
            <w:rPr>
              <w:rFonts w:eastAsiaTheme="minorEastAsia" w:cstheme="minorBidi"/>
              <w:noProof/>
              <w:szCs w:val="22"/>
            </w:rPr>
          </w:pPr>
          <w:hyperlink w:anchor="_Toc63720817" w:history="1">
            <w:r w:rsidR="00F754F4" w:rsidRPr="00000284">
              <w:rPr>
                <w:rStyle w:val="Hyperlink"/>
                <w:rFonts w:eastAsiaTheme="majorEastAsia"/>
                <w:noProof/>
              </w:rPr>
              <w:t>How Targets are Generated</w:t>
            </w:r>
            <w:r w:rsidR="00F754F4">
              <w:rPr>
                <w:noProof/>
                <w:webHidden/>
              </w:rPr>
              <w:tab/>
            </w:r>
            <w:r w:rsidR="00F754F4">
              <w:rPr>
                <w:noProof/>
                <w:webHidden/>
              </w:rPr>
              <w:fldChar w:fldCharType="begin"/>
            </w:r>
            <w:r w:rsidR="00F754F4">
              <w:rPr>
                <w:noProof/>
                <w:webHidden/>
              </w:rPr>
              <w:instrText xml:space="preserve"> PAGEREF _Toc63720817 \h </w:instrText>
            </w:r>
            <w:r w:rsidR="00F754F4">
              <w:rPr>
                <w:noProof/>
                <w:webHidden/>
              </w:rPr>
            </w:r>
            <w:r w:rsidR="00F754F4">
              <w:rPr>
                <w:noProof/>
                <w:webHidden/>
              </w:rPr>
              <w:fldChar w:fldCharType="separate"/>
            </w:r>
            <w:r w:rsidR="00F754F4">
              <w:rPr>
                <w:noProof/>
                <w:webHidden/>
              </w:rPr>
              <w:t>5</w:t>
            </w:r>
            <w:r w:rsidR="00F754F4">
              <w:rPr>
                <w:noProof/>
                <w:webHidden/>
              </w:rPr>
              <w:fldChar w:fldCharType="end"/>
            </w:r>
          </w:hyperlink>
        </w:p>
        <w:p w14:paraId="67A52AE6" w14:textId="0343FD8A" w:rsidR="00F754F4" w:rsidRDefault="005007B1">
          <w:pPr>
            <w:pStyle w:val="TOC2"/>
            <w:tabs>
              <w:tab w:val="right" w:leader="dot" w:pos="9016"/>
            </w:tabs>
            <w:rPr>
              <w:rFonts w:eastAsiaTheme="minorEastAsia" w:cstheme="minorBidi"/>
              <w:noProof/>
              <w:szCs w:val="22"/>
            </w:rPr>
          </w:pPr>
          <w:hyperlink w:anchor="_Toc63720818" w:history="1">
            <w:r w:rsidR="00F754F4" w:rsidRPr="00000284">
              <w:rPr>
                <w:rStyle w:val="Hyperlink"/>
                <w:rFonts w:eastAsiaTheme="majorEastAsia"/>
                <w:noProof/>
              </w:rPr>
              <w:t>Animal Maculation (Reaction-Diffusion Method)</w:t>
            </w:r>
            <w:r w:rsidR="00F754F4">
              <w:rPr>
                <w:noProof/>
                <w:webHidden/>
              </w:rPr>
              <w:tab/>
            </w:r>
            <w:r w:rsidR="00F754F4">
              <w:rPr>
                <w:noProof/>
                <w:webHidden/>
              </w:rPr>
              <w:fldChar w:fldCharType="begin"/>
            </w:r>
            <w:r w:rsidR="00F754F4">
              <w:rPr>
                <w:noProof/>
                <w:webHidden/>
              </w:rPr>
              <w:instrText xml:space="preserve"> PAGEREF _Toc63720818 \h </w:instrText>
            </w:r>
            <w:r w:rsidR="00F754F4">
              <w:rPr>
                <w:noProof/>
                <w:webHidden/>
              </w:rPr>
            </w:r>
            <w:r w:rsidR="00F754F4">
              <w:rPr>
                <w:noProof/>
                <w:webHidden/>
              </w:rPr>
              <w:fldChar w:fldCharType="separate"/>
            </w:r>
            <w:r w:rsidR="00F754F4">
              <w:rPr>
                <w:noProof/>
                <w:webHidden/>
              </w:rPr>
              <w:t>6</w:t>
            </w:r>
            <w:r w:rsidR="00F754F4">
              <w:rPr>
                <w:noProof/>
                <w:webHidden/>
              </w:rPr>
              <w:fldChar w:fldCharType="end"/>
            </w:r>
          </w:hyperlink>
        </w:p>
        <w:p w14:paraId="466BB410" w14:textId="1A6477EA" w:rsidR="00F754F4" w:rsidRDefault="005007B1">
          <w:pPr>
            <w:pStyle w:val="TOC2"/>
            <w:tabs>
              <w:tab w:val="right" w:leader="dot" w:pos="9016"/>
            </w:tabs>
            <w:rPr>
              <w:rFonts w:eastAsiaTheme="minorEastAsia" w:cstheme="minorBidi"/>
              <w:noProof/>
              <w:szCs w:val="22"/>
            </w:rPr>
          </w:pPr>
          <w:hyperlink w:anchor="_Toc63720819" w:history="1">
            <w:r w:rsidR="00F754F4" w:rsidRPr="00000284">
              <w:rPr>
                <w:rStyle w:val="Hyperlink"/>
                <w:rFonts w:eastAsiaTheme="majorEastAsia"/>
                <w:noProof/>
              </w:rPr>
              <w:t>Egg Maculation (Gaussian Method)</w:t>
            </w:r>
            <w:r w:rsidR="00F754F4">
              <w:rPr>
                <w:noProof/>
                <w:webHidden/>
              </w:rPr>
              <w:tab/>
            </w:r>
            <w:r w:rsidR="00F754F4">
              <w:rPr>
                <w:noProof/>
                <w:webHidden/>
              </w:rPr>
              <w:fldChar w:fldCharType="begin"/>
            </w:r>
            <w:r w:rsidR="00F754F4">
              <w:rPr>
                <w:noProof/>
                <w:webHidden/>
              </w:rPr>
              <w:instrText xml:space="preserve"> PAGEREF _Toc63720819 \h </w:instrText>
            </w:r>
            <w:r w:rsidR="00F754F4">
              <w:rPr>
                <w:noProof/>
                <w:webHidden/>
              </w:rPr>
            </w:r>
            <w:r w:rsidR="00F754F4">
              <w:rPr>
                <w:noProof/>
                <w:webHidden/>
              </w:rPr>
              <w:fldChar w:fldCharType="separate"/>
            </w:r>
            <w:r w:rsidR="00F754F4">
              <w:rPr>
                <w:noProof/>
                <w:webHidden/>
              </w:rPr>
              <w:t>8</w:t>
            </w:r>
            <w:r w:rsidR="00F754F4">
              <w:rPr>
                <w:noProof/>
                <w:webHidden/>
              </w:rPr>
              <w:fldChar w:fldCharType="end"/>
            </w:r>
          </w:hyperlink>
        </w:p>
        <w:p w14:paraId="2CE7A2FB" w14:textId="62E76F2C" w:rsidR="00F754F4" w:rsidRDefault="005007B1">
          <w:pPr>
            <w:pStyle w:val="TOC1"/>
            <w:tabs>
              <w:tab w:val="right" w:leader="dot" w:pos="9016"/>
            </w:tabs>
            <w:rPr>
              <w:rFonts w:eastAsiaTheme="minorEastAsia" w:cstheme="minorBidi"/>
              <w:noProof/>
              <w:szCs w:val="22"/>
            </w:rPr>
          </w:pPr>
          <w:hyperlink w:anchor="_Toc63720820" w:history="1">
            <w:r w:rsidR="00F754F4" w:rsidRPr="00000284">
              <w:rPr>
                <w:rStyle w:val="Hyperlink"/>
                <w:rFonts w:eastAsiaTheme="majorEastAsia"/>
                <w:noProof/>
              </w:rPr>
              <w:t>How Slides are Generated</w:t>
            </w:r>
            <w:r w:rsidR="00F754F4">
              <w:rPr>
                <w:noProof/>
                <w:webHidden/>
              </w:rPr>
              <w:tab/>
            </w:r>
            <w:r w:rsidR="00F754F4">
              <w:rPr>
                <w:noProof/>
                <w:webHidden/>
              </w:rPr>
              <w:fldChar w:fldCharType="begin"/>
            </w:r>
            <w:r w:rsidR="00F754F4">
              <w:rPr>
                <w:noProof/>
                <w:webHidden/>
              </w:rPr>
              <w:instrText xml:space="preserve"> PAGEREF _Toc63720820 \h </w:instrText>
            </w:r>
            <w:r w:rsidR="00F754F4">
              <w:rPr>
                <w:noProof/>
                <w:webHidden/>
              </w:rPr>
            </w:r>
            <w:r w:rsidR="00F754F4">
              <w:rPr>
                <w:noProof/>
                <w:webHidden/>
              </w:rPr>
              <w:fldChar w:fldCharType="separate"/>
            </w:r>
            <w:r w:rsidR="00F754F4">
              <w:rPr>
                <w:noProof/>
                <w:webHidden/>
              </w:rPr>
              <w:t>10</w:t>
            </w:r>
            <w:r w:rsidR="00F754F4">
              <w:rPr>
                <w:noProof/>
                <w:webHidden/>
              </w:rPr>
              <w:fldChar w:fldCharType="end"/>
            </w:r>
          </w:hyperlink>
        </w:p>
        <w:p w14:paraId="4D643081" w14:textId="207C92F2" w:rsidR="00F754F4" w:rsidRDefault="005007B1">
          <w:pPr>
            <w:pStyle w:val="TOC1"/>
            <w:tabs>
              <w:tab w:val="right" w:leader="dot" w:pos="9016"/>
            </w:tabs>
            <w:rPr>
              <w:rFonts w:eastAsiaTheme="minorEastAsia" w:cstheme="minorBidi"/>
              <w:noProof/>
              <w:szCs w:val="22"/>
            </w:rPr>
          </w:pPr>
          <w:hyperlink w:anchor="_Toc63720821" w:history="1">
            <w:r w:rsidR="00F754F4" w:rsidRPr="00000284">
              <w:rPr>
                <w:rStyle w:val="Hyperlink"/>
                <w:rFonts w:eastAsiaTheme="majorEastAsia"/>
                <w:noProof/>
              </w:rPr>
              <w:t>How to run your own Image Analyses</w:t>
            </w:r>
            <w:r w:rsidR="00F754F4">
              <w:rPr>
                <w:noProof/>
                <w:webHidden/>
              </w:rPr>
              <w:tab/>
            </w:r>
            <w:r w:rsidR="00F754F4">
              <w:rPr>
                <w:noProof/>
                <w:webHidden/>
              </w:rPr>
              <w:fldChar w:fldCharType="begin"/>
            </w:r>
            <w:r w:rsidR="00F754F4">
              <w:rPr>
                <w:noProof/>
                <w:webHidden/>
              </w:rPr>
              <w:instrText xml:space="preserve"> PAGEREF _Toc63720821 \h </w:instrText>
            </w:r>
            <w:r w:rsidR="00F754F4">
              <w:rPr>
                <w:noProof/>
                <w:webHidden/>
              </w:rPr>
            </w:r>
            <w:r w:rsidR="00F754F4">
              <w:rPr>
                <w:noProof/>
                <w:webHidden/>
              </w:rPr>
              <w:fldChar w:fldCharType="separate"/>
            </w:r>
            <w:r w:rsidR="00F754F4">
              <w:rPr>
                <w:noProof/>
                <w:webHidden/>
              </w:rPr>
              <w:t>11</w:t>
            </w:r>
            <w:r w:rsidR="00F754F4">
              <w:rPr>
                <w:noProof/>
                <w:webHidden/>
              </w:rPr>
              <w:fldChar w:fldCharType="end"/>
            </w:r>
          </w:hyperlink>
        </w:p>
        <w:p w14:paraId="17A59CFB" w14:textId="719BA29A" w:rsidR="00F754F4" w:rsidRDefault="005007B1">
          <w:pPr>
            <w:pStyle w:val="TOC1"/>
            <w:tabs>
              <w:tab w:val="right" w:leader="dot" w:pos="9016"/>
            </w:tabs>
            <w:rPr>
              <w:rFonts w:eastAsiaTheme="minorEastAsia" w:cstheme="minorBidi"/>
              <w:noProof/>
              <w:szCs w:val="22"/>
            </w:rPr>
          </w:pPr>
          <w:hyperlink w:anchor="_Toc63720822" w:history="1">
            <w:r w:rsidR="00F754F4" w:rsidRPr="00000284">
              <w:rPr>
                <w:rStyle w:val="Hyperlink"/>
                <w:rFonts w:eastAsiaTheme="majorEastAsia"/>
                <w:noProof/>
              </w:rPr>
              <w:t>Additional CamoEvo features</w:t>
            </w:r>
            <w:r w:rsidR="00F754F4">
              <w:rPr>
                <w:noProof/>
                <w:webHidden/>
              </w:rPr>
              <w:tab/>
            </w:r>
            <w:r w:rsidR="00F754F4">
              <w:rPr>
                <w:noProof/>
                <w:webHidden/>
              </w:rPr>
              <w:fldChar w:fldCharType="begin"/>
            </w:r>
            <w:r w:rsidR="00F754F4">
              <w:rPr>
                <w:noProof/>
                <w:webHidden/>
              </w:rPr>
              <w:instrText xml:space="preserve"> PAGEREF _Toc63720822 \h </w:instrText>
            </w:r>
            <w:r w:rsidR="00F754F4">
              <w:rPr>
                <w:noProof/>
                <w:webHidden/>
              </w:rPr>
            </w:r>
            <w:r w:rsidR="00F754F4">
              <w:rPr>
                <w:noProof/>
                <w:webHidden/>
              </w:rPr>
              <w:fldChar w:fldCharType="separate"/>
            </w:r>
            <w:r w:rsidR="00F754F4">
              <w:rPr>
                <w:noProof/>
                <w:webHidden/>
              </w:rPr>
              <w:t>11</w:t>
            </w:r>
            <w:r w:rsidR="00F754F4">
              <w:rPr>
                <w:noProof/>
                <w:webHidden/>
              </w:rPr>
              <w:fldChar w:fldCharType="end"/>
            </w:r>
          </w:hyperlink>
        </w:p>
        <w:p w14:paraId="47841409" w14:textId="4A288DA7" w:rsidR="00F754F4" w:rsidRDefault="005007B1">
          <w:pPr>
            <w:pStyle w:val="TOC2"/>
            <w:tabs>
              <w:tab w:val="right" w:leader="dot" w:pos="9016"/>
            </w:tabs>
            <w:rPr>
              <w:rFonts w:eastAsiaTheme="minorEastAsia" w:cstheme="minorBidi"/>
              <w:noProof/>
              <w:szCs w:val="22"/>
            </w:rPr>
          </w:pPr>
          <w:hyperlink w:anchor="_Toc63720823" w:history="1">
            <w:r w:rsidR="00F754F4" w:rsidRPr="00000284">
              <w:rPr>
                <w:rStyle w:val="Hyperlink"/>
                <w:rFonts w:eastAsiaTheme="majorEastAsia"/>
                <w:noProof/>
              </w:rPr>
              <w:t>Phenotype Plotter</w:t>
            </w:r>
            <w:r w:rsidR="00F754F4">
              <w:rPr>
                <w:noProof/>
                <w:webHidden/>
              </w:rPr>
              <w:tab/>
            </w:r>
            <w:r w:rsidR="00F754F4">
              <w:rPr>
                <w:noProof/>
                <w:webHidden/>
              </w:rPr>
              <w:fldChar w:fldCharType="begin"/>
            </w:r>
            <w:r w:rsidR="00F754F4">
              <w:rPr>
                <w:noProof/>
                <w:webHidden/>
              </w:rPr>
              <w:instrText xml:space="preserve"> PAGEREF _Toc63720823 \h </w:instrText>
            </w:r>
            <w:r w:rsidR="00F754F4">
              <w:rPr>
                <w:noProof/>
                <w:webHidden/>
              </w:rPr>
            </w:r>
            <w:r w:rsidR="00F754F4">
              <w:rPr>
                <w:noProof/>
                <w:webHidden/>
              </w:rPr>
              <w:fldChar w:fldCharType="separate"/>
            </w:r>
            <w:r w:rsidR="00F754F4">
              <w:rPr>
                <w:noProof/>
                <w:webHidden/>
              </w:rPr>
              <w:t>11</w:t>
            </w:r>
            <w:r w:rsidR="00F754F4">
              <w:rPr>
                <w:noProof/>
                <w:webHidden/>
              </w:rPr>
              <w:fldChar w:fldCharType="end"/>
            </w:r>
          </w:hyperlink>
        </w:p>
        <w:p w14:paraId="310188B8" w14:textId="62448114" w:rsidR="00F754F4" w:rsidRDefault="005007B1">
          <w:pPr>
            <w:pStyle w:val="TOC2"/>
            <w:tabs>
              <w:tab w:val="right" w:leader="dot" w:pos="9016"/>
            </w:tabs>
            <w:rPr>
              <w:rFonts w:eastAsiaTheme="minorEastAsia" w:cstheme="minorBidi"/>
              <w:noProof/>
              <w:szCs w:val="22"/>
            </w:rPr>
          </w:pPr>
          <w:hyperlink w:anchor="_Toc63720824" w:history="1">
            <w:r w:rsidR="00F754F4" w:rsidRPr="00000284">
              <w:rPr>
                <w:rStyle w:val="Hyperlink"/>
                <w:rFonts w:eastAsiaTheme="majorEastAsia"/>
                <w:noProof/>
              </w:rPr>
              <w:t>Evolution gif</w:t>
            </w:r>
            <w:r w:rsidR="00F754F4">
              <w:rPr>
                <w:noProof/>
                <w:webHidden/>
              </w:rPr>
              <w:tab/>
            </w:r>
            <w:r w:rsidR="00F754F4">
              <w:rPr>
                <w:noProof/>
                <w:webHidden/>
              </w:rPr>
              <w:fldChar w:fldCharType="begin"/>
            </w:r>
            <w:r w:rsidR="00F754F4">
              <w:rPr>
                <w:noProof/>
                <w:webHidden/>
              </w:rPr>
              <w:instrText xml:space="preserve"> PAGEREF _Toc63720824 \h </w:instrText>
            </w:r>
            <w:r w:rsidR="00F754F4">
              <w:rPr>
                <w:noProof/>
                <w:webHidden/>
              </w:rPr>
            </w:r>
            <w:r w:rsidR="00F754F4">
              <w:rPr>
                <w:noProof/>
                <w:webHidden/>
              </w:rPr>
              <w:fldChar w:fldCharType="separate"/>
            </w:r>
            <w:r w:rsidR="00F754F4">
              <w:rPr>
                <w:noProof/>
                <w:webHidden/>
              </w:rPr>
              <w:t>11</w:t>
            </w:r>
            <w:r w:rsidR="00F754F4">
              <w:rPr>
                <w:noProof/>
                <w:webHidden/>
              </w:rPr>
              <w:fldChar w:fldCharType="end"/>
            </w:r>
          </w:hyperlink>
        </w:p>
        <w:p w14:paraId="22E6C074" w14:textId="08023277" w:rsidR="00F754F4" w:rsidRDefault="005007B1">
          <w:pPr>
            <w:pStyle w:val="TOC1"/>
            <w:tabs>
              <w:tab w:val="right" w:leader="dot" w:pos="9016"/>
            </w:tabs>
            <w:rPr>
              <w:rFonts w:eastAsiaTheme="minorEastAsia" w:cstheme="minorBidi"/>
              <w:noProof/>
              <w:szCs w:val="22"/>
            </w:rPr>
          </w:pPr>
          <w:hyperlink w:anchor="_Toc63720825" w:history="1">
            <w:r w:rsidR="00F754F4" w:rsidRPr="00000284">
              <w:rPr>
                <w:rStyle w:val="Hyperlink"/>
                <w:rFonts w:eastAsiaTheme="majorEastAsia"/>
                <w:noProof/>
              </w:rPr>
              <w:t>How to Customise CamoEvo</w:t>
            </w:r>
            <w:r w:rsidR="00F754F4">
              <w:rPr>
                <w:noProof/>
                <w:webHidden/>
              </w:rPr>
              <w:tab/>
            </w:r>
            <w:r w:rsidR="00F754F4">
              <w:rPr>
                <w:noProof/>
                <w:webHidden/>
              </w:rPr>
              <w:fldChar w:fldCharType="begin"/>
            </w:r>
            <w:r w:rsidR="00F754F4">
              <w:rPr>
                <w:noProof/>
                <w:webHidden/>
              </w:rPr>
              <w:instrText xml:space="preserve"> PAGEREF _Toc63720825 \h </w:instrText>
            </w:r>
            <w:r w:rsidR="00F754F4">
              <w:rPr>
                <w:noProof/>
                <w:webHidden/>
              </w:rPr>
            </w:r>
            <w:r w:rsidR="00F754F4">
              <w:rPr>
                <w:noProof/>
                <w:webHidden/>
              </w:rPr>
              <w:fldChar w:fldCharType="separate"/>
            </w:r>
            <w:r w:rsidR="00F754F4">
              <w:rPr>
                <w:noProof/>
                <w:webHidden/>
              </w:rPr>
              <w:t>11</w:t>
            </w:r>
            <w:r w:rsidR="00F754F4">
              <w:rPr>
                <w:noProof/>
                <w:webHidden/>
              </w:rPr>
              <w:fldChar w:fldCharType="end"/>
            </w:r>
          </w:hyperlink>
        </w:p>
        <w:p w14:paraId="0971F22B" w14:textId="3DEC408C" w:rsidR="00F754F4" w:rsidRDefault="005007B1">
          <w:pPr>
            <w:pStyle w:val="TOC2"/>
            <w:tabs>
              <w:tab w:val="right" w:leader="dot" w:pos="9016"/>
            </w:tabs>
            <w:rPr>
              <w:rFonts w:eastAsiaTheme="minorEastAsia" w:cstheme="minorBidi"/>
              <w:noProof/>
              <w:szCs w:val="22"/>
            </w:rPr>
          </w:pPr>
          <w:hyperlink w:anchor="_Toc63720826" w:history="1">
            <w:r w:rsidR="00F754F4" w:rsidRPr="00000284">
              <w:rPr>
                <w:rStyle w:val="Hyperlink"/>
                <w:rFonts w:eastAsiaTheme="majorEastAsia"/>
                <w:noProof/>
              </w:rPr>
              <w:t>Changing the GA Settings</w:t>
            </w:r>
            <w:r w:rsidR="00F754F4">
              <w:rPr>
                <w:noProof/>
                <w:webHidden/>
              </w:rPr>
              <w:tab/>
            </w:r>
            <w:r w:rsidR="00F754F4">
              <w:rPr>
                <w:noProof/>
                <w:webHidden/>
              </w:rPr>
              <w:fldChar w:fldCharType="begin"/>
            </w:r>
            <w:r w:rsidR="00F754F4">
              <w:rPr>
                <w:noProof/>
                <w:webHidden/>
              </w:rPr>
              <w:instrText xml:space="preserve"> PAGEREF _Toc63720826 \h </w:instrText>
            </w:r>
            <w:r w:rsidR="00F754F4">
              <w:rPr>
                <w:noProof/>
                <w:webHidden/>
              </w:rPr>
            </w:r>
            <w:r w:rsidR="00F754F4">
              <w:rPr>
                <w:noProof/>
                <w:webHidden/>
              </w:rPr>
              <w:fldChar w:fldCharType="separate"/>
            </w:r>
            <w:r w:rsidR="00F754F4">
              <w:rPr>
                <w:noProof/>
                <w:webHidden/>
              </w:rPr>
              <w:t>11</w:t>
            </w:r>
            <w:r w:rsidR="00F754F4">
              <w:rPr>
                <w:noProof/>
                <w:webHidden/>
              </w:rPr>
              <w:fldChar w:fldCharType="end"/>
            </w:r>
          </w:hyperlink>
        </w:p>
        <w:p w14:paraId="73640ECB" w14:textId="2D28325A" w:rsidR="00F754F4" w:rsidRDefault="005007B1">
          <w:pPr>
            <w:pStyle w:val="TOC2"/>
            <w:tabs>
              <w:tab w:val="right" w:leader="dot" w:pos="9016"/>
            </w:tabs>
            <w:rPr>
              <w:rFonts w:eastAsiaTheme="minorEastAsia" w:cstheme="minorBidi"/>
              <w:noProof/>
              <w:szCs w:val="22"/>
            </w:rPr>
          </w:pPr>
          <w:hyperlink w:anchor="_Toc63720827" w:history="1">
            <w:r w:rsidR="00F754F4" w:rsidRPr="00000284">
              <w:rPr>
                <w:rStyle w:val="Hyperlink"/>
                <w:rFonts w:eastAsiaTheme="majorEastAsia"/>
                <w:noProof/>
              </w:rPr>
              <w:t>Creating Custom Target Shapes</w:t>
            </w:r>
            <w:r w:rsidR="00F754F4">
              <w:rPr>
                <w:noProof/>
                <w:webHidden/>
              </w:rPr>
              <w:tab/>
            </w:r>
            <w:r w:rsidR="00F754F4">
              <w:rPr>
                <w:noProof/>
                <w:webHidden/>
              </w:rPr>
              <w:fldChar w:fldCharType="begin"/>
            </w:r>
            <w:r w:rsidR="00F754F4">
              <w:rPr>
                <w:noProof/>
                <w:webHidden/>
              </w:rPr>
              <w:instrText xml:space="preserve"> PAGEREF _Toc63720827 \h </w:instrText>
            </w:r>
            <w:r w:rsidR="00F754F4">
              <w:rPr>
                <w:noProof/>
                <w:webHidden/>
              </w:rPr>
            </w:r>
            <w:r w:rsidR="00F754F4">
              <w:rPr>
                <w:noProof/>
                <w:webHidden/>
              </w:rPr>
              <w:fldChar w:fldCharType="separate"/>
            </w:r>
            <w:r w:rsidR="00F754F4">
              <w:rPr>
                <w:noProof/>
                <w:webHidden/>
              </w:rPr>
              <w:t>12</w:t>
            </w:r>
            <w:r w:rsidR="00F754F4">
              <w:rPr>
                <w:noProof/>
                <w:webHidden/>
              </w:rPr>
              <w:fldChar w:fldCharType="end"/>
            </w:r>
          </w:hyperlink>
        </w:p>
        <w:p w14:paraId="60988445" w14:textId="169A1FF0" w:rsidR="00F754F4" w:rsidRDefault="005007B1">
          <w:pPr>
            <w:pStyle w:val="TOC1"/>
            <w:tabs>
              <w:tab w:val="right" w:leader="dot" w:pos="9016"/>
            </w:tabs>
            <w:rPr>
              <w:rFonts w:eastAsiaTheme="minorEastAsia" w:cstheme="minorBidi"/>
              <w:noProof/>
              <w:szCs w:val="22"/>
            </w:rPr>
          </w:pPr>
          <w:hyperlink w:anchor="_Toc63720828" w:history="1">
            <w:r w:rsidR="00F754F4" w:rsidRPr="00000284">
              <w:rPr>
                <w:rStyle w:val="Hyperlink"/>
                <w:rFonts w:eastAsiaTheme="majorEastAsia"/>
                <w:noProof/>
              </w:rPr>
              <w:t>File and Code Organisation</w:t>
            </w:r>
            <w:r w:rsidR="00F754F4">
              <w:rPr>
                <w:noProof/>
                <w:webHidden/>
              </w:rPr>
              <w:tab/>
            </w:r>
            <w:r w:rsidR="00F754F4">
              <w:rPr>
                <w:noProof/>
                <w:webHidden/>
              </w:rPr>
              <w:fldChar w:fldCharType="begin"/>
            </w:r>
            <w:r w:rsidR="00F754F4">
              <w:rPr>
                <w:noProof/>
                <w:webHidden/>
              </w:rPr>
              <w:instrText xml:space="preserve"> PAGEREF _Toc63720828 \h </w:instrText>
            </w:r>
            <w:r w:rsidR="00F754F4">
              <w:rPr>
                <w:noProof/>
                <w:webHidden/>
              </w:rPr>
            </w:r>
            <w:r w:rsidR="00F754F4">
              <w:rPr>
                <w:noProof/>
                <w:webHidden/>
              </w:rPr>
              <w:fldChar w:fldCharType="separate"/>
            </w:r>
            <w:r w:rsidR="00F754F4">
              <w:rPr>
                <w:noProof/>
                <w:webHidden/>
              </w:rPr>
              <w:t>13</w:t>
            </w:r>
            <w:r w:rsidR="00F754F4">
              <w:rPr>
                <w:noProof/>
                <w:webHidden/>
              </w:rPr>
              <w:fldChar w:fldCharType="end"/>
            </w:r>
          </w:hyperlink>
        </w:p>
        <w:p w14:paraId="56173517" w14:textId="416333A0" w:rsidR="00F754F4" w:rsidRDefault="005007B1">
          <w:pPr>
            <w:pStyle w:val="TOC2"/>
            <w:tabs>
              <w:tab w:val="right" w:leader="dot" w:pos="9016"/>
            </w:tabs>
            <w:rPr>
              <w:rFonts w:eastAsiaTheme="minorEastAsia" w:cstheme="minorBidi"/>
              <w:noProof/>
              <w:szCs w:val="22"/>
            </w:rPr>
          </w:pPr>
          <w:hyperlink w:anchor="_Toc63720829" w:history="1">
            <w:r w:rsidR="00F754F4" w:rsidRPr="00000284">
              <w:rPr>
                <w:rStyle w:val="Hyperlink"/>
                <w:rFonts w:eastAsiaTheme="majorEastAsia"/>
                <w:noProof/>
              </w:rPr>
              <w:t>1 CamoEvo:</w:t>
            </w:r>
            <w:r w:rsidR="00F754F4">
              <w:rPr>
                <w:noProof/>
                <w:webHidden/>
              </w:rPr>
              <w:tab/>
            </w:r>
            <w:r w:rsidR="00F754F4">
              <w:rPr>
                <w:noProof/>
                <w:webHidden/>
              </w:rPr>
              <w:fldChar w:fldCharType="begin"/>
            </w:r>
            <w:r w:rsidR="00F754F4">
              <w:rPr>
                <w:noProof/>
                <w:webHidden/>
              </w:rPr>
              <w:instrText xml:space="preserve"> PAGEREF _Toc63720829 \h </w:instrText>
            </w:r>
            <w:r w:rsidR="00F754F4">
              <w:rPr>
                <w:noProof/>
                <w:webHidden/>
              </w:rPr>
            </w:r>
            <w:r w:rsidR="00F754F4">
              <w:rPr>
                <w:noProof/>
                <w:webHidden/>
              </w:rPr>
              <w:fldChar w:fldCharType="separate"/>
            </w:r>
            <w:r w:rsidR="00F754F4">
              <w:rPr>
                <w:noProof/>
                <w:webHidden/>
              </w:rPr>
              <w:t>13</w:t>
            </w:r>
            <w:r w:rsidR="00F754F4">
              <w:rPr>
                <w:noProof/>
                <w:webHidden/>
              </w:rPr>
              <w:fldChar w:fldCharType="end"/>
            </w:r>
          </w:hyperlink>
        </w:p>
        <w:p w14:paraId="535C8E05" w14:textId="5ED9B20B" w:rsidR="00F754F4" w:rsidRDefault="005007B1">
          <w:pPr>
            <w:pStyle w:val="TOC2"/>
            <w:tabs>
              <w:tab w:val="right" w:leader="dot" w:pos="9016"/>
            </w:tabs>
            <w:rPr>
              <w:rFonts w:eastAsiaTheme="minorEastAsia" w:cstheme="minorBidi"/>
              <w:noProof/>
              <w:szCs w:val="22"/>
            </w:rPr>
          </w:pPr>
          <w:hyperlink w:anchor="_Toc63720830" w:history="1">
            <w:r w:rsidR="00F754F4" w:rsidRPr="00000284">
              <w:rPr>
                <w:rStyle w:val="Hyperlink"/>
                <w:rFonts w:eastAsiaTheme="majorEastAsia"/>
                <w:noProof/>
              </w:rPr>
              <w:t>2 CamoReq:</w:t>
            </w:r>
            <w:r w:rsidR="00F754F4">
              <w:rPr>
                <w:noProof/>
                <w:webHidden/>
              </w:rPr>
              <w:tab/>
            </w:r>
            <w:r w:rsidR="00F754F4">
              <w:rPr>
                <w:noProof/>
                <w:webHidden/>
              </w:rPr>
              <w:fldChar w:fldCharType="begin"/>
            </w:r>
            <w:r w:rsidR="00F754F4">
              <w:rPr>
                <w:noProof/>
                <w:webHidden/>
              </w:rPr>
              <w:instrText xml:space="preserve"> PAGEREF _Toc63720830 \h </w:instrText>
            </w:r>
            <w:r w:rsidR="00F754F4">
              <w:rPr>
                <w:noProof/>
                <w:webHidden/>
              </w:rPr>
            </w:r>
            <w:r w:rsidR="00F754F4">
              <w:rPr>
                <w:noProof/>
                <w:webHidden/>
              </w:rPr>
              <w:fldChar w:fldCharType="separate"/>
            </w:r>
            <w:r w:rsidR="00F754F4">
              <w:rPr>
                <w:noProof/>
                <w:webHidden/>
              </w:rPr>
              <w:t>13</w:t>
            </w:r>
            <w:r w:rsidR="00F754F4">
              <w:rPr>
                <w:noProof/>
                <w:webHidden/>
              </w:rPr>
              <w:fldChar w:fldCharType="end"/>
            </w:r>
          </w:hyperlink>
        </w:p>
        <w:p w14:paraId="20C1276A" w14:textId="46614C1A" w:rsidR="00F754F4" w:rsidRDefault="005007B1">
          <w:pPr>
            <w:pStyle w:val="TOC1"/>
            <w:tabs>
              <w:tab w:val="right" w:leader="dot" w:pos="9016"/>
            </w:tabs>
            <w:rPr>
              <w:rFonts w:eastAsiaTheme="minorEastAsia" w:cstheme="minorBidi"/>
              <w:noProof/>
              <w:szCs w:val="22"/>
            </w:rPr>
          </w:pPr>
          <w:hyperlink w:anchor="_Toc63720831" w:history="1">
            <w:r w:rsidR="00F754F4" w:rsidRPr="00000284">
              <w:rPr>
                <w:rStyle w:val="Hyperlink"/>
                <w:rFonts w:eastAsiaTheme="majorEastAsia"/>
                <w:noProof/>
              </w:rPr>
              <w:t>References</w:t>
            </w:r>
            <w:r w:rsidR="00F754F4">
              <w:rPr>
                <w:noProof/>
                <w:webHidden/>
              </w:rPr>
              <w:tab/>
            </w:r>
            <w:r w:rsidR="00F754F4">
              <w:rPr>
                <w:noProof/>
                <w:webHidden/>
              </w:rPr>
              <w:fldChar w:fldCharType="begin"/>
            </w:r>
            <w:r w:rsidR="00F754F4">
              <w:rPr>
                <w:noProof/>
                <w:webHidden/>
              </w:rPr>
              <w:instrText xml:space="preserve"> PAGEREF _Toc63720831 \h </w:instrText>
            </w:r>
            <w:r w:rsidR="00F754F4">
              <w:rPr>
                <w:noProof/>
                <w:webHidden/>
              </w:rPr>
            </w:r>
            <w:r w:rsidR="00F754F4">
              <w:rPr>
                <w:noProof/>
                <w:webHidden/>
              </w:rPr>
              <w:fldChar w:fldCharType="separate"/>
            </w:r>
            <w:r w:rsidR="00F754F4">
              <w:rPr>
                <w:noProof/>
                <w:webHidden/>
              </w:rPr>
              <w:t>14</w:t>
            </w:r>
            <w:r w:rsidR="00F754F4">
              <w:rPr>
                <w:noProof/>
                <w:webHidden/>
              </w:rPr>
              <w:fldChar w:fldCharType="end"/>
            </w:r>
          </w:hyperlink>
        </w:p>
        <w:p w14:paraId="72A8D553" w14:textId="1524D018" w:rsidR="00D97C5B" w:rsidRDefault="00843688" w:rsidP="00D97C5B">
          <w:pPr>
            <w:rPr>
              <w:b/>
              <w:bCs/>
              <w:noProof/>
            </w:rPr>
          </w:pPr>
          <w:r>
            <w:rPr>
              <w:b/>
              <w:bCs/>
              <w:noProof/>
            </w:rPr>
            <w:fldChar w:fldCharType="end"/>
          </w:r>
        </w:p>
      </w:sdtContent>
    </w:sdt>
    <w:p w14:paraId="306701A8" w14:textId="77777777" w:rsidR="009166C4" w:rsidRDefault="009166C4" w:rsidP="00914FEE">
      <w:pPr>
        <w:pStyle w:val="Heading1"/>
        <w:spacing w:before="0"/>
      </w:pPr>
      <w:bookmarkStart w:id="1" w:name="_Toc63720809"/>
    </w:p>
    <w:p w14:paraId="3984E406" w14:textId="16B0BC0E" w:rsidR="009166C4" w:rsidRDefault="009166C4" w:rsidP="00914FEE">
      <w:pPr>
        <w:pStyle w:val="Heading1"/>
        <w:spacing w:before="0"/>
      </w:pPr>
    </w:p>
    <w:p w14:paraId="152B25FA" w14:textId="500DA566" w:rsidR="00741D11" w:rsidRDefault="00741D11" w:rsidP="00741D11"/>
    <w:p w14:paraId="368F0A4E" w14:textId="19B82DCB" w:rsidR="00741D11" w:rsidRDefault="00741D11" w:rsidP="00741D11"/>
    <w:p w14:paraId="49C18F86" w14:textId="77777777" w:rsidR="00741D11" w:rsidRPr="00741D11" w:rsidRDefault="00741D11" w:rsidP="00741D11"/>
    <w:p w14:paraId="2BAECFBE" w14:textId="7F25FB69" w:rsidR="00843688" w:rsidRDefault="0060798D" w:rsidP="00914FEE">
      <w:pPr>
        <w:pStyle w:val="Heading1"/>
        <w:spacing w:before="0"/>
      </w:pPr>
      <w:r w:rsidRPr="00843688">
        <w:t>I</w:t>
      </w:r>
      <w:r w:rsidR="007E48CA" w:rsidRPr="00843688">
        <w:t>ntroduction</w:t>
      </w:r>
      <w:bookmarkEnd w:id="1"/>
    </w:p>
    <w:p w14:paraId="101B545E" w14:textId="77777777" w:rsidR="009161E3" w:rsidRPr="009161E3" w:rsidRDefault="009161E3" w:rsidP="009161E3"/>
    <w:p w14:paraId="67A8729B" w14:textId="3B5A097E" w:rsidR="00D156C3" w:rsidRPr="00BD29CE" w:rsidRDefault="009D6C81" w:rsidP="49C16DB4">
      <w:pPr>
        <w:rPr>
          <w:rFonts w:eastAsiaTheme="minorEastAsia"/>
          <w:lang w:eastAsia="en-US"/>
        </w:rPr>
      </w:pPr>
      <w:r w:rsidRPr="49C16DB4">
        <w:rPr>
          <w:rFonts w:eastAsiaTheme="minorEastAsia"/>
          <w:lang w:eastAsia="en-US"/>
        </w:rPr>
        <w:t xml:space="preserve">Here we describe the features of the </w:t>
      </w:r>
      <w:r w:rsidR="0095330E" w:rsidRPr="49C16DB4">
        <w:rPr>
          <w:rFonts w:eastAsiaTheme="minorEastAsia"/>
          <w:lang w:eastAsia="en-US"/>
        </w:rPr>
        <w:t>camouflage evolution game</w:t>
      </w:r>
      <w:r w:rsidRPr="49C16DB4">
        <w:rPr>
          <w:rFonts w:eastAsiaTheme="minorEastAsia"/>
          <w:lang w:eastAsia="en-US"/>
        </w:rPr>
        <w:t xml:space="preserve"> CamoEvo, how the game functions and how it </w:t>
      </w:r>
      <w:r w:rsidR="0095330E" w:rsidRPr="49C16DB4">
        <w:rPr>
          <w:rFonts w:eastAsiaTheme="minorEastAsia"/>
          <w:lang w:eastAsia="en-US"/>
        </w:rPr>
        <w:t>can</w:t>
      </w:r>
      <w:r w:rsidRPr="49C16DB4">
        <w:rPr>
          <w:rFonts w:eastAsiaTheme="minorEastAsia"/>
          <w:lang w:eastAsia="en-US"/>
        </w:rPr>
        <w:t xml:space="preserve"> be used and modified for research. </w:t>
      </w:r>
      <w:r w:rsidR="0095330E" w:rsidRPr="49C16DB4">
        <w:rPr>
          <w:rFonts w:eastAsiaTheme="minorEastAsia"/>
          <w:lang w:eastAsia="en-US"/>
        </w:rPr>
        <w:t xml:space="preserve">For </w:t>
      </w:r>
      <w:r w:rsidR="005F1088" w:rsidRPr="49C16DB4">
        <w:rPr>
          <w:rFonts w:eastAsiaTheme="minorEastAsia"/>
          <w:lang w:eastAsia="en-US"/>
        </w:rPr>
        <w:t>example</w:t>
      </w:r>
      <w:r w:rsidR="6A6A4DE3" w:rsidRPr="49C16DB4">
        <w:rPr>
          <w:rFonts w:eastAsiaTheme="minorEastAsia"/>
          <w:lang w:eastAsia="en-US"/>
        </w:rPr>
        <w:t>s of teaching</w:t>
      </w:r>
      <w:r w:rsidR="0095330E" w:rsidRPr="49C16DB4">
        <w:rPr>
          <w:rFonts w:eastAsiaTheme="minorEastAsia"/>
          <w:lang w:eastAsia="en-US"/>
        </w:rPr>
        <w:t xml:space="preserve"> practical</w:t>
      </w:r>
      <w:r w:rsidR="00BC03E6" w:rsidRPr="49C16DB4">
        <w:rPr>
          <w:rFonts w:eastAsiaTheme="minorEastAsia"/>
          <w:lang w:eastAsia="en-US"/>
        </w:rPr>
        <w:t>s</w:t>
      </w:r>
      <w:r w:rsidR="0095330E" w:rsidRPr="49C16DB4">
        <w:rPr>
          <w:rFonts w:eastAsiaTheme="minorEastAsia"/>
          <w:lang w:eastAsia="en-US"/>
        </w:rPr>
        <w:t xml:space="preserve"> using CamoEvo </w:t>
      </w:r>
      <w:r w:rsidR="0095330E" w:rsidRPr="00BD29CE">
        <w:rPr>
          <w:rFonts w:eastAsiaTheme="minorEastAsia"/>
          <w:lang w:eastAsia="en-US"/>
        </w:rPr>
        <w:t>see t</w:t>
      </w:r>
      <w:r w:rsidR="24F765AB" w:rsidRPr="00BD29CE">
        <w:rPr>
          <w:rFonts w:eastAsiaTheme="minorEastAsia"/>
          <w:lang w:eastAsia="en-US"/>
        </w:rPr>
        <w:t>he</w:t>
      </w:r>
      <w:r w:rsidR="0AB2F1FB" w:rsidRPr="00BD29CE">
        <w:rPr>
          <w:rFonts w:eastAsiaTheme="minorEastAsia"/>
          <w:lang w:eastAsia="en-US"/>
        </w:rPr>
        <w:t xml:space="preserve"> </w:t>
      </w:r>
      <w:r w:rsidR="0095330E" w:rsidRPr="00BD29CE">
        <w:rPr>
          <w:rFonts w:eastAsiaTheme="minorEastAsia"/>
          <w:lang w:eastAsia="en-US"/>
        </w:rPr>
        <w:t>Biological Sciences</w:t>
      </w:r>
      <w:r w:rsidR="13752EC8" w:rsidRPr="00BD29CE">
        <w:rPr>
          <w:rFonts w:eastAsiaTheme="minorEastAsia"/>
          <w:lang w:eastAsia="en-US"/>
        </w:rPr>
        <w:t xml:space="preserve"> higher biology and</w:t>
      </w:r>
      <w:r w:rsidR="0095330E" w:rsidRPr="00BD29CE">
        <w:rPr>
          <w:rFonts w:eastAsiaTheme="minorEastAsia"/>
          <w:lang w:eastAsia="en-US"/>
        </w:rPr>
        <w:t xml:space="preserve"> Undergraduate practical sheets.</w:t>
      </w:r>
      <w:r w:rsidR="006C6C8E" w:rsidRPr="00BD29CE">
        <w:rPr>
          <w:rFonts w:eastAsiaTheme="minorEastAsia"/>
          <w:lang w:eastAsia="en-US"/>
        </w:rPr>
        <w:t xml:space="preserve"> </w:t>
      </w:r>
      <w:r w:rsidR="005927EA" w:rsidRPr="00BD29CE">
        <w:rPr>
          <w:rFonts w:eastAsiaTheme="minorEastAsia"/>
          <w:lang w:eastAsia="en-US"/>
        </w:rPr>
        <w:t xml:space="preserve">For details regarding </w:t>
      </w:r>
      <w:r w:rsidR="00331DCD" w:rsidRPr="00BD29CE">
        <w:rPr>
          <w:rFonts w:eastAsiaTheme="minorEastAsia"/>
          <w:lang w:eastAsia="en-US"/>
        </w:rPr>
        <w:t>its</w:t>
      </w:r>
      <w:r w:rsidR="005927EA" w:rsidRPr="00BD29CE">
        <w:rPr>
          <w:rFonts w:eastAsiaTheme="minorEastAsia"/>
          <w:lang w:eastAsia="en-US"/>
        </w:rPr>
        <w:t xml:space="preserve"> genetic algorithm, refer to the ImageGA_Supplement</w:t>
      </w:r>
      <w:r w:rsidR="005927EA" w:rsidRPr="00BD29CE">
        <w:rPr>
          <w:rFonts w:eastAsiaTheme="minorEastAsia"/>
          <w:i/>
          <w:iCs/>
          <w:lang w:eastAsia="en-US"/>
        </w:rPr>
        <w:t>.</w:t>
      </w:r>
      <w:r w:rsidR="00BD29CE">
        <w:rPr>
          <w:rFonts w:eastAsiaTheme="minorEastAsia"/>
          <w:i/>
          <w:iCs/>
          <w:lang w:eastAsia="en-US"/>
        </w:rPr>
        <w:t xml:space="preserve"> </w:t>
      </w:r>
      <w:r w:rsidR="00BD29CE">
        <w:rPr>
          <w:rFonts w:eastAsiaTheme="minorEastAsia"/>
          <w:lang w:eastAsia="en-US"/>
        </w:rPr>
        <w:t xml:space="preserve">These files can be found on </w:t>
      </w:r>
      <w:hyperlink r:id="rId9" w:history="1">
        <w:r w:rsidR="00BD29CE" w:rsidRPr="00726F99">
          <w:rPr>
            <w:rStyle w:val="Hyperlink"/>
            <w:rFonts w:eastAsiaTheme="minorEastAsia"/>
            <w:lang w:eastAsia="en-US"/>
          </w:rPr>
          <w:t>GitHub.</w:t>
        </w:r>
      </w:hyperlink>
    </w:p>
    <w:p w14:paraId="21EE7FD7" w14:textId="77777777" w:rsidR="00D156C3" w:rsidRPr="00D156C3" w:rsidRDefault="00D156C3" w:rsidP="00D156C3">
      <w:pPr>
        <w:rPr>
          <w:rFonts w:eastAsiaTheme="minorHAnsi"/>
          <w:lang w:eastAsia="en-US"/>
        </w:rPr>
      </w:pPr>
    </w:p>
    <w:p w14:paraId="103FA415" w14:textId="69956A31" w:rsidR="009B0049" w:rsidRDefault="009B0049" w:rsidP="00914FEE">
      <w:pPr>
        <w:pStyle w:val="Heading1"/>
        <w:spacing w:before="0"/>
      </w:pPr>
      <w:bookmarkStart w:id="2" w:name="_Toc63720810"/>
      <w:r>
        <w:t xml:space="preserve">What is </w:t>
      </w:r>
      <w:r w:rsidR="009161E3">
        <w:t>CamoEvo?</w:t>
      </w:r>
      <w:bookmarkEnd w:id="2"/>
    </w:p>
    <w:p w14:paraId="035241DB" w14:textId="77777777" w:rsidR="009161E3" w:rsidRPr="009161E3" w:rsidRDefault="009161E3" w:rsidP="009161E3"/>
    <w:p w14:paraId="66B4FC27" w14:textId="2FAD06D5" w:rsidR="00324AD4" w:rsidRDefault="00324AD4" w:rsidP="00914FEE">
      <w:r w:rsidRPr="1F88D86D">
        <w:rPr>
          <w:rFonts w:eastAsiaTheme="minorEastAsia"/>
          <w:lang w:eastAsia="en-US"/>
        </w:rPr>
        <w:t xml:space="preserve">Just as evolution by </w:t>
      </w:r>
      <w:r w:rsidR="0095330E" w:rsidRPr="1F88D86D">
        <w:rPr>
          <w:rFonts w:eastAsiaTheme="minorEastAsia"/>
          <w:lang w:eastAsia="en-US"/>
        </w:rPr>
        <w:t>n</w:t>
      </w:r>
      <w:r w:rsidRPr="1F88D86D">
        <w:rPr>
          <w:rFonts w:eastAsiaTheme="minorEastAsia"/>
          <w:lang w:eastAsia="en-US"/>
        </w:rPr>
        <w:t xml:space="preserve">atural </w:t>
      </w:r>
      <w:r w:rsidR="0095330E" w:rsidRPr="1F88D86D">
        <w:rPr>
          <w:rFonts w:eastAsiaTheme="minorEastAsia"/>
          <w:lang w:eastAsia="en-US"/>
        </w:rPr>
        <w:t>s</w:t>
      </w:r>
      <w:r w:rsidRPr="1F88D86D">
        <w:rPr>
          <w:rFonts w:eastAsiaTheme="minorEastAsia"/>
          <w:lang w:eastAsia="en-US"/>
        </w:rPr>
        <w:t xml:space="preserve">election provides </w:t>
      </w:r>
      <w:r w:rsidR="00BC03E6" w:rsidRPr="1F88D86D">
        <w:rPr>
          <w:rFonts w:eastAsiaTheme="minorEastAsia"/>
          <w:lang w:eastAsia="en-US"/>
        </w:rPr>
        <w:t xml:space="preserve">a </w:t>
      </w:r>
      <w:r w:rsidR="0095330E" w:rsidRPr="1F88D86D">
        <w:rPr>
          <w:rFonts w:eastAsiaTheme="minorEastAsia"/>
          <w:lang w:eastAsia="en-US"/>
        </w:rPr>
        <w:t xml:space="preserve">mechanism </w:t>
      </w:r>
      <w:r w:rsidR="00BC03E6" w:rsidRPr="1F88D86D">
        <w:rPr>
          <w:rFonts w:eastAsiaTheme="minorEastAsia"/>
          <w:lang w:eastAsia="en-US"/>
        </w:rPr>
        <w:t xml:space="preserve">with </w:t>
      </w:r>
      <w:r w:rsidR="0095330E" w:rsidRPr="1F88D86D">
        <w:rPr>
          <w:rFonts w:eastAsiaTheme="minorEastAsia"/>
          <w:lang w:eastAsia="en-US"/>
        </w:rPr>
        <w:t>which</w:t>
      </w:r>
      <w:r w:rsidRPr="1F88D86D">
        <w:rPr>
          <w:rFonts w:eastAsiaTheme="minorEastAsia"/>
          <w:lang w:eastAsia="en-US"/>
        </w:rPr>
        <w:t xml:space="preserve"> organisms adapt to their environment so too does</w:t>
      </w:r>
      <w:r w:rsidR="0095330E" w:rsidRPr="1F88D86D">
        <w:rPr>
          <w:rFonts w:eastAsiaTheme="minorEastAsia"/>
          <w:lang w:eastAsia="en-US"/>
        </w:rPr>
        <w:t xml:space="preserve"> evolution provide a tool for </w:t>
      </w:r>
      <w:r w:rsidR="00A94B62" w:rsidRPr="1F88D86D">
        <w:rPr>
          <w:rFonts w:eastAsiaTheme="minorEastAsia"/>
          <w:lang w:eastAsia="en-US"/>
        </w:rPr>
        <w:t>optimising solutions for problems with large parameter spaces</w:t>
      </w:r>
      <w:r w:rsidRPr="1F88D86D">
        <w:rPr>
          <w:rFonts w:eastAsiaTheme="minorEastAsia"/>
          <w:lang w:eastAsia="en-US"/>
        </w:rPr>
        <w:t>.</w:t>
      </w:r>
      <w:r w:rsidR="00A94B62" w:rsidRPr="1F88D86D">
        <w:rPr>
          <w:rFonts w:eastAsiaTheme="minorEastAsia"/>
          <w:lang w:eastAsia="en-US"/>
        </w:rPr>
        <w:t xml:space="preserve"> </w:t>
      </w:r>
      <w:r w:rsidRPr="1F88D86D">
        <w:rPr>
          <w:rFonts w:eastAsiaTheme="minorEastAsia"/>
          <w:lang w:eastAsia="en-US"/>
        </w:rPr>
        <w:t>In computer science</w:t>
      </w:r>
      <w:r w:rsidR="0095330E" w:rsidRPr="1F88D86D">
        <w:rPr>
          <w:rFonts w:eastAsiaTheme="minorEastAsia"/>
          <w:lang w:eastAsia="en-US"/>
        </w:rPr>
        <w:t>,</w:t>
      </w:r>
      <w:r w:rsidRPr="1F88D86D">
        <w:rPr>
          <w:rFonts w:eastAsiaTheme="minorEastAsia"/>
          <w:lang w:eastAsia="en-US"/>
        </w:rPr>
        <w:t xml:space="preserve"> genetic algorithms (GA</w:t>
      </w:r>
      <w:r w:rsidR="0095330E" w:rsidRPr="1F88D86D">
        <w:rPr>
          <w:rFonts w:eastAsiaTheme="minorEastAsia"/>
          <w:lang w:eastAsia="en-US"/>
        </w:rPr>
        <w:t>s</w:t>
      </w:r>
      <w:r w:rsidRPr="1F88D86D">
        <w:rPr>
          <w:rFonts w:eastAsiaTheme="minorEastAsia"/>
          <w:lang w:eastAsia="en-US"/>
        </w:rPr>
        <w:t xml:space="preserve">) </w:t>
      </w:r>
      <w:r w:rsidR="0095330E" w:rsidRPr="1F88D86D">
        <w:rPr>
          <w:rFonts w:eastAsiaTheme="minorEastAsia"/>
          <w:lang w:eastAsia="en-US"/>
        </w:rPr>
        <w:t xml:space="preserve">are </w:t>
      </w:r>
      <w:r w:rsidR="006D0CA6" w:rsidRPr="1F88D86D">
        <w:rPr>
          <w:rFonts w:eastAsiaTheme="minorEastAsia"/>
          <w:lang w:eastAsia="en-US"/>
        </w:rPr>
        <w:t>a heuristic global optimisation tool which mimic natural selection to solve complex problems</w:t>
      </w:r>
      <w:r w:rsidR="00331DCD" w:rsidRPr="1F88D86D">
        <w:rPr>
          <w:rFonts w:eastAsiaTheme="minorEastAsia"/>
          <w:lang w:eastAsia="en-US"/>
        </w:rPr>
        <w:t xml:space="preserve"> </w:t>
      </w:r>
      <w:r w:rsidR="00331DCD" w:rsidRPr="1F88D86D">
        <w:rPr>
          <w:rFonts w:eastAsiaTheme="minorEastAsia"/>
          <w:lang w:eastAsia="en-US"/>
        </w:rPr>
        <w:fldChar w:fldCharType="begin"/>
      </w:r>
      <w:r w:rsidR="00331DCD" w:rsidRPr="1F88D86D">
        <w:rPr>
          <w:rFonts w:eastAsiaTheme="minorEastAsia"/>
          <w:lang w:eastAsia="en-US"/>
        </w:rPr>
        <w:instrText xml:space="preserve"> ADDIN EN.CITE &lt;EndNote&gt;&lt;Cite&gt;&lt;Author&gt;Goldberg&lt;/Author&gt;&lt;Year&gt;1988&lt;/Year&gt;&lt;RecNum&gt;43&lt;/RecNum&gt;&lt;DisplayText&gt;(Goldberg and Holland, 1988)&lt;/DisplayText&gt;&lt;record&gt;&lt;rec-number&gt;43&lt;/rec-number&gt;&lt;foreign-keys&gt;&lt;key app="EN" db-id="tasrwezt5dfsfme92eqprrtox5aeszw5dxx9" timestamp="1612866422"&gt;43&lt;/key&gt;&lt;/foreign-keys&gt;&lt;ref-type name="Journal Article"&gt;17&lt;/ref-type&gt;&lt;contributors&gt;&lt;authors&gt;&lt;author&gt;Goldberg, David E.&lt;/author&gt;&lt;author&gt;Holland, John H.&lt;/author&gt;&lt;/authors&gt;&lt;/contributors&gt;&lt;titles&gt;&lt;title&gt;Genetic Algorithms and Machine Learning&lt;/title&gt;&lt;secondary-title&gt;Machine Learning&lt;/secondary-title&gt;&lt;/titles&gt;&lt;periodical&gt;&lt;full-title&gt;Machine Learning&lt;/full-title&gt;&lt;/periodical&gt;&lt;pages&gt;95-99&lt;/pages&gt;&lt;volume&gt;3&lt;/volume&gt;&lt;number&gt;2&lt;/number&gt;&lt;dates&gt;&lt;year&gt;1988&lt;/year&gt;&lt;pub-dates&gt;&lt;date&gt;1988/10/01&lt;/date&gt;&lt;/pub-dates&gt;&lt;/dates&gt;&lt;isbn&gt;1573-0565&lt;/isbn&gt;&lt;urls&gt;&lt;related-urls&gt;&lt;url&gt;https://doi.org/10.1023/A:1022602019183&lt;/url&gt;&lt;/related-urls&gt;&lt;/urls&gt;&lt;electronic-resource-num&gt;10.1023/A:1022602019183&lt;/electronic-resource-num&gt;&lt;/record&gt;&lt;/Cite&gt;&lt;/EndNote&gt;</w:instrText>
      </w:r>
      <w:r w:rsidR="00331DCD" w:rsidRPr="1F88D86D">
        <w:rPr>
          <w:rFonts w:eastAsiaTheme="minorEastAsia"/>
          <w:lang w:eastAsia="en-US"/>
        </w:rPr>
        <w:fldChar w:fldCharType="separate"/>
      </w:r>
      <w:r w:rsidR="00331DCD" w:rsidRPr="1F88D86D">
        <w:rPr>
          <w:rFonts w:eastAsiaTheme="minorEastAsia"/>
          <w:noProof/>
          <w:lang w:eastAsia="en-US"/>
        </w:rPr>
        <w:t>(Goldberg and Holland, 1988)</w:t>
      </w:r>
      <w:r w:rsidR="00331DCD" w:rsidRPr="1F88D86D">
        <w:rPr>
          <w:rFonts w:eastAsiaTheme="minorEastAsia"/>
          <w:lang w:eastAsia="en-US"/>
        </w:rPr>
        <w:fldChar w:fldCharType="end"/>
      </w:r>
      <w:r w:rsidR="006D0CA6" w:rsidRPr="1F88D86D">
        <w:rPr>
          <w:rFonts w:eastAsiaTheme="minorEastAsia"/>
          <w:lang w:eastAsia="en-US"/>
        </w:rPr>
        <w:t xml:space="preserve">. </w:t>
      </w:r>
      <w:r w:rsidR="002B2A2F">
        <w:t xml:space="preserve">CamoEvo </w:t>
      </w:r>
      <w:r>
        <w:t>combines the</w:t>
      </w:r>
      <w:r w:rsidR="00E37F8F">
        <w:t xml:space="preserve"> game-like design of common</w:t>
      </w:r>
      <w:r>
        <w:t xml:space="preserve"> psychophysics experiments</w:t>
      </w:r>
      <w:r w:rsidR="00331DCD">
        <w:t xml:space="preserve">, the search mechanisms of modern genetic algorithms and </w:t>
      </w:r>
      <w:r w:rsidR="0045635F">
        <w:t>the image analysis features of the MICA toolbox</w:t>
      </w:r>
      <w:r w:rsidR="00331DCD">
        <w:t xml:space="preserve"> and</w:t>
      </w:r>
      <w:r w:rsidR="0045635F">
        <w:t xml:space="preserve"> </w:t>
      </w:r>
      <w:r w:rsidR="001F5C00">
        <w:t>ImageJ</w:t>
      </w:r>
      <w:r w:rsidR="0045635F">
        <w:t xml:space="preserve"> </w:t>
      </w:r>
      <w:r>
        <w:t>to demonstrate the influence of natural selection on camouflage</w:t>
      </w:r>
      <w:r w:rsidR="00331DCD">
        <w:t xml:space="preserve"> </w:t>
      </w:r>
      <w:r w:rsidR="00331DCD">
        <w:fldChar w:fldCharType="begin">
          <w:fldData xml:space="preserve">PEVuZE5vdGU+PENpdGU+PEF1dGhvcj5TY2huZWlkZXI8L0F1dGhvcj48WWVhcj4yMDEyPC9ZZWFy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</w:fldData>
        </w:fldChar>
      </w:r>
      <w:r w:rsidR="00331DCD">
        <w:instrText xml:space="preserve"> ADDIN EN.CITE </w:instrText>
      </w:r>
      <w:r w:rsidR="00331DCD">
        <w:fldChar w:fldCharType="begin">
          <w:fldData xml:space="preserve">PEVuZE5vdGU+PENpdGU+PEF1dGhvcj5TY2huZWlkZXI8L0F1dGhvcj48WWVhcj4yMDEyPC9ZZWFy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</w:fldData>
        </w:fldChar>
      </w:r>
      <w:r w:rsidR="00331DCD">
        <w:instrText xml:space="preserve"> ADDIN EN.CITE.DATA </w:instrText>
      </w:r>
      <w:r w:rsidR="00331DCD">
        <w:fldChar w:fldCharType="end"/>
      </w:r>
      <w:r w:rsidR="00331DCD">
        <w:fldChar w:fldCharType="separate"/>
      </w:r>
      <w:r w:rsidR="00331DCD">
        <w:rPr>
          <w:noProof/>
        </w:rPr>
        <w:t>(Schneider et al., 2012, Bonney et al., 2014, Troscianko et al., 2017, Niu et al., 2018)</w:t>
      </w:r>
      <w:r w:rsidR="00331DCD">
        <w:fldChar w:fldCharType="end"/>
      </w:r>
      <w:r>
        <w:t xml:space="preserve">. The intention of this </w:t>
      </w:r>
      <w:r w:rsidR="006D0CA6">
        <w:t xml:space="preserve">program </w:t>
      </w:r>
      <w:r>
        <w:t xml:space="preserve">is to be used as </w:t>
      </w:r>
      <w:r w:rsidR="5F144E09">
        <w:t xml:space="preserve">a </w:t>
      </w:r>
      <w:r w:rsidR="1CFFAAF6">
        <w:t>research</w:t>
      </w:r>
      <w:r w:rsidR="5F144E09">
        <w:t xml:space="preserve"> and </w:t>
      </w:r>
      <w:r>
        <w:t>teaching tool both in the lab and at home</w:t>
      </w:r>
      <w:r w:rsidR="00474FA0">
        <w:t>,</w:t>
      </w:r>
      <w:r w:rsidR="005927EA">
        <w:t xml:space="preserve"> and</w:t>
      </w:r>
      <w:r>
        <w:t xml:space="preserve"> as a method for designing future camouflage optimisation experiments. </w:t>
      </w:r>
      <w:r w:rsidR="00474FA0">
        <w:t xml:space="preserve"> CamoEvo</w:t>
      </w:r>
      <w:r w:rsidR="006D0CA6">
        <w:t xml:space="preserve"> </w:t>
      </w:r>
      <w:r w:rsidR="00474FA0">
        <w:t>output</w:t>
      </w:r>
      <w:r w:rsidR="56F8B5EE">
        <w:t>s</w:t>
      </w:r>
      <w:r w:rsidR="00474FA0">
        <w:t xml:space="preserve"> </w:t>
      </w:r>
      <w:r w:rsidR="47EAA20C">
        <w:t xml:space="preserve">key </w:t>
      </w:r>
      <w:r w:rsidR="00474FA0">
        <w:t xml:space="preserve">camouflage statistics, </w:t>
      </w:r>
      <w:r w:rsidR="005F1088">
        <w:t>graphs,</w:t>
      </w:r>
      <w:r w:rsidR="00474FA0">
        <w:t xml:space="preserve"> and the </w:t>
      </w:r>
      <w:r w:rsidR="0045635F">
        <w:t>stimuli</w:t>
      </w:r>
      <w:r w:rsidR="00474FA0">
        <w:t xml:space="preserve"> from every round of the game should the user wish to run their own analyses</w:t>
      </w:r>
      <w:r w:rsidR="00331DCD">
        <w:t xml:space="preserve"> </w:t>
      </w:r>
      <w:r w:rsidR="00331DCD">
        <w:fldChar w:fldCharType="begin"/>
      </w:r>
      <w:r w:rsidR="00331DCD">
        <w:instrText xml:space="preserve"> ADDIN EN.CITE &lt;EndNote&gt;&lt;Cite&gt;&lt;Author&gt;Troscianko&lt;/Author&gt;&lt;Year&gt;2015&lt;/Year&gt;&lt;RecNum&gt;38&lt;/RecNum&gt;&lt;DisplayText&gt;(Troscianko and Stevens, 2015, Troscianko et al., 2017)&lt;/DisplayText&gt;&lt;record&gt;&lt;rec-number&gt;38&lt;/rec-number&gt;&lt;foreign-keys&gt;&lt;key app="EN" db-id="tasrwezt5dfsfme92eqprrtox5aeszw5dxx9" timestamp="1612519638"&gt;38&lt;/key&gt;&lt;/foreign-keys&gt;&lt;ref-type name="Journal Article"&gt;17&lt;/ref-type&gt;&lt;contributors&gt;&lt;authors&gt;&lt;author&gt;Troscianko, Jolyon&lt;/author&gt;&lt;author&gt;Stevens, Martin&lt;/author&gt;&lt;/authors&gt;&lt;/contributors&gt;&lt;titles&gt;&lt;title&gt;Image Calibration and Analysis Toolbox – a free software suite for objectively measuring reflectance, colour and pattern&lt;/title&gt;&lt;secondary-title&gt;Methods in Ecology and Evolution&lt;/secondary-title&gt;&lt;/titles&gt;&lt;periodical&gt;&lt;full-title&gt;Methods in Ecology and Evolution&lt;/full-title&gt;&lt;/periodical&gt;&lt;volume&gt;6&lt;/volume&gt;&lt;dates&gt;&lt;year&gt;2015&lt;/year&gt;&lt;pub-dates&gt;&lt;date&gt;07/01&lt;/date&gt;&lt;/pub-dates&gt;&lt;/dates&gt;&lt;urls&gt;&lt;/urls&gt;&lt;electronic-resource-num&gt;10.1111/2041-210X.12439&lt;/electronic-resource-num&gt;&lt;/record&gt;&lt;/Cite&gt;&lt;Cite&gt;&lt;Author&gt;Troscianko&lt;/Author&gt;&lt;Year&gt;2017&lt;/Year&gt;&lt;RecNum&gt;40&lt;/RecNum&gt;&lt;record&gt;&lt;rec-number&gt;40&lt;/rec-number&gt;&lt;foreign-keys&gt;&lt;key app="EN" db-id="tasrwezt5dfsfme92eqprrtox5aeszw5dxx9" timestamp="1612519839"&gt;40&lt;/key&gt;&lt;/foreign-keys&gt;&lt;ref-type name="Journal Article"&gt;17&lt;/ref-type&gt;&lt;contributors&gt;&lt;authors&gt;&lt;author&gt;Troscianko, Jolyon&lt;/author&gt;&lt;author&gt;Skelhorn, John&lt;/author&gt;&lt;author&gt;Stevens, Martin&lt;/author&gt;&lt;/authors&gt;&lt;/contributors&gt;&lt;titles&gt;&lt;title&gt;Quantifying camouflage: how to predict detectability from appearance&lt;/title&gt;&lt;secondary-title&gt;BMC Evolutionary Biology&lt;/secondary-title&gt;&lt;/titles&gt;&lt;periodical&gt;&lt;full-title&gt;BMC Evolutionary Biology&lt;/full-title&gt;&lt;/periodical&gt;&lt;pages&gt;7&lt;/pages&gt;&lt;volume&gt;17&lt;/volume&gt;&lt;number&gt;1&lt;/number&gt;&lt;dates&gt;&lt;year&gt;2017&lt;/year&gt;&lt;pub-dates&gt;&lt;date&gt;2017/01/06&lt;/date&gt;&lt;/pub-dates&gt;&lt;/dates&gt;&lt;isbn&gt;1471-2148&lt;/isbn&gt;&lt;urls&gt;&lt;related-urls&gt;&lt;url&gt;https://doi.org/10.1186/s12862-016-0854-2&lt;/url&gt;&lt;/related-urls&gt;&lt;/urls&gt;&lt;electronic-resource-num&gt;10.1186/s12862-016-0854-2&lt;/electronic-resource-num&gt;&lt;/record&gt;&lt;/Cite&gt;&lt;/EndNote&gt;</w:instrText>
      </w:r>
      <w:r w:rsidR="00331DCD">
        <w:fldChar w:fldCharType="separate"/>
      </w:r>
      <w:r w:rsidR="00331DCD">
        <w:rPr>
          <w:noProof/>
        </w:rPr>
        <w:t>(Troscianko and Stevens, 2015, Troscianko et al., 2017)</w:t>
      </w:r>
      <w:r w:rsidR="00331DCD">
        <w:fldChar w:fldCharType="end"/>
      </w:r>
      <w:r w:rsidR="00474FA0">
        <w:t>.</w:t>
      </w:r>
    </w:p>
    <w:p w14:paraId="12996195" w14:textId="370664D4" w:rsidR="009B0049" w:rsidRDefault="009B0049" w:rsidP="00914FEE"/>
    <w:p w14:paraId="21CF4944" w14:textId="18F73215" w:rsidR="009B0049" w:rsidRDefault="002657D7" w:rsidP="00914FEE">
      <w:pPr>
        <w:pStyle w:val="Heading1"/>
        <w:spacing w:before="0"/>
      </w:pPr>
      <w:bookmarkStart w:id="3" w:name="_Toc63720811"/>
      <w:r>
        <w:t>How to Run a Game</w:t>
      </w:r>
      <w:bookmarkEnd w:id="3"/>
    </w:p>
    <w:p w14:paraId="0E71FF12" w14:textId="41790AD9" w:rsidR="009161E3" w:rsidRPr="009161E3" w:rsidRDefault="009161E3" w:rsidP="009161E3"/>
    <w:p w14:paraId="5930ED58" w14:textId="0871122C" w:rsidR="00474FA0" w:rsidRDefault="00474FA0" w:rsidP="00474FA0">
      <w:pPr>
        <w:pStyle w:val="Heading2"/>
        <w:spacing w:before="0"/>
      </w:pPr>
      <w:bookmarkStart w:id="4" w:name="_Toc63720812"/>
      <w:r>
        <w:t>Installation</w:t>
      </w:r>
      <w:bookmarkEnd w:id="4"/>
    </w:p>
    <w:p w14:paraId="05338FA8" w14:textId="5DDE3E1A" w:rsidR="00474FA0" w:rsidRDefault="00474FA0" w:rsidP="00474FA0">
      <w:pPr>
        <w:spacing w:line="276" w:lineRule="auto"/>
      </w:pPr>
      <w:r>
        <w:t xml:space="preserve">CamoEvo can be downloaded from either </w:t>
      </w:r>
      <w:r w:rsidR="001A7B86">
        <w:t xml:space="preserve">from </w:t>
      </w:r>
      <w:hyperlink r:id="rId10" w:history="1">
        <w:r w:rsidR="001A7B86">
          <w:rPr>
            <w:rStyle w:val="Hyperlink"/>
          </w:rPr>
          <w:t xml:space="preserve"> GitHub</w:t>
        </w:r>
      </w:hyperlink>
      <w:r w:rsidR="001A7B86">
        <w:rPr>
          <w:color w:val="FF0000"/>
        </w:rPr>
        <w:t xml:space="preserve"> </w:t>
      </w:r>
      <w:r w:rsidR="001A7B86">
        <w:t xml:space="preserve">or our </w:t>
      </w:r>
      <w:hyperlink r:id="rId11" w:history="1">
        <w:r w:rsidR="001A7B86">
          <w:rPr>
            <w:rStyle w:val="Hyperlink"/>
          </w:rPr>
          <w:t>Website.</w:t>
        </w:r>
      </w:hyperlink>
      <w:r>
        <w:rPr>
          <w:color w:val="FF0000"/>
        </w:rPr>
        <w:t xml:space="preserve"> </w:t>
      </w:r>
      <w:r>
        <w:t>When downloading be sure to use the link specified for each operating system (Linux, Mac, and Windows). If you</w:t>
      </w:r>
      <w:r w:rsidR="00A8602C">
        <w:t xml:space="preserve"> download CamoEvo in this way it should consist of</w:t>
      </w:r>
      <w:r>
        <w:t xml:space="preserve"> </w:t>
      </w:r>
      <w:r w:rsidR="001F5C00">
        <w:t>ImageJ</w:t>
      </w:r>
      <w:r w:rsidR="00A8602C">
        <w:t xml:space="preserve"> bundled with JAVA from NIH as well as CamoEvo, </w:t>
      </w:r>
      <w:r w:rsidR="001F5C00">
        <w:t>ImageJ</w:t>
      </w:r>
      <w:r w:rsidR="00A8602C">
        <w:t xml:space="preserve"> and the </w:t>
      </w:r>
      <w:bookmarkStart w:id="5" w:name="_GoBack"/>
      <w:r w:rsidR="00A8602C" w:rsidRPr="004624B4">
        <w:t>MICA toolbox</w:t>
      </w:r>
      <w:r w:rsidR="004624B4" w:rsidRPr="004624B4">
        <w:t xml:space="preserve"> </w:t>
      </w:r>
      <w:r w:rsidR="004624B4" w:rsidRPr="004624B4">
        <w:fldChar w:fldCharType="begin"/>
      </w:r>
      <w:r w:rsidR="004624B4" w:rsidRPr="004624B4">
        <w:instrText xml:space="preserve"> ADDIN EN.CITE &lt;EndNote&gt;&lt;Cite&gt;&lt;Author&gt;Troscianko&lt;/Author&gt;&lt;Year&gt;2015&lt;/Year&gt;&lt;RecNum&gt;38&lt;/RecNum&gt;&lt;DisplayText&gt;(Troscianko and Stevens, 2015)&lt;/DisplayText&gt;&lt;record&gt;&lt;rec-number&gt;38&lt;/rec-number&gt;&lt;foreign-keys&gt;&lt;key app="EN" db-id="tasrwezt5dfsfme92eqprrtox5aeszw5dxx9" timestamp="1612519638"&gt;38&lt;/key&gt;&lt;/foreign-keys&gt;&lt;ref-type name="Journal Article"&gt;17&lt;/ref-type&gt;&lt;contributors&gt;&lt;authors&gt;&lt;author&gt;Troscianko, Jolyon&lt;/author&gt;&lt;author&gt;Stevens, Martin&lt;/author&gt;&lt;/authors&gt;&lt;/contributors&gt;&lt;titles&gt;&lt;title&gt;Image Calibration and Analysis Toolbox – a free software suite for objectively measuring reflectance, colour and pattern&lt;/title&gt;&lt;secondary-title&gt;Methods in Ecology and Evolution&lt;/secondary-title&gt;&lt;/titles&gt;&lt;periodical&gt;&lt;full-title&gt;Methods in Ecology and Evolution&lt;/full-title&gt;&lt;/periodical&gt;&lt;volume&gt;6&lt;/volume&gt;&lt;dates&gt;&lt;year&gt;2015&lt;/year&gt;&lt;pub-dates&gt;&lt;date&gt;07/01&lt;/date&gt;&lt;/pub-dates&gt;&lt;/dates&gt;&lt;urls&gt;&lt;/urls&gt;&lt;electronic-resource-num&gt;10.1111/2041-210X.12439&lt;/electronic-resource-num&gt;&lt;/record&gt;&lt;/Cite&gt;&lt;/EndNote&gt;</w:instrText>
      </w:r>
      <w:r w:rsidR="004624B4" w:rsidRPr="004624B4">
        <w:fldChar w:fldCharType="separate"/>
      </w:r>
      <w:r w:rsidR="004624B4" w:rsidRPr="004624B4">
        <w:rPr>
          <w:noProof/>
        </w:rPr>
        <w:t>(Troscianko and Stevens, 2015)</w:t>
      </w:r>
      <w:r w:rsidR="004624B4" w:rsidRPr="004624B4">
        <w:fldChar w:fldCharType="end"/>
      </w:r>
      <w:r w:rsidR="001A7B86" w:rsidRPr="004624B4">
        <w:t>.</w:t>
      </w:r>
      <w:bookmarkEnd w:id="5"/>
    </w:p>
    <w:p w14:paraId="60D97E02" w14:textId="638FCCA2" w:rsidR="00474FA0" w:rsidRPr="00474FA0" w:rsidRDefault="00474FA0" w:rsidP="00474FA0"/>
    <w:p w14:paraId="5DC428CA" w14:textId="049D3987" w:rsidR="009B0049" w:rsidRDefault="009B0049" w:rsidP="00914FEE">
      <w:pPr>
        <w:pStyle w:val="Heading2"/>
        <w:spacing w:before="0"/>
      </w:pPr>
      <w:bookmarkStart w:id="6" w:name="_Toc63720813"/>
      <w:r>
        <w:t>Collecting Images</w:t>
      </w:r>
      <w:bookmarkEnd w:id="6"/>
    </w:p>
    <w:p w14:paraId="496FC84F" w14:textId="419BCD58" w:rsidR="00122E6E" w:rsidRDefault="006D0CA6" w:rsidP="00122E6E">
      <w:r>
        <w:t>To</w:t>
      </w:r>
      <w:r w:rsidR="00462656">
        <w:t xml:space="preserve"> play CamoEvo you will need to obtain a collection of images which you will evolve your camouflage population on. These images can be taken from anywhere be it a garden, out in the field or online</w:t>
      </w:r>
      <w:r w:rsidR="00BC03E6">
        <w:t xml:space="preserve"> (Figure1)</w:t>
      </w:r>
      <w:r w:rsidR="00462656">
        <w:t xml:space="preserve">. </w:t>
      </w:r>
      <w:r w:rsidR="0055074B">
        <w:t xml:space="preserve"> Ideally you should use a number of photos equal to the number of individuals within your population</w:t>
      </w:r>
      <w:r w:rsidR="005F1088">
        <w:t>; by default, this is 24</w:t>
      </w:r>
      <w:r w:rsidR="0055074B">
        <w:t>.</w:t>
      </w:r>
      <w:r w:rsidR="0064617B">
        <w:t xml:space="preserve"> </w:t>
      </w:r>
      <w:r w:rsidR="00122E6E">
        <w:t xml:space="preserve">These images should be uploaded to </w:t>
      </w:r>
      <w:r w:rsidR="005927EA">
        <w:t xml:space="preserve">the </w:t>
      </w:r>
      <w:r w:rsidR="00122E6E">
        <w:t xml:space="preserve">device </w:t>
      </w:r>
      <w:r w:rsidR="00E37ED7">
        <w:t xml:space="preserve">which you installed </w:t>
      </w:r>
      <w:r w:rsidR="00122E6E">
        <w:t>CamoEvo</w:t>
      </w:r>
      <w:r w:rsidR="00E37ED7">
        <w:t xml:space="preserve"> to</w:t>
      </w:r>
      <w:r w:rsidR="00122E6E">
        <w:t xml:space="preserve"> and placed within a unique folder solely containing these photos. </w:t>
      </w:r>
    </w:p>
    <w:p w14:paraId="6D764629" w14:textId="3B5DCDEC" w:rsidR="006D0CA6" w:rsidRDefault="006D0CA6" w:rsidP="00122E6E"/>
    <w:p w14:paraId="45DA6E1D" w14:textId="159BF98C" w:rsidR="00E850AF" w:rsidRPr="00E850AF" w:rsidRDefault="009166C4" w:rsidP="00E850AF">
      <w:pPr>
        <w:jc w:val="center"/>
      </w:pPr>
      <w:r>
        <w:rPr>
          <w:noProof/>
        </w:rPr>
        <w:lastRenderedPageBreak/>
        <w:drawing>
          <wp:inline distT="0" distB="0" distL="0" distR="0" wp14:anchorId="18BA4D8F" wp14:editId="76AE7975">
            <wp:extent cx="4523105" cy="3261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a:off x="0" y="0"/>
                      <a:ext cx="4523105" cy="3261360"/>
                    </a:xfrm>
                    <a:prstGeom prst="rect">
                      <a:avLst/>
                    </a:prstGeom>
                  </pic:spPr>
                </pic:pic>
              </a:graphicData>
            </a:graphic>
          </wp:inline>
        </w:drawing>
      </w:r>
    </w:p>
    <w:p w14:paraId="2C50D305" w14:textId="4DF0AF67" w:rsidR="006D0CA6" w:rsidRDefault="006D0CA6" w:rsidP="00E850AF">
      <w:pPr>
        <w:rPr>
          <w:b/>
          <w:i/>
        </w:rPr>
      </w:pPr>
    </w:p>
    <w:p w14:paraId="3AF7C19C" w14:textId="0B289396" w:rsidR="0055074B" w:rsidRPr="004718C9" w:rsidRDefault="0055074B" w:rsidP="00E30987">
      <w:pPr>
        <w:rPr>
          <w:i/>
          <w:sz w:val="18"/>
        </w:rPr>
      </w:pPr>
      <w:r w:rsidRPr="004718C9">
        <w:rPr>
          <w:b/>
          <w:i/>
          <w:sz w:val="18"/>
        </w:rPr>
        <w:t>Figure 1</w:t>
      </w:r>
      <w:r w:rsidRPr="004718C9">
        <w:rPr>
          <w:i/>
          <w:sz w:val="18"/>
        </w:rPr>
        <w:t>. Example habitat photos taken from various locations</w:t>
      </w:r>
      <w:r w:rsidR="00BC03E6" w:rsidRPr="004718C9">
        <w:rPr>
          <w:i/>
          <w:sz w:val="18"/>
        </w:rPr>
        <w:t xml:space="preserve"> at equal distance</w:t>
      </w:r>
      <w:r w:rsidR="0064617B" w:rsidRPr="004718C9">
        <w:rPr>
          <w:i/>
          <w:sz w:val="18"/>
        </w:rPr>
        <w:t>: A) estuary gravel, B) estuary pebbles, C) leaf litter and D) wet grass. Photos A) and B) were taken under direct lighting (cloudless day) and have strong shadows.</w:t>
      </w:r>
    </w:p>
    <w:p w14:paraId="56A8B942" w14:textId="5A6BAFDA" w:rsidR="0055074B" w:rsidRDefault="0055074B" w:rsidP="00462656"/>
    <w:p w14:paraId="2BCED6E7" w14:textId="1F6FCEAD" w:rsidR="00875F44" w:rsidRPr="00875F44" w:rsidRDefault="00A8602C" w:rsidP="005F1088">
      <w:pPr>
        <w:pStyle w:val="Heading2"/>
        <w:spacing w:before="0"/>
      </w:pPr>
      <w:bookmarkStart w:id="7" w:name="_Toc63720814"/>
      <w:r>
        <w:t>Starting a Game.</w:t>
      </w:r>
      <w:bookmarkEnd w:id="7"/>
    </w:p>
    <w:p w14:paraId="52C77146" w14:textId="365E964B" w:rsidR="00A8602C" w:rsidRDefault="00D865AD" w:rsidP="00A8602C">
      <w:r>
        <w:t xml:space="preserve">Load up CamoEvo from </w:t>
      </w:r>
      <w:r w:rsidR="001F5C00">
        <w:t>ImageJ</w:t>
      </w:r>
      <w:r w:rsidR="00E37F8F">
        <w:t>.</w:t>
      </w:r>
      <w:r>
        <w:t xml:space="preserve"> </w:t>
      </w:r>
      <w:r w:rsidR="00E37F8F">
        <w:t>T</w:t>
      </w:r>
      <w:r>
        <w:t xml:space="preserve">he CamoEvo plugin should start automatically </w:t>
      </w:r>
      <w:r w:rsidR="004718C9">
        <w:t xml:space="preserve">when </w:t>
      </w:r>
      <w:r w:rsidR="00E37F8F">
        <w:t xml:space="preserve">launching </w:t>
      </w:r>
      <w:r w:rsidR="001F5C00">
        <w:t>ImageJ</w:t>
      </w:r>
      <w:r w:rsidR="00BC03E6">
        <w:t xml:space="preserve"> </w:t>
      </w:r>
      <w:r w:rsidR="004718C9">
        <w:t>with t</w:t>
      </w:r>
      <w:r w:rsidR="00BC03E6">
        <w:t>he version downloaded with CamoEvo</w:t>
      </w:r>
      <w:r w:rsidR="004718C9">
        <w:t xml:space="preserve"> pre-packaged.  H</w:t>
      </w:r>
      <w:r>
        <w:t>owever, should it not</w:t>
      </w:r>
      <w:r w:rsidR="005F1088">
        <w:t>,</w:t>
      </w:r>
      <w:r>
        <w:t xml:space="preserve"> it can be loaded from </w:t>
      </w:r>
      <w:r w:rsidRPr="005F1088">
        <w:rPr>
          <w:i/>
          <w:iCs/>
        </w:rPr>
        <w:t>plugins/1 CamoEvo/CamoEvo Game</w:t>
      </w:r>
      <w:r>
        <w:t xml:space="preserve">. </w:t>
      </w:r>
      <w:r w:rsidR="004B401B">
        <w:t xml:space="preserve">You can start a new game by clicking new game or you can load </w:t>
      </w:r>
      <w:r w:rsidR="00E37F8F">
        <w:t xml:space="preserve">an </w:t>
      </w:r>
      <w:r w:rsidR="004B401B">
        <w:t>existing game by clicking load game</w:t>
      </w:r>
      <w:r w:rsidR="00E37F8F">
        <w:t xml:space="preserve"> (Figure 2)</w:t>
      </w:r>
      <w:r w:rsidR="004B401B">
        <w:t xml:space="preserve">. </w:t>
      </w:r>
    </w:p>
    <w:p w14:paraId="38476211" w14:textId="77777777" w:rsidR="00BC03E6" w:rsidRDefault="00BC03E6" w:rsidP="00A8602C"/>
    <w:p w14:paraId="0B3A272F" w14:textId="4A42B2E3" w:rsidR="006529CA" w:rsidRDefault="00E37ED7" w:rsidP="00A8602C">
      <w:r>
        <w:t>When</w:t>
      </w:r>
      <w:r w:rsidR="004B401B">
        <w:t xml:space="preserve"> starting a new </w:t>
      </w:r>
      <w:r w:rsidR="00E37F8F">
        <w:t>game,</w:t>
      </w:r>
      <w:r w:rsidR="004B401B">
        <w:t xml:space="preserve"> you will need to </w:t>
      </w:r>
      <w:r w:rsidR="006529CA">
        <w:t xml:space="preserve">upload photos by selecting the </w:t>
      </w:r>
      <w:r w:rsidR="006529CA">
        <w:rPr>
          <w:u w:val="single"/>
        </w:rPr>
        <w:t>get photos</w:t>
      </w:r>
      <w:r w:rsidR="006529CA">
        <w:t xml:space="preserve"> button and choosing the folder containi</w:t>
      </w:r>
      <w:r>
        <w:t>ng the photo gallery you wish to use for your</w:t>
      </w:r>
      <w:r w:rsidR="006529CA">
        <w:t xml:space="preserve"> backgrounds.</w:t>
      </w:r>
      <w:r w:rsidR="00BC03E6">
        <w:t xml:space="preserve"> </w:t>
      </w:r>
      <w:r w:rsidR="006529CA">
        <w:t xml:space="preserve">Once you have selected </w:t>
      </w:r>
      <w:r>
        <w:t xml:space="preserve">a gallery, </w:t>
      </w:r>
      <w:r w:rsidR="006529CA">
        <w:t xml:space="preserve">you can choose the </w:t>
      </w:r>
      <w:r w:rsidR="00BC03E6">
        <w:t>type of targets you wish to use. You can</w:t>
      </w:r>
      <w:r w:rsidR="006529CA">
        <w:t xml:space="preserve"> </w:t>
      </w:r>
      <w:r w:rsidR="00BC03E6">
        <w:t>use targets</w:t>
      </w:r>
      <w:r w:rsidR="006529CA">
        <w:t xml:space="preserve"> designed for camouflage experiments (</w:t>
      </w:r>
      <w:r w:rsidR="006529CA">
        <w:rPr>
          <w:u w:val="single"/>
        </w:rPr>
        <w:t>targets)</w:t>
      </w:r>
      <w:r w:rsidR="006529CA">
        <w:t>, animal shapes (</w:t>
      </w:r>
      <w:r w:rsidR="006529CA">
        <w:rPr>
          <w:u w:val="single"/>
        </w:rPr>
        <w:t>animals)</w:t>
      </w:r>
      <w:r w:rsidR="006529CA">
        <w:t xml:space="preserve"> or creat</w:t>
      </w:r>
      <w:r w:rsidR="00BC03E6">
        <w:t>e your own</w:t>
      </w:r>
      <w:r w:rsidR="006529CA">
        <w:t xml:space="preserve"> custom shape using the</w:t>
      </w:r>
      <w:r w:rsidR="006529CA" w:rsidRPr="006529CA">
        <w:rPr>
          <w:u w:val="single"/>
        </w:rPr>
        <w:t xml:space="preserve"> creator</w:t>
      </w:r>
      <w:r w:rsidR="006529CA">
        <w:t xml:space="preserve">. Different shapes </w:t>
      </w:r>
      <w:r w:rsidR="00CE3D4F">
        <w:t>use different pattern generation systems.</w:t>
      </w:r>
      <w:r w:rsidR="006529CA">
        <w:t xml:space="preserve"> The targets (triangle, circle, tear,</w:t>
      </w:r>
      <w:r w:rsidR="001B25E7">
        <w:t xml:space="preserve"> </w:t>
      </w:r>
      <w:r w:rsidR="006529CA">
        <w:t>oval) use reaction-diffusion</w:t>
      </w:r>
      <w:r w:rsidR="001B25E7">
        <w:t>.</w:t>
      </w:r>
      <w:r w:rsidR="006529CA">
        <w:t xml:space="preserve"> </w:t>
      </w:r>
      <w:r w:rsidR="001B25E7">
        <w:t>T</w:t>
      </w:r>
      <w:r w:rsidR="006529CA">
        <w:t>he animals use the same</w:t>
      </w:r>
      <w:r w:rsidR="001B25E7">
        <w:t>,</w:t>
      </w:r>
      <w:r w:rsidR="006529CA">
        <w:t xml:space="preserve"> but with bilateral symmetry and the egg target</w:t>
      </w:r>
      <w:r w:rsidR="001B25E7">
        <w:t>s</w:t>
      </w:r>
      <w:r w:rsidR="006529CA">
        <w:t xml:space="preserve"> use a</w:t>
      </w:r>
      <w:r w:rsidR="001B25E7">
        <w:t xml:space="preserve"> unique</w:t>
      </w:r>
      <w:r w:rsidR="006529CA">
        <w:t xml:space="preserve"> pattern generation system based on </w:t>
      </w:r>
      <w:r w:rsidR="001B25E7">
        <w:t>egg maculation theory.</w:t>
      </w:r>
    </w:p>
    <w:p w14:paraId="782720EA" w14:textId="6D12BE85" w:rsidR="006529CA" w:rsidRDefault="006529CA" w:rsidP="00A8602C"/>
    <w:p w14:paraId="28B61AA6" w14:textId="2557BEB6" w:rsidR="00122E6E" w:rsidRDefault="006529CA" w:rsidP="00122E6E">
      <w:r>
        <w:t>You will then be able to choose</w:t>
      </w:r>
      <w:r w:rsidR="00E37ED7">
        <w:t>, if you wish,</w:t>
      </w:r>
      <w:r>
        <w:t xml:space="preserve"> from </w:t>
      </w:r>
      <w:r w:rsidR="005F1088">
        <w:t>several</w:t>
      </w:r>
      <w:r>
        <w:t xml:space="preserve"> advanced settings. These include the number of generations (how long the game will be played for), the population size (the number of individuals per generation), group size (the number of individuals shown at a time) and time out time (how </w:t>
      </w:r>
      <w:r w:rsidR="005F1088">
        <w:t>much time is given to find the targets</w:t>
      </w:r>
      <w:r>
        <w:t>).</w:t>
      </w:r>
      <w:r w:rsidR="00CE3D4F">
        <w:t xml:space="preserve"> </w:t>
      </w:r>
      <w:r w:rsidR="00C22C2B">
        <w:t xml:space="preserve">Once you choose the settings you desire, you </w:t>
      </w:r>
      <w:r w:rsidR="00E37ED7">
        <w:t xml:space="preserve">must </w:t>
      </w:r>
      <w:r w:rsidR="00C22C2B">
        <w:t xml:space="preserve">give your population a unique name </w:t>
      </w:r>
      <w:r w:rsidR="00E37ED7">
        <w:t xml:space="preserve">before </w:t>
      </w:r>
      <w:r w:rsidR="002B26AE">
        <w:t>continuing</w:t>
      </w:r>
      <w:r w:rsidR="00E37ED7">
        <w:t xml:space="preserve"> to play.</w:t>
      </w:r>
    </w:p>
    <w:p w14:paraId="56BFC718" w14:textId="2F1A5FA6" w:rsidR="00004680" w:rsidRDefault="00004680" w:rsidP="00122E6E"/>
    <w:p w14:paraId="599C0732" w14:textId="7C20BCA5" w:rsidR="00E37F8F" w:rsidRDefault="00B20B48" w:rsidP="00B20B48">
      <w:pPr>
        <w:jc w:val="center"/>
      </w:pPr>
      <w:r>
        <w:rPr>
          <w:noProof/>
        </w:rPr>
        <w:lastRenderedPageBreak/>
        <w:drawing>
          <wp:inline distT="0" distB="0" distL="0" distR="0" wp14:anchorId="002D3026" wp14:editId="551E3CF5">
            <wp:extent cx="5243197" cy="267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5"/>
                        </a:ext>
                      </a:extLst>
                    </a:blip>
                    <a:stretch>
                      <a:fillRect/>
                    </a:stretch>
                  </pic:blipFill>
                  <pic:spPr>
                    <a:xfrm>
                      <a:off x="0" y="0"/>
                      <a:ext cx="5243197" cy="2673350"/>
                    </a:xfrm>
                    <a:prstGeom prst="rect">
                      <a:avLst/>
                    </a:prstGeom>
                  </pic:spPr>
                </pic:pic>
              </a:graphicData>
            </a:graphic>
          </wp:inline>
        </w:drawing>
      </w:r>
    </w:p>
    <w:p w14:paraId="0EF202A0" w14:textId="77777777" w:rsidR="00B20B48" w:rsidRPr="004718C9" w:rsidRDefault="00B20B48" w:rsidP="00B20B48">
      <w:pPr>
        <w:jc w:val="center"/>
        <w:rPr>
          <w:sz w:val="20"/>
        </w:rPr>
      </w:pPr>
    </w:p>
    <w:p w14:paraId="08C8A230" w14:textId="3522AA27" w:rsidR="00004680" w:rsidRPr="004718C9" w:rsidRDefault="00004680" w:rsidP="00E30987">
      <w:pPr>
        <w:rPr>
          <w:i/>
          <w:sz w:val="18"/>
        </w:rPr>
      </w:pPr>
      <w:r w:rsidRPr="004718C9">
        <w:rPr>
          <w:b/>
          <w:i/>
          <w:sz w:val="18"/>
        </w:rPr>
        <w:t>Figure 2</w:t>
      </w:r>
      <w:r w:rsidRPr="004718C9">
        <w:rPr>
          <w:i/>
          <w:sz w:val="18"/>
        </w:rPr>
        <w:t>. Example UI from CamoEvo for setting up the game.</w:t>
      </w:r>
      <w:r w:rsidR="00E37F8F" w:rsidRPr="004718C9">
        <w:rPr>
          <w:i/>
          <w:sz w:val="18"/>
        </w:rPr>
        <w:t xml:space="preserve"> (Top Left) CamoEvo main menu, (Top Centre) photo selection, (Top Right) target category. (Bottom Left) target choice, (Bottom Centre) number of generations, (Bottom Right) number of individuals in the population.</w:t>
      </w:r>
    </w:p>
    <w:p w14:paraId="0E3CE73D" w14:textId="3EA74CC7" w:rsidR="009161E3" w:rsidRDefault="009161E3" w:rsidP="009161E3">
      <w:pPr>
        <w:pStyle w:val="Heading2"/>
        <w:spacing w:before="0"/>
      </w:pPr>
    </w:p>
    <w:p w14:paraId="52841852" w14:textId="77154AEC" w:rsidR="00914FEE" w:rsidRDefault="00914FEE" w:rsidP="009161E3">
      <w:pPr>
        <w:pStyle w:val="Heading2"/>
        <w:spacing w:before="0"/>
      </w:pPr>
      <w:bookmarkStart w:id="8" w:name="_Toc63720815"/>
      <w:r>
        <w:t>Playing the game</w:t>
      </w:r>
      <w:bookmarkEnd w:id="8"/>
      <w:r w:rsidR="00875F44" w:rsidRPr="00875F4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C1BFF7E" w14:textId="492614BB" w:rsidR="00CE3D4F" w:rsidRDefault="00C22C2B" w:rsidP="00914FEE">
      <w:r>
        <w:t>Once a population has been setup CamoEvo will ‘evolve’ the first generation. This will typically take 30</w:t>
      </w:r>
      <w:r w:rsidR="00E37F8F">
        <w:t xml:space="preserve"> to </w:t>
      </w:r>
      <w:r>
        <w:t>60</w:t>
      </w:r>
      <w:r w:rsidR="00E37F8F">
        <w:t xml:space="preserve"> </w:t>
      </w:r>
      <w:r w:rsidR="00CE3D4F">
        <w:t>seconds;</w:t>
      </w:r>
      <w:r>
        <w:t xml:space="preserve"> you will then be given the option to continue </w:t>
      </w:r>
      <w:r w:rsidR="00D41A00">
        <w:t>to play or exit back to the main menu</w:t>
      </w:r>
      <w:r>
        <w:t>.</w:t>
      </w:r>
      <w:r w:rsidR="0065449F">
        <w:t xml:space="preserve"> The game tasks you with searching for each individual in the population as fast as possible.</w:t>
      </w:r>
      <w:r w:rsidR="00CE3D4F">
        <w:t xml:space="preserve"> Between each generation you will be given the option to exit and come back later.</w:t>
      </w:r>
    </w:p>
    <w:p w14:paraId="16E31FA1" w14:textId="77777777" w:rsidR="00BE0659" w:rsidRDefault="00BE0659" w:rsidP="00914FEE"/>
    <w:p w14:paraId="0C7C5FCF" w14:textId="570D5CE9" w:rsidR="00CE3D4F" w:rsidRDefault="00D41A00" w:rsidP="00914FEE">
      <w:r>
        <w:t xml:space="preserve">Once you click to play you will be asked to move your cursor to the centre of the screen and hold it there. The circle at the centre of the screen will gradually turn white and once completely white you will be presented with a slide </w:t>
      </w:r>
      <w:r w:rsidR="0065449F">
        <w:t xml:space="preserve">featuring one of the backgrounds you </w:t>
      </w:r>
      <w:r w:rsidR="00CE3D4F">
        <w:t>uploaded,</w:t>
      </w:r>
      <w:r w:rsidR="0065449F">
        <w:t xml:space="preserve"> and a number of targets equal to the group size</w:t>
      </w:r>
      <w:r w:rsidR="00CE3D4F">
        <w:t xml:space="preserve"> selected</w:t>
      </w:r>
      <w:r w:rsidR="0065449F">
        <w:t>. You will then have to click on</w:t>
      </w:r>
      <w:r w:rsidR="00B20B48">
        <w:t xml:space="preserve"> all</w:t>
      </w:r>
      <w:r w:rsidR="0065449F">
        <w:t xml:space="preserve"> the targets as fast as you can, only moving your </w:t>
      </w:r>
      <w:r w:rsidR="00B20B48">
        <w:t xml:space="preserve">cursor from the centre </w:t>
      </w:r>
      <w:r w:rsidR="0065449F">
        <w:t xml:space="preserve">when you spot </w:t>
      </w:r>
      <w:r w:rsidR="00B20B48">
        <w:t>a</w:t>
      </w:r>
      <w:r w:rsidR="0065449F">
        <w:t xml:space="preserve"> target. </w:t>
      </w:r>
      <w:r w:rsidR="00CE3D4F">
        <w:t xml:space="preserve">If you fail to spot the target in time the game will move onto the next screen regardless. </w:t>
      </w:r>
      <w:r w:rsidR="0065449F">
        <w:t xml:space="preserve">Once you have done this </w:t>
      </w:r>
      <w:r w:rsidR="00CE3D4F">
        <w:t>f</w:t>
      </w:r>
      <w:r w:rsidR="0065449F">
        <w:t>or all individuals</w:t>
      </w:r>
      <w:r w:rsidR="7B62A80B">
        <w:t>,</w:t>
      </w:r>
      <w:r w:rsidR="0065449F">
        <w:t xml:space="preserve"> the next generation will evolve.</w:t>
      </w:r>
    </w:p>
    <w:p w14:paraId="3C90567D" w14:textId="3C836960" w:rsidR="00CE3D4F" w:rsidRDefault="00CE3D4F" w:rsidP="00914FEE"/>
    <w:p w14:paraId="55F296A1" w14:textId="447C2F1E" w:rsidR="00D41A00" w:rsidRDefault="00CE3D4F" w:rsidP="00914FEE">
      <w:r>
        <w:t>When the final generation is complete you can either run a</w:t>
      </w:r>
      <w:r w:rsidR="00B20B48">
        <w:t>n</w:t>
      </w:r>
      <w:r>
        <w:t xml:space="preserve"> analysis on the completed generations or click to continue playing. If you click to continue playing the game will run </w:t>
      </w:r>
      <w:r w:rsidR="00BE0659">
        <w:t xml:space="preserve">for </w:t>
      </w:r>
      <w:r>
        <w:t xml:space="preserve">an additional 5 generations before giving you the option to analyse them again. All camouflage measures are done post game to reduce the load time between each generation. </w:t>
      </w:r>
    </w:p>
    <w:p w14:paraId="6B2868D0" w14:textId="77777777" w:rsidR="00BC1DC9" w:rsidRDefault="00BC1DC9" w:rsidP="00914FEE"/>
    <w:p w14:paraId="7BD20C9C" w14:textId="3FCF942F" w:rsidR="00914FEE" w:rsidRDefault="00914FEE" w:rsidP="00914FEE">
      <w:pPr>
        <w:pStyle w:val="Heading2"/>
        <w:spacing w:before="0"/>
      </w:pPr>
      <w:bookmarkStart w:id="9" w:name="_Toc63720816"/>
      <w:r>
        <w:t>Obtaining Data</w:t>
      </w:r>
      <w:bookmarkEnd w:id="9"/>
    </w:p>
    <w:p w14:paraId="4B049EFA" w14:textId="161769A3" w:rsidR="00FF00FD" w:rsidRDefault="004E223A" w:rsidP="004E223A">
      <w:r>
        <w:t xml:space="preserve">Once all the generations have been completed you will be presented with the option to run an analysis or to keep playing for 5 more generations. If you click </w:t>
      </w:r>
      <w:r w:rsidR="00120CF6">
        <w:t>analyse,</w:t>
      </w:r>
      <w:r>
        <w:t xml:space="preserve"> it will take 1-2 minutes per generation for CamoEvo to go back through each slide of the game and measure the</w:t>
      </w:r>
      <w:r w:rsidR="00FF00FD">
        <w:t xml:space="preserve"> luminance (</w:t>
      </w:r>
      <w:r w:rsidR="00FF00FD" w:rsidRPr="004E223A">
        <w:rPr>
          <w:rFonts w:eastAsiaTheme="minorHAnsi"/>
        </w:rPr>
        <w:t>CIE LAB</w:t>
      </w:r>
      <w:r w:rsidR="00FF00FD">
        <w:rPr>
          <w:rFonts w:eastAsiaTheme="minorHAnsi"/>
        </w:rPr>
        <w:t xml:space="preserve"> </w:t>
      </w:r>
      <w:r w:rsidR="00A04CAA" w:rsidRPr="004A4CD7">
        <w:t>Δ</w:t>
      </w:r>
      <w:r w:rsidR="00A04CAA" w:rsidRPr="004A4CD7">
        <w:rPr>
          <w:bCs/>
        </w:rPr>
        <w:t>μ</w:t>
      </w:r>
      <w:r w:rsidR="00FF00FD">
        <w:rPr>
          <w:rFonts w:eastAsiaTheme="minorHAnsi"/>
        </w:rPr>
        <w:t xml:space="preserve"> luminance)</w:t>
      </w:r>
      <w:r w:rsidR="00FF00FD">
        <w:t>, contrast (</w:t>
      </w:r>
      <w:r w:rsidR="00FF00FD" w:rsidRPr="004E223A">
        <w:rPr>
          <w:rFonts w:eastAsiaTheme="minorHAnsi"/>
        </w:rPr>
        <w:t>CIE LAB</w:t>
      </w:r>
      <w:r w:rsidR="00FF00FD">
        <w:rPr>
          <w:rFonts w:eastAsiaTheme="minorHAnsi"/>
        </w:rPr>
        <w:t xml:space="preserve"> </w:t>
      </w:r>
      <w:r w:rsidR="00A55292" w:rsidRPr="00A55292">
        <w:rPr>
          <w:rFonts w:eastAsiaTheme="minorHAnsi"/>
        </w:rPr>
        <w:t>ΔσL</w:t>
      </w:r>
      <w:r w:rsidR="00FF00FD">
        <w:rPr>
          <w:rFonts w:eastAsiaTheme="minorHAnsi"/>
        </w:rPr>
        <w:t>)</w:t>
      </w:r>
      <w:r w:rsidR="00FF00FD">
        <w:t xml:space="preserve"> and colour (</w:t>
      </w:r>
      <w:r w:rsidR="00FF00FD" w:rsidRPr="004E223A">
        <w:rPr>
          <w:rFonts w:eastAsiaTheme="minorHAnsi"/>
        </w:rPr>
        <w:t>CIE LAB</w:t>
      </w:r>
      <w:r w:rsidR="00FF00FD">
        <w:rPr>
          <w:rFonts w:eastAsiaTheme="minorHAnsi"/>
        </w:rPr>
        <w:t xml:space="preserve"> </w:t>
      </w:r>
      <w:r w:rsidR="00A04CAA" w:rsidRPr="004A4CD7">
        <w:t>Δ</w:t>
      </w:r>
      <w:r w:rsidR="00A04CAA" w:rsidRPr="004A4CD7">
        <w:rPr>
          <w:bCs/>
        </w:rPr>
        <w:t>μ</w:t>
      </w:r>
      <w:r w:rsidR="00FF00FD">
        <w:rPr>
          <w:rFonts w:eastAsiaTheme="minorHAnsi"/>
        </w:rPr>
        <w:t xml:space="preserve"> A and B)</w:t>
      </w:r>
      <w:r w:rsidR="00FF00FD">
        <w:t xml:space="preserve"> difference between the target and the local background</w:t>
      </w:r>
      <w:r w:rsidR="00CD5AFE">
        <w:t xml:space="preserve"> </w:t>
      </w:r>
      <w:r w:rsidR="00CD5AFE">
        <w:fldChar w:fldCharType="begin">
          <w:fldData xml:space="preserve">PEVuZE5vdGU+PENpdGU+PEF1dGhvcj5NY0NhbXk8L0F1dGhvcj48WWVhcj4xOTkyPC9ZZWFyPjxS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=
</w:fldData>
        </w:fldChar>
      </w:r>
      <w:r w:rsidR="00CD5AFE">
        <w:instrText xml:space="preserve"> ADDIN EN.CITE </w:instrText>
      </w:r>
      <w:r w:rsidR="00CD5AFE">
        <w:fldChar w:fldCharType="begin">
          <w:fldData xml:space="preserve">PEVuZE5vdGU+PENpdGU+PEF1dGhvcj5NY0NhbXk8L0F1dGhvcj48WWVhcj4xOTkyPC9ZZWFyPjxS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=
</w:fldData>
        </w:fldChar>
      </w:r>
      <w:r w:rsidR="00CD5AFE">
        <w:instrText xml:space="preserve"> ADDIN EN.CITE.DATA </w:instrText>
      </w:r>
      <w:r w:rsidR="00CD5AFE">
        <w:fldChar w:fldCharType="end"/>
      </w:r>
      <w:r w:rsidR="00CD5AFE">
        <w:fldChar w:fldCharType="separate"/>
      </w:r>
      <w:r w:rsidR="00CD5AFE">
        <w:rPr>
          <w:noProof/>
        </w:rPr>
        <w:t>(McCamy, 1992, Troscianko and Stevens, 2015, Troscianko et al., 2016, Troscianko et al., 2017)</w:t>
      </w:r>
      <w:r w:rsidR="00CD5AFE">
        <w:fldChar w:fldCharType="end"/>
      </w:r>
      <w:r w:rsidR="00FF00FD">
        <w:t>. Where the local background is a sub sample of the background within a circle of a diameter equal to 2x the diameter of the target. In addition, the level of edge-disruption (</w:t>
      </w:r>
      <w:r w:rsidR="00A55292" w:rsidRPr="004E223A">
        <w:rPr>
          <w:rFonts w:eastAsiaTheme="minorHAnsi"/>
        </w:rPr>
        <w:t>CIE LAB</w:t>
      </w:r>
      <w:r w:rsidR="00A55292">
        <w:rPr>
          <w:rFonts w:eastAsiaTheme="minorHAnsi"/>
        </w:rPr>
        <w:t xml:space="preserve"> </w:t>
      </w:r>
      <w:r w:rsidR="00FF00FD">
        <w:t>G</w:t>
      </w:r>
      <w:r w:rsidR="00A55292">
        <w:t>abRatL</w:t>
      </w:r>
      <w:r w:rsidR="00FF00FD">
        <w:t>) of the target against the background is also recorded.</w:t>
      </w:r>
    </w:p>
    <w:p w14:paraId="29D7ACD9" w14:textId="77777777" w:rsidR="00FF00FD" w:rsidRDefault="00FF00FD" w:rsidP="004E223A"/>
    <w:p w14:paraId="254A1F4A" w14:textId="1BD5DD4C" w:rsidR="00004680" w:rsidRDefault="00AE0E2C" w:rsidP="00AE0E2C">
      <w:pPr>
        <w:jc w:val="center"/>
        <w:rPr>
          <w:rFonts w:eastAsiaTheme="minorHAnsi"/>
        </w:rPr>
      </w:pPr>
      <w:r>
        <w:rPr>
          <w:noProof/>
        </w:rPr>
        <w:lastRenderedPageBreak/>
        <w:drawing>
          <wp:inline distT="0" distB="0" distL="0" distR="0" wp14:anchorId="00F035FC" wp14:editId="3A6CB2FF">
            <wp:extent cx="5598794" cy="211905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8794" cy="2119051"/>
                    </a:xfrm>
                    <a:prstGeom prst="rect">
                      <a:avLst/>
                    </a:prstGeom>
                  </pic:spPr>
                </pic:pic>
              </a:graphicData>
            </a:graphic>
          </wp:inline>
        </w:drawing>
      </w:r>
    </w:p>
    <w:p w14:paraId="56AA6D76" w14:textId="06007C8E" w:rsidR="00DE2144" w:rsidRDefault="00DE2144" w:rsidP="00120CF6">
      <w:pPr>
        <w:pStyle w:val="NoSpacing"/>
        <w:rPr>
          <w:rFonts w:eastAsiaTheme="minorHAnsi"/>
        </w:rPr>
      </w:pPr>
    </w:p>
    <w:p w14:paraId="14DB106F" w14:textId="514C2AC4" w:rsidR="004047DC" w:rsidRPr="004718C9" w:rsidRDefault="004047DC" w:rsidP="00120CF6">
      <w:pPr>
        <w:rPr>
          <w:i/>
          <w:sz w:val="18"/>
        </w:rPr>
      </w:pPr>
      <w:r w:rsidRPr="004718C9">
        <w:rPr>
          <w:b/>
          <w:i/>
          <w:sz w:val="18"/>
        </w:rPr>
        <w:t>Figure 3</w:t>
      </w:r>
      <w:r w:rsidRPr="004718C9">
        <w:rPr>
          <w:i/>
          <w:sz w:val="18"/>
        </w:rPr>
        <w:t xml:space="preserve">. Example analysis output from a population of toad targets on </w:t>
      </w:r>
      <w:r w:rsidR="00AE0E2C" w:rsidRPr="004718C9">
        <w:rPr>
          <w:i/>
          <w:sz w:val="18"/>
        </w:rPr>
        <w:t xml:space="preserve">boggy grass after </w:t>
      </w:r>
      <w:r w:rsidRPr="004718C9">
        <w:rPr>
          <w:i/>
          <w:sz w:val="18"/>
        </w:rPr>
        <w:t xml:space="preserve">5 generations. </w:t>
      </w:r>
      <w:r w:rsidR="00120CF6" w:rsidRPr="004718C9">
        <w:rPr>
          <w:i/>
          <w:sz w:val="18"/>
        </w:rPr>
        <w:t xml:space="preserve">(Left) </w:t>
      </w:r>
      <w:r w:rsidRPr="004718C9">
        <w:rPr>
          <w:i/>
          <w:sz w:val="18"/>
        </w:rPr>
        <w:t xml:space="preserve">the capture time for each generation </w:t>
      </w:r>
      <w:r w:rsidR="00120CF6" w:rsidRPr="004718C9">
        <w:rPr>
          <w:i/>
          <w:sz w:val="18"/>
        </w:rPr>
        <w:t xml:space="preserve">and (right) </w:t>
      </w:r>
      <w:r w:rsidRPr="004718C9">
        <w:rPr>
          <w:i/>
          <w:sz w:val="18"/>
        </w:rPr>
        <w:t xml:space="preserve">the camouflage statistics with the </w:t>
      </w:r>
      <w:r w:rsidR="00AE0E2C" w:rsidRPr="004718C9">
        <w:rPr>
          <w:i/>
          <w:sz w:val="18"/>
        </w:rPr>
        <w:t xml:space="preserve">contrast </w:t>
      </w:r>
      <w:r w:rsidRPr="004718C9">
        <w:rPr>
          <w:i/>
          <w:sz w:val="18"/>
        </w:rPr>
        <w:t>match for each generation on display.</w:t>
      </w:r>
    </w:p>
    <w:p w14:paraId="029BA6F4" w14:textId="1B1A4BCE" w:rsidR="00DE2144" w:rsidRDefault="00DE2144" w:rsidP="004E223A">
      <w:pPr>
        <w:rPr>
          <w:rFonts w:eastAsiaTheme="minorHAnsi"/>
        </w:rPr>
      </w:pPr>
    </w:p>
    <w:p w14:paraId="67837BB0" w14:textId="25F7E99E" w:rsidR="00C56E29" w:rsidRDefault="00FF00FD" w:rsidP="6B5889D3">
      <w:pPr>
        <w:rPr>
          <w:rFonts w:eastAsiaTheme="minorEastAsia"/>
        </w:rPr>
      </w:pPr>
      <w:r w:rsidRPr="369642AF">
        <w:rPr>
          <w:rFonts w:eastAsiaTheme="minorEastAsia"/>
        </w:rPr>
        <w:t xml:space="preserve">Once analysis is complete a results </w:t>
      </w:r>
      <w:r w:rsidR="00BE0659" w:rsidRPr="369642AF">
        <w:rPr>
          <w:rFonts w:eastAsiaTheme="minorEastAsia"/>
        </w:rPr>
        <w:t>menu</w:t>
      </w:r>
      <w:r w:rsidRPr="369642AF">
        <w:rPr>
          <w:rFonts w:eastAsiaTheme="minorEastAsia"/>
        </w:rPr>
        <w:t xml:space="preserve"> with the top 9 individuals from the most recent generation and plots for capture time, luminance match, contrast match, colour match and GABRAT will </w:t>
      </w:r>
      <w:r w:rsidR="004718C9" w:rsidRPr="369642AF">
        <w:rPr>
          <w:rFonts w:eastAsiaTheme="minorEastAsia"/>
        </w:rPr>
        <w:t xml:space="preserve">become available </w:t>
      </w:r>
      <w:r w:rsidRPr="369642AF">
        <w:rPr>
          <w:rFonts w:eastAsiaTheme="minorEastAsia"/>
        </w:rPr>
        <w:t>(Figure 3).</w:t>
      </w:r>
      <w:r w:rsidR="00C56E29" w:rsidRPr="369642AF">
        <w:rPr>
          <w:rFonts w:eastAsiaTheme="minorEastAsia"/>
        </w:rPr>
        <w:t xml:space="preserve"> </w:t>
      </w:r>
      <w:r w:rsidR="00CE3D4F" w:rsidRPr="369642AF">
        <w:rPr>
          <w:rFonts w:eastAsiaTheme="minorEastAsia"/>
        </w:rPr>
        <w:t>The p</w:t>
      </w:r>
      <w:r w:rsidR="00C56E29" w:rsidRPr="369642AF">
        <w:rPr>
          <w:rFonts w:eastAsiaTheme="minorEastAsia"/>
        </w:rPr>
        <w:t xml:space="preserve">lots display the mean and standard error for the population at each generation. </w:t>
      </w:r>
      <w:r w:rsidR="00DE2144" w:rsidRPr="369642AF">
        <w:rPr>
          <w:rFonts w:eastAsiaTheme="minorEastAsia"/>
        </w:rPr>
        <w:t xml:space="preserve">These measures </w:t>
      </w:r>
      <w:r w:rsidR="00CE3D4F" w:rsidRPr="369642AF">
        <w:rPr>
          <w:rFonts w:eastAsiaTheme="minorEastAsia"/>
        </w:rPr>
        <w:t xml:space="preserve">can then be </w:t>
      </w:r>
      <w:r w:rsidR="00DE2144" w:rsidRPr="369642AF">
        <w:rPr>
          <w:rFonts w:eastAsiaTheme="minorEastAsia"/>
        </w:rPr>
        <w:t>extracted as a .txt file for analysis in R or another similar program</w:t>
      </w:r>
      <w:r w:rsidR="00CE3D4F" w:rsidRPr="369642AF">
        <w:rPr>
          <w:rFonts w:eastAsiaTheme="minorEastAsia"/>
        </w:rPr>
        <w:t>s</w:t>
      </w:r>
      <w:r w:rsidR="00DE2144" w:rsidRPr="369642AF">
        <w:rPr>
          <w:rFonts w:eastAsiaTheme="minorEastAsia"/>
        </w:rPr>
        <w:t xml:space="preserve">. Within </w:t>
      </w:r>
      <w:r w:rsidR="00A55292" w:rsidRPr="369642AF">
        <w:rPr>
          <w:rFonts w:eastAsiaTheme="minorEastAsia"/>
        </w:rPr>
        <w:t>the output file there are</w:t>
      </w:r>
      <w:r w:rsidR="00DE2144" w:rsidRPr="369642AF">
        <w:rPr>
          <w:rFonts w:eastAsiaTheme="minorEastAsia"/>
        </w:rPr>
        <w:t xml:space="preserve"> three types of</w:t>
      </w:r>
      <w:r w:rsidR="00CE3D4F" w:rsidRPr="369642AF">
        <w:rPr>
          <w:rFonts w:eastAsiaTheme="minorEastAsia"/>
        </w:rPr>
        <w:t xml:space="preserve"> capture</w:t>
      </w:r>
      <w:r w:rsidR="00DE2144" w:rsidRPr="369642AF">
        <w:rPr>
          <w:rFonts w:eastAsiaTheme="minorEastAsia"/>
        </w:rPr>
        <w:t xml:space="preserve"> </w:t>
      </w:r>
      <w:r w:rsidRPr="369642AF">
        <w:rPr>
          <w:rFonts w:eastAsiaTheme="minorEastAsia"/>
        </w:rPr>
        <w:t>time recordings</w:t>
      </w:r>
      <w:r w:rsidR="00DE2144" w:rsidRPr="369642AF">
        <w:rPr>
          <w:rFonts w:eastAsiaTheme="minorEastAsia"/>
        </w:rPr>
        <w:t xml:space="preserve"> present. </w:t>
      </w:r>
      <w:r w:rsidRPr="369642AF">
        <w:rPr>
          <w:rFonts w:eastAsiaTheme="minorEastAsia"/>
        </w:rPr>
        <w:t>(</w:t>
      </w:r>
      <w:r w:rsidR="00DE2144" w:rsidRPr="369642AF">
        <w:rPr>
          <w:rFonts w:eastAsiaTheme="minorEastAsia"/>
          <w:u w:val="single"/>
        </w:rPr>
        <w:t>Capture Time</w:t>
      </w:r>
      <w:r w:rsidRPr="369642AF">
        <w:rPr>
          <w:rFonts w:eastAsiaTheme="minorEastAsia"/>
          <w:u w:val="single"/>
        </w:rPr>
        <w:t>)</w:t>
      </w:r>
      <w:r w:rsidR="00DE2144" w:rsidRPr="369642AF">
        <w:rPr>
          <w:rFonts w:eastAsiaTheme="minorEastAsia"/>
        </w:rPr>
        <w:t xml:space="preserve"> the time taken for the target to be clicked on, </w:t>
      </w:r>
      <w:r w:rsidRPr="369642AF">
        <w:rPr>
          <w:rFonts w:eastAsiaTheme="minorEastAsia"/>
        </w:rPr>
        <w:t>(</w:t>
      </w:r>
      <w:r w:rsidR="00DE2144" w:rsidRPr="369642AF">
        <w:rPr>
          <w:rFonts w:eastAsiaTheme="minorEastAsia"/>
          <w:u w:val="single"/>
        </w:rPr>
        <w:t>Reaction Time</w:t>
      </w:r>
      <w:r w:rsidRPr="369642AF">
        <w:rPr>
          <w:rFonts w:eastAsiaTheme="minorEastAsia"/>
          <w:u w:val="single"/>
        </w:rPr>
        <w:t>)</w:t>
      </w:r>
      <w:r w:rsidR="00DE2144" w:rsidRPr="369642AF">
        <w:rPr>
          <w:rFonts w:eastAsiaTheme="minorEastAsia"/>
        </w:rPr>
        <w:t xml:space="preserve"> the time taken for the cursor to be moved from the centre of the screen, and </w:t>
      </w:r>
      <w:r w:rsidRPr="369642AF">
        <w:rPr>
          <w:rFonts w:eastAsiaTheme="minorEastAsia"/>
        </w:rPr>
        <w:t>(</w:t>
      </w:r>
      <w:r w:rsidR="00DE2144" w:rsidRPr="369642AF">
        <w:rPr>
          <w:rFonts w:eastAsiaTheme="minorEastAsia"/>
          <w:u w:val="single"/>
        </w:rPr>
        <w:t>Survival Time</w:t>
      </w:r>
      <w:r w:rsidRPr="369642AF">
        <w:rPr>
          <w:rFonts w:eastAsiaTheme="minorEastAsia"/>
          <w:u w:val="single"/>
        </w:rPr>
        <w:t>)</w:t>
      </w:r>
      <w:r w:rsidR="00DE2144" w:rsidRPr="369642AF">
        <w:rPr>
          <w:rFonts w:eastAsiaTheme="minorEastAsia"/>
        </w:rPr>
        <w:t xml:space="preserve"> which is equal to Reaction Time if</w:t>
      </w:r>
      <w:r w:rsidR="00004229" w:rsidRPr="369642AF">
        <w:rPr>
          <w:rFonts w:eastAsiaTheme="minorEastAsia"/>
        </w:rPr>
        <w:t xml:space="preserve"> </w:t>
      </w:r>
      <m:oMath>
        <m:r>
          <w:rPr>
            <w:rFonts w:ascii="Cambria Math" w:eastAsiaTheme="minorHAnsi" w:hAnsi="Cambria Math"/>
          </w:rPr>
          <m:t>(</m:t>
        </m:r>
        <m:r>
          <m:rPr>
            <m:sty m:val="p"/>
          </m:rPr>
          <w:rPr>
            <w:rFonts w:ascii="Cambria Math" w:eastAsiaTheme="minorHAnsi" w:hAnsi="Cambria Math" w:cstheme="minorHAnsi"/>
            <w:sz w:val="20"/>
            <w:szCs w:val="20"/>
          </w:rPr>
          <m:t>Reaction time ≥</m:t>
        </m:r>
        <m:d>
          <m:dPr>
            <m:ctrlPr>
              <w:rPr>
                <w:rFonts w:ascii="Cambria Math" w:eastAsiaTheme="minorHAnsi" w:hAnsi="Cambria Math" w:cstheme="minorHAnsi"/>
                <w:sz w:val="20"/>
                <w:szCs w:val="20"/>
              </w:rPr>
            </m:ctrlPr>
          </m:dPr>
          <m:e>
            <m:r>
              <m:rPr>
                <m:sty m:val="p"/>
              </m:rPr>
              <w:rPr>
                <w:rFonts w:ascii="Cambria Math" w:eastAsiaTheme="minorHAnsi" w:hAnsi="Cambria Math" w:cstheme="minorHAnsi"/>
                <w:sz w:val="20"/>
                <w:szCs w:val="20"/>
              </w:rPr>
              <m:t>Capture Time – 600ms</m:t>
            </m:r>
            <m:ctrlPr>
              <w:rPr>
                <w:rFonts w:ascii="Cambria Math" w:eastAsiaTheme="minorHAnsi" w:hAnsi="Cambria Math"/>
              </w:rPr>
            </m:ctrlPr>
          </m:e>
        </m:d>
        <m:r>
          <m:rPr>
            <m:sty m:val="p"/>
          </m:rPr>
          <w:rPr>
            <w:rFonts w:ascii="Cambria Math" w:eastAsiaTheme="minorHAnsi" w:hAnsi="Cambria Math"/>
          </w:rPr>
          <m:t>)</m:t>
        </m:r>
      </m:oMath>
      <w:r w:rsidR="00DE2144" w:rsidRPr="369642AF">
        <w:rPr>
          <w:rFonts w:eastAsiaTheme="minorEastAsia"/>
        </w:rPr>
        <w:t>,</w:t>
      </w:r>
      <w:r w:rsidR="00CE3D4F" w:rsidRPr="369642AF">
        <w:rPr>
          <w:rFonts w:eastAsiaTheme="minorEastAsia"/>
        </w:rPr>
        <w:t xml:space="preserve"> else </w:t>
      </w:r>
      <w:r w:rsidR="00DE2144" w:rsidRPr="369642AF">
        <w:rPr>
          <w:rFonts w:eastAsiaTheme="minorEastAsia"/>
        </w:rPr>
        <w:t>it is equal to Capture Time.</w:t>
      </w:r>
      <w:r w:rsidRPr="369642AF">
        <w:rPr>
          <w:rFonts w:eastAsiaTheme="minorEastAsia"/>
        </w:rPr>
        <w:t xml:space="preserve"> </w:t>
      </w:r>
      <w:r w:rsidR="001B25E7" w:rsidRPr="369642AF">
        <w:rPr>
          <w:rFonts w:eastAsiaTheme="minorEastAsia"/>
        </w:rPr>
        <w:t xml:space="preserve">Along with the camouflage recordings the target ID, generation number, background image ID, target X coordinate, target Y coordinate, target rotation and target flip are all recorded and the genome </w:t>
      </w:r>
      <w:r w:rsidRPr="369642AF">
        <w:rPr>
          <w:rFonts w:eastAsiaTheme="minorEastAsia"/>
        </w:rPr>
        <w:t>for each individual within the population is also concatenated to the output .txt file.</w:t>
      </w:r>
      <w:r w:rsidR="00CE3D4F" w:rsidRPr="369642AF">
        <w:rPr>
          <w:rFonts w:eastAsiaTheme="minorEastAsia"/>
        </w:rPr>
        <w:t xml:space="preserve"> This allows users to run analyses for changes in camouflage phenotype and genotype with generation, the influence of generation on capture time and to account for random factors such as background image and target location.</w:t>
      </w:r>
      <w:r w:rsidR="2611C326" w:rsidRPr="369642AF">
        <w:rPr>
          <w:rFonts w:eastAsiaTheme="minorEastAsia"/>
        </w:rPr>
        <w:t xml:space="preserve"> The </w:t>
      </w:r>
      <w:r w:rsidR="7D09BF66" w:rsidRPr="369642AF">
        <w:rPr>
          <w:rFonts w:eastAsiaTheme="minorEastAsia"/>
        </w:rPr>
        <w:t>µ</w:t>
      </w:r>
      <w:r w:rsidR="2611C326" w:rsidRPr="369642AF">
        <w:rPr>
          <w:rFonts w:eastAsiaTheme="minorEastAsia"/>
        </w:rPr>
        <w:t xml:space="preserve">L, </w:t>
      </w:r>
      <w:r w:rsidR="5040F4ED" w:rsidRPr="6B5889D3">
        <w:rPr>
          <w:rFonts w:eastAsiaTheme="minorEastAsia"/>
        </w:rPr>
        <w:t>µ</w:t>
      </w:r>
      <w:r w:rsidR="2611C326" w:rsidRPr="369642AF">
        <w:rPr>
          <w:rFonts w:eastAsiaTheme="minorEastAsia"/>
        </w:rPr>
        <w:t xml:space="preserve">A, </w:t>
      </w:r>
      <w:r w:rsidR="0C73CE65" w:rsidRPr="6B5889D3">
        <w:rPr>
          <w:rFonts w:eastAsiaTheme="minorEastAsia"/>
        </w:rPr>
        <w:t>µ</w:t>
      </w:r>
      <w:r w:rsidR="2611C326" w:rsidRPr="369642AF">
        <w:rPr>
          <w:rFonts w:eastAsiaTheme="minorEastAsia"/>
        </w:rPr>
        <w:t xml:space="preserve">B and  </w:t>
      </w:r>
      <w:r w:rsidR="40B5C635" w:rsidRPr="369642AF">
        <w:rPr>
          <w:rFonts w:eastAsiaTheme="minorEastAsia"/>
        </w:rPr>
        <w:t xml:space="preserve">õL </w:t>
      </w:r>
      <w:r w:rsidR="2611C326" w:rsidRPr="369642AF">
        <w:rPr>
          <w:rFonts w:eastAsiaTheme="minorEastAsia"/>
        </w:rPr>
        <w:t>values for the local background and the targets are a</w:t>
      </w:r>
      <w:r w:rsidR="55F17342" w:rsidRPr="369642AF">
        <w:rPr>
          <w:rFonts w:eastAsiaTheme="minorEastAsia"/>
        </w:rPr>
        <w:t>lso</w:t>
      </w:r>
      <w:r w:rsidR="2C397B4D" w:rsidRPr="6B5889D3">
        <w:rPr>
          <w:rFonts w:eastAsiaTheme="minorEastAsia"/>
        </w:rPr>
        <w:t xml:space="preserve"> </w:t>
      </w:r>
      <w:r w:rsidR="2611C326" w:rsidRPr="6B5889D3">
        <w:rPr>
          <w:rFonts w:eastAsiaTheme="minorEastAsia"/>
        </w:rPr>
        <w:t>output</w:t>
      </w:r>
      <w:r w:rsidR="1EBF9896" w:rsidRPr="6B5889D3">
        <w:rPr>
          <w:rFonts w:eastAsiaTheme="minorEastAsia"/>
        </w:rPr>
        <w:t>.</w:t>
      </w:r>
    </w:p>
    <w:p w14:paraId="7AABF778" w14:textId="555739E9" w:rsidR="369642AF" w:rsidRDefault="369642AF" w:rsidP="369642AF">
      <w:pPr>
        <w:rPr>
          <w:rFonts w:eastAsiaTheme="minorEastAsia"/>
        </w:rPr>
      </w:pPr>
    </w:p>
    <w:p w14:paraId="516CCFC5" w14:textId="2FA188C3" w:rsidR="009556B1" w:rsidRDefault="002657D7" w:rsidP="00E74CF4">
      <w:pPr>
        <w:pStyle w:val="Heading1"/>
        <w:spacing w:before="0"/>
      </w:pPr>
      <w:bookmarkStart w:id="10" w:name="_Toc63720817"/>
      <w:r>
        <w:t>How Targets are Generated</w:t>
      </w:r>
      <w:bookmarkEnd w:id="10"/>
    </w:p>
    <w:p w14:paraId="4FAB6970" w14:textId="77777777" w:rsidR="00A95FF6" w:rsidRPr="00A95FF6" w:rsidRDefault="00A95FF6" w:rsidP="00A95FF6"/>
    <w:p w14:paraId="43128F3B" w14:textId="16FAE873" w:rsidR="00D330A0" w:rsidRPr="00D330A0" w:rsidRDefault="00F5695A" w:rsidP="00D330A0">
      <w:pPr>
        <w:pStyle w:val="Heading2"/>
      </w:pPr>
      <w:bookmarkStart w:id="11" w:name="_Toc63720818"/>
      <w:r>
        <w:t>Animal Maculation (</w:t>
      </w:r>
      <w:r w:rsidR="009556B1">
        <w:t>Reaction-Diffusion</w:t>
      </w:r>
      <w:r w:rsidR="001066CB">
        <w:t xml:space="preserve"> Method</w:t>
      </w:r>
      <w:r>
        <w:t>)</w:t>
      </w:r>
      <w:bookmarkEnd w:id="11"/>
    </w:p>
    <w:p w14:paraId="621CB96E" w14:textId="5E8132B6" w:rsidR="00A95FF6" w:rsidRDefault="00A95FF6" w:rsidP="009556B1">
      <w:pPr>
        <w:rPr>
          <w:rFonts w:ascii="Calibri" w:hAnsi="Calibri" w:cs="Calibri"/>
        </w:rPr>
      </w:pPr>
      <w:r>
        <w:t xml:space="preserve">For all target types barring the egg targets (see below), </w:t>
      </w:r>
      <w:r w:rsidR="001066CB">
        <w:t>target maculation</w:t>
      </w:r>
      <w:r>
        <w:t xml:space="preserve"> </w:t>
      </w:r>
      <w:r w:rsidR="001066CB">
        <w:t>is</w:t>
      </w:r>
      <w:r w:rsidR="009556B1">
        <w:t xml:space="preserve"> generated </w:t>
      </w:r>
      <w:r>
        <w:t>using</w:t>
      </w:r>
      <w:r w:rsidR="009556B1">
        <w:t xml:space="preserve"> </w:t>
      </w:r>
      <w:r w:rsidR="001167A7">
        <w:t>Gr</w:t>
      </w:r>
      <w:r>
        <w:t>a</w:t>
      </w:r>
      <w:r w:rsidR="001167A7">
        <w:t xml:space="preserve">y-Scott </w:t>
      </w:r>
      <w:r w:rsidR="009556B1">
        <w:t>reaction diffusion</w:t>
      </w:r>
      <w:r w:rsidR="00CD5AFE">
        <w:t xml:space="preserve"> </w:t>
      </w:r>
      <w:r w:rsidR="00CD5AFE">
        <w:fldChar w:fldCharType="begin"/>
      </w:r>
      <w:r w:rsidR="00CD5AFE">
        <w:instrText xml:space="preserve"> ADDIN EN.CITE &lt;EndNote&gt;&lt;Cite&gt;&lt;Author&gt;Allen&lt;/Author&gt;&lt;Year&gt;2010&lt;/Year&gt;&lt;RecNum&gt;31&lt;/RecNum&gt;&lt;DisplayText&gt;(Allen et al., 2010, Kondo and Miura, 2010)&lt;/DisplayText&gt;&lt;record&gt;&lt;rec-number&gt;31&lt;/rec-number&gt;&lt;foreign-keys&gt;&lt;key app="EN" db-id="tasrwezt5dfsfme92eqprrtox5aeszw5dxx9" timestamp="1579649591"&gt;31&lt;/key&gt;&lt;/foreign-keys&gt;&lt;ref-type name="Journal Article"&gt;17&lt;/ref-type&gt;&lt;contributors&gt;&lt;authors&gt;&lt;author&gt;Allen, William L&lt;/author&gt;&lt;author&gt;Cuthill, Innes C&lt;/author&gt;&lt;author&gt;Scott-Samuel, Nicholas E&lt;/author&gt;&lt;author&gt;Baddeley, Roland&lt;/author&gt;&lt;/authors&gt;&lt;/contributors&gt;&lt;titles&gt;&lt;title&gt;Why the leopard got its spots: relating pattern development to ecology in felids&lt;/title&gt;&lt;secondary-title&gt;Proceedings of the Royal Society B: Biological Sciences&lt;/secondary-title&gt;&lt;/titles&gt;&lt;periodical&gt;&lt;full-title&gt;Proceedings of the Royal Society B: Biological Sciences&lt;/full-title&gt;&lt;/periodical&gt;&lt;pages&gt;1373-1380&lt;/pages&gt;&lt;volume&gt;278&lt;/volume&gt;&lt;number&gt;1710&lt;/number&gt;&lt;dates&gt;&lt;year&gt;2010&lt;/year&gt;&lt;/dates&gt;&lt;isbn&gt;0962-8452&lt;/isbn&gt;&lt;urls&gt;&lt;/urls&gt;&lt;/record&gt;&lt;/Cite&gt;&lt;Cite&gt;&lt;Author&gt;Kondo&lt;/Author&gt;&lt;Year&gt;2010&lt;/Year&gt;&lt;RecNum&gt;50&lt;/RecNum&gt;&lt;record&gt;&lt;rec-number&gt;50&lt;/rec-number&gt;&lt;foreign-keys&gt;&lt;key app="EN" db-id="tasrwezt5dfsfme92eqprrtox5aeszw5dxx9" timestamp="1612870014"&gt;50&lt;/key&gt;&lt;/foreign-keys&gt;&lt;ref-type name="Journal Article"&gt;17&lt;/ref-type&gt;&lt;contributors&gt;&lt;authors&gt;&lt;author&gt;Kondo, Shigeru&lt;/author&gt;&lt;author&gt;Miura, Takashi&lt;/author&gt;&lt;/authors&gt;&lt;/contributors&gt;&lt;titles&gt;&lt;title&gt;Reaction-Diffusion Model as a Framework for Understanding Biological Pattern Formation&lt;/title&gt;&lt;secondary-title&gt;Science&lt;/secondary-title&gt;&lt;/titles&gt;&lt;periodical&gt;&lt;full-title&gt;Science&lt;/full-title&gt;&lt;/periodical&gt;&lt;pages&gt;1616&lt;/pages&gt;&lt;volume&gt;329&lt;/volume&gt;&lt;number&gt;5999&lt;/number&gt;&lt;dates&gt;&lt;year&gt;2010&lt;/year&gt;&lt;/dates&gt;&lt;urls&gt;&lt;related-urls&gt;&lt;url&gt;http://science.sciencemag.org/content/329/5999/1616.abstract&lt;/url&gt;&lt;/related-urls&gt;&lt;/urls&gt;&lt;electronic-resource-num&gt;10.1126/science.1179047&lt;/electronic-resource-num&gt;&lt;/record&gt;&lt;/Cite&gt;&lt;/EndNote&gt;</w:instrText>
      </w:r>
      <w:r w:rsidR="00CD5AFE">
        <w:fldChar w:fldCharType="separate"/>
      </w:r>
      <w:r w:rsidR="00CD5AFE">
        <w:rPr>
          <w:noProof/>
        </w:rPr>
        <w:t>(Allen et al., 2010, Kondo and Miura, 2010)</w:t>
      </w:r>
      <w:r w:rsidR="00CD5AFE">
        <w:fldChar w:fldCharType="end"/>
      </w:r>
      <w:r w:rsidR="009556B1">
        <w:t xml:space="preserve">. Given that </w:t>
      </w:r>
      <w:r w:rsidR="00C56E29">
        <w:t>most of</w:t>
      </w:r>
      <w:r w:rsidR="009556B1">
        <w:t xml:space="preserve"> the reaction-diff</w:t>
      </w:r>
      <w:r w:rsidR="00452CFE">
        <w:t>usion</w:t>
      </w:r>
      <w:r w:rsidR="00C56E29">
        <w:t xml:space="preserve"> space </w:t>
      </w:r>
      <w:r w:rsidR="00AF4A04">
        <w:t xml:space="preserve">(F and K values) result </w:t>
      </w:r>
      <w:r w:rsidR="009556B1">
        <w:t xml:space="preserve">in blank black or </w:t>
      </w:r>
      <w:r w:rsidR="00C56E29">
        <w:t>grey</w:t>
      </w:r>
      <w:r w:rsidR="009556B1">
        <w:t xml:space="preserve"> space</w:t>
      </w:r>
      <w:r w:rsidR="00452CFE">
        <w:t>s</w:t>
      </w:r>
      <w:r w:rsidR="009556B1">
        <w:t xml:space="preserve">, </w:t>
      </w:r>
      <w:r w:rsidR="00C56E29">
        <w:t xml:space="preserve">our </w:t>
      </w:r>
      <w:r w:rsidR="00AF4A04">
        <w:t>system uses a non-linear selection of the space</w:t>
      </w:r>
      <w:r w:rsidR="00C56E29">
        <w:t xml:space="preserve">. We did this by </w:t>
      </w:r>
      <w:r w:rsidR="00C56E29">
        <w:rPr>
          <w:rFonts w:ascii="Calibri" w:hAnsi="Calibri" w:cs="Calibri"/>
        </w:rPr>
        <w:t>manually selecting (subjectively) the bounds of interesting patterns, then creating a model (4th degree polynomial in this case) to work out K-min and k-max from F. From these values a 2D</w:t>
      </w:r>
      <w:r w:rsidR="00A1442D">
        <w:rPr>
          <w:rFonts w:ascii="Calibri" w:hAnsi="Calibri" w:cs="Calibri"/>
        </w:rPr>
        <w:t xml:space="preserve"> pattern</w:t>
      </w:r>
      <w:r w:rsidR="00C56E29">
        <w:rPr>
          <w:rFonts w:ascii="Calibri" w:hAnsi="Calibri" w:cs="Calibri"/>
        </w:rPr>
        <w:t xml:space="preserve"> plot is generated and used to provide </w:t>
      </w:r>
      <w:r w:rsidR="00A1442D">
        <w:rPr>
          <w:rFonts w:ascii="Calibri" w:hAnsi="Calibri" w:cs="Calibri"/>
        </w:rPr>
        <w:t>the gamut of reaction-diffusion patterns used by CamoEvo</w:t>
      </w:r>
      <w:r w:rsidR="004D7332">
        <w:rPr>
          <w:rFonts w:ascii="Calibri" w:hAnsi="Calibri" w:cs="Calibri"/>
        </w:rPr>
        <w:t xml:space="preserve"> (Figure 4)</w:t>
      </w:r>
      <w:r w:rsidR="00A1442D">
        <w:rPr>
          <w:rFonts w:ascii="Calibri" w:hAnsi="Calibri" w:cs="Calibri"/>
        </w:rPr>
        <w:t>.</w:t>
      </w:r>
      <w:r w:rsidR="00AF4A04">
        <w:rPr>
          <w:rFonts w:ascii="Calibri" w:hAnsi="Calibri" w:cs="Calibri"/>
        </w:rPr>
        <w:t xml:space="preserve"> New plots can be generated using </w:t>
      </w:r>
      <w:r w:rsidR="00CD5AFE">
        <w:rPr>
          <w:rFonts w:ascii="Calibri" w:hAnsi="Calibri" w:cs="Calibri"/>
        </w:rPr>
        <w:t xml:space="preserve">" </w:t>
      </w:r>
      <w:r w:rsidR="00E86170" w:rsidRPr="00E86170">
        <w:rPr>
          <w:rFonts w:ascii="Calibri" w:hAnsi="Calibri" w:cs="Calibri"/>
        </w:rPr>
        <w:t>\CamoReq\Reaction_Diffusion_Pattern_Generator_gradient_smlap_adaptivek.java"</w:t>
      </w:r>
      <w:r w:rsidR="00AF4A04" w:rsidRPr="00E86170">
        <w:rPr>
          <w:rFonts w:ascii="Calibri" w:hAnsi="Calibri" w:cs="Calibri"/>
        </w:rPr>
        <w:t>.</w:t>
      </w:r>
    </w:p>
    <w:p w14:paraId="12E8CA11" w14:textId="7D52D57D" w:rsidR="000E2B00" w:rsidRPr="00AF4A04" w:rsidRDefault="000E2B00" w:rsidP="00CD5AFE">
      <w:pPr>
        <w:rPr>
          <w:color w:val="FF0000"/>
        </w:rPr>
      </w:pPr>
    </w:p>
    <w:p w14:paraId="06669AFB" w14:textId="7E2B7D55" w:rsidR="004D7332" w:rsidRDefault="00CD5AFE" w:rsidP="00CD5AFE">
      <w:pPr>
        <w:jc w:val="center"/>
        <w:rPr>
          <w:b/>
          <w:i/>
          <w:sz w:val="20"/>
        </w:rPr>
      </w:pPr>
      <w:r>
        <w:rPr>
          <w:noProof/>
        </w:rPr>
        <w:lastRenderedPageBreak/>
        <w:drawing>
          <wp:inline distT="0" distB="0" distL="0" distR="0" wp14:anchorId="1D6CA976" wp14:editId="2E18D763">
            <wp:extent cx="4328160" cy="2222578"/>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8160" cy="2222578"/>
                    </a:xfrm>
                    <a:prstGeom prst="rect">
                      <a:avLst/>
                    </a:prstGeom>
                  </pic:spPr>
                </pic:pic>
              </a:graphicData>
            </a:graphic>
          </wp:inline>
        </w:drawing>
      </w:r>
    </w:p>
    <w:p w14:paraId="450BB991" w14:textId="77777777" w:rsidR="002B6303" w:rsidRDefault="002B6303" w:rsidP="00CD5AFE">
      <w:pPr>
        <w:jc w:val="center"/>
        <w:rPr>
          <w:b/>
          <w:i/>
          <w:sz w:val="20"/>
        </w:rPr>
      </w:pPr>
    </w:p>
    <w:p w14:paraId="4EE1230A" w14:textId="219258D5" w:rsidR="00A95FF6" w:rsidRPr="000E2B00" w:rsidRDefault="00A95FF6" w:rsidP="00A95FF6">
      <w:pPr>
        <w:rPr>
          <w:i/>
          <w:sz w:val="18"/>
        </w:rPr>
      </w:pPr>
      <w:r w:rsidRPr="000E2B00">
        <w:rPr>
          <w:b/>
          <w:i/>
          <w:sz w:val="18"/>
        </w:rPr>
        <w:t>Figure 4</w:t>
      </w:r>
      <w:r w:rsidRPr="000E2B00">
        <w:rPr>
          <w:i/>
          <w:sz w:val="18"/>
        </w:rPr>
        <w:t>. Left: the generated Gray-Scott reaction-diffusion space and the polynomial selected points shown in yellow. Right: the output 2D pattern space for the polynomial K and linear F.</w:t>
      </w:r>
    </w:p>
    <w:p w14:paraId="26CC4DDF" w14:textId="4DEF7146" w:rsidR="001167A7" w:rsidRDefault="001167A7" w:rsidP="009556B1"/>
    <w:p w14:paraId="17F62F01" w14:textId="62928FDB" w:rsidR="009556B1" w:rsidRDefault="004D7332" w:rsidP="009556B1">
      <w:r>
        <w:t xml:space="preserve">It is from this pattern plot </w:t>
      </w:r>
      <w:r w:rsidR="009556B1">
        <w:t xml:space="preserve">that a </w:t>
      </w:r>
      <w:r>
        <w:t>region</w:t>
      </w:r>
      <w:r w:rsidR="009556B1">
        <w:t xml:space="preserve"> is sampled </w:t>
      </w:r>
      <w:r w:rsidR="001066CB">
        <w:t>using the genome</w:t>
      </w:r>
      <w:r w:rsidR="009556B1">
        <w:t xml:space="preserve"> and then </w:t>
      </w:r>
      <w:r w:rsidR="69A67762">
        <w:t xml:space="preserve">rotated </w:t>
      </w:r>
      <w:r>
        <w:t xml:space="preserve">and scaled to produce additional </w:t>
      </w:r>
      <w:r w:rsidR="001066CB">
        <w:t xml:space="preserve">maculation </w:t>
      </w:r>
      <w:r>
        <w:t xml:space="preserve">patterns. For example, </w:t>
      </w:r>
      <w:r w:rsidR="00AF4A04">
        <w:t>increasing the aspect ratio converts</w:t>
      </w:r>
      <w:r>
        <w:t xml:space="preserve"> spots into stripes (Figure 5). </w:t>
      </w:r>
      <w:r w:rsidR="00AE0E2C">
        <w:t>U</w:t>
      </w:r>
      <w:r w:rsidR="009556B1">
        <w:t>sing a pattern sheet</w:t>
      </w:r>
      <w:r w:rsidR="00AE0E2C">
        <w:t>,</w:t>
      </w:r>
      <w:r w:rsidR="009556B1">
        <w:t xml:space="preserve"> in this </w:t>
      </w:r>
      <w:r w:rsidR="001B25E7">
        <w:t>way,</w:t>
      </w:r>
      <w:r w:rsidR="00BE0659">
        <w:t xml:space="preserve"> saves time as</w:t>
      </w:r>
      <w:r w:rsidR="00AE0E2C">
        <w:t xml:space="preserve"> the</w:t>
      </w:r>
      <w:r w:rsidR="00BE0659">
        <w:t xml:space="preserve"> lengthy reaction-diffusion pattern generation </w:t>
      </w:r>
      <w:r w:rsidR="00E86170">
        <w:t>does not</w:t>
      </w:r>
      <w:r w:rsidR="00BE0659">
        <w:t xml:space="preserve"> need to run for each individual and </w:t>
      </w:r>
      <w:r w:rsidR="3F102399">
        <w:t>e</w:t>
      </w:r>
      <w:r w:rsidR="00BE0659">
        <w:t xml:space="preserve">nsures that so long as the genotype for maculation is identical the pattern of maculation </w:t>
      </w:r>
      <w:r w:rsidR="406E8936">
        <w:t>is</w:t>
      </w:r>
      <w:r w:rsidR="00BE0659">
        <w:t xml:space="preserve"> perfectly heritable</w:t>
      </w:r>
      <w:r w:rsidR="009556B1">
        <w:t>.</w:t>
      </w:r>
      <w:r w:rsidR="00E74CF4">
        <w:t xml:space="preserve"> If the target shape used is one of the animal targets</w:t>
      </w:r>
      <w:r w:rsidR="00E86170">
        <w:t>,</w:t>
      </w:r>
      <w:r w:rsidR="00E74CF4">
        <w:t xml:space="preserve"> the pattern </w:t>
      </w:r>
      <w:r w:rsidR="001066CB">
        <w:t xml:space="preserve">is </w:t>
      </w:r>
      <w:r w:rsidR="00E74CF4">
        <w:t>mirrored bilaterally on the centre line of the animal</w:t>
      </w:r>
      <w:r w:rsidR="001B25E7">
        <w:t>’s</w:t>
      </w:r>
      <w:r w:rsidR="00E74CF4">
        <w:t xml:space="preserve"> shape</w:t>
      </w:r>
      <w:r w:rsidR="00AF4A04">
        <w:t>.</w:t>
      </w:r>
    </w:p>
    <w:p w14:paraId="21299B55" w14:textId="77777777" w:rsidR="000E2B00" w:rsidRPr="004D7332" w:rsidRDefault="000E2B00" w:rsidP="009556B1"/>
    <w:p w14:paraId="5A84D20D" w14:textId="2B2A56DB" w:rsidR="001A3C26" w:rsidRDefault="000E2B00" w:rsidP="000E2B00">
      <w:pPr>
        <w:jc w:val="center"/>
      </w:pPr>
      <w:r>
        <w:rPr>
          <w:noProof/>
        </w:rPr>
        <w:drawing>
          <wp:inline distT="0" distB="0" distL="0" distR="0" wp14:anchorId="1252D133" wp14:editId="7169CB41">
            <wp:extent cx="5219999" cy="20627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219999" cy="2062799"/>
                    </a:xfrm>
                    <a:prstGeom prst="rect">
                      <a:avLst/>
                    </a:prstGeom>
                  </pic:spPr>
                </pic:pic>
              </a:graphicData>
            </a:graphic>
          </wp:inline>
        </w:drawing>
      </w:r>
    </w:p>
    <w:p w14:paraId="76ACDC63" w14:textId="505BD6A3" w:rsidR="00E74CF4" w:rsidRDefault="00E74CF4" w:rsidP="00E74CF4">
      <w:pPr>
        <w:jc w:val="center"/>
      </w:pPr>
    </w:p>
    <w:p w14:paraId="5FB24724" w14:textId="66CAA325" w:rsidR="00E74CF4" w:rsidRPr="000E2B00" w:rsidRDefault="00E74CF4" w:rsidP="00120CF6">
      <w:pPr>
        <w:rPr>
          <w:i/>
          <w:sz w:val="18"/>
        </w:rPr>
      </w:pPr>
      <w:r w:rsidRPr="000E2B00">
        <w:rPr>
          <w:b/>
          <w:i/>
          <w:sz w:val="18"/>
        </w:rPr>
        <w:t xml:space="preserve">Figure </w:t>
      </w:r>
      <w:r w:rsidR="00A1442D" w:rsidRPr="000E2B00">
        <w:rPr>
          <w:b/>
          <w:i/>
          <w:sz w:val="18"/>
        </w:rPr>
        <w:t>5</w:t>
      </w:r>
      <w:r w:rsidR="00AE0E2C" w:rsidRPr="000E2B00">
        <w:rPr>
          <w:i/>
          <w:sz w:val="18"/>
        </w:rPr>
        <w:t xml:space="preserve">. Schematic of the animal pattern generation system used by CamoEvo. A section of the reaction-diffusion gamut is selected, scaled and shaded with a gradient before being thresholded. Depending on what target shape is selected the pattern is mirrored bilaterally. Colouration is then applied to both the background and the pattern in addition to edge enhancement and speckling. All these features are regulated by different genes. </w:t>
      </w:r>
    </w:p>
    <w:p w14:paraId="786B8273" w14:textId="77777777" w:rsidR="00E74CF4" w:rsidRDefault="00E74CF4" w:rsidP="009556B1"/>
    <w:p w14:paraId="3B5EF15E" w14:textId="32155066" w:rsidR="004D7332" w:rsidRDefault="001A3C26" w:rsidP="009556B1">
      <w:r>
        <w:t>In addition to</w:t>
      </w:r>
      <w:r w:rsidR="001B25E7">
        <w:t xml:space="preserve"> </w:t>
      </w:r>
      <w:r w:rsidR="001066CB">
        <w:t>maculation</w:t>
      </w:r>
      <w:r w:rsidR="00AE0E2C">
        <w:t>,</w:t>
      </w:r>
      <w:r w:rsidR="001066CB">
        <w:t xml:space="preserve"> </w:t>
      </w:r>
      <w:r>
        <w:t>factors such as edge-enhancement, speckling</w:t>
      </w:r>
      <w:r w:rsidR="001066CB">
        <w:t xml:space="preserve">, </w:t>
      </w:r>
      <w:r w:rsidR="00E86170">
        <w:t>countershading,</w:t>
      </w:r>
      <w:r w:rsidR="001066CB">
        <w:t xml:space="preserve"> and </w:t>
      </w:r>
      <w:r>
        <w:t>colour</w:t>
      </w:r>
      <w:r w:rsidR="002E35FF">
        <w:t xml:space="preserve"> in CIE LAB space</w:t>
      </w:r>
      <w:r>
        <w:t xml:space="preserve"> are regulated by additional genes</w:t>
      </w:r>
      <w:r w:rsidR="001066CB">
        <w:t xml:space="preserve"> to produce the final target phenotype</w:t>
      </w:r>
      <w:r w:rsidR="00CD5AFE">
        <w:t xml:space="preserve"> </w:t>
      </w:r>
      <w:r w:rsidR="00CD5AFE">
        <w:fldChar w:fldCharType="begin"/>
      </w:r>
      <w:r w:rsidR="00CD5AFE">
        <w:instrText xml:space="preserve"> ADDIN EN.CITE &lt;EndNote&gt;&lt;Cite&gt;&lt;Author&gt;McCamy&lt;/Author&gt;&lt;Year&gt;1992&lt;/Year&gt;&lt;RecNum&gt;49&lt;/RecNum&gt;&lt;DisplayText&gt;(McCamy, 1992)&lt;/DisplayText&gt;&lt;record&gt;&lt;rec-number&gt;49&lt;/rec-number&gt;&lt;foreign-keys&gt;&lt;key app="EN" db-id="tasrwezt5dfsfme92eqprrtox5aeszw5dxx9" timestamp="1612869881"&gt;49&lt;/key&gt;&lt;/foreign-keys&gt;&lt;ref-type name="Journal Article"&gt;17&lt;/ref-type&gt;&lt;contributors&gt;&lt;authors&gt;&lt;author&gt;McCamy, C. S.&lt;/author&gt;&lt;/authors&gt;&lt;/contributors&gt;&lt;titles&gt;&lt;title&gt;Correlated color temperature as an explicit function of chromaticity coordinates&lt;/title&gt;&lt;secondary-title&gt;Color Research &amp;amp; Application&lt;/secondary-title&gt;&lt;/titles&gt;&lt;periodical&gt;&lt;full-title&gt;Color Research &amp;amp; Application&lt;/full-title&gt;&lt;/periodical&gt;&lt;pages&gt;142-144&lt;/pages&gt;&lt;volume&gt;17&lt;/volume&gt;&lt;number&gt;2&lt;/number&gt;&lt;dates&gt;&lt;year&gt;1992&lt;/year&gt;&lt;/dates&gt;&lt;isbn&gt;0361-2317&lt;/isbn&gt;&lt;urls&gt;&lt;related-urls&gt;&lt;url&gt;https://onlinelibrary.wiley.com/doi/abs/10.1002/col.5080170211&lt;/url&gt;&lt;/related-urls&gt;&lt;/urls&gt;&lt;electronic-resource-num&gt;https://doi.org/10.1002/col.5080170211&lt;/electronic-resource-num&gt;&lt;/record&gt;&lt;/Cite&gt;&lt;/EndNote&gt;</w:instrText>
      </w:r>
      <w:r w:rsidR="00CD5AFE">
        <w:fldChar w:fldCharType="separate"/>
      </w:r>
      <w:r w:rsidR="00CD5AFE">
        <w:rPr>
          <w:noProof/>
        </w:rPr>
        <w:t>(McCamy, 1992)</w:t>
      </w:r>
      <w:r w:rsidR="00CD5AFE">
        <w:fldChar w:fldCharType="end"/>
      </w:r>
      <w:r w:rsidR="005D4F53">
        <w:t xml:space="preserve">. </w:t>
      </w:r>
      <w:r>
        <w:t xml:space="preserve">The full </w:t>
      </w:r>
      <w:r w:rsidR="001066CB">
        <w:t xml:space="preserve">list </w:t>
      </w:r>
      <w:r>
        <w:t xml:space="preserve">of genes </w:t>
      </w:r>
      <w:r w:rsidR="00F8242C">
        <w:t>is given in table 1.</w:t>
      </w:r>
      <w:r w:rsidR="002E35FF">
        <w:t xml:space="preserve"> The CIE </w:t>
      </w:r>
      <w:r w:rsidR="005D4F53">
        <w:t xml:space="preserve">LAB space is </w:t>
      </w:r>
      <w:r w:rsidR="00E74CF4">
        <w:t>restricted to prevent</w:t>
      </w:r>
      <w:r w:rsidR="002E35FF">
        <w:t xml:space="preserve"> highly saturated colours and blues</w:t>
      </w:r>
      <w:r w:rsidR="005D4F53">
        <w:t xml:space="preserve"> (Figure 6)</w:t>
      </w:r>
      <w:r w:rsidR="002E35FF">
        <w:t>.</w:t>
      </w:r>
      <w:r w:rsidR="00A22C99">
        <w:t xml:space="preserve"> The L</w:t>
      </w:r>
      <w:r w:rsidR="005D4F53">
        <w:t>*</w:t>
      </w:r>
      <w:r w:rsidR="00A22C99">
        <w:t>A</w:t>
      </w:r>
      <w:r w:rsidR="005D4F53">
        <w:t>*</w:t>
      </w:r>
      <w:r w:rsidR="00A22C99">
        <w:t>B</w:t>
      </w:r>
      <w:r w:rsidR="005D4F53">
        <w:t>*</w:t>
      </w:r>
      <w:r w:rsidR="00A22C99">
        <w:t xml:space="preserve"> genes for the pattern, top and bottom of the image are also linked using </w:t>
      </w:r>
      <w:r w:rsidR="00197034">
        <w:t>I</w:t>
      </w:r>
      <w:r w:rsidR="00A22C99">
        <w:t>mageGAs targeted duplication syste</w:t>
      </w:r>
      <w:r w:rsidR="00E74CF4">
        <w:t>m</w:t>
      </w:r>
      <w:r w:rsidR="001B25E7">
        <w:t>, allowing LAB genes to hop between maculation and the targets background</w:t>
      </w:r>
      <w:r w:rsidR="00197034">
        <w:t xml:space="preserve"> (for more details see the ImageGA handbook).</w:t>
      </w:r>
    </w:p>
    <w:p w14:paraId="2284EA09" w14:textId="1662AACE" w:rsidR="004D7332" w:rsidRDefault="004D7332" w:rsidP="004D7332"/>
    <w:p w14:paraId="37D4A233" w14:textId="717394B3" w:rsidR="004D7332" w:rsidRPr="005D4F53" w:rsidRDefault="002B6303" w:rsidP="005D4F53">
      <w:pPr>
        <w:spacing w:line="480" w:lineRule="auto"/>
        <w:jc w:val="center"/>
        <w:rPr>
          <w:color w:val="262626" w:themeColor="text1" w:themeTint="D9"/>
        </w:rPr>
      </w:pPr>
      <w:r>
        <w:rPr>
          <w:noProof/>
        </w:rPr>
        <w:lastRenderedPageBreak/>
        <w:drawing>
          <wp:inline distT="0" distB="0" distL="0" distR="0" wp14:anchorId="74C84012" wp14:editId="3FCDCF36">
            <wp:extent cx="5399998" cy="2445564"/>
            <wp:effectExtent l="0" t="0" r="0" b="0"/>
            <wp:docPr id="1867255287" name="Picture 1867255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255287"/>
                    <pic:cNvPicPr/>
                  </pic:nvPicPr>
                  <pic:blipFill>
                    <a:blip r:embed="rId19">
                      <a:extLst>
                        <a:ext uri="{28A0092B-C50C-407E-A947-70E740481C1C}">
                          <a14:useLocalDpi xmlns:a14="http://schemas.microsoft.com/office/drawing/2010/main" val="0"/>
                        </a:ext>
                      </a:extLst>
                    </a:blip>
                    <a:stretch>
                      <a:fillRect/>
                    </a:stretch>
                  </pic:blipFill>
                  <pic:spPr>
                    <a:xfrm>
                      <a:off x="0" y="0"/>
                      <a:ext cx="5399998" cy="2445564"/>
                    </a:xfrm>
                    <a:prstGeom prst="rect">
                      <a:avLst/>
                    </a:prstGeom>
                  </pic:spPr>
                </pic:pic>
              </a:graphicData>
            </a:graphic>
          </wp:inline>
        </w:drawing>
      </w:r>
    </w:p>
    <w:p w14:paraId="23372FF9" w14:textId="64F5FB64" w:rsidR="004D7332" w:rsidRDefault="004D7332" w:rsidP="009556B1">
      <w:pPr>
        <w:rPr>
          <w:i/>
          <w:sz w:val="18"/>
        </w:rPr>
      </w:pPr>
      <w:r w:rsidRPr="000E2B00">
        <w:rPr>
          <w:b/>
          <w:i/>
          <w:sz w:val="18"/>
        </w:rPr>
        <w:t>Figure 6</w:t>
      </w:r>
      <w:r w:rsidRPr="000E2B00">
        <w:rPr>
          <w:i/>
          <w:sz w:val="18"/>
        </w:rPr>
        <w:t xml:space="preserve">. </w:t>
      </w:r>
      <w:r w:rsidR="005D4F53" w:rsidRPr="000E2B00">
        <w:rPr>
          <w:i/>
          <w:sz w:val="18"/>
        </w:rPr>
        <w:t>Animal camouflage CIE LAB colour gamut.</w:t>
      </w:r>
      <w:r w:rsidR="005D4F53" w:rsidRPr="000E2B00">
        <w:rPr>
          <w:sz w:val="18"/>
        </w:rPr>
        <w:t xml:space="preserve"> </w:t>
      </w:r>
      <w:r w:rsidR="005D4F53" w:rsidRPr="000E2B00">
        <w:rPr>
          <w:i/>
          <w:sz w:val="18"/>
        </w:rPr>
        <w:t>The animal colouration is a 3D space with genes regulating</w:t>
      </w:r>
      <w:r w:rsidR="0089726F">
        <w:rPr>
          <w:i/>
          <w:sz w:val="18"/>
        </w:rPr>
        <w:t xml:space="preserve"> the level of luminance (L*), green-red (A*) and blue-yellow (B*)</w:t>
      </w:r>
    </w:p>
    <w:p w14:paraId="42DD54A3" w14:textId="77777777" w:rsidR="000E2B00" w:rsidRPr="000E2B00" w:rsidRDefault="000E2B00" w:rsidP="009556B1">
      <w:pPr>
        <w:rPr>
          <w:i/>
          <w:sz w:val="18"/>
        </w:rPr>
      </w:pPr>
    </w:p>
    <w:p w14:paraId="644B022D" w14:textId="553EAC51" w:rsidR="00E74CF4" w:rsidRDefault="00E74CF4" w:rsidP="004260C7"/>
    <w:p w14:paraId="55E15270" w14:textId="1CFB09FE" w:rsidR="00E74CF4" w:rsidRPr="00A8602C" w:rsidRDefault="00E74CF4" w:rsidP="0073012C">
      <w:pPr>
        <w:rPr>
          <w:i/>
          <w:sz w:val="20"/>
        </w:rPr>
      </w:pPr>
      <w:r>
        <w:rPr>
          <w:b/>
          <w:i/>
          <w:sz w:val="20"/>
        </w:rPr>
        <w:t xml:space="preserve">Table </w:t>
      </w:r>
      <w:r w:rsidR="00E86170">
        <w:rPr>
          <w:b/>
          <w:i/>
          <w:sz w:val="20"/>
        </w:rPr>
        <w:t>1</w:t>
      </w:r>
      <w:r w:rsidR="00E86170">
        <w:rPr>
          <w:i/>
          <w:sz w:val="20"/>
        </w:rPr>
        <w:t>. The</w:t>
      </w:r>
      <w:r>
        <w:rPr>
          <w:i/>
          <w:sz w:val="20"/>
        </w:rPr>
        <w:t xml:space="preserve"> pattern generation genes for the reaction-diffusion pattern generation.</w:t>
      </w:r>
    </w:p>
    <w:p w14:paraId="2E988E2D" w14:textId="5A9DB799" w:rsidR="00F8242C" w:rsidRDefault="00F8242C" w:rsidP="009556B1"/>
    <w:tbl>
      <w:tblPr>
        <w:tblStyle w:val="PlainTable2"/>
        <w:tblW w:w="0" w:type="auto"/>
        <w:tblLook w:val="0620" w:firstRow="1" w:lastRow="0" w:firstColumn="0" w:lastColumn="0" w:noHBand="1" w:noVBand="1"/>
      </w:tblPr>
      <w:tblGrid>
        <w:gridCol w:w="1925"/>
        <w:gridCol w:w="7101"/>
      </w:tblGrid>
      <w:tr w:rsidR="00F8242C" w:rsidRPr="009161E3" w14:paraId="1A5E2369" w14:textId="77777777" w:rsidTr="00197034">
        <w:trPr>
          <w:cnfStyle w:val="100000000000" w:firstRow="1" w:lastRow="0" w:firstColumn="0" w:lastColumn="0" w:oddVBand="0" w:evenVBand="0" w:oddHBand="0" w:evenHBand="0" w:firstRowFirstColumn="0" w:firstRowLastColumn="0" w:lastRowFirstColumn="0" w:lastRowLastColumn="0"/>
        </w:trPr>
        <w:tc>
          <w:tcPr>
            <w:tcW w:w="1925" w:type="dxa"/>
          </w:tcPr>
          <w:p w14:paraId="2F9BEBB0" w14:textId="768A8EE0" w:rsidR="00F8242C" w:rsidRPr="009161E3" w:rsidRDefault="00F8242C" w:rsidP="009556B1">
            <w:pPr>
              <w:rPr>
                <w:sz w:val="20"/>
                <w:szCs w:val="22"/>
              </w:rPr>
            </w:pPr>
            <w:r w:rsidRPr="009161E3">
              <w:rPr>
                <w:sz w:val="20"/>
                <w:szCs w:val="22"/>
              </w:rPr>
              <w:t>Gene Name</w:t>
            </w:r>
          </w:p>
        </w:tc>
        <w:tc>
          <w:tcPr>
            <w:tcW w:w="7101" w:type="dxa"/>
          </w:tcPr>
          <w:p w14:paraId="0BAD81ED" w14:textId="017E12F8" w:rsidR="00F8242C" w:rsidRPr="009161E3" w:rsidRDefault="00F8242C" w:rsidP="009556B1">
            <w:pPr>
              <w:rPr>
                <w:sz w:val="20"/>
                <w:szCs w:val="22"/>
              </w:rPr>
            </w:pPr>
            <w:r w:rsidRPr="009161E3">
              <w:rPr>
                <w:sz w:val="20"/>
                <w:szCs w:val="22"/>
              </w:rPr>
              <w:t>Function</w:t>
            </w:r>
          </w:p>
        </w:tc>
      </w:tr>
      <w:tr w:rsidR="00197034" w:rsidRPr="009161E3" w14:paraId="3525C9AD" w14:textId="77777777" w:rsidTr="00197034">
        <w:tc>
          <w:tcPr>
            <w:tcW w:w="1925" w:type="dxa"/>
            <w:shd w:val="clear" w:color="auto" w:fill="FFFFFF" w:themeFill="background1"/>
          </w:tcPr>
          <w:p w14:paraId="613660D4" w14:textId="37814B55" w:rsidR="00197034" w:rsidRPr="009161E3" w:rsidRDefault="00197034" w:rsidP="00197034">
            <w:pPr>
              <w:rPr>
                <w:sz w:val="20"/>
                <w:szCs w:val="22"/>
              </w:rPr>
            </w:pPr>
            <w:r w:rsidRPr="009161E3">
              <w:rPr>
                <w:sz w:val="20"/>
                <w:szCs w:val="22"/>
              </w:rPr>
              <w:t>speckling_intensity</w:t>
            </w:r>
          </w:p>
        </w:tc>
        <w:tc>
          <w:tcPr>
            <w:tcW w:w="7101" w:type="dxa"/>
            <w:shd w:val="clear" w:color="auto" w:fill="FFFFFF" w:themeFill="background1"/>
          </w:tcPr>
          <w:p w14:paraId="7E2D9122" w14:textId="651BE7BA" w:rsidR="00197034" w:rsidRPr="009161E3" w:rsidRDefault="003C453F" w:rsidP="00197034">
            <w:pPr>
              <w:rPr>
                <w:sz w:val="20"/>
                <w:szCs w:val="22"/>
              </w:rPr>
            </w:pPr>
            <w:r w:rsidRPr="009161E3">
              <w:rPr>
                <w:sz w:val="20"/>
                <w:szCs w:val="22"/>
              </w:rPr>
              <w:t xml:space="preserve">Speckling </w:t>
            </w:r>
            <w:r w:rsidR="00197034" w:rsidRPr="009161E3">
              <w:rPr>
                <w:sz w:val="20"/>
                <w:szCs w:val="22"/>
              </w:rPr>
              <w:t>noise (</w:t>
            </w:r>
            <w:r w:rsidR="001066CB" w:rsidRPr="009161E3">
              <w:rPr>
                <w:sz w:val="20"/>
                <w:szCs w:val="22"/>
              </w:rPr>
              <w:t>S</w:t>
            </w:r>
            <w:r w:rsidRPr="009161E3">
              <w:rPr>
                <w:sz w:val="20"/>
                <w:szCs w:val="22"/>
              </w:rPr>
              <w:t>td</w:t>
            </w:r>
            <w:r w:rsidR="001066CB" w:rsidRPr="009161E3">
              <w:rPr>
                <w:sz w:val="20"/>
                <w:szCs w:val="22"/>
              </w:rPr>
              <w:t>D</w:t>
            </w:r>
            <w:r w:rsidRPr="009161E3">
              <w:rPr>
                <w:sz w:val="20"/>
                <w:szCs w:val="22"/>
              </w:rPr>
              <w:t>ev</w:t>
            </w:r>
            <w:r w:rsidR="00197034" w:rsidRPr="009161E3">
              <w:rPr>
                <w:sz w:val="20"/>
                <w:szCs w:val="22"/>
              </w:rPr>
              <w:t>)</w:t>
            </w:r>
          </w:p>
        </w:tc>
      </w:tr>
      <w:tr w:rsidR="00197034" w:rsidRPr="009161E3" w14:paraId="768313D1" w14:textId="77777777" w:rsidTr="00197034">
        <w:tc>
          <w:tcPr>
            <w:tcW w:w="1925" w:type="dxa"/>
            <w:shd w:val="clear" w:color="auto" w:fill="FFFFFF" w:themeFill="background1"/>
          </w:tcPr>
          <w:p w14:paraId="614DD830" w14:textId="20D3708A" w:rsidR="00197034" w:rsidRPr="009161E3" w:rsidRDefault="00197034" w:rsidP="00197034">
            <w:pPr>
              <w:rPr>
                <w:sz w:val="20"/>
                <w:szCs w:val="22"/>
              </w:rPr>
            </w:pPr>
            <w:r w:rsidRPr="009161E3">
              <w:rPr>
                <w:sz w:val="20"/>
                <w:szCs w:val="22"/>
              </w:rPr>
              <w:t>speckling_sigma</w:t>
            </w:r>
          </w:p>
        </w:tc>
        <w:tc>
          <w:tcPr>
            <w:tcW w:w="7101" w:type="dxa"/>
            <w:shd w:val="clear" w:color="auto" w:fill="FFFFFF" w:themeFill="background1"/>
          </w:tcPr>
          <w:p w14:paraId="026BA419" w14:textId="145194CD" w:rsidR="00197034" w:rsidRPr="009161E3" w:rsidRDefault="003C453F" w:rsidP="00197034">
            <w:pPr>
              <w:rPr>
                <w:sz w:val="20"/>
                <w:szCs w:val="22"/>
              </w:rPr>
            </w:pPr>
            <w:r w:rsidRPr="009161E3">
              <w:rPr>
                <w:sz w:val="20"/>
                <w:szCs w:val="22"/>
              </w:rPr>
              <w:t>Speckling sigma (level of</w:t>
            </w:r>
            <w:r w:rsidR="009161E3" w:rsidRPr="009161E3">
              <w:rPr>
                <w:sz w:val="20"/>
                <w:szCs w:val="22"/>
              </w:rPr>
              <w:t xml:space="preserve"> Gaussian</w:t>
            </w:r>
            <w:r w:rsidRPr="009161E3">
              <w:rPr>
                <w:sz w:val="20"/>
                <w:szCs w:val="22"/>
              </w:rPr>
              <w:t xml:space="preserve"> blurring)</w:t>
            </w:r>
          </w:p>
        </w:tc>
      </w:tr>
      <w:tr w:rsidR="00197034" w:rsidRPr="009161E3" w14:paraId="4045829F" w14:textId="77777777" w:rsidTr="00197034">
        <w:tc>
          <w:tcPr>
            <w:tcW w:w="1925" w:type="dxa"/>
            <w:shd w:val="clear" w:color="auto" w:fill="F2F2F2" w:themeFill="background1" w:themeFillShade="F2"/>
          </w:tcPr>
          <w:p w14:paraId="28814378" w14:textId="4C269BD2" w:rsidR="00197034" w:rsidRPr="009161E3" w:rsidRDefault="00197034" w:rsidP="00197034">
            <w:pPr>
              <w:rPr>
                <w:sz w:val="20"/>
                <w:szCs w:val="22"/>
              </w:rPr>
            </w:pPr>
            <w:r w:rsidRPr="009161E3">
              <w:rPr>
                <w:sz w:val="20"/>
                <w:szCs w:val="22"/>
              </w:rPr>
              <w:t>pttn_x</w:t>
            </w:r>
          </w:p>
        </w:tc>
        <w:tc>
          <w:tcPr>
            <w:tcW w:w="7101" w:type="dxa"/>
            <w:shd w:val="clear" w:color="auto" w:fill="F2F2F2" w:themeFill="background1" w:themeFillShade="F2"/>
          </w:tcPr>
          <w:p w14:paraId="020621A6" w14:textId="60B19F9F" w:rsidR="00197034" w:rsidRPr="009161E3" w:rsidRDefault="00197034" w:rsidP="00197034">
            <w:pPr>
              <w:rPr>
                <w:sz w:val="20"/>
                <w:szCs w:val="22"/>
              </w:rPr>
            </w:pPr>
            <w:r w:rsidRPr="009161E3">
              <w:rPr>
                <w:sz w:val="20"/>
                <w:szCs w:val="22"/>
              </w:rPr>
              <w:t>X coordinate that the pattern is sampled from.</w:t>
            </w:r>
          </w:p>
        </w:tc>
      </w:tr>
      <w:tr w:rsidR="00197034" w:rsidRPr="009161E3" w14:paraId="3998917B" w14:textId="77777777" w:rsidTr="00197034">
        <w:tc>
          <w:tcPr>
            <w:tcW w:w="1925" w:type="dxa"/>
            <w:shd w:val="clear" w:color="auto" w:fill="F2F2F2" w:themeFill="background1" w:themeFillShade="F2"/>
          </w:tcPr>
          <w:p w14:paraId="1889E6B6" w14:textId="327C4775" w:rsidR="00197034" w:rsidRPr="009161E3" w:rsidRDefault="00197034" w:rsidP="00197034">
            <w:pPr>
              <w:rPr>
                <w:sz w:val="20"/>
                <w:szCs w:val="22"/>
              </w:rPr>
            </w:pPr>
            <w:r w:rsidRPr="009161E3">
              <w:rPr>
                <w:sz w:val="20"/>
                <w:szCs w:val="22"/>
              </w:rPr>
              <w:t>pttn_y</w:t>
            </w:r>
          </w:p>
          <w:p w14:paraId="45B0D2C6" w14:textId="71C4F29A" w:rsidR="00197034" w:rsidRPr="009161E3" w:rsidRDefault="00197034" w:rsidP="00197034">
            <w:pPr>
              <w:rPr>
                <w:sz w:val="20"/>
                <w:szCs w:val="22"/>
              </w:rPr>
            </w:pPr>
            <w:r w:rsidRPr="009161E3">
              <w:rPr>
                <w:sz w:val="20"/>
                <w:szCs w:val="22"/>
              </w:rPr>
              <w:t>pttn_width</w:t>
            </w:r>
          </w:p>
        </w:tc>
        <w:tc>
          <w:tcPr>
            <w:tcW w:w="7101" w:type="dxa"/>
            <w:shd w:val="clear" w:color="auto" w:fill="F2F2F2" w:themeFill="background1" w:themeFillShade="F2"/>
          </w:tcPr>
          <w:p w14:paraId="56A69958" w14:textId="19457A6B" w:rsidR="00197034" w:rsidRPr="009161E3" w:rsidRDefault="00197034" w:rsidP="00197034">
            <w:pPr>
              <w:rPr>
                <w:sz w:val="20"/>
                <w:szCs w:val="22"/>
              </w:rPr>
            </w:pPr>
            <w:r w:rsidRPr="009161E3">
              <w:rPr>
                <w:sz w:val="20"/>
                <w:szCs w:val="22"/>
              </w:rPr>
              <w:t>Y coordinate that the pattern is sampled from.</w:t>
            </w:r>
          </w:p>
          <w:p w14:paraId="2B92CB93" w14:textId="0A1B2175" w:rsidR="00197034" w:rsidRPr="009161E3" w:rsidRDefault="003C453F" w:rsidP="00197034">
            <w:pPr>
              <w:rPr>
                <w:sz w:val="20"/>
                <w:szCs w:val="22"/>
              </w:rPr>
            </w:pPr>
            <w:r w:rsidRPr="009161E3">
              <w:rPr>
                <w:sz w:val="20"/>
                <w:szCs w:val="22"/>
              </w:rPr>
              <w:t xml:space="preserve">Scale </w:t>
            </w:r>
            <w:r w:rsidR="00197034" w:rsidRPr="009161E3">
              <w:rPr>
                <w:sz w:val="20"/>
                <w:szCs w:val="22"/>
              </w:rPr>
              <w:t xml:space="preserve">of the </w:t>
            </w:r>
            <w:r w:rsidRPr="009161E3">
              <w:rPr>
                <w:sz w:val="20"/>
                <w:szCs w:val="22"/>
              </w:rPr>
              <w:t>p</w:t>
            </w:r>
            <w:r w:rsidR="00197034" w:rsidRPr="009161E3">
              <w:rPr>
                <w:sz w:val="20"/>
                <w:szCs w:val="22"/>
              </w:rPr>
              <w:t>attern</w:t>
            </w:r>
            <w:r w:rsidR="009161E3" w:rsidRPr="009161E3">
              <w:rPr>
                <w:sz w:val="20"/>
                <w:szCs w:val="22"/>
              </w:rPr>
              <w:t xml:space="preserve"> (changes pattern size)</w:t>
            </w:r>
            <w:r w:rsidR="00197034" w:rsidRPr="009161E3">
              <w:rPr>
                <w:sz w:val="20"/>
                <w:szCs w:val="22"/>
              </w:rPr>
              <w:t>.</w:t>
            </w:r>
          </w:p>
        </w:tc>
      </w:tr>
      <w:tr w:rsidR="00197034" w:rsidRPr="009161E3" w14:paraId="24B914DE" w14:textId="77777777" w:rsidTr="00197034">
        <w:tc>
          <w:tcPr>
            <w:tcW w:w="1925" w:type="dxa"/>
            <w:shd w:val="clear" w:color="auto" w:fill="F2F2F2" w:themeFill="background1" w:themeFillShade="F2"/>
          </w:tcPr>
          <w:p w14:paraId="2D11F5AD" w14:textId="435B92A7" w:rsidR="00197034" w:rsidRPr="009161E3" w:rsidRDefault="00197034" w:rsidP="00197034">
            <w:pPr>
              <w:rPr>
                <w:sz w:val="20"/>
                <w:szCs w:val="22"/>
              </w:rPr>
            </w:pPr>
            <w:r w:rsidRPr="009161E3">
              <w:rPr>
                <w:sz w:val="20"/>
                <w:szCs w:val="22"/>
              </w:rPr>
              <w:t>pttn_aspect_ratio</w:t>
            </w:r>
          </w:p>
        </w:tc>
        <w:tc>
          <w:tcPr>
            <w:tcW w:w="7101" w:type="dxa"/>
            <w:shd w:val="clear" w:color="auto" w:fill="F2F2F2" w:themeFill="background1" w:themeFillShade="F2"/>
          </w:tcPr>
          <w:p w14:paraId="250AA718" w14:textId="5CD4C1D3" w:rsidR="00197034" w:rsidRPr="009161E3" w:rsidRDefault="003C453F" w:rsidP="00197034">
            <w:pPr>
              <w:rPr>
                <w:sz w:val="20"/>
                <w:szCs w:val="22"/>
              </w:rPr>
            </w:pPr>
            <w:r w:rsidRPr="009161E3">
              <w:rPr>
                <w:sz w:val="20"/>
                <w:szCs w:val="22"/>
              </w:rPr>
              <w:t>Aspect ratio (</w:t>
            </w:r>
            <w:r w:rsidR="00197034" w:rsidRPr="009161E3">
              <w:rPr>
                <w:sz w:val="20"/>
                <w:szCs w:val="22"/>
              </w:rPr>
              <w:t>stretches pattern</w:t>
            </w:r>
            <w:r w:rsidR="009161E3" w:rsidRPr="009161E3">
              <w:rPr>
                <w:sz w:val="20"/>
                <w:szCs w:val="22"/>
              </w:rPr>
              <w:t>s</w:t>
            </w:r>
            <w:r w:rsidR="00197034" w:rsidRPr="009161E3">
              <w:rPr>
                <w:sz w:val="20"/>
                <w:szCs w:val="22"/>
              </w:rPr>
              <w:t>).</w:t>
            </w:r>
          </w:p>
        </w:tc>
      </w:tr>
      <w:tr w:rsidR="00197034" w:rsidRPr="009161E3" w14:paraId="4D7DD613" w14:textId="77777777" w:rsidTr="00197034">
        <w:tc>
          <w:tcPr>
            <w:tcW w:w="1925" w:type="dxa"/>
            <w:shd w:val="clear" w:color="auto" w:fill="F2F2F2" w:themeFill="background1" w:themeFillShade="F2"/>
          </w:tcPr>
          <w:p w14:paraId="39BA79FE" w14:textId="00FB4776" w:rsidR="00197034" w:rsidRPr="009161E3" w:rsidRDefault="00197034" w:rsidP="00197034">
            <w:pPr>
              <w:rPr>
                <w:sz w:val="20"/>
                <w:szCs w:val="22"/>
              </w:rPr>
            </w:pPr>
            <w:r w:rsidRPr="009161E3">
              <w:rPr>
                <w:sz w:val="20"/>
                <w:szCs w:val="22"/>
              </w:rPr>
              <w:t>pttn_angle</w:t>
            </w:r>
          </w:p>
        </w:tc>
        <w:tc>
          <w:tcPr>
            <w:tcW w:w="7101" w:type="dxa"/>
            <w:shd w:val="clear" w:color="auto" w:fill="F2F2F2" w:themeFill="background1" w:themeFillShade="F2"/>
          </w:tcPr>
          <w:p w14:paraId="41E6C76F" w14:textId="24DC0096" w:rsidR="00197034" w:rsidRPr="009161E3" w:rsidRDefault="003C453F" w:rsidP="00197034">
            <w:pPr>
              <w:rPr>
                <w:sz w:val="20"/>
                <w:szCs w:val="22"/>
              </w:rPr>
            </w:pPr>
            <w:r w:rsidRPr="009161E3">
              <w:rPr>
                <w:sz w:val="20"/>
                <w:szCs w:val="22"/>
              </w:rPr>
              <w:t>Pattern angle</w:t>
            </w:r>
            <w:r w:rsidR="009161E3" w:rsidRPr="009161E3">
              <w:rPr>
                <w:sz w:val="20"/>
                <w:szCs w:val="22"/>
              </w:rPr>
              <w:t xml:space="preserve"> (pattern rotation)</w:t>
            </w:r>
            <w:r w:rsidRPr="009161E3">
              <w:rPr>
                <w:sz w:val="20"/>
                <w:szCs w:val="22"/>
              </w:rPr>
              <w:t>.</w:t>
            </w:r>
          </w:p>
        </w:tc>
      </w:tr>
      <w:tr w:rsidR="00197034" w:rsidRPr="009161E3" w14:paraId="4D2B47C5" w14:textId="77777777" w:rsidTr="00197034">
        <w:tc>
          <w:tcPr>
            <w:tcW w:w="1925" w:type="dxa"/>
            <w:shd w:val="clear" w:color="auto" w:fill="F2F2F2" w:themeFill="background1" w:themeFillShade="F2"/>
          </w:tcPr>
          <w:p w14:paraId="6F8A6E31" w14:textId="47F33500" w:rsidR="00197034" w:rsidRPr="009161E3" w:rsidRDefault="00197034" w:rsidP="00197034">
            <w:pPr>
              <w:rPr>
                <w:sz w:val="20"/>
                <w:szCs w:val="22"/>
              </w:rPr>
            </w:pPr>
            <w:r w:rsidRPr="009161E3">
              <w:rPr>
                <w:sz w:val="20"/>
                <w:szCs w:val="22"/>
              </w:rPr>
              <w:t>pttn_coverage</w:t>
            </w:r>
          </w:p>
        </w:tc>
        <w:tc>
          <w:tcPr>
            <w:tcW w:w="7101" w:type="dxa"/>
            <w:shd w:val="clear" w:color="auto" w:fill="F2F2F2" w:themeFill="background1" w:themeFillShade="F2"/>
          </w:tcPr>
          <w:p w14:paraId="2CB23F18" w14:textId="72D32BB3" w:rsidR="00197034" w:rsidRPr="009161E3" w:rsidRDefault="003C453F" w:rsidP="00197034">
            <w:pPr>
              <w:rPr>
                <w:sz w:val="20"/>
                <w:szCs w:val="22"/>
              </w:rPr>
            </w:pPr>
            <w:r w:rsidRPr="009161E3">
              <w:rPr>
                <w:sz w:val="20"/>
                <w:szCs w:val="22"/>
              </w:rPr>
              <w:t>P</w:t>
            </w:r>
            <w:r w:rsidR="00197034" w:rsidRPr="009161E3">
              <w:rPr>
                <w:sz w:val="20"/>
                <w:szCs w:val="22"/>
              </w:rPr>
              <w:t>attern threshold (percentage of image covered by pattern).</w:t>
            </w:r>
          </w:p>
        </w:tc>
      </w:tr>
      <w:tr w:rsidR="00197034" w:rsidRPr="009161E3" w14:paraId="0CE0FA16" w14:textId="77777777" w:rsidTr="00197034">
        <w:tc>
          <w:tcPr>
            <w:tcW w:w="1925" w:type="dxa"/>
          </w:tcPr>
          <w:p w14:paraId="106D386C" w14:textId="4DAA4B53" w:rsidR="00197034" w:rsidRPr="009161E3" w:rsidRDefault="00197034" w:rsidP="00197034">
            <w:pPr>
              <w:rPr>
                <w:sz w:val="20"/>
                <w:szCs w:val="22"/>
              </w:rPr>
            </w:pPr>
            <w:r w:rsidRPr="009161E3">
              <w:rPr>
                <w:sz w:val="20"/>
                <w:szCs w:val="22"/>
              </w:rPr>
              <w:t>pttn_CS_sigma</w:t>
            </w:r>
          </w:p>
        </w:tc>
        <w:tc>
          <w:tcPr>
            <w:tcW w:w="7101" w:type="dxa"/>
          </w:tcPr>
          <w:p w14:paraId="491A3145" w14:textId="055F93B4" w:rsidR="00197034" w:rsidRPr="009161E3" w:rsidRDefault="003C453F" w:rsidP="00197034">
            <w:pPr>
              <w:rPr>
                <w:sz w:val="20"/>
                <w:szCs w:val="22"/>
              </w:rPr>
            </w:pPr>
            <w:r w:rsidRPr="009161E3">
              <w:rPr>
                <w:sz w:val="20"/>
                <w:szCs w:val="22"/>
              </w:rPr>
              <w:t>Pattern shading sigma (level of blurring)</w:t>
            </w:r>
            <w:r w:rsidR="00197034" w:rsidRPr="009161E3">
              <w:rPr>
                <w:sz w:val="20"/>
                <w:szCs w:val="22"/>
              </w:rPr>
              <w:t>.</w:t>
            </w:r>
          </w:p>
        </w:tc>
      </w:tr>
      <w:tr w:rsidR="00197034" w:rsidRPr="009161E3" w14:paraId="3F2B2FF3" w14:textId="77777777" w:rsidTr="00197034">
        <w:tc>
          <w:tcPr>
            <w:tcW w:w="1925" w:type="dxa"/>
          </w:tcPr>
          <w:p w14:paraId="6B62579F" w14:textId="5A784FAA" w:rsidR="00197034" w:rsidRPr="009161E3" w:rsidRDefault="00197034" w:rsidP="00197034">
            <w:pPr>
              <w:rPr>
                <w:sz w:val="20"/>
                <w:szCs w:val="22"/>
              </w:rPr>
            </w:pPr>
            <w:r w:rsidRPr="009161E3">
              <w:rPr>
                <w:sz w:val="20"/>
                <w:szCs w:val="22"/>
              </w:rPr>
              <w:t>pttn_CS_height</w:t>
            </w:r>
          </w:p>
        </w:tc>
        <w:tc>
          <w:tcPr>
            <w:tcW w:w="7101" w:type="dxa"/>
          </w:tcPr>
          <w:p w14:paraId="36C859D6" w14:textId="4E63B7D5" w:rsidR="00197034" w:rsidRPr="009161E3" w:rsidRDefault="003C453F" w:rsidP="00197034">
            <w:pPr>
              <w:rPr>
                <w:sz w:val="20"/>
                <w:szCs w:val="22"/>
              </w:rPr>
            </w:pPr>
            <w:r w:rsidRPr="009161E3">
              <w:rPr>
                <w:sz w:val="20"/>
                <w:szCs w:val="22"/>
              </w:rPr>
              <w:t>Pattern shading height/radius</w:t>
            </w:r>
            <w:r w:rsidR="00197034" w:rsidRPr="009161E3">
              <w:rPr>
                <w:sz w:val="20"/>
                <w:szCs w:val="22"/>
              </w:rPr>
              <w:t>.</w:t>
            </w:r>
          </w:p>
        </w:tc>
      </w:tr>
      <w:tr w:rsidR="00197034" w:rsidRPr="009161E3" w14:paraId="371B5992" w14:textId="77777777" w:rsidTr="00197034">
        <w:tc>
          <w:tcPr>
            <w:tcW w:w="1925" w:type="dxa"/>
          </w:tcPr>
          <w:p w14:paraId="76DB4282" w14:textId="0FDFF5C4" w:rsidR="00197034" w:rsidRPr="009161E3" w:rsidRDefault="00197034" w:rsidP="00197034">
            <w:pPr>
              <w:rPr>
                <w:sz w:val="20"/>
                <w:szCs w:val="22"/>
              </w:rPr>
            </w:pPr>
            <w:r w:rsidRPr="009161E3">
              <w:rPr>
                <w:sz w:val="20"/>
                <w:szCs w:val="22"/>
              </w:rPr>
              <w:t>pttn_CS_angle</w:t>
            </w:r>
          </w:p>
        </w:tc>
        <w:tc>
          <w:tcPr>
            <w:tcW w:w="7101" w:type="dxa"/>
          </w:tcPr>
          <w:p w14:paraId="54936F22" w14:textId="530AD55E" w:rsidR="00197034" w:rsidRPr="009161E3" w:rsidRDefault="003C453F" w:rsidP="00197034">
            <w:pPr>
              <w:rPr>
                <w:sz w:val="20"/>
                <w:szCs w:val="22"/>
              </w:rPr>
            </w:pPr>
            <w:r w:rsidRPr="009161E3">
              <w:rPr>
                <w:sz w:val="20"/>
                <w:szCs w:val="22"/>
              </w:rPr>
              <w:t>Pattern shading angle</w:t>
            </w:r>
            <w:r w:rsidR="00197034" w:rsidRPr="009161E3">
              <w:rPr>
                <w:sz w:val="20"/>
                <w:szCs w:val="22"/>
              </w:rPr>
              <w:t>.</w:t>
            </w:r>
          </w:p>
        </w:tc>
      </w:tr>
      <w:tr w:rsidR="00197034" w:rsidRPr="009161E3" w14:paraId="5908EAF0" w14:textId="77777777" w:rsidTr="00197034">
        <w:tc>
          <w:tcPr>
            <w:tcW w:w="1925" w:type="dxa"/>
            <w:shd w:val="clear" w:color="auto" w:fill="F2F2F2" w:themeFill="background1" w:themeFillShade="F2"/>
          </w:tcPr>
          <w:p w14:paraId="3FCEA242" w14:textId="583D4B67" w:rsidR="00197034" w:rsidRPr="009161E3" w:rsidRDefault="00197034" w:rsidP="00197034">
            <w:pPr>
              <w:rPr>
                <w:sz w:val="20"/>
                <w:szCs w:val="22"/>
              </w:rPr>
            </w:pPr>
            <w:r w:rsidRPr="009161E3">
              <w:rPr>
                <w:sz w:val="20"/>
                <w:szCs w:val="22"/>
              </w:rPr>
              <w:t>ee_intensity</w:t>
            </w:r>
          </w:p>
        </w:tc>
        <w:tc>
          <w:tcPr>
            <w:tcW w:w="7101" w:type="dxa"/>
            <w:shd w:val="clear" w:color="auto" w:fill="F2F2F2" w:themeFill="background1" w:themeFillShade="F2"/>
          </w:tcPr>
          <w:p w14:paraId="7533A334" w14:textId="13CFCDB6" w:rsidR="00197034" w:rsidRPr="009161E3" w:rsidRDefault="003C453F" w:rsidP="00197034">
            <w:pPr>
              <w:rPr>
                <w:sz w:val="20"/>
                <w:szCs w:val="22"/>
              </w:rPr>
            </w:pPr>
            <w:r w:rsidRPr="009161E3">
              <w:rPr>
                <w:sz w:val="20"/>
                <w:szCs w:val="22"/>
              </w:rPr>
              <w:t>Level of edge enhanc</w:t>
            </w:r>
            <w:r w:rsidR="00197034" w:rsidRPr="009161E3">
              <w:rPr>
                <w:sz w:val="20"/>
                <w:szCs w:val="22"/>
              </w:rPr>
              <w:t>ement.</w:t>
            </w:r>
          </w:p>
        </w:tc>
      </w:tr>
      <w:tr w:rsidR="00197034" w:rsidRPr="009161E3" w14:paraId="58350B32" w14:textId="77777777" w:rsidTr="00197034">
        <w:tc>
          <w:tcPr>
            <w:tcW w:w="1925" w:type="dxa"/>
            <w:shd w:val="clear" w:color="auto" w:fill="F2F2F2" w:themeFill="background1" w:themeFillShade="F2"/>
          </w:tcPr>
          <w:p w14:paraId="4629EC81" w14:textId="23A109F0" w:rsidR="00197034" w:rsidRPr="009161E3" w:rsidRDefault="00197034" w:rsidP="00197034">
            <w:pPr>
              <w:rPr>
                <w:sz w:val="20"/>
                <w:szCs w:val="22"/>
              </w:rPr>
            </w:pPr>
            <w:r w:rsidRPr="009161E3">
              <w:rPr>
                <w:sz w:val="20"/>
                <w:szCs w:val="22"/>
              </w:rPr>
              <w:t>ee_sigma</w:t>
            </w:r>
          </w:p>
        </w:tc>
        <w:tc>
          <w:tcPr>
            <w:tcW w:w="7101" w:type="dxa"/>
            <w:shd w:val="clear" w:color="auto" w:fill="F2F2F2" w:themeFill="background1" w:themeFillShade="F2"/>
          </w:tcPr>
          <w:p w14:paraId="5162D93E" w14:textId="541FD761" w:rsidR="00197034" w:rsidRPr="009161E3" w:rsidRDefault="003C453F" w:rsidP="00197034">
            <w:pPr>
              <w:rPr>
                <w:sz w:val="20"/>
                <w:szCs w:val="22"/>
              </w:rPr>
            </w:pPr>
            <w:r w:rsidRPr="009161E3">
              <w:rPr>
                <w:sz w:val="20"/>
                <w:szCs w:val="22"/>
              </w:rPr>
              <w:t>Edge enhancement sigma (level of blurring)</w:t>
            </w:r>
            <w:r w:rsidR="00197034" w:rsidRPr="009161E3">
              <w:rPr>
                <w:sz w:val="20"/>
                <w:szCs w:val="22"/>
              </w:rPr>
              <w:t>.</w:t>
            </w:r>
          </w:p>
        </w:tc>
      </w:tr>
      <w:tr w:rsidR="00197034" w:rsidRPr="009161E3" w14:paraId="32CE773A" w14:textId="77777777" w:rsidTr="00197034">
        <w:tc>
          <w:tcPr>
            <w:tcW w:w="1925" w:type="dxa"/>
            <w:shd w:val="clear" w:color="auto" w:fill="D5DCE4" w:themeFill="text2" w:themeFillTint="33"/>
          </w:tcPr>
          <w:p w14:paraId="2496306D" w14:textId="52130909" w:rsidR="00197034" w:rsidRPr="009161E3" w:rsidRDefault="00197034" w:rsidP="00197034">
            <w:pPr>
              <w:rPr>
                <w:sz w:val="20"/>
                <w:szCs w:val="22"/>
              </w:rPr>
            </w:pPr>
            <w:r w:rsidRPr="009161E3">
              <w:rPr>
                <w:sz w:val="20"/>
                <w:szCs w:val="22"/>
              </w:rPr>
              <w:t>unit_C_0</w:t>
            </w:r>
          </w:p>
        </w:tc>
        <w:tc>
          <w:tcPr>
            <w:tcW w:w="7101" w:type="dxa"/>
            <w:shd w:val="clear" w:color="auto" w:fill="D5DCE4" w:themeFill="text2" w:themeFillTint="33"/>
          </w:tcPr>
          <w:p w14:paraId="30CC9074" w14:textId="1473C7DF" w:rsidR="00197034" w:rsidRPr="009161E3" w:rsidRDefault="00197034" w:rsidP="00197034">
            <w:pPr>
              <w:rPr>
                <w:sz w:val="20"/>
                <w:szCs w:val="22"/>
              </w:rPr>
            </w:pPr>
            <w:r w:rsidRPr="009161E3">
              <w:rPr>
                <w:sz w:val="20"/>
                <w:szCs w:val="22"/>
              </w:rPr>
              <w:t>Unit 0 for category C (colour) for targeted duplication.</w:t>
            </w:r>
          </w:p>
        </w:tc>
      </w:tr>
      <w:tr w:rsidR="00197034" w:rsidRPr="009161E3" w14:paraId="66A052AC" w14:textId="77777777" w:rsidTr="00197034">
        <w:tc>
          <w:tcPr>
            <w:tcW w:w="1925" w:type="dxa"/>
            <w:shd w:val="clear" w:color="auto" w:fill="FFFFFF" w:themeFill="background1"/>
          </w:tcPr>
          <w:p w14:paraId="05FB57AE" w14:textId="116CBCCD" w:rsidR="00197034" w:rsidRPr="009161E3" w:rsidRDefault="00197034" w:rsidP="00197034">
            <w:pPr>
              <w:rPr>
                <w:sz w:val="20"/>
                <w:szCs w:val="22"/>
              </w:rPr>
            </w:pPr>
            <w:r w:rsidRPr="009161E3">
              <w:rPr>
                <w:sz w:val="20"/>
                <w:szCs w:val="22"/>
              </w:rPr>
              <w:t>pttn_L</w:t>
            </w:r>
          </w:p>
        </w:tc>
        <w:tc>
          <w:tcPr>
            <w:tcW w:w="7101" w:type="dxa"/>
            <w:shd w:val="clear" w:color="auto" w:fill="FFFFFF" w:themeFill="background1"/>
          </w:tcPr>
          <w:p w14:paraId="165F71E0" w14:textId="7EE51A9D" w:rsidR="00197034" w:rsidRPr="009161E3" w:rsidRDefault="003C453F" w:rsidP="00197034">
            <w:pPr>
              <w:rPr>
                <w:sz w:val="20"/>
                <w:szCs w:val="22"/>
              </w:rPr>
            </w:pPr>
            <w:r w:rsidRPr="009161E3">
              <w:rPr>
                <w:sz w:val="20"/>
                <w:szCs w:val="22"/>
              </w:rPr>
              <w:t>Pattern</w:t>
            </w:r>
            <w:r w:rsidR="00197034" w:rsidRPr="009161E3">
              <w:rPr>
                <w:sz w:val="20"/>
                <w:szCs w:val="22"/>
              </w:rPr>
              <w:t xml:space="preserve"> colour luminance value (CIE LAB).</w:t>
            </w:r>
          </w:p>
        </w:tc>
      </w:tr>
      <w:tr w:rsidR="00197034" w:rsidRPr="009161E3" w14:paraId="6A369716" w14:textId="77777777" w:rsidTr="00197034">
        <w:tc>
          <w:tcPr>
            <w:tcW w:w="1925" w:type="dxa"/>
            <w:shd w:val="clear" w:color="auto" w:fill="FFFFFF" w:themeFill="background1"/>
          </w:tcPr>
          <w:p w14:paraId="2F908872" w14:textId="2EF285C1" w:rsidR="00197034" w:rsidRPr="009161E3" w:rsidRDefault="00197034" w:rsidP="00197034">
            <w:pPr>
              <w:rPr>
                <w:sz w:val="20"/>
                <w:szCs w:val="22"/>
              </w:rPr>
            </w:pPr>
            <w:r w:rsidRPr="009161E3">
              <w:rPr>
                <w:sz w:val="20"/>
                <w:szCs w:val="22"/>
              </w:rPr>
              <w:t>pttn_A</w:t>
            </w:r>
          </w:p>
        </w:tc>
        <w:tc>
          <w:tcPr>
            <w:tcW w:w="7101" w:type="dxa"/>
            <w:shd w:val="clear" w:color="auto" w:fill="FFFFFF" w:themeFill="background1"/>
          </w:tcPr>
          <w:p w14:paraId="56CF4FD6" w14:textId="0C61EE66" w:rsidR="00197034" w:rsidRPr="009161E3" w:rsidRDefault="003C453F" w:rsidP="00197034">
            <w:pPr>
              <w:rPr>
                <w:sz w:val="20"/>
                <w:szCs w:val="22"/>
              </w:rPr>
            </w:pPr>
            <w:r w:rsidRPr="009161E3">
              <w:rPr>
                <w:sz w:val="20"/>
                <w:szCs w:val="22"/>
              </w:rPr>
              <w:t>Pattern</w:t>
            </w:r>
            <w:r w:rsidR="00197034" w:rsidRPr="009161E3">
              <w:rPr>
                <w:sz w:val="20"/>
                <w:szCs w:val="22"/>
              </w:rPr>
              <w:t xml:space="preserve"> colour A channel value (CIE LAB, red-green).</w:t>
            </w:r>
          </w:p>
        </w:tc>
      </w:tr>
      <w:tr w:rsidR="00197034" w:rsidRPr="009161E3" w14:paraId="7C22683B" w14:textId="77777777" w:rsidTr="00197034">
        <w:tc>
          <w:tcPr>
            <w:tcW w:w="1925" w:type="dxa"/>
            <w:shd w:val="clear" w:color="auto" w:fill="FFFFFF" w:themeFill="background1"/>
          </w:tcPr>
          <w:p w14:paraId="4B4F18BC" w14:textId="02859A3B" w:rsidR="00197034" w:rsidRPr="009161E3" w:rsidRDefault="00197034" w:rsidP="00197034">
            <w:pPr>
              <w:rPr>
                <w:sz w:val="20"/>
                <w:szCs w:val="22"/>
              </w:rPr>
            </w:pPr>
            <w:r w:rsidRPr="009161E3">
              <w:rPr>
                <w:sz w:val="20"/>
                <w:szCs w:val="22"/>
              </w:rPr>
              <w:t>pttn_B</w:t>
            </w:r>
          </w:p>
        </w:tc>
        <w:tc>
          <w:tcPr>
            <w:tcW w:w="7101" w:type="dxa"/>
            <w:shd w:val="clear" w:color="auto" w:fill="FFFFFF" w:themeFill="background1"/>
          </w:tcPr>
          <w:p w14:paraId="3474B3CC" w14:textId="36589A08" w:rsidR="00197034" w:rsidRPr="009161E3" w:rsidRDefault="003C453F" w:rsidP="00197034">
            <w:pPr>
              <w:rPr>
                <w:sz w:val="20"/>
                <w:szCs w:val="22"/>
              </w:rPr>
            </w:pPr>
            <w:r w:rsidRPr="009161E3">
              <w:rPr>
                <w:sz w:val="20"/>
                <w:szCs w:val="22"/>
              </w:rPr>
              <w:t>Pattern</w:t>
            </w:r>
            <w:r w:rsidR="00197034" w:rsidRPr="009161E3">
              <w:rPr>
                <w:sz w:val="20"/>
                <w:szCs w:val="22"/>
              </w:rPr>
              <w:t xml:space="preserve"> colour B channel value (CIE LAB, blue-yellow).</w:t>
            </w:r>
          </w:p>
        </w:tc>
      </w:tr>
      <w:tr w:rsidR="00197034" w:rsidRPr="009161E3" w14:paraId="5F7C504F" w14:textId="77777777" w:rsidTr="00197034">
        <w:tc>
          <w:tcPr>
            <w:tcW w:w="1925" w:type="dxa"/>
            <w:shd w:val="clear" w:color="auto" w:fill="D5DCE4" w:themeFill="text2" w:themeFillTint="33"/>
          </w:tcPr>
          <w:p w14:paraId="153A5676" w14:textId="360A8642" w:rsidR="00197034" w:rsidRPr="009161E3" w:rsidRDefault="00197034" w:rsidP="00197034">
            <w:pPr>
              <w:rPr>
                <w:sz w:val="20"/>
                <w:szCs w:val="22"/>
              </w:rPr>
            </w:pPr>
            <w:r w:rsidRPr="009161E3">
              <w:rPr>
                <w:sz w:val="20"/>
                <w:szCs w:val="22"/>
              </w:rPr>
              <w:t>unit_C_1</w:t>
            </w:r>
          </w:p>
        </w:tc>
        <w:tc>
          <w:tcPr>
            <w:tcW w:w="7101" w:type="dxa"/>
            <w:shd w:val="clear" w:color="auto" w:fill="D5DCE4" w:themeFill="text2" w:themeFillTint="33"/>
          </w:tcPr>
          <w:p w14:paraId="7A13AA61" w14:textId="6597A373" w:rsidR="00197034" w:rsidRPr="009161E3" w:rsidRDefault="00197034" w:rsidP="00197034">
            <w:pPr>
              <w:rPr>
                <w:sz w:val="20"/>
                <w:szCs w:val="22"/>
              </w:rPr>
            </w:pPr>
            <w:r w:rsidRPr="009161E3">
              <w:rPr>
                <w:sz w:val="20"/>
                <w:szCs w:val="22"/>
              </w:rPr>
              <w:t>Unit 1 for category C (colour) for targeted duplication.</w:t>
            </w:r>
          </w:p>
        </w:tc>
      </w:tr>
      <w:tr w:rsidR="00197034" w:rsidRPr="009161E3" w14:paraId="69CD44C6" w14:textId="77777777" w:rsidTr="00197034">
        <w:tc>
          <w:tcPr>
            <w:tcW w:w="1925" w:type="dxa"/>
            <w:shd w:val="clear" w:color="auto" w:fill="F2F2F2" w:themeFill="background1" w:themeFillShade="F2"/>
          </w:tcPr>
          <w:p w14:paraId="1754DFBC" w14:textId="63B68532" w:rsidR="00197034" w:rsidRPr="009161E3" w:rsidRDefault="00197034" w:rsidP="00197034">
            <w:pPr>
              <w:rPr>
                <w:sz w:val="20"/>
                <w:szCs w:val="22"/>
              </w:rPr>
            </w:pPr>
            <w:r w:rsidRPr="009161E3">
              <w:rPr>
                <w:sz w:val="20"/>
                <w:szCs w:val="22"/>
              </w:rPr>
              <w:t>top_L</w:t>
            </w:r>
          </w:p>
        </w:tc>
        <w:tc>
          <w:tcPr>
            <w:tcW w:w="7101" w:type="dxa"/>
            <w:shd w:val="clear" w:color="auto" w:fill="F2F2F2" w:themeFill="background1" w:themeFillShade="F2"/>
          </w:tcPr>
          <w:p w14:paraId="2E180039" w14:textId="7F999F34" w:rsidR="00197034" w:rsidRPr="009161E3" w:rsidRDefault="003C453F" w:rsidP="00197034">
            <w:pPr>
              <w:rPr>
                <w:sz w:val="20"/>
                <w:szCs w:val="22"/>
              </w:rPr>
            </w:pPr>
            <w:r w:rsidRPr="009161E3">
              <w:rPr>
                <w:sz w:val="20"/>
                <w:szCs w:val="22"/>
              </w:rPr>
              <w:t xml:space="preserve">Top </w:t>
            </w:r>
            <w:r w:rsidR="00197034" w:rsidRPr="009161E3">
              <w:rPr>
                <w:sz w:val="20"/>
                <w:szCs w:val="22"/>
              </w:rPr>
              <w:t>colour luminance value (CIE LAB).</w:t>
            </w:r>
          </w:p>
        </w:tc>
      </w:tr>
      <w:tr w:rsidR="00197034" w:rsidRPr="009161E3" w14:paraId="56BCBC5D" w14:textId="77777777" w:rsidTr="00197034">
        <w:tc>
          <w:tcPr>
            <w:tcW w:w="1925" w:type="dxa"/>
            <w:shd w:val="clear" w:color="auto" w:fill="F2F2F2" w:themeFill="background1" w:themeFillShade="F2"/>
          </w:tcPr>
          <w:p w14:paraId="02D4575F" w14:textId="7EA04C03" w:rsidR="00197034" w:rsidRPr="009161E3" w:rsidRDefault="00197034" w:rsidP="00197034">
            <w:pPr>
              <w:rPr>
                <w:sz w:val="20"/>
                <w:szCs w:val="22"/>
              </w:rPr>
            </w:pPr>
            <w:r w:rsidRPr="009161E3">
              <w:rPr>
                <w:sz w:val="20"/>
                <w:szCs w:val="22"/>
              </w:rPr>
              <w:t>top_A</w:t>
            </w:r>
          </w:p>
        </w:tc>
        <w:tc>
          <w:tcPr>
            <w:tcW w:w="7101" w:type="dxa"/>
            <w:shd w:val="clear" w:color="auto" w:fill="F2F2F2" w:themeFill="background1" w:themeFillShade="F2"/>
          </w:tcPr>
          <w:p w14:paraId="27287928" w14:textId="4159BE58" w:rsidR="00197034" w:rsidRPr="009161E3" w:rsidRDefault="003C453F" w:rsidP="00197034">
            <w:pPr>
              <w:rPr>
                <w:sz w:val="20"/>
                <w:szCs w:val="22"/>
              </w:rPr>
            </w:pPr>
            <w:r w:rsidRPr="009161E3">
              <w:rPr>
                <w:sz w:val="20"/>
                <w:szCs w:val="22"/>
              </w:rPr>
              <w:t xml:space="preserve">Top </w:t>
            </w:r>
            <w:r w:rsidR="00197034" w:rsidRPr="009161E3">
              <w:rPr>
                <w:sz w:val="20"/>
                <w:szCs w:val="22"/>
              </w:rPr>
              <w:t>colour A channel value (CIE LAB, red-green).</w:t>
            </w:r>
          </w:p>
        </w:tc>
      </w:tr>
      <w:tr w:rsidR="00197034" w:rsidRPr="009161E3" w14:paraId="136254DD" w14:textId="77777777" w:rsidTr="00197034">
        <w:tc>
          <w:tcPr>
            <w:tcW w:w="1925" w:type="dxa"/>
            <w:shd w:val="clear" w:color="auto" w:fill="F2F2F2" w:themeFill="background1" w:themeFillShade="F2"/>
          </w:tcPr>
          <w:p w14:paraId="21931B8C" w14:textId="3EB362DE" w:rsidR="00197034" w:rsidRPr="009161E3" w:rsidRDefault="00197034" w:rsidP="00197034">
            <w:pPr>
              <w:rPr>
                <w:sz w:val="20"/>
                <w:szCs w:val="22"/>
              </w:rPr>
            </w:pPr>
            <w:r w:rsidRPr="009161E3">
              <w:rPr>
                <w:sz w:val="20"/>
                <w:szCs w:val="22"/>
              </w:rPr>
              <w:t>top_B</w:t>
            </w:r>
          </w:p>
        </w:tc>
        <w:tc>
          <w:tcPr>
            <w:tcW w:w="7101" w:type="dxa"/>
            <w:shd w:val="clear" w:color="auto" w:fill="F2F2F2" w:themeFill="background1" w:themeFillShade="F2"/>
          </w:tcPr>
          <w:p w14:paraId="23948295" w14:textId="22C4B49B" w:rsidR="00197034" w:rsidRPr="009161E3" w:rsidRDefault="003C453F" w:rsidP="00197034">
            <w:pPr>
              <w:rPr>
                <w:sz w:val="20"/>
                <w:szCs w:val="22"/>
              </w:rPr>
            </w:pPr>
            <w:r w:rsidRPr="009161E3">
              <w:rPr>
                <w:sz w:val="20"/>
                <w:szCs w:val="22"/>
              </w:rPr>
              <w:t xml:space="preserve">Top </w:t>
            </w:r>
            <w:r w:rsidR="00197034" w:rsidRPr="009161E3">
              <w:rPr>
                <w:sz w:val="20"/>
                <w:szCs w:val="22"/>
              </w:rPr>
              <w:t>colour B channel value (CIE LAB, blue-yellow).</w:t>
            </w:r>
          </w:p>
        </w:tc>
      </w:tr>
      <w:tr w:rsidR="00197034" w:rsidRPr="009161E3" w14:paraId="10E8C8C5" w14:textId="77777777" w:rsidTr="00197034">
        <w:tc>
          <w:tcPr>
            <w:tcW w:w="1925" w:type="dxa"/>
            <w:shd w:val="clear" w:color="auto" w:fill="D5DCE4" w:themeFill="text2" w:themeFillTint="33"/>
          </w:tcPr>
          <w:p w14:paraId="3DB45136" w14:textId="7C66A85B" w:rsidR="00197034" w:rsidRPr="009161E3" w:rsidRDefault="00197034" w:rsidP="00197034">
            <w:pPr>
              <w:rPr>
                <w:sz w:val="20"/>
                <w:szCs w:val="22"/>
              </w:rPr>
            </w:pPr>
            <w:r w:rsidRPr="009161E3">
              <w:rPr>
                <w:sz w:val="20"/>
                <w:szCs w:val="22"/>
              </w:rPr>
              <w:t>unit_C_2</w:t>
            </w:r>
          </w:p>
        </w:tc>
        <w:tc>
          <w:tcPr>
            <w:tcW w:w="7101" w:type="dxa"/>
            <w:shd w:val="clear" w:color="auto" w:fill="D5DCE4" w:themeFill="text2" w:themeFillTint="33"/>
          </w:tcPr>
          <w:p w14:paraId="499C6C05" w14:textId="42B282C2" w:rsidR="00197034" w:rsidRPr="009161E3" w:rsidRDefault="00197034" w:rsidP="00197034">
            <w:pPr>
              <w:rPr>
                <w:sz w:val="20"/>
                <w:szCs w:val="22"/>
              </w:rPr>
            </w:pPr>
            <w:r w:rsidRPr="009161E3">
              <w:rPr>
                <w:sz w:val="20"/>
                <w:szCs w:val="22"/>
              </w:rPr>
              <w:t>Unit 2 for category C (colour) for targeted duplication.</w:t>
            </w:r>
          </w:p>
        </w:tc>
      </w:tr>
      <w:tr w:rsidR="00197034" w:rsidRPr="009161E3" w14:paraId="123E0D98" w14:textId="77777777" w:rsidTr="00197034">
        <w:tc>
          <w:tcPr>
            <w:tcW w:w="1925" w:type="dxa"/>
            <w:shd w:val="clear" w:color="auto" w:fill="FFFFFF" w:themeFill="background1"/>
          </w:tcPr>
          <w:p w14:paraId="507F73B8" w14:textId="1CDAD0A4" w:rsidR="00197034" w:rsidRPr="009161E3" w:rsidRDefault="00197034" w:rsidP="00197034">
            <w:pPr>
              <w:rPr>
                <w:sz w:val="20"/>
                <w:szCs w:val="22"/>
              </w:rPr>
            </w:pPr>
            <w:r w:rsidRPr="009161E3">
              <w:rPr>
                <w:sz w:val="20"/>
                <w:szCs w:val="22"/>
              </w:rPr>
              <w:t>bottom_L</w:t>
            </w:r>
          </w:p>
        </w:tc>
        <w:tc>
          <w:tcPr>
            <w:tcW w:w="7101" w:type="dxa"/>
            <w:shd w:val="clear" w:color="auto" w:fill="FFFFFF" w:themeFill="background1"/>
          </w:tcPr>
          <w:p w14:paraId="44873661" w14:textId="22EE41D1" w:rsidR="00197034" w:rsidRPr="009161E3" w:rsidRDefault="003C453F" w:rsidP="00197034">
            <w:pPr>
              <w:rPr>
                <w:sz w:val="20"/>
                <w:szCs w:val="22"/>
              </w:rPr>
            </w:pPr>
            <w:r w:rsidRPr="009161E3">
              <w:rPr>
                <w:sz w:val="20"/>
                <w:szCs w:val="22"/>
              </w:rPr>
              <w:t xml:space="preserve">Bottom </w:t>
            </w:r>
            <w:r w:rsidR="00197034" w:rsidRPr="009161E3">
              <w:rPr>
                <w:sz w:val="20"/>
                <w:szCs w:val="22"/>
              </w:rPr>
              <w:t>colour luminance value (CIE LAB).</w:t>
            </w:r>
          </w:p>
        </w:tc>
      </w:tr>
      <w:tr w:rsidR="00197034" w:rsidRPr="009161E3" w14:paraId="1C7F32DB" w14:textId="77777777" w:rsidTr="00197034">
        <w:tc>
          <w:tcPr>
            <w:tcW w:w="1925" w:type="dxa"/>
            <w:shd w:val="clear" w:color="auto" w:fill="FFFFFF" w:themeFill="background1"/>
          </w:tcPr>
          <w:p w14:paraId="719C3856" w14:textId="79863D9C" w:rsidR="00197034" w:rsidRPr="009161E3" w:rsidRDefault="00197034" w:rsidP="00197034">
            <w:pPr>
              <w:rPr>
                <w:sz w:val="20"/>
                <w:szCs w:val="22"/>
              </w:rPr>
            </w:pPr>
            <w:r w:rsidRPr="009161E3">
              <w:rPr>
                <w:sz w:val="20"/>
                <w:szCs w:val="22"/>
              </w:rPr>
              <w:t>bottom_A</w:t>
            </w:r>
          </w:p>
        </w:tc>
        <w:tc>
          <w:tcPr>
            <w:tcW w:w="7101" w:type="dxa"/>
            <w:shd w:val="clear" w:color="auto" w:fill="FFFFFF" w:themeFill="background1"/>
          </w:tcPr>
          <w:p w14:paraId="112A3D52" w14:textId="565BCA47" w:rsidR="00197034" w:rsidRPr="009161E3" w:rsidRDefault="003C453F" w:rsidP="00197034">
            <w:pPr>
              <w:rPr>
                <w:sz w:val="20"/>
                <w:szCs w:val="22"/>
              </w:rPr>
            </w:pPr>
            <w:r w:rsidRPr="009161E3">
              <w:rPr>
                <w:sz w:val="20"/>
                <w:szCs w:val="22"/>
              </w:rPr>
              <w:t xml:space="preserve">Bottom </w:t>
            </w:r>
            <w:r w:rsidR="00197034" w:rsidRPr="009161E3">
              <w:rPr>
                <w:sz w:val="20"/>
                <w:szCs w:val="22"/>
              </w:rPr>
              <w:t>colour A channel value (CIE LAB, red-green).</w:t>
            </w:r>
          </w:p>
        </w:tc>
      </w:tr>
      <w:tr w:rsidR="00197034" w:rsidRPr="009161E3" w14:paraId="1EAEBCFF" w14:textId="77777777" w:rsidTr="00197034">
        <w:tc>
          <w:tcPr>
            <w:tcW w:w="1925" w:type="dxa"/>
            <w:shd w:val="clear" w:color="auto" w:fill="FFFFFF" w:themeFill="background1"/>
          </w:tcPr>
          <w:p w14:paraId="56CEBAA6" w14:textId="6325E9F3" w:rsidR="00197034" w:rsidRPr="009161E3" w:rsidRDefault="00197034" w:rsidP="00197034">
            <w:pPr>
              <w:rPr>
                <w:sz w:val="20"/>
                <w:szCs w:val="22"/>
              </w:rPr>
            </w:pPr>
            <w:r w:rsidRPr="009161E3">
              <w:rPr>
                <w:sz w:val="20"/>
                <w:szCs w:val="22"/>
              </w:rPr>
              <w:t>bottom_B</w:t>
            </w:r>
          </w:p>
        </w:tc>
        <w:tc>
          <w:tcPr>
            <w:tcW w:w="7101" w:type="dxa"/>
            <w:shd w:val="clear" w:color="auto" w:fill="FFFFFF" w:themeFill="background1"/>
          </w:tcPr>
          <w:p w14:paraId="53DB49E5" w14:textId="379199F9" w:rsidR="00197034" w:rsidRPr="009161E3" w:rsidRDefault="003C453F" w:rsidP="00197034">
            <w:pPr>
              <w:rPr>
                <w:sz w:val="20"/>
                <w:szCs w:val="22"/>
              </w:rPr>
            </w:pPr>
            <w:r w:rsidRPr="009161E3">
              <w:rPr>
                <w:sz w:val="20"/>
                <w:szCs w:val="22"/>
              </w:rPr>
              <w:t xml:space="preserve">Bottom </w:t>
            </w:r>
            <w:r w:rsidR="00197034" w:rsidRPr="009161E3">
              <w:rPr>
                <w:sz w:val="20"/>
                <w:szCs w:val="22"/>
              </w:rPr>
              <w:t>colour B channel value (CIE LAB, blue-yellow).</w:t>
            </w:r>
          </w:p>
        </w:tc>
      </w:tr>
      <w:tr w:rsidR="00197034" w:rsidRPr="009161E3" w14:paraId="6A6400B6" w14:textId="77777777" w:rsidTr="00197034">
        <w:tc>
          <w:tcPr>
            <w:tcW w:w="1925" w:type="dxa"/>
            <w:shd w:val="clear" w:color="auto" w:fill="D5DCE4" w:themeFill="text2" w:themeFillTint="33"/>
          </w:tcPr>
          <w:p w14:paraId="428A9710" w14:textId="099BFF5B" w:rsidR="00197034" w:rsidRPr="009161E3" w:rsidRDefault="00197034" w:rsidP="00197034">
            <w:pPr>
              <w:rPr>
                <w:sz w:val="20"/>
                <w:szCs w:val="22"/>
              </w:rPr>
            </w:pPr>
            <w:r w:rsidRPr="009161E3">
              <w:rPr>
                <w:sz w:val="20"/>
                <w:szCs w:val="22"/>
              </w:rPr>
              <w:t>unit_C_N</w:t>
            </w:r>
          </w:p>
        </w:tc>
        <w:tc>
          <w:tcPr>
            <w:tcW w:w="7101" w:type="dxa"/>
            <w:shd w:val="clear" w:color="auto" w:fill="D5DCE4" w:themeFill="text2" w:themeFillTint="33"/>
          </w:tcPr>
          <w:p w14:paraId="59D20DB0" w14:textId="2A836681" w:rsidR="00197034" w:rsidRPr="009161E3" w:rsidRDefault="003C453F" w:rsidP="00197034">
            <w:pPr>
              <w:rPr>
                <w:sz w:val="20"/>
                <w:szCs w:val="22"/>
              </w:rPr>
            </w:pPr>
            <w:r w:rsidRPr="009161E3">
              <w:rPr>
                <w:sz w:val="20"/>
                <w:szCs w:val="22"/>
              </w:rPr>
              <w:t>End</w:t>
            </w:r>
            <w:r w:rsidR="00197034" w:rsidRPr="009161E3">
              <w:rPr>
                <w:sz w:val="20"/>
                <w:szCs w:val="22"/>
              </w:rPr>
              <w:t xml:space="preserve"> marker for the category C (colour).</w:t>
            </w:r>
          </w:p>
        </w:tc>
      </w:tr>
      <w:tr w:rsidR="00197034" w:rsidRPr="009161E3" w14:paraId="15F9FE66" w14:textId="77777777" w:rsidTr="00197034">
        <w:tc>
          <w:tcPr>
            <w:tcW w:w="1925" w:type="dxa"/>
            <w:shd w:val="clear" w:color="auto" w:fill="F2F2F2" w:themeFill="background1" w:themeFillShade="F2"/>
          </w:tcPr>
          <w:p w14:paraId="0B5AC1D8" w14:textId="2AEB7939" w:rsidR="00197034" w:rsidRPr="009161E3" w:rsidRDefault="00197034" w:rsidP="00197034">
            <w:pPr>
              <w:rPr>
                <w:sz w:val="20"/>
                <w:szCs w:val="22"/>
              </w:rPr>
            </w:pPr>
            <w:r w:rsidRPr="009161E3">
              <w:rPr>
                <w:sz w:val="20"/>
                <w:szCs w:val="22"/>
              </w:rPr>
              <w:t>col_sigma</w:t>
            </w:r>
          </w:p>
        </w:tc>
        <w:tc>
          <w:tcPr>
            <w:tcW w:w="7101" w:type="dxa"/>
            <w:shd w:val="clear" w:color="auto" w:fill="F2F2F2" w:themeFill="background1" w:themeFillShade="F2"/>
          </w:tcPr>
          <w:p w14:paraId="33CB3697" w14:textId="3318EC33" w:rsidR="00197034" w:rsidRPr="009161E3" w:rsidRDefault="003C453F" w:rsidP="00197034">
            <w:pPr>
              <w:rPr>
                <w:sz w:val="20"/>
                <w:szCs w:val="22"/>
              </w:rPr>
            </w:pPr>
            <w:r w:rsidRPr="009161E3">
              <w:rPr>
                <w:sz w:val="20"/>
                <w:szCs w:val="22"/>
              </w:rPr>
              <w:t>Sigma (blurring) between the top and bottom colour.</w:t>
            </w:r>
          </w:p>
        </w:tc>
      </w:tr>
      <w:tr w:rsidR="00197034" w:rsidRPr="009161E3" w14:paraId="546ECFE8" w14:textId="77777777" w:rsidTr="00197034">
        <w:tc>
          <w:tcPr>
            <w:tcW w:w="1925" w:type="dxa"/>
            <w:shd w:val="clear" w:color="auto" w:fill="F2F2F2" w:themeFill="background1" w:themeFillShade="F2"/>
          </w:tcPr>
          <w:p w14:paraId="32A143BB" w14:textId="272CF5D6" w:rsidR="00197034" w:rsidRPr="009161E3" w:rsidRDefault="00197034" w:rsidP="00197034">
            <w:pPr>
              <w:rPr>
                <w:sz w:val="20"/>
                <w:szCs w:val="22"/>
              </w:rPr>
            </w:pPr>
            <w:r w:rsidRPr="009161E3">
              <w:rPr>
                <w:sz w:val="20"/>
                <w:szCs w:val="22"/>
              </w:rPr>
              <w:t>col_height</w:t>
            </w:r>
          </w:p>
        </w:tc>
        <w:tc>
          <w:tcPr>
            <w:tcW w:w="7101" w:type="dxa"/>
            <w:shd w:val="clear" w:color="auto" w:fill="F2F2F2" w:themeFill="background1" w:themeFillShade="F2"/>
          </w:tcPr>
          <w:p w14:paraId="6FB02B02" w14:textId="4FFABDC9" w:rsidR="00197034" w:rsidRPr="009161E3" w:rsidRDefault="003C453F" w:rsidP="00197034">
            <w:pPr>
              <w:rPr>
                <w:sz w:val="20"/>
                <w:szCs w:val="22"/>
              </w:rPr>
            </w:pPr>
            <w:r w:rsidRPr="009161E3">
              <w:rPr>
                <w:sz w:val="20"/>
                <w:szCs w:val="22"/>
              </w:rPr>
              <w:t xml:space="preserve">Top colour height (where the bottom </w:t>
            </w:r>
            <w:r w:rsidR="00197034" w:rsidRPr="009161E3">
              <w:rPr>
                <w:sz w:val="20"/>
                <w:szCs w:val="22"/>
              </w:rPr>
              <w:t xml:space="preserve">colour </w:t>
            </w:r>
            <w:r w:rsidR="00D55BD7" w:rsidRPr="009161E3">
              <w:rPr>
                <w:sz w:val="20"/>
                <w:szCs w:val="22"/>
              </w:rPr>
              <w:t>starts,</w:t>
            </w:r>
            <w:r w:rsidR="00197034" w:rsidRPr="009161E3">
              <w:rPr>
                <w:sz w:val="20"/>
                <w:szCs w:val="22"/>
              </w:rPr>
              <w:t xml:space="preserve"> and the </w:t>
            </w:r>
            <w:r w:rsidRPr="009161E3">
              <w:rPr>
                <w:sz w:val="20"/>
                <w:szCs w:val="22"/>
              </w:rPr>
              <w:t>top colour stops</w:t>
            </w:r>
            <w:r w:rsidR="00197034" w:rsidRPr="009161E3">
              <w:rPr>
                <w:sz w:val="20"/>
                <w:szCs w:val="22"/>
              </w:rPr>
              <w:t>).</w:t>
            </w:r>
          </w:p>
        </w:tc>
      </w:tr>
    </w:tbl>
    <w:p w14:paraId="5EA73311" w14:textId="7B120B85" w:rsidR="001A3C26" w:rsidRDefault="001A3C26" w:rsidP="009556B1"/>
    <w:p w14:paraId="1947CE8C" w14:textId="283ED70F" w:rsidR="00D330A0" w:rsidRPr="00D330A0" w:rsidRDefault="00F5695A" w:rsidP="00900804">
      <w:pPr>
        <w:pStyle w:val="Heading2"/>
      </w:pPr>
      <w:bookmarkStart w:id="12" w:name="_Toc63720819"/>
      <w:r>
        <w:t>Egg Maculation (</w:t>
      </w:r>
      <w:r w:rsidR="00695BC9">
        <w:t>Gaussian</w:t>
      </w:r>
      <w:r w:rsidR="001A3C26">
        <w:t xml:space="preserve"> M</w:t>
      </w:r>
      <w:r w:rsidR="00695BC9">
        <w:t>ethod</w:t>
      </w:r>
      <w:r>
        <w:t>)</w:t>
      </w:r>
      <w:bookmarkEnd w:id="12"/>
    </w:p>
    <w:p w14:paraId="21F74EB8" w14:textId="6DA0C175" w:rsidR="0073012C" w:rsidRDefault="00695BC9" w:rsidP="00695BC9">
      <w:r>
        <w:t xml:space="preserve">Unlike the other targets, </w:t>
      </w:r>
      <w:r w:rsidR="009161E3">
        <w:t xml:space="preserve">eggs </w:t>
      </w:r>
      <w:r>
        <w:t xml:space="preserve">use their own distinct pattern generation system based on egg maculation and </w:t>
      </w:r>
      <w:r w:rsidR="00E957BF">
        <w:t xml:space="preserve">pigment </w:t>
      </w:r>
      <w:r>
        <w:t>colour theory</w:t>
      </w:r>
      <w:r w:rsidR="00CD5AFE">
        <w:t xml:space="preserve"> </w:t>
      </w:r>
      <w:r w:rsidR="00CD5AFE">
        <w:fldChar w:fldCharType="begin"/>
      </w:r>
      <w:r w:rsidR="00CD5AFE">
        <w:instrText xml:space="preserve"> ADDIN EN.CITE &lt;EndNote&gt;&lt;Cite&gt;&lt;Author&gt;Pike&lt;/Author&gt;&lt;Year&gt;2015&lt;/Year&gt;&lt;RecNum&gt;53&lt;/RecNum&gt;&lt;DisplayText&gt;(Pike, 2015, Pike, 2019)&lt;/DisplayText&gt;&lt;record&gt;&lt;rec-number&gt;53&lt;/rec-number&gt;&lt;foreign-keys&gt;&lt;key app="EN" db-id="tasrwezt5dfsfme92eqprrtox5aeszw5dxx9" timestamp="1612870124"&gt;53&lt;/key&gt;&lt;/foreign-keys&gt;&lt;ref-type name="Journal Article"&gt;17&lt;/ref-type&gt;&lt;contributors&gt;&lt;authors&gt;&lt;author&gt;Pike, Thomas W.&lt;/author&gt;&lt;/authors&gt;&lt;/contributors&gt;&lt;titles&gt;&lt;title&gt;Modelling Eggshell Maculation&lt;/title&gt;&lt;secondary-title&gt;Avian Biology Research&lt;/secondary-title&gt;&lt;/titles&gt;&lt;periodical&gt;&lt;full-title&gt;Avian Biology Research&lt;/full-title&gt;&lt;/periodical&gt;&lt;pages&gt;237-243&lt;/pages&gt;&lt;volume&gt;8&lt;/volume&gt;&lt;number&gt;4&lt;/number&gt;&lt;dates&gt;&lt;year&gt;2015&lt;/year&gt;&lt;pub-dates&gt;&lt;date&gt;2015/12/01&lt;/date&gt;&lt;/pub-dates&gt;&lt;/dates&gt;&lt;publisher&gt;SAGE Publications Ltd&lt;/publisher&gt;&lt;isbn&gt;1758-1559&lt;/isbn&gt;&lt;urls&gt;&lt;related-urls&gt;&lt;url&gt;https://doi.org/10.3184/175815515X14455297177037&lt;/url&gt;&lt;/related-urls&gt;&lt;/urls&gt;&lt;electronic-resource-num&gt;10.3184/175815515X14455297177037&lt;/electronic-resource-num&gt;&lt;access-date&gt;2021/02/09&lt;/access-date&gt;&lt;/record&gt;&lt;/Cite&gt;&lt;Cite&gt;&lt;Author&gt;Pike&lt;/Author&gt;&lt;Year&gt;2019&lt;/Year&gt;&lt;RecNum&gt;51&lt;/RecNum&gt;&lt;record&gt;&lt;rec-number&gt;51&lt;/rec-number&gt;&lt;foreign-keys&gt;&lt;key app="EN" db-id="tasrwezt5dfsfme92eqprrtox5aeszw5dxx9" timestamp="1612870093"&gt;51&lt;/key&gt;&lt;/foreign-keys&gt;&lt;ref-type name="Journal Article"&gt;17&lt;/ref-type&gt;&lt;contributors&gt;&lt;authors&gt;&lt;author&gt;Pike, Thomas W.&lt;/author&gt;&lt;/authors&gt;&lt;/contributors&gt;&lt;titles&gt;&lt;title&gt;Quantifying the maculation of avian eggs using eggshell geometry&lt;/title&gt;&lt;secondary-title&gt;Ibis&lt;/secondary-title&gt;&lt;/titles&gt;&lt;periodical&gt;&lt;full-title&gt;Ibis&lt;/full-title&gt;&lt;/periodical&gt;&lt;pages&gt;686-693&lt;/pages&gt;&lt;volume&gt;161&lt;/volume&gt;&lt;number&gt;3&lt;/number&gt;&lt;dates&gt;&lt;year&gt;2019&lt;/year&gt;&lt;/dates&gt;&lt;isbn&gt;0019-1019&lt;/isbn&gt;&lt;urls&gt;&lt;related-urls&gt;&lt;url&gt;https://onlinelibrary.wiley.com/doi/abs/10.1111/ibi.12708&lt;/url&gt;&lt;/related-urls&gt;&lt;/urls&gt;&lt;electronic-resource-num&gt;https://doi.org/10.1111/ibi.12708&lt;/electronic-resource-num&gt;&lt;/record&gt;&lt;/Cite&gt;&lt;/EndNote&gt;</w:instrText>
      </w:r>
      <w:r w:rsidR="00CD5AFE">
        <w:fldChar w:fldCharType="separate"/>
      </w:r>
      <w:r w:rsidR="00CD5AFE">
        <w:rPr>
          <w:noProof/>
        </w:rPr>
        <w:t>(Pike, 2015, Pike, 2019)</w:t>
      </w:r>
      <w:r w:rsidR="00CD5AFE">
        <w:fldChar w:fldCharType="end"/>
      </w:r>
      <w:r>
        <w:t xml:space="preserve">. Instead of using reaction-diffusion to </w:t>
      </w:r>
      <w:r>
        <w:lastRenderedPageBreak/>
        <w:t>generate the maculation</w:t>
      </w:r>
      <w:r w:rsidR="009161E3">
        <w:t>,</w:t>
      </w:r>
      <w:r>
        <w:t xml:space="preserve"> thresholding </w:t>
      </w:r>
      <w:r w:rsidR="003500B2">
        <w:t>Gaussian</w:t>
      </w:r>
      <w:r>
        <w:t xml:space="preserve"> noise and </w:t>
      </w:r>
      <w:r w:rsidR="003500B2">
        <w:t>Gaussian</w:t>
      </w:r>
      <w:r>
        <w:t xml:space="preserve"> blurred images</w:t>
      </w:r>
      <w:r w:rsidR="009161E3">
        <w:t xml:space="preserve"> are</w:t>
      </w:r>
      <w:r>
        <w:t xml:space="preserve"> used to create the speckled and spotted patterns of eggshells.</w:t>
      </w:r>
      <w:r w:rsidR="00402DDF">
        <w:t xml:space="preserve"> Like the reaction-diffusion a pattern sheet is used to reduce </w:t>
      </w:r>
      <w:r w:rsidR="009161E3">
        <w:t>generation</w:t>
      </w:r>
      <w:r w:rsidR="00402DDF">
        <w:t xml:space="preserve"> time and to improve heritability</w:t>
      </w:r>
      <w:r w:rsidR="00CF6CDE">
        <w:t xml:space="preserve"> (Figure 7)</w:t>
      </w:r>
      <w:r w:rsidR="00402DDF">
        <w:t xml:space="preserve">. </w:t>
      </w:r>
      <w:r w:rsidR="008E54F9">
        <w:t xml:space="preserve">This pattern sheet consists of a </w:t>
      </w:r>
      <w:r w:rsidR="009161E3">
        <w:t>1-dimensional</w:t>
      </w:r>
      <w:r w:rsidR="008E54F9">
        <w:t xml:space="preserve"> change in </w:t>
      </w:r>
      <w:r w:rsidR="003500B2">
        <w:t>Gaussian</w:t>
      </w:r>
      <w:r w:rsidR="008E54F9">
        <w:t xml:space="preserve"> noise where </w:t>
      </w:r>
      <w:r w:rsidR="003500B2">
        <w:t>Gaussian</w:t>
      </w:r>
      <w:r w:rsidR="008E54F9">
        <w:t xml:space="preserve"> noise increases along the y axis.</w:t>
      </w:r>
    </w:p>
    <w:p w14:paraId="25A2EA0E" w14:textId="11CA8EEA" w:rsidR="0073012C" w:rsidRDefault="0073012C" w:rsidP="00695BC9"/>
    <w:p w14:paraId="0D627CE2" w14:textId="1B636C66" w:rsidR="003500B2" w:rsidRDefault="0073012C" w:rsidP="0073012C">
      <w:r>
        <w:t>A gradient is applied to each pattern prior to thresholding to allow for the belted and pole concentrated patterns of eggs seen in birds. Spiral patterns are generated by applying random walk and copying the pattern to different locations</w:t>
      </w:r>
      <w:r w:rsidR="00CD5AFE">
        <w:t xml:space="preserve"> </w:t>
      </w:r>
      <w:r w:rsidR="00CD5AFE">
        <w:fldChar w:fldCharType="begin"/>
      </w:r>
      <w:r w:rsidR="00CD5AFE">
        <w:instrText xml:space="preserve"> ADDIN EN.CITE &lt;EndNote&gt;&lt;Cite&gt;&lt;Author&gt;Pike&lt;/Author&gt;&lt;Year&gt;2015&lt;/Year&gt;&lt;RecNum&gt;53&lt;/RecNum&gt;&lt;DisplayText&gt;(Pike, 2015)&lt;/DisplayText&gt;&lt;record&gt;&lt;rec-number&gt;53&lt;/rec-number&gt;&lt;foreign-keys&gt;&lt;key app="EN" db-id="tasrwezt5dfsfme92eqprrtox5aeszw5dxx9" timestamp="1612870124"&gt;53&lt;/key&gt;&lt;/foreign-keys&gt;&lt;ref-type name="Journal Article"&gt;17&lt;/ref-type&gt;&lt;contributors&gt;&lt;authors&gt;&lt;author&gt;Pike, Thomas W.&lt;/author&gt;&lt;/authors&gt;&lt;/contributors&gt;&lt;titles&gt;&lt;title&gt;Modelling Eggshell Maculation&lt;/title&gt;&lt;secondary-title&gt;Avian Biology Research&lt;/secondary-title&gt;&lt;/titles&gt;&lt;periodical&gt;&lt;full-title&gt;Avian Biology Research&lt;/full-title&gt;&lt;/periodical&gt;&lt;pages&gt;237-243&lt;/pages&gt;&lt;volume&gt;8&lt;/volume&gt;&lt;number&gt;4&lt;/number&gt;&lt;dates&gt;&lt;year&gt;2015&lt;/year&gt;&lt;pub-dates&gt;&lt;date&gt;2015/12/01&lt;/date&gt;&lt;/pub-dates&gt;&lt;/dates&gt;&lt;publisher&gt;SAGE Publications Ltd&lt;/publisher&gt;&lt;isbn&gt;1758-1559&lt;/isbn&gt;&lt;urls&gt;&lt;related-urls&gt;&lt;url&gt;https://doi.org/10.3184/175815515X14455297177037&lt;/url&gt;&lt;/related-urls&gt;&lt;/urls&gt;&lt;electronic-resource-num&gt;10.3184/175815515X14455297177037&lt;/electronic-resource-num&gt;&lt;access-date&gt;2021/02/09&lt;/access-date&gt;&lt;/record&gt;&lt;/Cite&gt;&lt;/EndNote&gt;</w:instrText>
      </w:r>
      <w:r w:rsidR="00CD5AFE">
        <w:fldChar w:fldCharType="separate"/>
      </w:r>
      <w:r w:rsidR="00CD5AFE">
        <w:rPr>
          <w:noProof/>
        </w:rPr>
        <w:t>(Pike, 2015)</w:t>
      </w:r>
      <w:r w:rsidR="00CD5AFE">
        <w:fldChar w:fldCharType="end"/>
      </w:r>
      <w:r>
        <w:t xml:space="preserve">. Each egg can have up to 4 maculation patterns allowing for different patterns such as spots, speckles and spirals to exist concurrently. For simplicity patterns 3 and 4 are copies of patterns 1 and </w:t>
      </w:r>
      <w:r w:rsidR="009161E3">
        <w:t>2,</w:t>
      </w:r>
      <w:r w:rsidR="0033687D">
        <w:t xml:space="preserve"> respectively. These copies are shifted on the X-axis such that they are identical </w:t>
      </w:r>
      <w:r w:rsidR="00860604">
        <w:t xml:space="preserve">in terms of pattern generation, without </w:t>
      </w:r>
      <w:r w:rsidR="0033687D">
        <w:t>being the exact same pattern.</w:t>
      </w:r>
      <w:r w:rsidR="0064287D">
        <w:t xml:space="preserve"> Large blotches are created by blurring and re-thresholding patterns 1 and 3. Spirals are created by applying random walk to patterns 2 and 4.</w:t>
      </w:r>
    </w:p>
    <w:p w14:paraId="38F7D990" w14:textId="77777777" w:rsidR="0033687D" w:rsidRDefault="0033687D" w:rsidP="0073012C"/>
    <w:p w14:paraId="73B7D703" w14:textId="0F0AF676" w:rsidR="0073012C" w:rsidRDefault="0073012C" w:rsidP="0073012C">
      <w:r>
        <w:t xml:space="preserve">Egg background and maculation colour uses </w:t>
      </w:r>
      <w:r w:rsidR="0033687D">
        <w:t xml:space="preserve">a CIELAB </w:t>
      </w:r>
      <w:r>
        <w:t xml:space="preserve">colour space and is controlled using genes for pigment </w:t>
      </w:r>
      <w:r w:rsidR="0033687D">
        <w:t>ratio</w:t>
      </w:r>
      <w:r>
        <w:t xml:space="preserve"> and pigment deposition. Pigment type determines the </w:t>
      </w:r>
      <w:r w:rsidR="0033687D">
        <w:t xml:space="preserve">ratio of the red-yellow pigment protoporphyrin and the green-blue pigment biliverdin. While </w:t>
      </w:r>
      <w:r>
        <w:t xml:space="preserve">pigment deposition determines the </w:t>
      </w:r>
      <w:r w:rsidR="0033687D">
        <w:t>amount of pigment added.</w:t>
      </w:r>
      <w:r w:rsidR="00B224F0">
        <w:fldChar w:fldCharType="begin"/>
      </w:r>
      <w:r w:rsidR="00B224F0">
        <w:instrText xml:space="preserve"> ADDIN EN.CITE &lt;EndNote&gt;&lt;Cite&gt;&lt;Author&gt;Hanley&lt;/Author&gt;&lt;Year&gt;2015&lt;/Year&gt;&lt;RecNum&gt;54&lt;/RecNum&gt;&lt;DisplayText&gt;(Hanley et al., 2015)&lt;/DisplayText&gt;&lt;record&gt;&lt;rec-number&gt;54&lt;/rec-number&gt;&lt;foreign-keys&gt;&lt;key app="EN" db-id="tasrwezt5dfsfme92eqprrtox5aeszw5dxx9" timestamp="1612870258"&gt;54&lt;/key&gt;&lt;/foreign-keys&gt;&lt;ref-type name="Journal Article"&gt;17&lt;/ref-type&gt;&lt;contributors&gt;&lt;authors&gt;&lt;author&gt;Hanley, D.&lt;/author&gt;&lt;author&gt;Grim, T.&lt;/author&gt;&lt;author&gt;Cassey, P.&lt;/author&gt;&lt;author&gt;Hauber, M. E.&lt;/author&gt;&lt;/authors&gt;&lt;/contributors&gt;&lt;auth-address&gt;Department of Zoology and Laboratory of Ornithology, Palacký University, 17. listopadu 50, Olomouc 77146, Czech Republic danielhanley00@gmail.com.&amp;#xD;Department of Zoology and Laboratory of Ornithology, Palacký University, 17. listopadu 50, Olomouc 77146, Czech Republic.&amp;#xD;School of Biological Sciences, University of Adelaide, Adelaide, South Australia 5005, Australia.&amp;#xD;Department of Psychology, Hunter College and the Graduate Center, The City University of New York, 695 Park Avenue, New York, NY 10065, USA.&lt;/auth-address&gt;&lt;titles&gt;&lt;title&gt;Not so colourful after all: eggshell pigments constrain avian eggshell colour space&lt;/title&gt;&lt;secondary-title&gt;Biol Lett&lt;/secondary-title&gt;&lt;/titles&gt;&lt;periodical&gt;&lt;full-title&gt;Biol Lett&lt;/full-title&gt;&lt;/periodical&gt;&lt;pages&gt;20150087&lt;/pages&gt;&lt;volume&gt;11&lt;/volume&gt;&lt;number&gt;5&lt;/number&gt;&lt;edition&gt;2015/05/23&lt;/edition&gt;&lt;keywords&gt;&lt;keyword&gt;Animals&lt;/keyword&gt;&lt;keyword&gt;Birds/*physiology&lt;/keyword&gt;&lt;keyword&gt;Egg Shell/*physiology&lt;/keyword&gt;&lt;keyword&gt;*Pigmentation&lt;/keyword&gt;&lt;keyword&gt;*Visual Perception&lt;/keyword&gt;&lt;keyword&gt;biliverdin&lt;/keyword&gt;&lt;keyword&gt;eggshell colour&lt;/keyword&gt;&lt;keyword&gt;protoporphyrin&lt;/keyword&gt;&lt;keyword&gt;subtractive colour mixing&lt;/keyword&gt;&lt;/keywords&gt;&lt;dates&gt;&lt;year&gt;2015&lt;/year&gt;&lt;pub-dates&gt;&lt;date&gt;May&lt;/date&gt;&lt;/pub-dates&gt;&lt;/dates&gt;&lt;isbn&gt;1744-9561 (Print)&amp;#xD;1744-9561&lt;/isbn&gt;&lt;accession-num&gt;25994009&lt;/accession-num&gt;&lt;urls&gt;&lt;/urls&gt;&lt;custom2&gt;PMC4455735&lt;/custom2&gt;&lt;electronic-resource-num&gt;10.1098/rsbl.2015.0087&lt;/electronic-resource-num&gt;&lt;remote-database-provider&gt;NLM&lt;/remote-database-provider&gt;&lt;language&gt;eng&lt;/language&gt;&lt;/record&gt;&lt;/Cite&gt;&lt;/EndNote&gt;</w:instrText>
      </w:r>
      <w:r w:rsidR="00B224F0">
        <w:fldChar w:fldCharType="separate"/>
      </w:r>
      <w:r w:rsidR="00B224F0">
        <w:rPr>
          <w:noProof/>
        </w:rPr>
        <w:t>(Hanley et al., 2015)</w:t>
      </w:r>
      <w:r w:rsidR="00B224F0">
        <w:fldChar w:fldCharType="end"/>
      </w:r>
      <w:r w:rsidR="00D330A0">
        <w:t xml:space="preserve"> </w:t>
      </w:r>
      <w:r w:rsidR="002F39E1">
        <w:t>(Figure 8)</w:t>
      </w:r>
      <w:r>
        <w:t xml:space="preserve">. </w:t>
      </w:r>
      <w:r w:rsidR="0033687D">
        <w:t>The CIELAB colour is calculated by multiplying the pigment L, A and B values by their ratio and deposition. Maculation colour is calculated by adding the deposition to that of the background (maculation are always darker) and by averaging the pigment ratio weighted by deposition. The maculation copies (patterns 3 and 4) have their pigment ratio taken from their copied maculation but have their own deposition.</w:t>
      </w:r>
      <w:r w:rsidR="00D330A0">
        <w:t xml:space="preserve"> T</w:t>
      </w:r>
      <w:r w:rsidR="00373909">
        <w:t xml:space="preserve">he luminance </w:t>
      </w:r>
      <w:r w:rsidR="00572C91">
        <w:t xml:space="preserve">of maculation patterns and is calculated by subtracting the luminance from that of the background. </w:t>
      </w:r>
      <w:r>
        <w:t>Egg pore patterns are generated with the same speckling method as the reaction-diffusion generation system though at a reduced range. The full list of genes is given in table 2.</w:t>
      </w:r>
    </w:p>
    <w:p w14:paraId="22D95085" w14:textId="2EEB9E2F" w:rsidR="0073012C" w:rsidRDefault="0073012C" w:rsidP="00695BC9"/>
    <w:p w14:paraId="7F469839" w14:textId="21494A46" w:rsidR="00CF6CDE" w:rsidRDefault="00AE0E2C" w:rsidP="00860604">
      <w:pPr>
        <w:jc w:val="center"/>
      </w:pPr>
      <w:r>
        <w:rPr>
          <w:noProof/>
        </w:rPr>
        <w:drawing>
          <wp:inline distT="0" distB="0" distL="0" distR="0" wp14:anchorId="3772E7D6" wp14:editId="2A4BC274">
            <wp:extent cx="5399998" cy="21339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399998" cy="2133930"/>
                    </a:xfrm>
                    <a:prstGeom prst="rect">
                      <a:avLst/>
                    </a:prstGeom>
                  </pic:spPr>
                </pic:pic>
              </a:graphicData>
            </a:graphic>
          </wp:inline>
        </w:drawing>
      </w:r>
    </w:p>
    <w:p w14:paraId="13B31B9A" w14:textId="77777777" w:rsidR="00AE0E2C" w:rsidRDefault="00AE0E2C" w:rsidP="00695BC9"/>
    <w:p w14:paraId="1F1C6561" w14:textId="066AD5F7" w:rsidR="00AE0E2C" w:rsidRPr="000E2B00" w:rsidRDefault="00125A9C" w:rsidP="369642AF">
      <w:pPr>
        <w:rPr>
          <w:i/>
          <w:iCs/>
          <w:sz w:val="18"/>
          <w:szCs w:val="18"/>
        </w:rPr>
      </w:pPr>
      <w:r w:rsidRPr="369642AF">
        <w:rPr>
          <w:b/>
          <w:bCs/>
          <w:i/>
          <w:iCs/>
          <w:sz w:val="18"/>
          <w:szCs w:val="18"/>
        </w:rPr>
        <w:t xml:space="preserve">Figure </w:t>
      </w:r>
      <w:r w:rsidR="0073012C" w:rsidRPr="369642AF">
        <w:rPr>
          <w:b/>
          <w:bCs/>
          <w:i/>
          <w:iCs/>
          <w:sz w:val="18"/>
          <w:szCs w:val="18"/>
        </w:rPr>
        <w:t>7</w:t>
      </w:r>
      <w:r w:rsidRPr="369642AF">
        <w:rPr>
          <w:i/>
          <w:iCs/>
          <w:sz w:val="18"/>
          <w:szCs w:val="18"/>
        </w:rPr>
        <w:t xml:space="preserve">. </w:t>
      </w:r>
      <w:r w:rsidR="00AE0E2C" w:rsidRPr="369642AF">
        <w:rPr>
          <w:i/>
          <w:iCs/>
          <w:sz w:val="18"/>
          <w:szCs w:val="18"/>
        </w:rPr>
        <w:t>Schematic of the</w:t>
      </w:r>
      <w:r w:rsidR="005D4F53" w:rsidRPr="369642AF">
        <w:rPr>
          <w:i/>
          <w:iCs/>
          <w:sz w:val="18"/>
          <w:szCs w:val="18"/>
        </w:rPr>
        <w:t xml:space="preserve"> egg</w:t>
      </w:r>
      <w:r w:rsidR="00AE0E2C" w:rsidRPr="369642AF">
        <w:rPr>
          <w:i/>
          <w:iCs/>
          <w:sz w:val="18"/>
          <w:szCs w:val="18"/>
        </w:rPr>
        <w:t xml:space="preserve"> pattern generation system used by CamoEvo. A section of the </w:t>
      </w:r>
      <w:r w:rsidR="005D4F53" w:rsidRPr="369642AF">
        <w:rPr>
          <w:i/>
          <w:iCs/>
          <w:sz w:val="18"/>
          <w:szCs w:val="18"/>
        </w:rPr>
        <w:t>Gaussian noise</w:t>
      </w:r>
      <w:r w:rsidR="00AE0E2C" w:rsidRPr="369642AF">
        <w:rPr>
          <w:i/>
          <w:iCs/>
          <w:sz w:val="18"/>
          <w:szCs w:val="18"/>
        </w:rPr>
        <w:t xml:space="preserve"> gamut is selected, </w:t>
      </w:r>
      <w:r w:rsidR="005D4F53" w:rsidRPr="369642AF">
        <w:rPr>
          <w:i/>
          <w:iCs/>
          <w:sz w:val="18"/>
          <w:szCs w:val="18"/>
        </w:rPr>
        <w:t xml:space="preserve">blurred </w:t>
      </w:r>
      <w:r w:rsidR="00AE0E2C" w:rsidRPr="369642AF">
        <w:rPr>
          <w:i/>
          <w:iCs/>
          <w:sz w:val="18"/>
          <w:szCs w:val="18"/>
        </w:rPr>
        <w:t>and shaded with a gradient before being thresholded. Colouration is then applied to both the backgrou</w:t>
      </w:r>
      <w:r w:rsidR="002B6303" w:rsidRPr="369642AF">
        <w:rPr>
          <w:i/>
          <w:iCs/>
          <w:sz w:val="18"/>
          <w:szCs w:val="18"/>
        </w:rPr>
        <w:t>nd and the patterns</w:t>
      </w:r>
      <w:r w:rsidR="005D4F53" w:rsidRPr="369642AF">
        <w:rPr>
          <w:i/>
          <w:iCs/>
          <w:sz w:val="18"/>
          <w:szCs w:val="18"/>
        </w:rPr>
        <w:t>.</w:t>
      </w:r>
    </w:p>
    <w:p w14:paraId="543F8EC6" w14:textId="2450C7C1" w:rsidR="369642AF" w:rsidRDefault="369642AF" w:rsidP="369642AF">
      <w:pPr>
        <w:rPr>
          <w:i/>
          <w:iCs/>
          <w:sz w:val="18"/>
          <w:szCs w:val="18"/>
        </w:rPr>
      </w:pPr>
    </w:p>
    <w:p w14:paraId="3D574595" w14:textId="0C095A95" w:rsidR="008E54F9" w:rsidRDefault="00860604" w:rsidP="00E30987">
      <w:pPr>
        <w:jc w:val="center"/>
        <w:rPr>
          <w:i/>
          <w:sz w:val="20"/>
        </w:rPr>
      </w:pPr>
      <w:r>
        <w:rPr>
          <w:noProof/>
        </w:rPr>
        <w:lastRenderedPageBreak/>
        <w:drawing>
          <wp:inline distT="0" distB="0" distL="0" distR="0" wp14:anchorId="127B7FA6" wp14:editId="715C1CD7">
            <wp:extent cx="5399998" cy="2445564"/>
            <wp:effectExtent l="0" t="0" r="0" b="0"/>
            <wp:docPr id="1867255288" name="Picture 1867255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255288"/>
                    <pic:cNvPicPr/>
                  </pic:nvPicPr>
                  <pic:blipFill>
                    <a:blip r:embed="rId21">
                      <a:extLst>
                        <a:ext uri="{28A0092B-C50C-407E-A947-70E740481C1C}">
                          <a14:useLocalDpi xmlns:a14="http://schemas.microsoft.com/office/drawing/2010/main" val="0"/>
                        </a:ext>
                      </a:extLst>
                    </a:blip>
                    <a:stretch>
                      <a:fillRect/>
                    </a:stretch>
                  </pic:blipFill>
                  <pic:spPr>
                    <a:xfrm>
                      <a:off x="0" y="0"/>
                      <a:ext cx="5399998" cy="2445564"/>
                    </a:xfrm>
                    <a:prstGeom prst="rect">
                      <a:avLst/>
                    </a:prstGeom>
                  </pic:spPr>
                </pic:pic>
              </a:graphicData>
            </a:graphic>
          </wp:inline>
        </w:drawing>
      </w:r>
    </w:p>
    <w:p w14:paraId="1433BD6E" w14:textId="63B37792" w:rsidR="008E54F9" w:rsidRDefault="008E54F9" w:rsidP="00695BC9">
      <w:pPr>
        <w:rPr>
          <w:i/>
          <w:sz w:val="20"/>
        </w:rPr>
      </w:pPr>
    </w:p>
    <w:p w14:paraId="24A3CD0F" w14:textId="21C10E21" w:rsidR="002F39E1" w:rsidRPr="000E2B00" w:rsidRDefault="008E54F9" w:rsidP="002F39E1">
      <w:pPr>
        <w:rPr>
          <w:i/>
          <w:sz w:val="18"/>
        </w:rPr>
      </w:pPr>
      <w:r w:rsidRPr="000E2B00">
        <w:rPr>
          <w:b/>
          <w:i/>
          <w:sz w:val="18"/>
        </w:rPr>
        <w:t>Figure 8</w:t>
      </w:r>
      <w:r w:rsidRPr="000E2B00">
        <w:rPr>
          <w:i/>
          <w:sz w:val="18"/>
        </w:rPr>
        <w:t>.</w:t>
      </w:r>
      <w:r w:rsidR="002F39E1" w:rsidRPr="000E2B00">
        <w:rPr>
          <w:i/>
          <w:sz w:val="18"/>
        </w:rPr>
        <w:t xml:space="preserve"> Egg Colouration Gamut.</w:t>
      </w:r>
      <w:r w:rsidR="002F39E1" w:rsidRPr="000E2B00">
        <w:rPr>
          <w:sz w:val="18"/>
        </w:rPr>
        <w:t xml:space="preserve"> </w:t>
      </w:r>
      <w:r w:rsidR="005A68A6">
        <w:rPr>
          <w:i/>
          <w:sz w:val="18"/>
        </w:rPr>
        <w:t xml:space="preserve">Deposition and Pigment Ratio operate in combination to change the CIE LAB colour of the eggs. Each pigment has a set CIELAB colour for when it is at its highest deposition. Deposition determines the amount of pigment used while pigment ratio determines the % of protoporphyrin and biliverdin </w:t>
      </w:r>
      <w:r w:rsidR="00D55BD7">
        <w:rPr>
          <w:i/>
          <w:sz w:val="18"/>
        </w:rPr>
        <w:t>pigment.</w:t>
      </w:r>
    </w:p>
    <w:p w14:paraId="31814B95" w14:textId="2611F92B" w:rsidR="008E54F9" w:rsidRDefault="008E54F9" w:rsidP="00695BC9">
      <w:pPr>
        <w:rPr>
          <w:i/>
          <w:sz w:val="20"/>
        </w:rPr>
      </w:pPr>
    </w:p>
    <w:p w14:paraId="1A909D2C" w14:textId="77777777" w:rsidR="0089726F" w:rsidRDefault="0089726F" w:rsidP="00695BC9">
      <w:pPr>
        <w:rPr>
          <w:i/>
          <w:sz w:val="20"/>
        </w:rPr>
      </w:pPr>
    </w:p>
    <w:p w14:paraId="6CBE1D40" w14:textId="68442D08" w:rsidR="0073012C" w:rsidRDefault="0073012C" w:rsidP="369642AF">
      <w:pPr>
        <w:rPr>
          <w:i/>
          <w:iCs/>
          <w:sz w:val="20"/>
          <w:szCs w:val="20"/>
        </w:rPr>
      </w:pPr>
      <w:r w:rsidRPr="369642AF">
        <w:rPr>
          <w:b/>
          <w:bCs/>
          <w:i/>
          <w:iCs/>
          <w:sz w:val="20"/>
          <w:szCs w:val="20"/>
        </w:rPr>
        <w:t>Table 2</w:t>
      </w:r>
      <w:r w:rsidRPr="369642AF">
        <w:rPr>
          <w:i/>
          <w:iCs/>
          <w:sz w:val="20"/>
          <w:szCs w:val="20"/>
        </w:rPr>
        <w:t>.</w:t>
      </w:r>
      <w:r w:rsidR="009161E3" w:rsidRPr="369642AF">
        <w:rPr>
          <w:i/>
          <w:iCs/>
          <w:sz w:val="20"/>
          <w:szCs w:val="20"/>
        </w:rPr>
        <w:t xml:space="preserve"> </w:t>
      </w:r>
      <w:r w:rsidRPr="369642AF">
        <w:rPr>
          <w:i/>
          <w:iCs/>
          <w:sz w:val="20"/>
          <w:szCs w:val="20"/>
        </w:rPr>
        <w:t xml:space="preserve">The pattern generation genes for the </w:t>
      </w:r>
      <w:r w:rsidR="005A68A6" w:rsidRPr="369642AF">
        <w:rPr>
          <w:i/>
          <w:iCs/>
          <w:sz w:val="20"/>
          <w:szCs w:val="20"/>
        </w:rPr>
        <w:t>Gaussian</w:t>
      </w:r>
      <w:r w:rsidRPr="369642AF">
        <w:rPr>
          <w:i/>
          <w:iCs/>
          <w:sz w:val="20"/>
          <w:szCs w:val="20"/>
        </w:rPr>
        <w:t xml:space="preserve"> egg pattern generation.</w:t>
      </w:r>
    </w:p>
    <w:tbl>
      <w:tblPr>
        <w:tblStyle w:val="PlainTable2"/>
        <w:tblW w:w="0" w:type="auto"/>
        <w:tblLook w:val="0620" w:firstRow="1" w:lastRow="0" w:firstColumn="0" w:lastColumn="0" w:noHBand="1" w:noVBand="1"/>
      </w:tblPr>
      <w:tblGrid>
        <w:gridCol w:w="2716"/>
        <w:gridCol w:w="6310"/>
      </w:tblGrid>
      <w:tr w:rsidR="0073012C" w14:paraId="3CDEF547" w14:textId="77777777" w:rsidTr="008E54F9">
        <w:trPr>
          <w:cnfStyle w:val="100000000000" w:firstRow="1" w:lastRow="0" w:firstColumn="0" w:lastColumn="0" w:oddVBand="0" w:evenVBand="0" w:oddHBand="0" w:evenHBand="0" w:firstRowFirstColumn="0" w:firstRowLastColumn="0" w:lastRowFirstColumn="0" w:lastRowLastColumn="0"/>
        </w:trPr>
        <w:tc>
          <w:tcPr>
            <w:tcW w:w="2716" w:type="dxa"/>
          </w:tcPr>
          <w:p w14:paraId="54751B6E" w14:textId="5204A509" w:rsidR="0073012C" w:rsidRPr="00F8242C" w:rsidRDefault="00860604" w:rsidP="00522FD9">
            <w:r w:rsidRPr="00F8242C">
              <w:t>gene name</w:t>
            </w:r>
          </w:p>
        </w:tc>
        <w:tc>
          <w:tcPr>
            <w:tcW w:w="6310" w:type="dxa"/>
          </w:tcPr>
          <w:p w14:paraId="2BAA3C7B" w14:textId="77777777" w:rsidR="0073012C" w:rsidRPr="00F8242C" w:rsidRDefault="0073012C" w:rsidP="00522FD9">
            <w:r w:rsidRPr="00F8242C">
              <w:t>Function</w:t>
            </w:r>
          </w:p>
        </w:tc>
      </w:tr>
      <w:tr w:rsidR="0073012C" w14:paraId="21B4ADAA" w14:textId="77777777" w:rsidTr="008E54F9">
        <w:tc>
          <w:tcPr>
            <w:tcW w:w="2716" w:type="dxa"/>
            <w:shd w:val="clear" w:color="auto" w:fill="FFFFFF" w:themeFill="background1"/>
          </w:tcPr>
          <w:p w14:paraId="50748048" w14:textId="2B7EAD35" w:rsidR="0073012C" w:rsidRPr="000E2B00" w:rsidRDefault="00860604" w:rsidP="00522FD9">
            <w:pPr>
              <w:rPr>
                <w:sz w:val="20"/>
              </w:rPr>
            </w:pPr>
            <w:r>
              <w:rPr>
                <w:sz w:val="20"/>
              </w:rPr>
              <w:t>pore_intensity</w:t>
            </w:r>
          </w:p>
        </w:tc>
        <w:tc>
          <w:tcPr>
            <w:tcW w:w="6310" w:type="dxa"/>
            <w:shd w:val="clear" w:color="auto" w:fill="FFFFFF" w:themeFill="background1"/>
          </w:tcPr>
          <w:p w14:paraId="206A1BAE" w14:textId="77777777" w:rsidR="0073012C" w:rsidRPr="000E2B00" w:rsidRDefault="0073012C" w:rsidP="00522FD9">
            <w:pPr>
              <w:rPr>
                <w:sz w:val="20"/>
              </w:rPr>
            </w:pPr>
            <w:r w:rsidRPr="000E2B00">
              <w:rPr>
                <w:sz w:val="20"/>
              </w:rPr>
              <w:t>Speckling noise (StdDev)</w:t>
            </w:r>
          </w:p>
        </w:tc>
      </w:tr>
      <w:tr w:rsidR="0073012C" w14:paraId="5319E8EC" w14:textId="77777777" w:rsidTr="008E54F9">
        <w:tc>
          <w:tcPr>
            <w:tcW w:w="2716" w:type="dxa"/>
            <w:shd w:val="clear" w:color="auto" w:fill="FFFFFF" w:themeFill="background1"/>
          </w:tcPr>
          <w:p w14:paraId="2B77293A" w14:textId="7E8FFE91" w:rsidR="0073012C" w:rsidRPr="000E2B00" w:rsidRDefault="00860604" w:rsidP="00522FD9">
            <w:pPr>
              <w:rPr>
                <w:sz w:val="20"/>
                <w:szCs w:val="22"/>
              </w:rPr>
            </w:pPr>
            <w:r>
              <w:rPr>
                <w:sz w:val="20"/>
                <w:szCs w:val="22"/>
              </w:rPr>
              <w:t>pore_sigma</w:t>
            </w:r>
          </w:p>
        </w:tc>
        <w:tc>
          <w:tcPr>
            <w:tcW w:w="6310" w:type="dxa"/>
            <w:shd w:val="clear" w:color="auto" w:fill="FFFFFF" w:themeFill="background1"/>
          </w:tcPr>
          <w:p w14:paraId="15756114" w14:textId="77777777" w:rsidR="0073012C" w:rsidRPr="000E2B00" w:rsidRDefault="0073012C" w:rsidP="00522FD9">
            <w:pPr>
              <w:rPr>
                <w:sz w:val="20"/>
                <w:szCs w:val="22"/>
              </w:rPr>
            </w:pPr>
            <w:r w:rsidRPr="000E2B00">
              <w:rPr>
                <w:sz w:val="20"/>
                <w:szCs w:val="22"/>
              </w:rPr>
              <w:t>Speckling sigma (level of blurring)</w:t>
            </w:r>
          </w:p>
        </w:tc>
      </w:tr>
      <w:tr w:rsidR="0073012C" w14:paraId="0E74D7DD" w14:textId="77777777" w:rsidTr="008E54F9">
        <w:tc>
          <w:tcPr>
            <w:tcW w:w="2716" w:type="dxa"/>
            <w:shd w:val="clear" w:color="auto" w:fill="F2F2F2" w:themeFill="background1" w:themeFillShade="F2"/>
          </w:tcPr>
          <w:p w14:paraId="24098977" w14:textId="34722882" w:rsidR="0073012C" w:rsidRPr="009161E3" w:rsidRDefault="00860604" w:rsidP="00860604">
            <w:pPr>
              <w:rPr>
                <w:sz w:val="20"/>
                <w:szCs w:val="22"/>
              </w:rPr>
            </w:pPr>
            <w:r>
              <w:rPr>
                <w:sz w:val="20"/>
                <w:szCs w:val="22"/>
              </w:rPr>
              <w:t>mac1_X</w:t>
            </w:r>
          </w:p>
        </w:tc>
        <w:tc>
          <w:tcPr>
            <w:tcW w:w="6310" w:type="dxa"/>
            <w:shd w:val="clear" w:color="auto" w:fill="F2F2F2" w:themeFill="background1" w:themeFillShade="F2"/>
          </w:tcPr>
          <w:p w14:paraId="1CEB6B01" w14:textId="6308B234" w:rsidR="0073012C" w:rsidRPr="009161E3" w:rsidRDefault="0073012C" w:rsidP="00522FD9">
            <w:pPr>
              <w:rPr>
                <w:sz w:val="20"/>
                <w:szCs w:val="22"/>
              </w:rPr>
            </w:pPr>
            <w:r w:rsidRPr="009161E3">
              <w:rPr>
                <w:sz w:val="20"/>
                <w:szCs w:val="22"/>
              </w:rPr>
              <w:t xml:space="preserve">X coordinate that </w:t>
            </w:r>
            <w:r w:rsidR="004019F8" w:rsidRPr="009161E3">
              <w:rPr>
                <w:sz w:val="20"/>
                <w:szCs w:val="22"/>
              </w:rPr>
              <w:t>maculation</w:t>
            </w:r>
            <w:r w:rsidRPr="009161E3">
              <w:rPr>
                <w:sz w:val="20"/>
                <w:szCs w:val="22"/>
              </w:rPr>
              <w:t xml:space="preserve"> 1 is sampled from.</w:t>
            </w:r>
          </w:p>
        </w:tc>
      </w:tr>
      <w:tr w:rsidR="0073012C" w14:paraId="45AB2B50" w14:textId="77777777" w:rsidTr="008E54F9">
        <w:tc>
          <w:tcPr>
            <w:tcW w:w="2716" w:type="dxa"/>
            <w:shd w:val="clear" w:color="auto" w:fill="F2F2F2" w:themeFill="background1" w:themeFillShade="F2"/>
          </w:tcPr>
          <w:p w14:paraId="31AFDEB1" w14:textId="77777777" w:rsidR="00860604" w:rsidRDefault="00860604" w:rsidP="00522FD9">
            <w:pPr>
              <w:rPr>
                <w:sz w:val="20"/>
                <w:szCs w:val="22"/>
              </w:rPr>
            </w:pPr>
            <w:r>
              <w:rPr>
                <w:sz w:val="20"/>
                <w:szCs w:val="22"/>
              </w:rPr>
              <w:t>mac1_Y</w:t>
            </w:r>
          </w:p>
          <w:p w14:paraId="4D38A76B" w14:textId="786D2CA6" w:rsidR="0073012C" w:rsidRPr="009161E3" w:rsidRDefault="00860604" w:rsidP="00522FD9">
            <w:pPr>
              <w:rPr>
                <w:sz w:val="20"/>
                <w:szCs w:val="22"/>
              </w:rPr>
            </w:pPr>
            <w:r>
              <w:rPr>
                <w:sz w:val="20"/>
                <w:szCs w:val="22"/>
              </w:rPr>
              <w:t>mac1</w:t>
            </w:r>
            <w:r w:rsidRPr="009161E3">
              <w:rPr>
                <w:sz w:val="20"/>
                <w:szCs w:val="22"/>
              </w:rPr>
              <w:t>_threshold</w:t>
            </w:r>
          </w:p>
        </w:tc>
        <w:tc>
          <w:tcPr>
            <w:tcW w:w="6310" w:type="dxa"/>
            <w:shd w:val="clear" w:color="auto" w:fill="F2F2F2" w:themeFill="background1" w:themeFillShade="F2"/>
          </w:tcPr>
          <w:p w14:paraId="117B83BF" w14:textId="5F433E72" w:rsidR="0073012C" w:rsidRPr="009161E3" w:rsidRDefault="0073012C" w:rsidP="00522FD9">
            <w:pPr>
              <w:rPr>
                <w:sz w:val="20"/>
                <w:szCs w:val="22"/>
              </w:rPr>
            </w:pPr>
            <w:r w:rsidRPr="009161E3">
              <w:rPr>
                <w:sz w:val="20"/>
                <w:szCs w:val="22"/>
              </w:rPr>
              <w:t xml:space="preserve">Y coordinate </w:t>
            </w:r>
            <w:r w:rsidR="004019F8" w:rsidRPr="009161E3">
              <w:rPr>
                <w:sz w:val="20"/>
                <w:szCs w:val="22"/>
              </w:rPr>
              <w:t xml:space="preserve">that maculation 1 </w:t>
            </w:r>
            <w:r w:rsidRPr="009161E3">
              <w:rPr>
                <w:sz w:val="20"/>
                <w:szCs w:val="22"/>
              </w:rPr>
              <w:t>is sampled from.</w:t>
            </w:r>
          </w:p>
          <w:p w14:paraId="4A7A01FD" w14:textId="220AA919" w:rsidR="0073012C" w:rsidRPr="009161E3" w:rsidRDefault="008E54F9" w:rsidP="00522FD9">
            <w:pPr>
              <w:rPr>
                <w:sz w:val="20"/>
                <w:szCs w:val="22"/>
              </w:rPr>
            </w:pPr>
            <w:r w:rsidRPr="009161E3">
              <w:rPr>
                <w:sz w:val="20"/>
                <w:szCs w:val="22"/>
              </w:rPr>
              <w:t>The threshold value for creating maculation</w:t>
            </w:r>
            <w:r w:rsidR="004019F8" w:rsidRPr="009161E3">
              <w:rPr>
                <w:sz w:val="20"/>
                <w:szCs w:val="22"/>
              </w:rPr>
              <w:t xml:space="preserve"> 1</w:t>
            </w:r>
            <w:r w:rsidRPr="009161E3">
              <w:rPr>
                <w:sz w:val="20"/>
                <w:szCs w:val="22"/>
              </w:rPr>
              <w:t>.</w:t>
            </w:r>
          </w:p>
        </w:tc>
      </w:tr>
      <w:tr w:rsidR="0073012C" w14:paraId="33630BF1" w14:textId="77777777" w:rsidTr="008E54F9">
        <w:tc>
          <w:tcPr>
            <w:tcW w:w="2716" w:type="dxa"/>
            <w:shd w:val="clear" w:color="auto" w:fill="F2F2F2" w:themeFill="background1" w:themeFillShade="F2"/>
          </w:tcPr>
          <w:p w14:paraId="52A98530" w14:textId="3D17F36A" w:rsidR="0073012C" w:rsidRPr="009161E3" w:rsidRDefault="00860604" w:rsidP="00522FD9">
            <w:pPr>
              <w:rPr>
                <w:sz w:val="20"/>
                <w:szCs w:val="22"/>
              </w:rPr>
            </w:pPr>
            <w:r>
              <w:rPr>
                <w:sz w:val="20"/>
                <w:szCs w:val="22"/>
              </w:rPr>
              <w:t>mac1</w:t>
            </w:r>
            <w:r w:rsidRPr="009161E3">
              <w:rPr>
                <w:sz w:val="20"/>
                <w:szCs w:val="22"/>
              </w:rPr>
              <w:t>_sigma</w:t>
            </w:r>
          </w:p>
        </w:tc>
        <w:tc>
          <w:tcPr>
            <w:tcW w:w="6310" w:type="dxa"/>
            <w:shd w:val="clear" w:color="auto" w:fill="F2F2F2" w:themeFill="background1" w:themeFillShade="F2"/>
          </w:tcPr>
          <w:p w14:paraId="4C675635" w14:textId="3EAB8A5B" w:rsidR="0073012C" w:rsidRPr="009161E3" w:rsidRDefault="008E54F9" w:rsidP="00522FD9">
            <w:pPr>
              <w:rPr>
                <w:sz w:val="20"/>
                <w:szCs w:val="22"/>
              </w:rPr>
            </w:pPr>
            <w:r w:rsidRPr="009161E3">
              <w:rPr>
                <w:sz w:val="20"/>
                <w:szCs w:val="22"/>
              </w:rPr>
              <w:t>Gaussian blurring applied to the sampled gaussian noise.</w:t>
            </w:r>
          </w:p>
        </w:tc>
      </w:tr>
      <w:tr w:rsidR="0073012C" w14:paraId="525310D9" w14:textId="77777777" w:rsidTr="008E54F9">
        <w:tc>
          <w:tcPr>
            <w:tcW w:w="2716" w:type="dxa"/>
            <w:shd w:val="clear" w:color="auto" w:fill="F2F2F2" w:themeFill="background1" w:themeFillShade="F2"/>
          </w:tcPr>
          <w:p w14:paraId="79CDEA79" w14:textId="0FC53581" w:rsidR="0073012C" w:rsidRPr="009161E3" w:rsidRDefault="00860604" w:rsidP="002C5DB1">
            <w:pPr>
              <w:rPr>
                <w:rFonts w:ascii="Calibri" w:hAnsi="Calibri"/>
                <w:color w:val="000000"/>
                <w:sz w:val="20"/>
                <w:szCs w:val="22"/>
              </w:rPr>
            </w:pPr>
            <w:r>
              <w:rPr>
                <w:sz w:val="20"/>
                <w:szCs w:val="22"/>
              </w:rPr>
              <w:t>mac1</w:t>
            </w:r>
            <w:r w:rsidR="002C5DB1">
              <w:rPr>
                <w:rFonts w:ascii="Calibri" w:hAnsi="Calibri"/>
                <w:color w:val="000000"/>
                <w:sz w:val="20"/>
                <w:szCs w:val="22"/>
              </w:rPr>
              <w:t>_median</w:t>
            </w:r>
          </w:p>
        </w:tc>
        <w:tc>
          <w:tcPr>
            <w:tcW w:w="6310" w:type="dxa"/>
            <w:shd w:val="clear" w:color="auto" w:fill="F2F2F2" w:themeFill="background1" w:themeFillShade="F2"/>
          </w:tcPr>
          <w:p w14:paraId="6BA9208F" w14:textId="784F8C18" w:rsidR="0073012C" w:rsidRPr="009161E3" w:rsidRDefault="002C5DB1" w:rsidP="00522FD9">
            <w:pPr>
              <w:rPr>
                <w:sz w:val="20"/>
                <w:szCs w:val="22"/>
              </w:rPr>
            </w:pPr>
            <w:r>
              <w:rPr>
                <w:sz w:val="20"/>
                <w:szCs w:val="22"/>
              </w:rPr>
              <w:t>Median filter which makes patterns rounder.</w:t>
            </w:r>
          </w:p>
        </w:tc>
      </w:tr>
      <w:tr w:rsidR="002C5DB1" w14:paraId="302BF665" w14:textId="77777777" w:rsidTr="008E54F9">
        <w:tc>
          <w:tcPr>
            <w:tcW w:w="2716" w:type="dxa"/>
            <w:shd w:val="clear" w:color="auto" w:fill="F2F2F2" w:themeFill="background1" w:themeFillShade="F2"/>
          </w:tcPr>
          <w:p w14:paraId="6FB705A8" w14:textId="706EA842" w:rsidR="002C5DB1" w:rsidRDefault="002C5DB1" w:rsidP="002C5DB1">
            <w:pPr>
              <w:rPr>
                <w:sz w:val="20"/>
                <w:szCs w:val="22"/>
              </w:rPr>
            </w:pPr>
            <w:r>
              <w:rPr>
                <w:sz w:val="20"/>
                <w:szCs w:val="22"/>
              </w:rPr>
              <w:t>mac1_eNoise</w:t>
            </w:r>
          </w:p>
        </w:tc>
        <w:tc>
          <w:tcPr>
            <w:tcW w:w="6310" w:type="dxa"/>
            <w:shd w:val="clear" w:color="auto" w:fill="F2F2F2" w:themeFill="background1" w:themeFillShade="F2"/>
          </w:tcPr>
          <w:p w14:paraId="5B60EB33" w14:textId="351D11BD" w:rsidR="002C5DB1" w:rsidRDefault="002C5DB1" w:rsidP="00522FD9">
            <w:pPr>
              <w:rPr>
                <w:sz w:val="20"/>
                <w:szCs w:val="22"/>
              </w:rPr>
            </w:pPr>
            <w:r>
              <w:rPr>
                <w:sz w:val="20"/>
                <w:szCs w:val="22"/>
              </w:rPr>
              <w:t>Gaussian noise applied to the pattern creating broken edges</w:t>
            </w:r>
          </w:p>
        </w:tc>
      </w:tr>
      <w:tr w:rsidR="008E54F9" w14:paraId="3801AB8E" w14:textId="77777777" w:rsidTr="008E54F9">
        <w:tc>
          <w:tcPr>
            <w:tcW w:w="2716" w:type="dxa"/>
            <w:shd w:val="clear" w:color="auto" w:fill="F2F2F2" w:themeFill="background1" w:themeFillShade="F2"/>
          </w:tcPr>
          <w:p w14:paraId="57BA3B42" w14:textId="61DDD4F7" w:rsidR="008E54F9" w:rsidRPr="009161E3" w:rsidRDefault="00860604" w:rsidP="008E54F9">
            <w:pPr>
              <w:rPr>
                <w:rFonts w:ascii="Calibri" w:hAnsi="Calibri"/>
                <w:color w:val="000000"/>
                <w:sz w:val="20"/>
                <w:szCs w:val="22"/>
              </w:rPr>
            </w:pPr>
            <w:r>
              <w:rPr>
                <w:sz w:val="20"/>
                <w:szCs w:val="22"/>
              </w:rPr>
              <w:t>mac1</w:t>
            </w:r>
            <w:r w:rsidRPr="009161E3">
              <w:rPr>
                <w:rFonts w:ascii="Calibri" w:hAnsi="Calibri"/>
                <w:color w:val="000000"/>
                <w:sz w:val="20"/>
                <w:szCs w:val="22"/>
              </w:rPr>
              <w:t>_cs_sigma</w:t>
            </w:r>
          </w:p>
        </w:tc>
        <w:tc>
          <w:tcPr>
            <w:tcW w:w="6310" w:type="dxa"/>
            <w:shd w:val="clear" w:color="auto" w:fill="F2F2F2" w:themeFill="background1" w:themeFillShade="F2"/>
          </w:tcPr>
          <w:p w14:paraId="1E80386F" w14:textId="6B89487E" w:rsidR="008E54F9" w:rsidRPr="009161E3" w:rsidRDefault="008E54F9" w:rsidP="008E54F9">
            <w:pPr>
              <w:rPr>
                <w:sz w:val="20"/>
                <w:szCs w:val="22"/>
              </w:rPr>
            </w:pPr>
            <w:r w:rsidRPr="009161E3">
              <w:rPr>
                <w:sz w:val="20"/>
                <w:szCs w:val="22"/>
              </w:rPr>
              <w:t>Pattern shading sigma (level of blurring).</w:t>
            </w:r>
          </w:p>
        </w:tc>
      </w:tr>
      <w:tr w:rsidR="008E54F9" w14:paraId="37036286" w14:textId="77777777" w:rsidTr="008E54F9">
        <w:tc>
          <w:tcPr>
            <w:tcW w:w="2716" w:type="dxa"/>
            <w:shd w:val="clear" w:color="auto" w:fill="F2F2F2" w:themeFill="background1" w:themeFillShade="F2"/>
          </w:tcPr>
          <w:p w14:paraId="331F2706" w14:textId="4A58BB05" w:rsidR="008E54F9" w:rsidRPr="009161E3" w:rsidRDefault="00860604" w:rsidP="008E54F9">
            <w:pPr>
              <w:rPr>
                <w:rFonts w:ascii="Calibri" w:hAnsi="Calibri"/>
                <w:color w:val="000000"/>
                <w:sz w:val="20"/>
                <w:szCs w:val="22"/>
              </w:rPr>
            </w:pPr>
            <w:r>
              <w:rPr>
                <w:sz w:val="20"/>
                <w:szCs w:val="22"/>
              </w:rPr>
              <w:t>mac1</w:t>
            </w:r>
            <w:r w:rsidRPr="009161E3">
              <w:rPr>
                <w:rFonts w:ascii="Calibri" w:hAnsi="Calibri"/>
                <w:color w:val="000000"/>
                <w:sz w:val="20"/>
                <w:szCs w:val="22"/>
              </w:rPr>
              <w:t>_cs_height</w:t>
            </w:r>
          </w:p>
        </w:tc>
        <w:tc>
          <w:tcPr>
            <w:tcW w:w="6310" w:type="dxa"/>
            <w:shd w:val="clear" w:color="auto" w:fill="F2F2F2" w:themeFill="background1" w:themeFillShade="F2"/>
          </w:tcPr>
          <w:p w14:paraId="4D28F31C" w14:textId="22EA83A9" w:rsidR="008E54F9" w:rsidRPr="009161E3" w:rsidRDefault="008E54F9" w:rsidP="008E54F9">
            <w:pPr>
              <w:rPr>
                <w:sz w:val="20"/>
                <w:szCs w:val="22"/>
              </w:rPr>
            </w:pPr>
            <w:r w:rsidRPr="009161E3">
              <w:rPr>
                <w:sz w:val="20"/>
                <w:szCs w:val="22"/>
              </w:rPr>
              <w:t>Pattern shading height.</w:t>
            </w:r>
          </w:p>
        </w:tc>
      </w:tr>
      <w:tr w:rsidR="008E54F9" w14:paraId="3C460CA2" w14:textId="77777777" w:rsidTr="008E54F9">
        <w:tc>
          <w:tcPr>
            <w:tcW w:w="2716" w:type="dxa"/>
            <w:shd w:val="clear" w:color="auto" w:fill="F2F2F2" w:themeFill="background1" w:themeFillShade="F2"/>
          </w:tcPr>
          <w:p w14:paraId="17E770FE" w14:textId="2F0D3BE5" w:rsidR="008E54F9" w:rsidRPr="009161E3" w:rsidRDefault="00860604" w:rsidP="008E54F9">
            <w:pPr>
              <w:rPr>
                <w:rFonts w:ascii="Calibri" w:hAnsi="Calibri"/>
                <w:color w:val="000000"/>
                <w:sz w:val="20"/>
                <w:szCs w:val="22"/>
              </w:rPr>
            </w:pPr>
            <w:r>
              <w:rPr>
                <w:sz w:val="20"/>
                <w:szCs w:val="22"/>
              </w:rPr>
              <w:t>mac1</w:t>
            </w:r>
            <w:r w:rsidRPr="009161E3">
              <w:rPr>
                <w:rFonts w:ascii="Calibri" w:hAnsi="Calibri"/>
                <w:color w:val="000000"/>
                <w:sz w:val="20"/>
                <w:szCs w:val="22"/>
              </w:rPr>
              <w:t>_cs_length</w:t>
            </w:r>
          </w:p>
        </w:tc>
        <w:tc>
          <w:tcPr>
            <w:tcW w:w="6310" w:type="dxa"/>
            <w:shd w:val="clear" w:color="auto" w:fill="F2F2F2" w:themeFill="background1" w:themeFillShade="F2"/>
          </w:tcPr>
          <w:p w14:paraId="24E69099" w14:textId="13B85CF7" w:rsidR="008E54F9" w:rsidRPr="009161E3" w:rsidRDefault="008E54F9" w:rsidP="008E54F9">
            <w:pPr>
              <w:rPr>
                <w:sz w:val="20"/>
                <w:szCs w:val="22"/>
              </w:rPr>
            </w:pPr>
            <w:r w:rsidRPr="009161E3">
              <w:rPr>
                <w:sz w:val="20"/>
                <w:szCs w:val="22"/>
              </w:rPr>
              <w:t>Size of the gradient.</w:t>
            </w:r>
          </w:p>
        </w:tc>
      </w:tr>
      <w:tr w:rsidR="008E54F9" w14:paraId="48EEF383" w14:textId="77777777" w:rsidTr="008E54F9">
        <w:tc>
          <w:tcPr>
            <w:tcW w:w="2716" w:type="dxa"/>
            <w:shd w:val="clear" w:color="auto" w:fill="F2F2F2" w:themeFill="background1" w:themeFillShade="F2"/>
          </w:tcPr>
          <w:p w14:paraId="665F6E87" w14:textId="7B2DB6C4" w:rsidR="008E54F9" w:rsidRPr="009161E3" w:rsidRDefault="00860604" w:rsidP="00860604">
            <w:pPr>
              <w:rPr>
                <w:rFonts w:ascii="Calibri" w:hAnsi="Calibri"/>
                <w:color w:val="000000"/>
                <w:sz w:val="20"/>
                <w:szCs w:val="22"/>
              </w:rPr>
            </w:pPr>
            <w:r>
              <w:rPr>
                <w:sz w:val="20"/>
                <w:szCs w:val="22"/>
              </w:rPr>
              <w:t>mac1</w:t>
            </w:r>
            <w:r>
              <w:rPr>
                <w:rFonts w:ascii="Calibri" w:hAnsi="Calibri"/>
                <w:color w:val="000000"/>
                <w:sz w:val="20"/>
                <w:szCs w:val="22"/>
              </w:rPr>
              <w:t>_cs_intensity</w:t>
            </w:r>
          </w:p>
        </w:tc>
        <w:tc>
          <w:tcPr>
            <w:tcW w:w="6310" w:type="dxa"/>
            <w:shd w:val="clear" w:color="auto" w:fill="F2F2F2" w:themeFill="background1" w:themeFillShade="F2"/>
          </w:tcPr>
          <w:p w14:paraId="76201C6A" w14:textId="13182778" w:rsidR="008E54F9" w:rsidRPr="009161E3" w:rsidRDefault="008E54F9" w:rsidP="008E54F9">
            <w:pPr>
              <w:rPr>
                <w:sz w:val="20"/>
                <w:szCs w:val="22"/>
              </w:rPr>
            </w:pPr>
            <w:r w:rsidRPr="009161E3">
              <w:rPr>
                <w:sz w:val="20"/>
                <w:szCs w:val="22"/>
              </w:rPr>
              <w:t>Intensity of the gradient.</w:t>
            </w:r>
          </w:p>
        </w:tc>
      </w:tr>
      <w:tr w:rsidR="008E54F9" w14:paraId="0122FB8E" w14:textId="77777777" w:rsidTr="008E54F9">
        <w:tc>
          <w:tcPr>
            <w:tcW w:w="2716" w:type="dxa"/>
            <w:shd w:val="clear" w:color="auto" w:fill="FFFFFF" w:themeFill="background1"/>
          </w:tcPr>
          <w:p w14:paraId="1200BCBD" w14:textId="1931FC03" w:rsidR="008E54F9" w:rsidRPr="009161E3" w:rsidRDefault="00860604" w:rsidP="008E54F9">
            <w:pPr>
              <w:rPr>
                <w:sz w:val="20"/>
                <w:szCs w:val="22"/>
              </w:rPr>
            </w:pPr>
            <w:r>
              <w:rPr>
                <w:sz w:val="20"/>
                <w:szCs w:val="22"/>
              </w:rPr>
              <w:t>mac2</w:t>
            </w:r>
            <w:r w:rsidRPr="009161E3">
              <w:rPr>
                <w:sz w:val="20"/>
                <w:szCs w:val="22"/>
              </w:rPr>
              <w:t>_x</w:t>
            </w:r>
          </w:p>
        </w:tc>
        <w:tc>
          <w:tcPr>
            <w:tcW w:w="6310" w:type="dxa"/>
            <w:shd w:val="clear" w:color="auto" w:fill="FFFFFF" w:themeFill="background1"/>
          </w:tcPr>
          <w:p w14:paraId="41555176" w14:textId="39E67848" w:rsidR="008E54F9" w:rsidRPr="009161E3" w:rsidRDefault="008E54F9" w:rsidP="008E54F9">
            <w:pPr>
              <w:rPr>
                <w:sz w:val="20"/>
                <w:szCs w:val="22"/>
              </w:rPr>
            </w:pPr>
            <w:r w:rsidRPr="009161E3">
              <w:rPr>
                <w:sz w:val="20"/>
                <w:szCs w:val="22"/>
              </w:rPr>
              <w:t>X coordinate that pattern 1 is sampled from.</w:t>
            </w:r>
          </w:p>
        </w:tc>
      </w:tr>
      <w:tr w:rsidR="008E54F9" w14:paraId="2D40EB6B" w14:textId="77777777" w:rsidTr="008E54F9">
        <w:tc>
          <w:tcPr>
            <w:tcW w:w="2716" w:type="dxa"/>
            <w:shd w:val="clear" w:color="auto" w:fill="FFFFFF" w:themeFill="background1"/>
          </w:tcPr>
          <w:p w14:paraId="36192857" w14:textId="177716CB" w:rsidR="008E54F9" w:rsidRPr="009161E3" w:rsidRDefault="0064287D" w:rsidP="008E54F9">
            <w:pPr>
              <w:rPr>
                <w:sz w:val="20"/>
                <w:szCs w:val="22"/>
              </w:rPr>
            </w:pPr>
            <w:r>
              <w:rPr>
                <w:sz w:val="20"/>
                <w:szCs w:val="22"/>
              </w:rPr>
              <w:t>mac2</w:t>
            </w:r>
            <w:r w:rsidR="00860604" w:rsidRPr="009161E3">
              <w:rPr>
                <w:sz w:val="20"/>
                <w:szCs w:val="22"/>
              </w:rPr>
              <w:t>_y</w:t>
            </w:r>
          </w:p>
        </w:tc>
        <w:tc>
          <w:tcPr>
            <w:tcW w:w="6310" w:type="dxa"/>
            <w:shd w:val="clear" w:color="auto" w:fill="FFFFFF" w:themeFill="background1"/>
          </w:tcPr>
          <w:p w14:paraId="7E2D5C75" w14:textId="5275D55A" w:rsidR="008E54F9" w:rsidRPr="009161E3" w:rsidRDefault="008E54F9" w:rsidP="008E54F9">
            <w:pPr>
              <w:rPr>
                <w:sz w:val="20"/>
                <w:szCs w:val="22"/>
              </w:rPr>
            </w:pPr>
            <w:r w:rsidRPr="009161E3">
              <w:rPr>
                <w:sz w:val="20"/>
                <w:szCs w:val="22"/>
              </w:rPr>
              <w:t>Y coordinate that pattern 1 is sampled from.</w:t>
            </w:r>
          </w:p>
        </w:tc>
      </w:tr>
      <w:tr w:rsidR="008E54F9" w14:paraId="7A1DFBE1" w14:textId="77777777" w:rsidTr="008E54F9">
        <w:tc>
          <w:tcPr>
            <w:tcW w:w="2716" w:type="dxa"/>
            <w:shd w:val="clear" w:color="auto" w:fill="FFFFFF" w:themeFill="background1"/>
          </w:tcPr>
          <w:p w14:paraId="2E94258A" w14:textId="087691BE" w:rsidR="008E54F9" w:rsidRPr="009161E3" w:rsidRDefault="0064287D" w:rsidP="008E54F9">
            <w:pPr>
              <w:rPr>
                <w:sz w:val="20"/>
                <w:szCs w:val="22"/>
              </w:rPr>
            </w:pPr>
            <w:r>
              <w:rPr>
                <w:sz w:val="20"/>
                <w:szCs w:val="22"/>
              </w:rPr>
              <w:t>mac2</w:t>
            </w:r>
            <w:r w:rsidR="00860604" w:rsidRPr="009161E3">
              <w:rPr>
                <w:sz w:val="20"/>
                <w:szCs w:val="22"/>
              </w:rPr>
              <w:t>_sigma</w:t>
            </w:r>
          </w:p>
        </w:tc>
        <w:tc>
          <w:tcPr>
            <w:tcW w:w="6310" w:type="dxa"/>
            <w:shd w:val="clear" w:color="auto" w:fill="FFFFFF" w:themeFill="background1"/>
          </w:tcPr>
          <w:p w14:paraId="0470E56B" w14:textId="3AE13BB8" w:rsidR="008E54F9" w:rsidRPr="009161E3" w:rsidRDefault="008E54F9" w:rsidP="008E54F9">
            <w:pPr>
              <w:rPr>
                <w:sz w:val="20"/>
                <w:szCs w:val="22"/>
              </w:rPr>
            </w:pPr>
            <w:r w:rsidRPr="009161E3">
              <w:rPr>
                <w:sz w:val="20"/>
                <w:szCs w:val="22"/>
              </w:rPr>
              <w:t>Gaussian blurring applied to the sampled gaussian noise.</w:t>
            </w:r>
          </w:p>
        </w:tc>
      </w:tr>
      <w:tr w:rsidR="0064287D" w14:paraId="180757D6" w14:textId="77777777" w:rsidTr="008E54F9">
        <w:tc>
          <w:tcPr>
            <w:tcW w:w="2716" w:type="dxa"/>
            <w:shd w:val="clear" w:color="auto" w:fill="FFFFFF" w:themeFill="background1"/>
          </w:tcPr>
          <w:p w14:paraId="7F4FD1AE" w14:textId="7443C223" w:rsidR="0064287D" w:rsidRDefault="0064287D" w:rsidP="0064287D">
            <w:pPr>
              <w:rPr>
                <w:sz w:val="20"/>
                <w:szCs w:val="22"/>
              </w:rPr>
            </w:pPr>
            <w:r>
              <w:rPr>
                <w:sz w:val="20"/>
                <w:szCs w:val="22"/>
              </w:rPr>
              <w:t>mac2</w:t>
            </w:r>
            <w:r w:rsidRPr="009161E3">
              <w:rPr>
                <w:sz w:val="20"/>
                <w:szCs w:val="22"/>
              </w:rPr>
              <w:t>_threshold</w:t>
            </w:r>
          </w:p>
        </w:tc>
        <w:tc>
          <w:tcPr>
            <w:tcW w:w="6310" w:type="dxa"/>
            <w:shd w:val="clear" w:color="auto" w:fill="FFFFFF" w:themeFill="background1"/>
          </w:tcPr>
          <w:p w14:paraId="342C06A3" w14:textId="026A139C" w:rsidR="0064287D" w:rsidRPr="009161E3" w:rsidRDefault="0064287D" w:rsidP="008E54F9">
            <w:pPr>
              <w:rPr>
                <w:sz w:val="20"/>
                <w:szCs w:val="22"/>
              </w:rPr>
            </w:pPr>
            <w:r w:rsidRPr="009161E3">
              <w:rPr>
                <w:sz w:val="20"/>
                <w:szCs w:val="22"/>
              </w:rPr>
              <w:t>The threshold value for creating maculation</w:t>
            </w:r>
            <w:r>
              <w:rPr>
                <w:sz w:val="20"/>
                <w:szCs w:val="22"/>
              </w:rPr>
              <w:t xml:space="preserve"> 2</w:t>
            </w:r>
            <w:r w:rsidRPr="009161E3">
              <w:rPr>
                <w:sz w:val="20"/>
                <w:szCs w:val="22"/>
              </w:rPr>
              <w:t>.</w:t>
            </w:r>
          </w:p>
        </w:tc>
      </w:tr>
      <w:tr w:rsidR="008E54F9" w14:paraId="66602DBF" w14:textId="77777777" w:rsidTr="008E54F9">
        <w:tc>
          <w:tcPr>
            <w:tcW w:w="2716" w:type="dxa"/>
            <w:shd w:val="clear" w:color="auto" w:fill="FFFFFF" w:themeFill="background1"/>
          </w:tcPr>
          <w:p w14:paraId="6B54E7EA" w14:textId="3CEB909D" w:rsidR="008E54F9" w:rsidRPr="009161E3" w:rsidRDefault="0064287D" w:rsidP="008E54F9">
            <w:pPr>
              <w:rPr>
                <w:sz w:val="20"/>
                <w:szCs w:val="22"/>
              </w:rPr>
            </w:pPr>
            <w:r>
              <w:rPr>
                <w:sz w:val="20"/>
                <w:szCs w:val="22"/>
              </w:rPr>
              <w:t>mac2</w:t>
            </w:r>
            <w:r w:rsidRPr="009161E3">
              <w:rPr>
                <w:sz w:val="20"/>
                <w:szCs w:val="22"/>
              </w:rPr>
              <w:t>_</w:t>
            </w:r>
            <w:r w:rsidR="00860604" w:rsidRPr="009161E3">
              <w:rPr>
                <w:rFonts w:ascii="Calibri" w:hAnsi="Calibri"/>
                <w:color w:val="000000"/>
                <w:sz w:val="20"/>
                <w:szCs w:val="22"/>
              </w:rPr>
              <w:t>_</w:t>
            </w:r>
            <w:r>
              <w:rPr>
                <w:rFonts w:ascii="Calibri" w:hAnsi="Calibri"/>
                <w:color w:val="000000"/>
                <w:sz w:val="20"/>
                <w:szCs w:val="22"/>
              </w:rPr>
              <w:t>rW</w:t>
            </w:r>
            <w:r w:rsidR="00860604" w:rsidRPr="009161E3">
              <w:rPr>
                <w:rFonts w:ascii="Calibri" w:hAnsi="Calibri"/>
                <w:color w:val="000000"/>
                <w:sz w:val="20"/>
                <w:szCs w:val="22"/>
              </w:rPr>
              <w:t>alk</w:t>
            </w:r>
          </w:p>
        </w:tc>
        <w:tc>
          <w:tcPr>
            <w:tcW w:w="6310" w:type="dxa"/>
            <w:shd w:val="clear" w:color="auto" w:fill="FFFFFF" w:themeFill="background1"/>
          </w:tcPr>
          <w:p w14:paraId="3351DB8B" w14:textId="2D0F9F5C" w:rsidR="008E54F9" w:rsidRPr="009161E3" w:rsidRDefault="008E54F9" w:rsidP="008E54F9">
            <w:pPr>
              <w:rPr>
                <w:sz w:val="20"/>
                <w:szCs w:val="22"/>
              </w:rPr>
            </w:pPr>
            <w:r w:rsidRPr="009161E3">
              <w:rPr>
                <w:sz w:val="20"/>
                <w:szCs w:val="22"/>
              </w:rPr>
              <w:t>Determines whether random walk is applied to maculation 2.</w:t>
            </w:r>
          </w:p>
        </w:tc>
      </w:tr>
      <w:tr w:rsidR="008E54F9" w14:paraId="6DDA741A" w14:textId="77777777" w:rsidTr="004019F8">
        <w:tc>
          <w:tcPr>
            <w:tcW w:w="2716" w:type="dxa"/>
            <w:shd w:val="clear" w:color="auto" w:fill="F2F2F2" w:themeFill="background1" w:themeFillShade="F2"/>
          </w:tcPr>
          <w:p w14:paraId="12C7F8D1" w14:textId="79B117A9" w:rsidR="008E54F9" w:rsidRPr="009161E3" w:rsidRDefault="00860604" w:rsidP="00D330A0">
            <w:pPr>
              <w:rPr>
                <w:rFonts w:ascii="Calibri" w:hAnsi="Calibri"/>
                <w:color w:val="000000"/>
                <w:sz w:val="20"/>
                <w:szCs w:val="22"/>
              </w:rPr>
            </w:pPr>
            <w:r w:rsidRPr="009161E3">
              <w:rPr>
                <w:rFonts w:ascii="Calibri" w:hAnsi="Calibri"/>
                <w:color w:val="000000"/>
                <w:sz w:val="20"/>
                <w:szCs w:val="22"/>
              </w:rPr>
              <w:t>bg_</w:t>
            </w:r>
            <w:r w:rsidR="00D330A0">
              <w:rPr>
                <w:rFonts w:ascii="Calibri" w:hAnsi="Calibri"/>
                <w:color w:val="000000"/>
                <w:sz w:val="20"/>
                <w:szCs w:val="22"/>
              </w:rPr>
              <w:t>deposition</w:t>
            </w:r>
          </w:p>
        </w:tc>
        <w:tc>
          <w:tcPr>
            <w:tcW w:w="6310" w:type="dxa"/>
            <w:shd w:val="clear" w:color="auto" w:fill="F2F2F2" w:themeFill="background1" w:themeFillShade="F2"/>
          </w:tcPr>
          <w:p w14:paraId="1CA12A24" w14:textId="525E31D1" w:rsidR="008E54F9" w:rsidRPr="009161E3" w:rsidRDefault="004019F8" w:rsidP="00D330A0">
            <w:pPr>
              <w:rPr>
                <w:sz w:val="20"/>
                <w:szCs w:val="22"/>
              </w:rPr>
            </w:pPr>
            <w:r w:rsidRPr="009161E3">
              <w:rPr>
                <w:sz w:val="20"/>
                <w:szCs w:val="22"/>
              </w:rPr>
              <w:t xml:space="preserve">The </w:t>
            </w:r>
            <w:r w:rsidR="00D330A0">
              <w:rPr>
                <w:sz w:val="20"/>
                <w:szCs w:val="22"/>
              </w:rPr>
              <w:t>amount of pigment added to</w:t>
            </w:r>
            <w:r w:rsidRPr="009161E3">
              <w:rPr>
                <w:sz w:val="20"/>
                <w:szCs w:val="22"/>
              </w:rPr>
              <w:t xml:space="preserve"> the background.</w:t>
            </w:r>
          </w:p>
        </w:tc>
      </w:tr>
      <w:tr w:rsidR="004019F8" w14:paraId="41E3A576" w14:textId="77777777" w:rsidTr="004019F8">
        <w:tc>
          <w:tcPr>
            <w:tcW w:w="2716" w:type="dxa"/>
            <w:shd w:val="clear" w:color="auto" w:fill="D5DCE4" w:themeFill="text2" w:themeFillTint="33"/>
          </w:tcPr>
          <w:p w14:paraId="70A4FF28" w14:textId="574BE363" w:rsidR="004019F8" w:rsidRPr="009161E3" w:rsidRDefault="00860604" w:rsidP="0064287D">
            <w:pPr>
              <w:rPr>
                <w:sz w:val="20"/>
                <w:szCs w:val="22"/>
              </w:rPr>
            </w:pPr>
            <w:r w:rsidRPr="009161E3">
              <w:rPr>
                <w:sz w:val="20"/>
                <w:szCs w:val="22"/>
              </w:rPr>
              <w:t>unit_</w:t>
            </w:r>
            <w:r w:rsidR="0064287D">
              <w:rPr>
                <w:sz w:val="20"/>
                <w:szCs w:val="22"/>
              </w:rPr>
              <w:t>D</w:t>
            </w:r>
            <w:r w:rsidRPr="009161E3">
              <w:rPr>
                <w:sz w:val="20"/>
                <w:szCs w:val="22"/>
              </w:rPr>
              <w:t>_0</w:t>
            </w:r>
          </w:p>
        </w:tc>
        <w:tc>
          <w:tcPr>
            <w:tcW w:w="6310" w:type="dxa"/>
            <w:shd w:val="clear" w:color="auto" w:fill="D5DCE4" w:themeFill="text2" w:themeFillTint="33"/>
          </w:tcPr>
          <w:p w14:paraId="04DD8929" w14:textId="0BDDDB73" w:rsidR="004019F8" w:rsidRPr="009161E3" w:rsidRDefault="004019F8" w:rsidP="00D330A0">
            <w:pPr>
              <w:rPr>
                <w:sz w:val="20"/>
                <w:szCs w:val="22"/>
              </w:rPr>
            </w:pPr>
            <w:r w:rsidRPr="009161E3">
              <w:rPr>
                <w:sz w:val="20"/>
                <w:szCs w:val="22"/>
              </w:rPr>
              <w:t xml:space="preserve">Unit 0 for category </w:t>
            </w:r>
            <w:r w:rsidR="00D330A0">
              <w:rPr>
                <w:sz w:val="20"/>
                <w:szCs w:val="22"/>
              </w:rPr>
              <w:t>D</w:t>
            </w:r>
            <w:r w:rsidRPr="009161E3">
              <w:rPr>
                <w:sz w:val="20"/>
                <w:szCs w:val="22"/>
              </w:rPr>
              <w:t xml:space="preserve"> (</w:t>
            </w:r>
            <w:r w:rsidR="00D330A0">
              <w:rPr>
                <w:sz w:val="20"/>
                <w:szCs w:val="22"/>
              </w:rPr>
              <w:t>deposition</w:t>
            </w:r>
            <w:r w:rsidRPr="009161E3">
              <w:rPr>
                <w:sz w:val="20"/>
                <w:szCs w:val="22"/>
              </w:rPr>
              <w:t>) for targeted duplication.</w:t>
            </w:r>
          </w:p>
        </w:tc>
      </w:tr>
      <w:tr w:rsidR="004019F8" w14:paraId="00105C5C" w14:textId="77777777" w:rsidTr="004019F8">
        <w:tc>
          <w:tcPr>
            <w:tcW w:w="2716" w:type="dxa"/>
            <w:shd w:val="clear" w:color="auto" w:fill="FFFFFF" w:themeFill="background1"/>
          </w:tcPr>
          <w:p w14:paraId="554F8937" w14:textId="0A932F94" w:rsidR="004019F8" w:rsidRPr="009161E3" w:rsidRDefault="00860604" w:rsidP="0064287D">
            <w:pPr>
              <w:rPr>
                <w:sz w:val="20"/>
                <w:szCs w:val="22"/>
              </w:rPr>
            </w:pPr>
            <w:r w:rsidRPr="009161E3">
              <w:rPr>
                <w:rFonts w:ascii="Calibri" w:hAnsi="Calibri"/>
                <w:color w:val="000000"/>
                <w:sz w:val="20"/>
                <w:szCs w:val="22"/>
              </w:rPr>
              <w:t>pttn1_</w:t>
            </w:r>
            <w:r w:rsidR="0064287D">
              <w:rPr>
                <w:rFonts w:ascii="Calibri" w:hAnsi="Calibri"/>
                <w:color w:val="000000"/>
                <w:sz w:val="20"/>
                <w:szCs w:val="22"/>
              </w:rPr>
              <w:t>deposition</w:t>
            </w:r>
          </w:p>
        </w:tc>
        <w:tc>
          <w:tcPr>
            <w:tcW w:w="6310" w:type="dxa"/>
            <w:shd w:val="clear" w:color="auto" w:fill="FFFFFF" w:themeFill="background1"/>
          </w:tcPr>
          <w:p w14:paraId="674FEBA7" w14:textId="4283B301" w:rsidR="004019F8" w:rsidRPr="009161E3" w:rsidRDefault="00D330A0" w:rsidP="00D330A0">
            <w:pPr>
              <w:rPr>
                <w:sz w:val="20"/>
                <w:szCs w:val="22"/>
              </w:rPr>
            </w:pPr>
            <w:r w:rsidRPr="009161E3">
              <w:rPr>
                <w:sz w:val="20"/>
                <w:szCs w:val="22"/>
              </w:rPr>
              <w:t xml:space="preserve">The </w:t>
            </w:r>
            <w:r>
              <w:rPr>
                <w:sz w:val="20"/>
                <w:szCs w:val="22"/>
              </w:rPr>
              <w:t>amount of additional pigment added to pattern 1</w:t>
            </w:r>
            <w:r w:rsidRPr="009161E3">
              <w:rPr>
                <w:sz w:val="20"/>
                <w:szCs w:val="22"/>
              </w:rPr>
              <w:t>.</w:t>
            </w:r>
          </w:p>
        </w:tc>
      </w:tr>
      <w:tr w:rsidR="004019F8" w14:paraId="67EB1060" w14:textId="77777777" w:rsidTr="004019F8">
        <w:tc>
          <w:tcPr>
            <w:tcW w:w="2716" w:type="dxa"/>
            <w:shd w:val="clear" w:color="auto" w:fill="D5DCE4" w:themeFill="text2" w:themeFillTint="33"/>
          </w:tcPr>
          <w:p w14:paraId="5E78C8B2" w14:textId="7F924002" w:rsidR="004019F8" w:rsidRPr="009161E3" w:rsidRDefault="00860604" w:rsidP="0064287D">
            <w:pPr>
              <w:rPr>
                <w:rFonts w:ascii="Calibri" w:hAnsi="Calibri"/>
                <w:color w:val="000000"/>
                <w:sz w:val="20"/>
                <w:szCs w:val="22"/>
              </w:rPr>
            </w:pPr>
            <w:r w:rsidRPr="009161E3">
              <w:rPr>
                <w:sz w:val="20"/>
                <w:szCs w:val="22"/>
              </w:rPr>
              <w:t>unit_</w:t>
            </w:r>
            <w:r w:rsidR="0064287D">
              <w:rPr>
                <w:sz w:val="20"/>
                <w:szCs w:val="22"/>
              </w:rPr>
              <w:t>D</w:t>
            </w:r>
            <w:r w:rsidRPr="009161E3">
              <w:rPr>
                <w:sz w:val="20"/>
                <w:szCs w:val="22"/>
              </w:rPr>
              <w:t>_1</w:t>
            </w:r>
          </w:p>
        </w:tc>
        <w:tc>
          <w:tcPr>
            <w:tcW w:w="6310" w:type="dxa"/>
            <w:shd w:val="clear" w:color="auto" w:fill="D5DCE4" w:themeFill="text2" w:themeFillTint="33"/>
          </w:tcPr>
          <w:p w14:paraId="5AB8358C" w14:textId="3696B14E" w:rsidR="004019F8" w:rsidRPr="009161E3" w:rsidRDefault="004019F8" w:rsidP="00D330A0">
            <w:pPr>
              <w:rPr>
                <w:sz w:val="20"/>
                <w:szCs w:val="22"/>
              </w:rPr>
            </w:pPr>
            <w:r w:rsidRPr="009161E3">
              <w:rPr>
                <w:sz w:val="20"/>
                <w:szCs w:val="22"/>
              </w:rPr>
              <w:t xml:space="preserve">Unit </w:t>
            </w:r>
            <w:r w:rsidR="00D330A0">
              <w:rPr>
                <w:sz w:val="20"/>
                <w:szCs w:val="22"/>
              </w:rPr>
              <w:t>1</w:t>
            </w:r>
            <w:r w:rsidRPr="009161E3">
              <w:rPr>
                <w:sz w:val="20"/>
                <w:szCs w:val="22"/>
              </w:rPr>
              <w:t xml:space="preserve"> for category </w:t>
            </w:r>
            <w:r w:rsidR="00D330A0">
              <w:rPr>
                <w:sz w:val="20"/>
                <w:szCs w:val="22"/>
              </w:rPr>
              <w:t>D</w:t>
            </w:r>
            <w:r w:rsidRPr="009161E3">
              <w:rPr>
                <w:sz w:val="20"/>
                <w:szCs w:val="22"/>
              </w:rPr>
              <w:t xml:space="preserve"> (</w:t>
            </w:r>
            <w:r w:rsidR="00D330A0">
              <w:rPr>
                <w:sz w:val="20"/>
                <w:szCs w:val="22"/>
              </w:rPr>
              <w:t>deposition</w:t>
            </w:r>
            <w:r w:rsidRPr="009161E3">
              <w:rPr>
                <w:sz w:val="20"/>
                <w:szCs w:val="22"/>
              </w:rPr>
              <w:t>) for targeted duplication.</w:t>
            </w:r>
          </w:p>
        </w:tc>
      </w:tr>
      <w:tr w:rsidR="004019F8" w14:paraId="631741B3" w14:textId="77777777" w:rsidTr="0064795C">
        <w:tc>
          <w:tcPr>
            <w:tcW w:w="2716" w:type="dxa"/>
            <w:shd w:val="clear" w:color="auto" w:fill="F2F2F2" w:themeFill="background1" w:themeFillShade="F2"/>
          </w:tcPr>
          <w:p w14:paraId="3FE02EE2" w14:textId="57C25B59" w:rsidR="004019F8" w:rsidRPr="009161E3" w:rsidRDefault="00860604" w:rsidP="004019F8">
            <w:pPr>
              <w:rPr>
                <w:rFonts w:ascii="Calibri" w:hAnsi="Calibri"/>
                <w:color w:val="000000"/>
                <w:sz w:val="20"/>
                <w:szCs w:val="22"/>
              </w:rPr>
            </w:pPr>
            <w:r w:rsidRPr="009161E3">
              <w:rPr>
                <w:rFonts w:ascii="Calibri" w:hAnsi="Calibri"/>
                <w:color w:val="000000"/>
                <w:sz w:val="20"/>
                <w:szCs w:val="22"/>
              </w:rPr>
              <w:t>pttn2_</w:t>
            </w:r>
            <w:r w:rsidR="0064287D">
              <w:rPr>
                <w:rFonts w:ascii="Calibri" w:hAnsi="Calibri"/>
                <w:color w:val="000000"/>
                <w:sz w:val="20"/>
                <w:szCs w:val="22"/>
              </w:rPr>
              <w:t xml:space="preserve"> deposition</w:t>
            </w:r>
          </w:p>
        </w:tc>
        <w:tc>
          <w:tcPr>
            <w:tcW w:w="6310" w:type="dxa"/>
            <w:shd w:val="clear" w:color="auto" w:fill="F2F2F2" w:themeFill="background1" w:themeFillShade="F2"/>
          </w:tcPr>
          <w:p w14:paraId="16735F2F" w14:textId="4951279A" w:rsidR="004019F8" w:rsidRPr="009161E3" w:rsidRDefault="00D330A0" w:rsidP="004019F8">
            <w:pPr>
              <w:rPr>
                <w:sz w:val="20"/>
                <w:szCs w:val="22"/>
              </w:rPr>
            </w:pPr>
            <w:r w:rsidRPr="009161E3">
              <w:rPr>
                <w:sz w:val="20"/>
                <w:szCs w:val="22"/>
              </w:rPr>
              <w:t xml:space="preserve">The </w:t>
            </w:r>
            <w:r>
              <w:rPr>
                <w:sz w:val="20"/>
                <w:szCs w:val="22"/>
              </w:rPr>
              <w:t>amount of additional pigment added to pattern 2</w:t>
            </w:r>
            <w:r w:rsidRPr="009161E3">
              <w:rPr>
                <w:sz w:val="20"/>
                <w:szCs w:val="22"/>
              </w:rPr>
              <w:t>.</w:t>
            </w:r>
          </w:p>
        </w:tc>
      </w:tr>
      <w:tr w:rsidR="0064795C" w14:paraId="1EC57F54" w14:textId="77777777" w:rsidTr="004019F8">
        <w:tc>
          <w:tcPr>
            <w:tcW w:w="2716" w:type="dxa"/>
            <w:shd w:val="clear" w:color="auto" w:fill="D5DCE4" w:themeFill="text2" w:themeFillTint="33"/>
          </w:tcPr>
          <w:p w14:paraId="1F123C8D" w14:textId="00DF3B82" w:rsidR="0064795C" w:rsidRPr="009161E3" w:rsidRDefault="00860604" w:rsidP="0064287D">
            <w:pPr>
              <w:rPr>
                <w:rFonts w:ascii="Calibri" w:hAnsi="Calibri"/>
                <w:color w:val="000000"/>
                <w:sz w:val="20"/>
                <w:szCs w:val="22"/>
              </w:rPr>
            </w:pPr>
            <w:r w:rsidRPr="009161E3">
              <w:rPr>
                <w:sz w:val="20"/>
                <w:szCs w:val="22"/>
              </w:rPr>
              <w:t>unit_</w:t>
            </w:r>
            <w:r w:rsidR="0064287D">
              <w:rPr>
                <w:sz w:val="20"/>
                <w:szCs w:val="22"/>
              </w:rPr>
              <w:t>D</w:t>
            </w:r>
            <w:r w:rsidRPr="009161E3">
              <w:rPr>
                <w:sz w:val="20"/>
                <w:szCs w:val="22"/>
              </w:rPr>
              <w:t>_</w:t>
            </w:r>
            <w:r w:rsidR="0064287D">
              <w:rPr>
                <w:sz w:val="20"/>
                <w:szCs w:val="22"/>
              </w:rPr>
              <w:t>2</w:t>
            </w:r>
          </w:p>
        </w:tc>
        <w:tc>
          <w:tcPr>
            <w:tcW w:w="6310" w:type="dxa"/>
            <w:shd w:val="clear" w:color="auto" w:fill="D5DCE4" w:themeFill="text2" w:themeFillTint="33"/>
          </w:tcPr>
          <w:p w14:paraId="19A9B65B" w14:textId="00E0D664" w:rsidR="0064795C" w:rsidRPr="009161E3" w:rsidRDefault="00D330A0" w:rsidP="00D330A0">
            <w:pPr>
              <w:rPr>
                <w:sz w:val="20"/>
                <w:szCs w:val="22"/>
              </w:rPr>
            </w:pPr>
            <w:r w:rsidRPr="009161E3">
              <w:rPr>
                <w:sz w:val="20"/>
                <w:szCs w:val="22"/>
              </w:rPr>
              <w:t xml:space="preserve">Unit </w:t>
            </w:r>
            <w:r>
              <w:rPr>
                <w:sz w:val="20"/>
                <w:szCs w:val="22"/>
              </w:rPr>
              <w:t>2</w:t>
            </w:r>
            <w:r w:rsidRPr="009161E3">
              <w:rPr>
                <w:sz w:val="20"/>
                <w:szCs w:val="22"/>
              </w:rPr>
              <w:t xml:space="preserve"> for category </w:t>
            </w:r>
            <w:r>
              <w:rPr>
                <w:sz w:val="20"/>
                <w:szCs w:val="22"/>
              </w:rPr>
              <w:t>D</w:t>
            </w:r>
            <w:r w:rsidRPr="009161E3">
              <w:rPr>
                <w:sz w:val="20"/>
                <w:szCs w:val="22"/>
              </w:rPr>
              <w:t xml:space="preserve"> (</w:t>
            </w:r>
            <w:r>
              <w:rPr>
                <w:sz w:val="20"/>
                <w:szCs w:val="22"/>
              </w:rPr>
              <w:t>deposition</w:t>
            </w:r>
            <w:r w:rsidRPr="009161E3">
              <w:rPr>
                <w:sz w:val="20"/>
                <w:szCs w:val="22"/>
              </w:rPr>
              <w:t>) for targeted duplication.</w:t>
            </w:r>
          </w:p>
        </w:tc>
      </w:tr>
      <w:tr w:rsidR="0064287D" w14:paraId="5129E097" w14:textId="77777777" w:rsidTr="00D330A0">
        <w:tc>
          <w:tcPr>
            <w:tcW w:w="2716" w:type="dxa"/>
            <w:shd w:val="clear" w:color="auto" w:fill="FFFFFF" w:themeFill="background1"/>
          </w:tcPr>
          <w:p w14:paraId="246C5F86" w14:textId="323DC06C" w:rsidR="0064287D" w:rsidRDefault="00D330A0" w:rsidP="00D330A0">
            <w:pPr>
              <w:rPr>
                <w:sz w:val="20"/>
                <w:szCs w:val="22"/>
              </w:rPr>
            </w:pPr>
            <w:r>
              <w:rPr>
                <w:rFonts w:ascii="Calibri" w:hAnsi="Calibri"/>
                <w:color w:val="000000"/>
                <w:sz w:val="20"/>
                <w:szCs w:val="22"/>
              </w:rPr>
              <w:t>copy1</w:t>
            </w:r>
            <w:r w:rsidR="0064287D" w:rsidRPr="009161E3">
              <w:rPr>
                <w:rFonts w:ascii="Calibri" w:hAnsi="Calibri"/>
                <w:color w:val="000000"/>
                <w:sz w:val="20"/>
                <w:szCs w:val="22"/>
              </w:rPr>
              <w:t>_</w:t>
            </w:r>
            <w:r w:rsidR="0064287D">
              <w:rPr>
                <w:rFonts w:ascii="Calibri" w:hAnsi="Calibri"/>
                <w:color w:val="000000"/>
                <w:sz w:val="20"/>
                <w:szCs w:val="22"/>
              </w:rPr>
              <w:t>deposition</w:t>
            </w:r>
          </w:p>
        </w:tc>
        <w:tc>
          <w:tcPr>
            <w:tcW w:w="6310" w:type="dxa"/>
            <w:shd w:val="clear" w:color="auto" w:fill="FFFFFF" w:themeFill="background1"/>
          </w:tcPr>
          <w:p w14:paraId="6C99539F" w14:textId="34C6E600" w:rsidR="0064287D" w:rsidRPr="009161E3" w:rsidRDefault="00D330A0" w:rsidP="00D330A0">
            <w:pPr>
              <w:rPr>
                <w:sz w:val="20"/>
                <w:szCs w:val="22"/>
              </w:rPr>
            </w:pPr>
            <w:r w:rsidRPr="009161E3">
              <w:rPr>
                <w:sz w:val="20"/>
                <w:szCs w:val="22"/>
              </w:rPr>
              <w:t xml:space="preserve">The </w:t>
            </w:r>
            <w:r>
              <w:rPr>
                <w:sz w:val="20"/>
                <w:szCs w:val="22"/>
              </w:rPr>
              <w:t>amount of additional pigment added to pattern 3</w:t>
            </w:r>
            <w:r w:rsidRPr="009161E3">
              <w:rPr>
                <w:sz w:val="20"/>
                <w:szCs w:val="22"/>
              </w:rPr>
              <w:t>.</w:t>
            </w:r>
          </w:p>
        </w:tc>
      </w:tr>
      <w:tr w:rsidR="0064287D" w14:paraId="0AFD3CF2" w14:textId="77777777" w:rsidTr="004019F8">
        <w:tc>
          <w:tcPr>
            <w:tcW w:w="2716" w:type="dxa"/>
            <w:shd w:val="clear" w:color="auto" w:fill="D5DCE4" w:themeFill="text2" w:themeFillTint="33"/>
          </w:tcPr>
          <w:p w14:paraId="4E99D500" w14:textId="7C509FB9" w:rsidR="0064287D" w:rsidRDefault="0064287D" w:rsidP="0064287D">
            <w:pPr>
              <w:rPr>
                <w:sz w:val="20"/>
                <w:szCs w:val="22"/>
              </w:rPr>
            </w:pPr>
            <w:r w:rsidRPr="009161E3">
              <w:rPr>
                <w:sz w:val="20"/>
                <w:szCs w:val="22"/>
              </w:rPr>
              <w:t>unit_</w:t>
            </w:r>
            <w:r>
              <w:rPr>
                <w:sz w:val="20"/>
                <w:szCs w:val="22"/>
              </w:rPr>
              <w:t>D</w:t>
            </w:r>
            <w:r w:rsidRPr="009161E3">
              <w:rPr>
                <w:sz w:val="20"/>
                <w:szCs w:val="22"/>
              </w:rPr>
              <w:t>_</w:t>
            </w:r>
            <w:r>
              <w:rPr>
                <w:sz w:val="20"/>
                <w:szCs w:val="22"/>
              </w:rPr>
              <w:t>3</w:t>
            </w:r>
          </w:p>
        </w:tc>
        <w:tc>
          <w:tcPr>
            <w:tcW w:w="6310" w:type="dxa"/>
            <w:shd w:val="clear" w:color="auto" w:fill="D5DCE4" w:themeFill="text2" w:themeFillTint="33"/>
          </w:tcPr>
          <w:p w14:paraId="7E8D3A29" w14:textId="22F94887" w:rsidR="0064287D" w:rsidRPr="009161E3" w:rsidRDefault="00D330A0" w:rsidP="00D330A0">
            <w:pPr>
              <w:rPr>
                <w:sz w:val="20"/>
                <w:szCs w:val="22"/>
              </w:rPr>
            </w:pPr>
            <w:r w:rsidRPr="009161E3">
              <w:rPr>
                <w:sz w:val="20"/>
                <w:szCs w:val="22"/>
              </w:rPr>
              <w:t xml:space="preserve">Unit </w:t>
            </w:r>
            <w:r>
              <w:rPr>
                <w:sz w:val="20"/>
                <w:szCs w:val="22"/>
              </w:rPr>
              <w:t>3</w:t>
            </w:r>
            <w:r w:rsidRPr="009161E3">
              <w:rPr>
                <w:sz w:val="20"/>
                <w:szCs w:val="22"/>
              </w:rPr>
              <w:t xml:space="preserve"> for category </w:t>
            </w:r>
            <w:r>
              <w:rPr>
                <w:sz w:val="20"/>
                <w:szCs w:val="22"/>
              </w:rPr>
              <w:t>D</w:t>
            </w:r>
            <w:r w:rsidRPr="009161E3">
              <w:rPr>
                <w:sz w:val="20"/>
                <w:szCs w:val="22"/>
              </w:rPr>
              <w:t xml:space="preserve"> (</w:t>
            </w:r>
            <w:r>
              <w:rPr>
                <w:sz w:val="20"/>
                <w:szCs w:val="22"/>
              </w:rPr>
              <w:t>deposition</w:t>
            </w:r>
            <w:r w:rsidRPr="009161E3">
              <w:rPr>
                <w:sz w:val="20"/>
                <w:szCs w:val="22"/>
              </w:rPr>
              <w:t>) for targeted duplication.</w:t>
            </w:r>
          </w:p>
        </w:tc>
      </w:tr>
      <w:tr w:rsidR="0064287D" w14:paraId="654CB0CB" w14:textId="77777777" w:rsidTr="00D330A0">
        <w:tc>
          <w:tcPr>
            <w:tcW w:w="2716" w:type="dxa"/>
            <w:shd w:val="clear" w:color="auto" w:fill="F2F2F2" w:themeFill="background1" w:themeFillShade="F2"/>
          </w:tcPr>
          <w:p w14:paraId="3017C1BE" w14:textId="6554E9D7" w:rsidR="0064287D" w:rsidRDefault="00D330A0" w:rsidP="00D330A0">
            <w:pPr>
              <w:rPr>
                <w:sz w:val="20"/>
                <w:szCs w:val="22"/>
              </w:rPr>
            </w:pPr>
            <w:r>
              <w:rPr>
                <w:rFonts w:ascii="Calibri" w:hAnsi="Calibri"/>
                <w:color w:val="000000"/>
                <w:sz w:val="20"/>
                <w:szCs w:val="22"/>
              </w:rPr>
              <w:t>copy2</w:t>
            </w:r>
            <w:r w:rsidR="0064287D" w:rsidRPr="009161E3">
              <w:rPr>
                <w:rFonts w:ascii="Calibri" w:hAnsi="Calibri"/>
                <w:color w:val="000000"/>
                <w:sz w:val="20"/>
                <w:szCs w:val="22"/>
              </w:rPr>
              <w:t>_</w:t>
            </w:r>
            <w:r w:rsidR="0064287D">
              <w:rPr>
                <w:rFonts w:ascii="Calibri" w:hAnsi="Calibri"/>
                <w:color w:val="000000"/>
                <w:sz w:val="20"/>
                <w:szCs w:val="22"/>
              </w:rPr>
              <w:t>deposition</w:t>
            </w:r>
          </w:p>
        </w:tc>
        <w:tc>
          <w:tcPr>
            <w:tcW w:w="6310" w:type="dxa"/>
            <w:shd w:val="clear" w:color="auto" w:fill="F2F2F2" w:themeFill="background1" w:themeFillShade="F2"/>
          </w:tcPr>
          <w:p w14:paraId="1A7067D9" w14:textId="4FC379A2" w:rsidR="0064287D" w:rsidRPr="009161E3" w:rsidRDefault="00D330A0" w:rsidP="00D330A0">
            <w:pPr>
              <w:rPr>
                <w:sz w:val="20"/>
                <w:szCs w:val="22"/>
              </w:rPr>
            </w:pPr>
            <w:r w:rsidRPr="009161E3">
              <w:rPr>
                <w:sz w:val="20"/>
                <w:szCs w:val="22"/>
              </w:rPr>
              <w:t xml:space="preserve">The </w:t>
            </w:r>
            <w:r>
              <w:rPr>
                <w:sz w:val="20"/>
                <w:szCs w:val="22"/>
              </w:rPr>
              <w:t>amount of additional pigment added to pattern 4</w:t>
            </w:r>
            <w:r w:rsidRPr="009161E3">
              <w:rPr>
                <w:sz w:val="20"/>
                <w:szCs w:val="22"/>
              </w:rPr>
              <w:t>.</w:t>
            </w:r>
          </w:p>
        </w:tc>
      </w:tr>
      <w:tr w:rsidR="0064287D" w14:paraId="500788A4" w14:textId="77777777" w:rsidTr="004019F8">
        <w:tc>
          <w:tcPr>
            <w:tcW w:w="2716" w:type="dxa"/>
            <w:shd w:val="clear" w:color="auto" w:fill="D5DCE4" w:themeFill="text2" w:themeFillTint="33"/>
          </w:tcPr>
          <w:p w14:paraId="4A274818" w14:textId="3A87AD56" w:rsidR="0064287D" w:rsidRDefault="0064287D" w:rsidP="0064287D">
            <w:pPr>
              <w:rPr>
                <w:sz w:val="20"/>
                <w:szCs w:val="22"/>
              </w:rPr>
            </w:pPr>
            <w:r w:rsidRPr="009161E3">
              <w:rPr>
                <w:sz w:val="20"/>
                <w:szCs w:val="22"/>
              </w:rPr>
              <w:t>unit_</w:t>
            </w:r>
            <w:r>
              <w:rPr>
                <w:sz w:val="20"/>
                <w:szCs w:val="22"/>
              </w:rPr>
              <w:t>D</w:t>
            </w:r>
            <w:r w:rsidRPr="009161E3">
              <w:rPr>
                <w:sz w:val="20"/>
                <w:szCs w:val="22"/>
              </w:rPr>
              <w:t>_</w:t>
            </w:r>
            <w:r>
              <w:rPr>
                <w:sz w:val="20"/>
                <w:szCs w:val="22"/>
              </w:rPr>
              <w:t>N</w:t>
            </w:r>
          </w:p>
        </w:tc>
        <w:tc>
          <w:tcPr>
            <w:tcW w:w="6310" w:type="dxa"/>
            <w:shd w:val="clear" w:color="auto" w:fill="D5DCE4" w:themeFill="text2" w:themeFillTint="33"/>
          </w:tcPr>
          <w:p w14:paraId="60058D38" w14:textId="086A150B" w:rsidR="0064287D" w:rsidRPr="009161E3" w:rsidRDefault="0064287D" w:rsidP="00D330A0">
            <w:pPr>
              <w:rPr>
                <w:sz w:val="20"/>
                <w:szCs w:val="22"/>
              </w:rPr>
            </w:pPr>
            <w:r w:rsidRPr="009161E3">
              <w:rPr>
                <w:sz w:val="20"/>
                <w:szCs w:val="22"/>
              </w:rPr>
              <w:t xml:space="preserve">End marker for the category </w:t>
            </w:r>
            <w:r w:rsidR="00D330A0">
              <w:rPr>
                <w:sz w:val="20"/>
                <w:szCs w:val="22"/>
              </w:rPr>
              <w:t>D</w:t>
            </w:r>
            <w:r w:rsidRPr="009161E3">
              <w:rPr>
                <w:sz w:val="20"/>
                <w:szCs w:val="22"/>
              </w:rPr>
              <w:t xml:space="preserve"> (</w:t>
            </w:r>
            <w:r w:rsidR="00D330A0">
              <w:rPr>
                <w:sz w:val="20"/>
                <w:szCs w:val="22"/>
              </w:rPr>
              <w:t>deposition</w:t>
            </w:r>
            <w:r w:rsidRPr="009161E3">
              <w:rPr>
                <w:sz w:val="20"/>
                <w:szCs w:val="22"/>
              </w:rPr>
              <w:t>).</w:t>
            </w:r>
          </w:p>
        </w:tc>
      </w:tr>
      <w:tr w:rsidR="0064287D" w14:paraId="06EBA77A" w14:textId="77777777" w:rsidTr="008E54F9">
        <w:tc>
          <w:tcPr>
            <w:tcW w:w="2716" w:type="dxa"/>
            <w:shd w:val="clear" w:color="auto" w:fill="FFFFFF" w:themeFill="background1"/>
          </w:tcPr>
          <w:p w14:paraId="19B26AD2" w14:textId="42DB5BC8" w:rsidR="0064287D" w:rsidRPr="00D330A0" w:rsidRDefault="00D330A0" w:rsidP="0064287D">
            <w:pPr>
              <w:rPr>
                <w:rFonts w:ascii="Calibri" w:hAnsi="Calibri" w:cs="Calibri"/>
                <w:color w:val="000000"/>
                <w:szCs w:val="22"/>
              </w:rPr>
            </w:pPr>
            <w:r>
              <w:rPr>
                <w:rFonts w:ascii="Calibri" w:hAnsi="Calibri" w:cs="Calibri"/>
                <w:color w:val="000000"/>
                <w:szCs w:val="22"/>
              </w:rPr>
              <w:t>egg_exposure</w:t>
            </w:r>
          </w:p>
        </w:tc>
        <w:tc>
          <w:tcPr>
            <w:tcW w:w="6310" w:type="dxa"/>
            <w:shd w:val="clear" w:color="auto" w:fill="FFFFFF" w:themeFill="background1"/>
          </w:tcPr>
          <w:p w14:paraId="6CB8C1B1" w14:textId="2386BFE1" w:rsidR="0064287D" w:rsidRPr="009161E3" w:rsidRDefault="00D330A0" w:rsidP="0064287D">
            <w:pPr>
              <w:rPr>
                <w:sz w:val="20"/>
                <w:szCs w:val="22"/>
              </w:rPr>
            </w:pPr>
            <w:r>
              <w:rPr>
                <w:sz w:val="20"/>
                <w:szCs w:val="22"/>
              </w:rPr>
              <w:t>Adjustment to luminance of the egg.</w:t>
            </w:r>
          </w:p>
        </w:tc>
      </w:tr>
      <w:tr w:rsidR="0064287D" w14:paraId="0EA3CFDF" w14:textId="77777777" w:rsidTr="0064795C">
        <w:tc>
          <w:tcPr>
            <w:tcW w:w="2716" w:type="dxa"/>
            <w:shd w:val="clear" w:color="auto" w:fill="F2F2F2" w:themeFill="background1" w:themeFillShade="F2"/>
          </w:tcPr>
          <w:p w14:paraId="1984B6AF" w14:textId="55AF6028" w:rsidR="0064287D" w:rsidRPr="009161E3" w:rsidRDefault="00D330A0" w:rsidP="00D330A0">
            <w:pPr>
              <w:rPr>
                <w:rFonts w:ascii="Calibri" w:hAnsi="Calibri"/>
                <w:color w:val="000000"/>
                <w:sz w:val="20"/>
                <w:szCs w:val="22"/>
              </w:rPr>
            </w:pPr>
            <w:r>
              <w:rPr>
                <w:rFonts w:ascii="Calibri" w:hAnsi="Calibri" w:cs="Calibri"/>
                <w:color w:val="000000"/>
                <w:szCs w:val="22"/>
              </w:rPr>
              <w:t>egg_smudge</w:t>
            </w:r>
          </w:p>
        </w:tc>
        <w:tc>
          <w:tcPr>
            <w:tcW w:w="6310" w:type="dxa"/>
            <w:shd w:val="clear" w:color="auto" w:fill="F2F2F2" w:themeFill="background1" w:themeFillShade="F2"/>
          </w:tcPr>
          <w:p w14:paraId="1361165E" w14:textId="73017580" w:rsidR="0064287D" w:rsidRPr="009161E3" w:rsidRDefault="00D330A0" w:rsidP="0064287D">
            <w:pPr>
              <w:rPr>
                <w:sz w:val="20"/>
                <w:szCs w:val="22"/>
              </w:rPr>
            </w:pPr>
            <w:r>
              <w:rPr>
                <w:sz w:val="20"/>
                <w:szCs w:val="22"/>
              </w:rPr>
              <w:t>Applies a mean filter to blend patterns together.</w:t>
            </w:r>
          </w:p>
        </w:tc>
      </w:tr>
      <w:tr w:rsidR="00D330A0" w14:paraId="06FF9809" w14:textId="77777777" w:rsidTr="00D330A0">
        <w:tc>
          <w:tcPr>
            <w:tcW w:w="2716" w:type="dxa"/>
            <w:shd w:val="clear" w:color="auto" w:fill="D5DCE4" w:themeFill="text2" w:themeFillTint="33"/>
          </w:tcPr>
          <w:p w14:paraId="3D6A4892" w14:textId="75F436E0" w:rsidR="00D330A0" w:rsidRPr="009161E3" w:rsidRDefault="00D330A0" w:rsidP="00D330A0">
            <w:pPr>
              <w:rPr>
                <w:rFonts w:ascii="Calibri" w:hAnsi="Calibri"/>
                <w:color w:val="000000"/>
                <w:sz w:val="20"/>
                <w:szCs w:val="22"/>
              </w:rPr>
            </w:pPr>
            <w:r w:rsidRPr="009161E3">
              <w:rPr>
                <w:sz w:val="20"/>
                <w:szCs w:val="22"/>
              </w:rPr>
              <w:t>unit_</w:t>
            </w:r>
            <w:r>
              <w:rPr>
                <w:sz w:val="20"/>
                <w:szCs w:val="22"/>
              </w:rPr>
              <w:t>P</w:t>
            </w:r>
            <w:r w:rsidRPr="009161E3">
              <w:rPr>
                <w:sz w:val="20"/>
                <w:szCs w:val="22"/>
              </w:rPr>
              <w:t>_0</w:t>
            </w:r>
          </w:p>
        </w:tc>
        <w:tc>
          <w:tcPr>
            <w:tcW w:w="6310" w:type="dxa"/>
            <w:shd w:val="clear" w:color="auto" w:fill="D5DCE4" w:themeFill="text2" w:themeFillTint="33"/>
          </w:tcPr>
          <w:p w14:paraId="316EE979" w14:textId="4F8792D9" w:rsidR="00D330A0" w:rsidRPr="009161E3" w:rsidRDefault="00D330A0" w:rsidP="00D330A0">
            <w:pPr>
              <w:rPr>
                <w:sz w:val="20"/>
                <w:szCs w:val="22"/>
              </w:rPr>
            </w:pPr>
            <w:r w:rsidRPr="009161E3">
              <w:rPr>
                <w:sz w:val="20"/>
                <w:szCs w:val="22"/>
              </w:rPr>
              <w:t>Unit 0 for category P (pigment) for targeted duplication.</w:t>
            </w:r>
          </w:p>
        </w:tc>
      </w:tr>
      <w:tr w:rsidR="00D330A0" w14:paraId="450E17DC" w14:textId="77777777" w:rsidTr="00D330A0">
        <w:tc>
          <w:tcPr>
            <w:tcW w:w="2716" w:type="dxa"/>
            <w:shd w:val="clear" w:color="auto" w:fill="FFFFFF" w:themeFill="background1"/>
          </w:tcPr>
          <w:p w14:paraId="167832EA" w14:textId="05D57CF4" w:rsidR="00D330A0" w:rsidRPr="009161E3" w:rsidRDefault="00D330A0" w:rsidP="00D330A0">
            <w:pPr>
              <w:rPr>
                <w:rFonts w:ascii="Calibri" w:hAnsi="Calibri"/>
                <w:color w:val="000000"/>
                <w:sz w:val="20"/>
                <w:szCs w:val="22"/>
              </w:rPr>
            </w:pPr>
            <w:r>
              <w:rPr>
                <w:rFonts w:ascii="Calibri" w:hAnsi="Calibri"/>
                <w:color w:val="000000"/>
                <w:sz w:val="20"/>
                <w:szCs w:val="22"/>
              </w:rPr>
              <w:t>bg</w:t>
            </w:r>
            <w:r w:rsidRPr="009161E3">
              <w:rPr>
                <w:rFonts w:ascii="Calibri" w:hAnsi="Calibri"/>
                <w:color w:val="000000"/>
                <w:sz w:val="20"/>
                <w:szCs w:val="22"/>
              </w:rPr>
              <w:t>_</w:t>
            </w:r>
            <w:r>
              <w:rPr>
                <w:rFonts w:ascii="Calibri" w:hAnsi="Calibri"/>
                <w:color w:val="000000"/>
                <w:sz w:val="20"/>
                <w:szCs w:val="22"/>
              </w:rPr>
              <w:t>pigment</w:t>
            </w:r>
          </w:p>
        </w:tc>
        <w:tc>
          <w:tcPr>
            <w:tcW w:w="6310" w:type="dxa"/>
            <w:shd w:val="clear" w:color="auto" w:fill="FFFFFF" w:themeFill="background1"/>
          </w:tcPr>
          <w:p w14:paraId="1C4603D7" w14:textId="132183E0" w:rsidR="00D330A0" w:rsidRPr="009161E3" w:rsidRDefault="00900804" w:rsidP="00D330A0">
            <w:pPr>
              <w:rPr>
                <w:sz w:val="20"/>
                <w:szCs w:val="22"/>
              </w:rPr>
            </w:pPr>
            <w:r>
              <w:rPr>
                <w:sz w:val="20"/>
                <w:szCs w:val="22"/>
              </w:rPr>
              <w:t>The ratio of pigments used by the background.</w:t>
            </w:r>
          </w:p>
        </w:tc>
      </w:tr>
      <w:tr w:rsidR="00D330A0" w14:paraId="66EFAA18" w14:textId="77777777" w:rsidTr="00D330A0">
        <w:tc>
          <w:tcPr>
            <w:tcW w:w="2716" w:type="dxa"/>
            <w:shd w:val="clear" w:color="auto" w:fill="D5DCE4" w:themeFill="text2" w:themeFillTint="33"/>
          </w:tcPr>
          <w:p w14:paraId="48B63B12" w14:textId="1240175C" w:rsidR="00D330A0" w:rsidRPr="009161E3" w:rsidRDefault="00D330A0" w:rsidP="00D330A0">
            <w:pPr>
              <w:rPr>
                <w:rFonts w:ascii="Calibri" w:hAnsi="Calibri"/>
                <w:color w:val="000000"/>
                <w:sz w:val="20"/>
                <w:szCs w:val="22"/>
              </w:rPr>
            </w:pPr>
            <w:r w:rsidRPr="009161E3">
              <w:rPr>
                <w:sz w:val="20"/>
                <w:szCs w:val="22"/>
              </w:rPr>
              <w:t>unit_</w:t>
            </w:r>
            <w:r>
              <w:rPr>
                <w:sz w:val="20"/>
                <w:szCs w:val="22"/>
              </w:rPr>
              <w:t>D</w:t>
            </w:r>
            <w:r w:rsidRPr="009161E3">
              <w:rPr>
                <w:sz w:val="20"/>
                <w:szCs w:val="22"/>
              </w:rPr>
              <w:t>_1</w:t>
            </w:r>
          </w:p>
        </w:tc>
        <w:tc>
          <w:tcPr>
            <w:tcW w:w="6310" w:type="dxa"/>
            <w:shd w:val="clear" w:color="auto" w:fill="D5DCE4" w:themeFill="text2" w:themeFillTint="33"/>
          </w:tcPr>
          <w:p w14:paraId="12050DD0" w14:textId="19740066" w:rsidR="00D330A0" w:rsidRPr="009161E3" w:rsidRDefault="00D330A0" w:rsidP="00D330A0">
            <w:pPr>
              <w:rPr>
                <w:sz w:val="20"/>
                <w:szCs w:val="22"/>
              </w:rPr>
            </w:pPr>
            <w:r w:rsidRPr="009161E3">
              <w:rPr>
                <w:sz w:val="20"/>
                <w:szCs w:val="22"/>
              </w:rPr>
              <w:t xml:space="preserve">Unit </w:t>
            </w:r>
            <w:r>
              <w:rPr>
                <w:sz w:val="20"/>
                <w:szCs w:val="22"/>
              </w:rPr>
              <w:t>1</w:t>
            </w:r>
            <w:r w:rsidRPr="009161E3">
              <w:rPr>
                <w:sz w:val="20"/>
                <w:szCs w:val="22"/>
              </w:rPr>
              <w:t xml:space="preserve"> for category P (pigment) for targeted duplication.</w:t>
            </w:r>
          </w:p>
        </w:tc>
      </w:tr>
      <w:tr w:rsidR="00D330A0" w14:paraId="6AB884A9" w14:textId="77777777" w:rsidTr="0064795C">
        <w:tc>
          <w:tcPr>
            <w:tcW w:w="2716" w:type="dxa"/>
            <w:shd w:val="clear" w:color="auto" w:fill="F2F2F2" w:themeFill="background1" w:themeFillShade="F2"/>
          </w:tcPr>
          <w:p w14:paraId="135D4A24" w14:textId="74270EE9" w:rsidR="00D330A0" w:rsidRPr="009161E3" w:rsidRDefault="00D330A0" w:rsidP="00D330A0">
            <w:pPr>
              <w:rPr>
                <w:rFonts w:ascii="Calibri" w:hAnsi="Calibri"/>
                <w:color w:val="000000"/>
                <w:sz w:val="20"/>
                <w:szCs w:val="22"/>
              </w:rPr>
            </w:pPr>
            <w:r w:rsidRPr="009161E3">
              <w:rPr>
                <w:rFonts w:ascii="Calibri" w:hAnsi="Calibri"/>
                <w:color w:val="000000"/>
                <w:sz w:val="20"/>
                <w:szCs w:val="22"/>
              </w:rPr>
              <w:t>pttn2_</w:t>
            </w:r>
            <w:r>
              <w:rPr>
                <w:rFonts w:ascii="Calibri" w:hAnsi="Calibri"/>
                <w:color w:val="000000"/>
                <w:sz w:val="20"/>
                <w:szCs w:val="22"/>
              </w:rPr>
              <w:t xml:space="preserve"> deposition</w:t>
            </w:r>
          </w:p>
        </w:tc>
        <w:tc>
          <w:tcPr>
            <w:tcW w:w="6310" w:type="dxa"/>
            <w:shd w:val="clear" w:color="auto" w:fill="F2F2F2" w:themeFill="background1" w:themeFillShade="F2"/>
          </w:tcPr>
          <w:p w14:paraId="7CF1FE5F" w14:textId="73A70377" w:rsidR="00D330A0" w:rsidRPr="009161E3" w:rsidRDefault="00900804" w:rsidP="00900804">
            <w:pPr>
              <w:rPr>
                <w:sz w:val="20"/>
                <w:szCs w:val="22"/>
              </w:rPr>
            </w:pPr>
            <w:r>
              <w:rPr>
                <w:sz w:val="20"/>
                <w:szCs w:val="22"/>
              </w:rPr>
              <w:t>The ratio of pigments added by pattern 1 and its copy.</w:t>
            </w:r>
          </w:p>
        </w:tc>
      </w:tr>
      <w:tr w:rsidR="00D330A0" w14:paraId="548FC36D" w14:textId="77777777" w:rsidTr="00D330A0">
        <w:tc>
          <w:tcPr>
            <w:tcW w:w="2716" w:type="dxa"/>
            <w:shd w:val="clear" w:color="auto" w:fill="D5DCE4" w:themeFill="text2" w:themeFillTint="33"/>
          </w:tcPr>
          <w:p w14:paraId="2BD04CB7" w14:textId="3F3E0EBB" w:rsidR="00D330A0" w:rsidRDefault="00D330A0" w:rsidP="00D330A0">
            <w:pPr>
              <w:rPr>
                <w:rFonts w:ascii="Calibri" w:hAnsi="Calibri"/>
                <w:color w:val="000000"/>
                <w:sz w:val="20"/>
                <w:szCs w:val="22"/>
              </w:rPr>
            </w:pPr>
            <w:r w:rsidRPr="009161E3">
              <w:rPr>
                <w:sz w:val="20"/>
                <w:szCs w:val="22"/>
              </w:rPr>
              <w:lastRenderedPageBreak/>
              <w:t>unit_</w:t>
            </w:r>
            <w:r>
              <w:rPr>
                <w:sz w:val="20"/>
                <w:szCs w:val="22"/>
              </w:rPr>
              <w:t>D</w:t>
            </w:r>
            <w:r w:rsidRPr="009161E3">
              <w:rPr>
                <w:sz w:val="20"/>
                <w:szCs w:val="22"/>
              </w:rPr>
              <w:t>_</w:t>
            </w:r>
            <w:r>
              <w:rPr>
                <w:sz w:val="20"/>
                <w:szCs w:val="22"/>
              </w:rPr>
              <w:t>2</w:t>
            </w:r>
          </w:p>
        </w:tc>
        <w:tc>
          <w:tcPr>
            <w:tcW w:w="6310" w:type="dxa"/>
            <w:shd w:val="clear" w:color="auto" w:fill="D5DCE4" w:themeFill="text2" w:themeFillTint="33"/>
          </w:tcPr>
          <w:p w14:paraId="711BDA39" w14:textId="60201496" w:rsidR="00D330A0" w:rsidRPr="009161E3" w:rsidRDefault="00D330A0" w:rsidP="00D330A0">
            <w:pPr>
              <w:rPr>
                <w:sz w:val="20"/>
                <w:szCs w:val="22"/>
              </w:rPr>
            </w:pPr>
            <w:r w:rsidRPr="009161E3">
              <w:rPr>
                <w:sz w:val="20"/>
                <w:szCs w:val="22"/>
              </w:rPr>
              <w:t xml:space="preserve">Unit </w:t>
            </w:r>
            <w:r>
              <w:rPr>
                <w:sz w:val="20"/>
                <w:szCs w:val="22"/>
              </w:rPr>
              <w:t>1</w:t>
            </w:r>
            <w:r w:rsidRPr="009161E3">
              <w:rPr>
                <w:sz w:val="20"/>
                <w:szCs w:val="22"/>
              </w:rPr>
              <w:t xml:space="preserve"> for category P (pigment) for targeted duplication.</w:t>
            </w:r>
          </w:p>
        </w:tc>
      </w:tr>
      <w:tr w:rsidR="00900804" w14:paraId="64190992" w14:textId="77777777" w:rsidTr="00D330A0">
        <w:tc>
          <w:tcPr>
            <w:tcW w:w="2716" w:type="dxa"/>
            <w:shd w:val="clear" w:color="auto" w:fill="FFFFFF" w:themeFill="background1"/>
          </w:tcPr>
          <w:p w14:paraId="2A491D37" w14:textId="193EFD67" w:rsidR="00900804" w:rsidRDefault="00900804" w:rsidP="00900804">
            <w:pPr>
              <w:rPr>
                <w:rFonts w:ascii="Calibri" w:hAnsi="Calibri"/>
                <w:color w:val="000000"/>
                <w:sz w:val="20"/>
                <w:szCs w:val="22"/>
              </w:rPr>
            </w:pPr>
            <w:r w:rsidRPr="009161E3">
              <w:rPr>
                <w:rFonts w:ascii="Calibri" w:hAnsi="Calibri"/>
                <w:color w:val="000000"/>
                <w:sz w:val="20"/>
                <w:szCs w:val="22"/>
              </w:rPr>
              <w:t>pttn2_</w:t>
            </w:r>
            <w:r>
              <w:rPr>
                <w:rFonts w:ascii="Calibri" w:hAnsi="Calibri"/>
                <w:color w:val="000000"/>
                <w:sz w:val="20"/>
                <w:szCs w:val="22"/>
              </w:rPr>
              <w:t xml:space="preserve"> deposition</w:t>
            </w:r>
          </w:p>
        </w:tc>
        <w:tc>
          <w:tcPr>
            <w:tcW w:w="6310" w:type="dxa"/>
            <w:shd w:val="clear" w:color="auto" w:fill="FFFFFF" w:themeFill="background1"/>
          </w:tcPr>
          <w:p w14:paraId="51F2A10B" w14:textId="0A835716" w:rsidR="00900804" w:rsidRPr="009161E3" w:rsidRDefault="00900804" w:rsidP="00900804">
            <w:pPr>
              <w:rPr>
                <w:sz w:val="20"/>
                <w:szCs w:val="22"/>
              </w:rPr>
            </w:pPr>
            <w:r>
              <w:rPr>
                <w:sz w:val="20"/>
                <w:szCs w:val="22"/>
              </w:rPr>
              <w:t>The ratio of pigments added by pattern 2 and its copy.</w:t>
            </w:r>
          </w:p>
        </w:tc>
      </w:tr>
      <w:tr w:rsidR="00900804" w14:paraId="6D409E3F" w14:textId="77777777" w:rsidTr="00D330A0">
        <w:tc>
          <w:tcPr>
            <w:tcW w:w="2716" w:type="dxa"/>
            <w:shd w:val="clear" w:color="auto" w:fill="D5DCE4" w:themeFill="text2" w:themeFillTint="33"/>
          </w:tcPr>
          <w:p w14:paraId="2F91196E" w14:textId="126C60BA" w:rsidR="00900804" w:rsidRDefault="00900804" w:rsidP="00900804">
            <w:pPr>
              <w:rPr>
                <w:rFonts w:ascii="Calibri" w:hAnsi="Calibri"/>
                <w:color w:val="000000"/>
                <w:sz w:val="20"/>
                <w:szCs w:val="22"/>
              </w:rPr>
            </w:pPr>
            <w:r w:rsidRPr="009161E3">
              <w:rPr>
                <w:sz w:val="20"/>
                <w:szCs w:val="22"/>
              </w:rPr>
              <w:t>unit_</w:t>
            </w:r>
            <w:r>
              <w:rPr>
                <w:sz w:val="20"/>
                <w:szCs w:val="22"/>
              </w:rPr>
              <w:t>D</w:t>
            </w:r>
            <w:r w:rsidRPr="009161E3">
              <w:rPr>
                <w:sz w:val="20"/>
                <w:szCs w:val="22"/>
              </w:rPr>
              <w:t>_</w:t>
            </w:r>
            <w:r>
              <w:rPr>
                <w:sz w:val="20"/>
                <w:szCs w:val="22"/>
              </w:rPr>
              <w:t>N</w:t>
            </w:r>
          </w:p>
        </w:tc>
        <w:tc>
          <w:tcPr>
            <w:tcW w:w="6310" w:type="dxa"/>
            <w:shd w:val="clear" w:color="auto" w:fill="D5DCE4" w:themeFill="text2" w:themeFillTint="33"/>
          </w:tcPr>
          <w:p w14:paraId="6C89604F" w14:textId="1C054D1F" w:rsidR="00900804" w:rsidRPr="009161E3" w:rsidRDefault="00900804" w:rsidP="00900804">
            <w:pPr>
              <w:rPr>
                <w:sz w:val="20"/>
                <w:szCs w:val="22"/>
              </w:rPr>
            </w:pPr>
            <w:r w:rsidRPr="009161E3">
              <w:rPr>
                <w:sz w:val="20"/>
                <w:szCs w:val="22"/>
              </w:rPr>
              <w:t xml:space="preserve">End marker for the category </w:t>
            </w:r>
            <w:r>
              <w:rPr>
                <w:sz w:val="20"/>
                <w:szCs w:val="22"/>
              </w:rPr>
              <w:t>P</w:t>
            </w:r>
            <w:r w:rsidRPr="009161E3">
              <w:rPr>
                <w:sz w:val="20"/>
                <w:szCs w:val="22"/>
              </w:rPr>
              <w:t xml:space="preserve"> (</w:t>
            </w:r>
            <w:r>
              <w:rPr>
                <w:sz w:val="20"/>
                <w:szCs w:val="22"/>
              </w:rPr>
              <w:t>pigment</w:t>
            </w:r>
            <w:r w:rsidRPr="009161E3">
              <w:rPr>
                <w:sz w:val="20"/>
                <w:szCs w:val="22"/>
              </w:rPr>
              <w:t>).</w:t>
            </w:r>
          </w:p>
        </w:tc>
      </w:tr>
    </w:tbl>
    <w:p w14:paraId="03DE20AD" w14:textId="34E9F003" w:rsidR="001A3C26" w:rsidRPr="001A3C26" w:rsidRDefault="001A3C26" w:rsidP="001A3C26"/>
    <w:p w14:paraId="3AB13751" w14:textId="7D07110B" w:rsidR="002657D7" w:rsidRDefault="002657D7" w:rsidP="002657D7">
      <w:pPr>
        <w:pStyle w:val="Heading1"/>
        <w:spacing w:before="0"/>
      </w:pPr>
      <w:bookmarkStart w:id="13" w:name="_Toc63720820"/>
      <w:r>
        <w:t>How Slides are Generated</w:t>
      </w:r>
      <w:bookmarkEnd w:id="13"/>
    </w:p>
    <w:p w14:paraId="70EA2035" w14:textId="77777777" w:rsidR="008219AA" w:rsidRDefault="008219AA" w:rsidP="009556B1"/>
    <w:p w14:paraId="2AE17F45" w14:textId="2509787E" w:rsidR="009556B1" w:rsidRDefault="008219AA" w:rsidP="009556B1">
      <w:r>
        <w:t>Each CamoEvo slide is generated using one of the background images and a number of targets equal to the group size selected. The sequence with which the targets and the backgrounds are selected is randomly generated. If the number of backgrounds provided is lower than the number of slides necessary to display all the targets, additional random sequences of backgrounds will b</w:t>
      </w:r>
      <w:r w:rsidR="00C277BE">
        <w:t xml:space="preserve">e generated and concatenated until the sequence </w:t>
      </w:r>
      <w:r>
        <w:t xml:space="preserve">is equal to the number of slides required. This means that depending on the number of backgrounds provided, not </w:t>
      </w:r>
      <w:r w:rsidR="005F41CE">
        <w:t>all</w:t>
      </w:r>
      <w:r>
        <w:t xml:space="preserve"> backgrounds will be displayed the same number of times. </w:t>
      </w:r>
      <w:r w:rsidR="009556B1">
        <w:br/>
      </w:r>
    </w:p>
    <w:p w14:paraId="2D26115F" w14:textId="1B78AC70" w:rsidR="008219AA" w:rsidRDefault="008219AA" w:rsidP="009556B1">
      <w:r>
        <w:t>When adding targets to each background the target is assigned a random x and y coordinate and rotation. The range of x and y coordinates are restricted such that the target cannot spawn within the target’s diameter of the centre. This prevents targets from being immediately located due to being at the observer’s point of focus</w:t>
      </w:r>
      <w:r w:rsidR="00C277BE">
        <w:t xml:space="preserve"> </w:t>
      </w:r>
      <w:r w:rsidR="00C277BE">
        <w:fldChar w:fldCharType="begin"/>
      </w:r>
      <w:r w:rsidR="00C277BE">
        <w:instrText xml:space="preserve"> ADDIN EN.CITE &lt;EndNote&gt;&lt;Cite&gt;&lt;Author&gt;Talas&lt;/Author&gt;&lt;Year&gt;2020&lt;/Year&gt;&lt;RecNum&gt;48&lt;/RecNum&gt;&lt;DisplayText&gt;(Talas et al., 2020)&lt;/DisplayText&gt;&lt;record&gt;&lt;rec-number&gt;48&lt;/rec-number&gt;&lt;foreign-keys&gt;&lt;key app="EN" db-id="tasrwezt5dfsfme92eqprrtox5aeszw5dxx9" timestamp="1612868320"&gt;48&lt;/key&gt;&lt;/foreign-keys&gt;&lt;ref-type name="Journal Article"&gt;17&lt;/ref-type&gt;&lt;contributors&gt;&lt;authors&gt;&lt;author&gt;Talas, Laszlo&lt;/author&gt;&lt;author&gt;Fennell, John G.&lt;/author&gt;&lt;author&gt;Kjernsmo, Karin&lt;/author&gt;&lt;author&gt;Cuthill, Innes C.&lt;/author&gt;&lt;author&gt;Scott-Samuel, Nicholas E.&lt;/author&gt;&lt;author&gt;Baddeley, Roland J.&lt;/author&gt;&lt;/authors&gt;&lt;/contributors&gt;&lt;titles&gt;&lt;title&gt;CamoGAN: Evolving optimum camouflage with Generative Adversarial Networks&lt;/title&gt;&lt;secondary-title&gt;Methods in Ecology and Evolution&lt;/secondary-title&gt;&lt;/titles&gt;&lt;periodical&gt;&lt;full-title&gt;Methods in Ecology and Evolution&lt;/full-title&gt;&lt;/periodical&gt;&lt;pages&gt;240-247&lt;/pages&gt;&lt;volume&gt;11&lt;/volume&gt;&lt;number&gt;2&lt;/number&gt;&lt;dates&gt;&lt;year&gt;2020&lt;/year&gt;&lt;/dates&gt;&lt;isbn&gt;2041-210X&lt;/isbn&gt;&lt;urls&gt;&lt;related-urls&gt;&lt;url&gt;https://besjournals.onlinelibrary.wiley.com/doi/abs/10.1111/2041-210X.13334&lt;/url&gt;&lt;/related-urls&gt;&lt;/urls&gt;&lt;electronic-resource-num&gt;https://doi.org/10.1111/2041-210X.13334&lt;/electronic-resource-num&gt;&lt;/record&gt;&lt;/Cite&gt;&lt;/EndNote&gt;</w:instrText>
      </w:r>
      <w:r w:rsidR="00C277BE">
        <w:fldChar w:fldCharType="separate"/>
      </w:r>
      <w:r w:rsidR="00C277BE">
        <w:rPr>
          <w:noProof/>
        </w:rPr>
        <w:t>(Talas et al., 2020)</w:t>
      </w:r>
      <w:r w:rsidR="00C277BE">
        <w:fldChar w:fldCharType="end"/>
      </w:r>
      <w:r>
        <w:t xml:space="preserve">. </w:t>
      </w:r>
      <w:r w:rsidR="005F41CE">
        <w:t>For each target, a random angle between -180</w:t>
      </w:r>
      <w:r w:rsidR="005F41CE">
        <w:rPr>
          <w:vertAlign w:val="superscript"/>
        </w:rPr>
        <w:t>0</w:t>
      </w:r>
      <w:r>
        <w:t xml:space="preserve"> </w:t>
      </w:r>
      <w:r w:rsidR="005F41CE">
        <w:t>and +180</w:t>
      </w:r>
      <w:r w:rsidR="005F41CE">
        <w:rPr>
          <w:vertAlign w:val="superscript"/>
        </w:rPr>
        <w:t>0</w:t>
      </w:r>
      <w:r w:rsidR="005F41CE">
        <w:t xml:space="preserve"> is assigned. This angle range can be adjusted for each target type by editing the </w:t>
      </w:r>
      <w:r w:rsidR="005F41CE" w:rsidRPr="005F41CE">
        <w:t>"</w:t>
      </w:r>
      <w:r w:rsidR="005F41CE">
        <w:t>/</w:t>
      </w:r>
      <w:r w:rsidR="005F41CE" w:rsidRPr="005F41CE">
        <w:t>1 CamoEvo</w:t>
      </w:r>
      <w:r w:rsidR="005F41CE">
        <w:t>/</w:t>
      </w:r>
      <w:r w:rsidR="005F41CE" w:rsidRPr="005F41CE">
        <w:t>Targets</w:t>
      </w:r>
      <w:r w:rsidR="005F41CE">
        <w:t>/</w:t>
      </w:r>
      <w:r w:rsidR="005F41CE" w:rsidRPr="005F41CE">
        <w:t>Target_Settings.txt"</w:t>
      </w:r>
      <w:r w:rsidR="005F41CE">
        <w:t xml:space="preserve"> file. By default, the triangle and moth targets use a range of-40</w:t>
      </w:r>
      <w:r w:rsidR="005F41CE">
        <w:rPr>
          <w:vertAlign w:val="superscript"/>
        </w:rPr>
        <w:t>0</w:t>
      </w:r>
      <w:r w:rsidR="005F41CE">
        <w:t xml:space="preserve"> to +40</w:t>
      </w:r>
      <w:r w:rsidR="005F41CE">
        <w:rPr>
          <w:vertAlign w:val="superscript"/>
        </w:rPr>
        <w:t xml:space="preserve">0 </w:t>
      </w:r>
      <w:r w:rsidR="005F41CE">
        <w:t xml:space="preserve">such that they are orientated facing upwards. </w:t>
      </w:r>
    </w:p>
    <w:p w14:paraId="39D2D6AE" w14:textId="4565A613" w:rsidR="005F41CE" w:rsidRDefault="005F41CE" w:rsidP="009556B1"/>
    <w:p w14:paraId="67A0EFA8" w14:textId="7081AE9C" w:rsidR="005F41CE" w:rsidRDefault="005F41CE" w:rsidP="009556B1">
      <w:r>
        <w:t xml:space="preserve">If the group size is greater than one, multiple targets will be added to each background. Each time a target coordinate is assigned, </w:t>
      </w:r>
      <w:r w:rsidR="001F5C00">
        <w:t>the distance between the target and existing targets</w:t>
      </w:r>
      <w:r>
        <w:t xml:space="preserve"> is calculated and </w:t>
      </w:r>
      <w:r w:rsidR="001F5C00">
        <w:t>the coordinates adjusted to prevent target</w:t>
      </w:r>
      <w:r>
        <w:t xml:space="preserve"> from spawning </w:t>
      </w:r>
      <w:r w:rsidR="001F5C00">
        <w:t>too close to each other.</w:t>
      </w:r>
    </w:p>
    <w:p w14:paraId="66A16F8F" w14:textId="77777777" w:rsidR="005F41CE" w:rsidRPr="005F41CE" w:rsidRDefault="005F41CE" w:rsidP="009556B1"/>
    <w:p w14:paraId="1B17AD35" w14:textId="5A198CC2" w:rsidR="00A10F3A" w:rsidRPr="00712E86" w:rsidRDefault="00A10F3A" w:rsidP="00712E86"/>
    <w:p w14:paraId="18C694DB" w14:textId="3C2EB75E" w:rsidR="002657D7" w:rsidRDefault="002657D7" w:rsidP="002657D7">
      <w:pPr>
        <w:pStyle w:val="Heading1"/>
        <w:spacing w:before="0"/>
      </w:pPr>
      <w:bookmarkStart w:id="14" w:name="_Toc63720821"/>
      <w:r>
        <w:t>How to run your own Image Analyses</w:t>
      </w:r>
      <w:bookmarkEnd w:id="14"/>
    </w:p>
    <w:p w14:paraId="68621B2C" w14:textId="77777777" w:rsidR="004E3237" w:rsidRPr="004E3237" w:rsidRDefault="004E3237" w:rsidP="004E3237"/>
    <w:p w14:paraId="377ADEFF" w14:textId="5354BB30" w:rsidR="002657D7" w:rsidRPr="002657D7" w:rsidRDefault="002657D7" w:rsidP="002657D7">
      <w:r>
        <w:t>If you wish to run your own</w:t>
      </w:r>
      <w:r w:rsidR="00C277BE">
        <w:t xml:space="preserve"> custom image analyses</w:t>
      </w:r>
      <w:r w:rsidR="004E3237">
        <w:t>, the slides presented by CamoEvo are all saved as .tiff images</w:t>
      </w:r>
      <w:r w:rsidR="00C277BE">
        <w:t xml:space="preserve"> within the population folder</w:t>
      </w:r>
      <w:r w:rsidR="004E3237">
        <w:t xml:space="preserve"> including an overlay for both the target and the local background. </w:t>
      </w:r>
      <w:r w:rsidR="001E60E8">
        <w:t xml:space="preserve">For slides with multiple targets, the overlays for all the targets and the local backgrounds are provided. </w:t>
      </w:r>
      <w:r w:rsidR="004E3237">
        <w:t xml:space="preserve">You can convert these overlays to ROIs in </w:t>
      </w:r>
      <w:r w:rsidR="001F5C00">
        <w:t>ImageJ</w:t>
      </w:r>
      <w:r w:rsidR="004E3237">
        <w:t xml:space="preserve"> using the ‘To ROI Manager’ function allowing you to measure these regions using other </w:t>
      </w:r>
      <w:r w:rsidR="001F5C00">
        <w:t>ImageJ</w:t>
      </w:r>
      <w:r w:rsidR="004E3237">
        <w:t xml:space="preserve"> based image analysis tools. </w:t>
      </w:r>
    </w:p>
    <w:p w14:paraId="65D2BBE5" w14:textId="35E6B425" w:rsidR="00712E86" w:rsidRDefault="00712E86" w:rsidP="00914FEE"/>
    <w:p w14:paraId="409FC8C3" w14:textId="38490034" w:rsidR="001E60E8" w:rsidRDefault="001E60E8" w:rsidP="001E60E8">
      <w:pPr>
        <w:pStyle w:val="Heading1"/>
        <w:spacing w:before="0"/>
      </w:pPr>
      <w:bookmarkStart w:id="15" w:name="_Toc63720822"/>
      <w:r>
        <w:t>Additional CamoEvo features</w:t>
      </w:r>
      <w:bookmarkEnd w:id="15"/>
    </w:p>
    <w:p w14:paraId="0ACF6AF8" w14:textId="77777777" w:rsidR="001E60E8" w:rsidRDefault="001E60E8" w:rsidP="001E60E8"/>
    <w:p w14:paraId="5247754C" w14:textId="555E9415" w:rsidR="001E60E8" w:rsidRDefault="001E60E8" w:rsidP="369642AF">
      <w:pPr>
        <w:pStyle w:val="Heading2"/>
      </w:pPr>
      <w:bookmarkStart w:id="16" w:name="_Toc63720823"/>
      <w:r w:rsidRPr="369642AF">
        <w:t>Phenotype Plotter</w:t>
      </w:r>
      <w:bookmarkEnd w:id="16"/>
    </w:p>
    <w:p w14:paraId="3614DABD" w14:textId="0C89D984" w:rsidR="001E60E8" w:rsidRPr="001E60E8" w:rsidRDefault="001E60E8" w:rsidP="001E60E8">
      <w:r>
        <w:t xml:space="preserve">Allows you to select a CamoEvo population and generate a plot showing the phenotype (appearance) of individuals from each generation. </w:t>
      </w:r>
      <w:r w:rsidR="31802EA0">
        <w:t xml:space="preserve">The interface allows you to </w:t>
      </w:r>
      <w:r>
        <w:t>adjust the space between rows and columns, the number of individuals shown per generation, the range of generations used</w:t>
      </w:r>
      <w:r w:rsidR="001F5C00">
        <w:t>,</w:t>
      </w:r>
      <w:r>
        <w:t xml:space="preserve"> the interval between generations</w:t>
      </w:r>
      <w:r w:rsidR="001F5C00">
        <w:t>, the ordering of individuals and the labels</w:t>
      </w:r>
      <w:r>
        <w:t>.</w:t>
      </w:r>
      <w:r w:rsidR="001F5C00">
        <w:t xml:space="preserve"> The ordering can either be: </w:t>
      </w:r>
      <w:r w:rsidR="001F5C00" w:rsidRPr="1F88D86D">
        <w:rPr>
          <w:u w:val="single"/>
        </w:rPr>
        <w:t>ranked</w:t>
      </w:r>
      <w:r w:rsidR="001F5C00">
        <w:t xml:space="preserve">, individuals are shown in order of fitness; </w:t>
      </w:r>
      <w:r w:rsidR="001F5C00" w:rsidRPr="1F88D86D">
        <w:rPr>
          <w:u w:val="single"/>
        </w:rPr>
        <w:t>category</w:t>
      </w:r>
      <w:r w:rsidR="001F5C00">
        <w:t xml:space="preserve">, individuals are shown by category (Parents, Mutants, and Offspring) and </w:t>
      </w:r>
      <w:r w:rsidR="001F5C00" w:rsidRPr="1F88D86D">
        <w:rPr>
          <w:u w:val="single"/>
        </w:rPr>
        <w:t>age</w:t>
      </w:r>
      <w:r w:rsidR="001F5C00">
        <w:t>, oldest to youngest.</w:t>
      </w:r>
      <w:r w:rsidR="00440300">
        <w:t xml:space="preserve"> </w:t>
      </w:r>
      <w:r w:rsidR="00440300" w:rsidRPr="1F88D86D">
        <w:rPr>
          <w:i/>
          <w:iCs/>
        </w:rPr>
        <w:t>Note</w:t>
      </w:r>
      <w:r w:rsidR="001F5C00" w:rsidRPr="1F88D86D">
        <w:rPr>
          <w:i/>
          <w:iCs/>
        </w:rPr>
        <w:t>:</w:t>
      </w:r>
      <w:r w:rsidR="00440300" w:rsidRPr="1F88D86D">
        <w:rPr>
          <w:i/>
          <w:iCs/>
        </w:rPr>
        <w:t xml:space="preserve"> the</w:t>
      </w:r>
      <w:r w:rsidR="001F5C00" w:rsidRPr="1F88D86D">
        <w:rPr>
          <w:i/>
          <w:iCs/>
        </w:rPr>
        <w:t xml:space="preserve"> plot</w:t>
      </w:r>
      <w:r w:rsidR="00440300" w:rsidRPr="1F88D86D">
        <w:rPr>
          <w:i/>
          <w:iCs/>
        </w:rPr>
        <w:t xml:space="preserve"> image is quite large and may need to be down</w:t>
      </w:r>
      <w:r w:rsidR="10D2A139" w:rsidRPr="1F88D86D">
        <w:rPr>
          <w:i/>
          <w:iCs/>
        </w:rPr>
        <w:t>-</w:t>
      </w:r>
      <w:r w:rsidR="00440300" w:rsidRPr="1F88D86D">
        <w:rPr>
          <w:i/>
          <w:iCs/>
        </w:rPr>
        <w:t xml:space="preserve">scaled before </w:t>
      </w:r>
      <w:r w:rsidR="001F5C00" w:rsidRPr="1F88D86D">
        <w:rPr>
          <w:i/>
          <w:iCs/>
        </w:rPr>
        <w:t>saving.</w:t>
      </w:r>
      <w:r w:rsidR="00440300">
        <w:t xml:space="preserve"> </w:t>
      </w:r>
    </w:p>
    <w:p w14:paraId="6E99C4BF" w14:textId="0FDAEA9B" w:rsidR="001E60E8" w:rsidRDefault="001E60E8" w:rsidP="00914FEE"/>
    <w:p w14:paraId="4B6BA76D" w14:textId="55624DBC" w:rsidR="001E60E8" w:rsidRDefault="001E60E8" w:rsidP="001E60E8">
      <w:pPr>
        <w:pStyle w:val="Heading2"/>
      </w:pPr>
      <w:bookmarkStart w:id="17" w:name="_Toc63720824"/>
      <w:r>
        <w:t>Evolution gif</w:t>
      </w:r>
      <w:bookmarkEnd w:id="17"/>
    </w:p>
    <w:p w14:paraId="5C66E67E" w14:textId="6BF06374" w:rsidR="001E60E8" w:rsidRPr="009B0049" w:rsidRDefault="001E60E8" w:rsidP="00914FEE">
      <w:r>
        <w:t xml:space="preserve">Allows you to create a gif showing the change in phenotype for all individuals with each generation. </w:t>
      </w:r>
      <w:r w:rsidR="001F5C00">
        <w:t xml:space="preserve">You can adjust using the interface the ordering of individuals and the labels. The ordering can either be: </w:t>
      </w:r>
      <w:r w:rsidR="001F5C00" w:rsidRPr="001F5C00">
        <w:rPr>
          <w:u w:val="single"/>
        </w:rPr>
        <w:t>ranked</w:t>
      </w:r>
      <w:r w:rsidR="001F5C00">
        <w:t xml:space="preserve">, individuals are shown in order of fitness; </w:t>
      </w:r>
      <w:r w:rsidR="001F5C00">
        <w:rPr>
          <w:u w:val="single"/>
        </w:rPr>
        <w:t>category</w:t>
      </w:r>
      <w:r w:rsidR="001F5C00">
        <w:t xml:space="preserve">, individuals are shown by category </w:t>
      </w:r>
      <w:r w:rsidR="001F5C00">
        <w:lastRenderedPageBreak/>
        <w:t xml:space="preserve">(Parents, Mutants, and Offspring) and </w:t>
      </w:r>
      <w:r w:rsidR="001F5C00">
        <w:rPr>
          <w:u w:val="single"/>
        </w:rPr>
        <w:t>age</w:t>
      </w:r>
      <w:r w:rsidR="001F5C00">
        <w:t xml:space="preserve">, oldest to youngest. </w:t>
      </w:r>
      <w:r w:rsidR="00440300">
        <w:t>To save the output as a .gif, simply use</w:t>
      </w:r>
      <w:r w:rsidR="00253761">
        <w:t xml:space="preserve"> </w:t>
      </w:r>
      <w:r w:rsidR="001F5C00">
        <w:t>ImageJ</w:t>
      </w:r>
      <w:r w:rsidR="00253761">
        <w:t>’s</w:t>
      </w:r>
      <w:r w:rsidR="00440300">
        <w:t xml:space="preserve"> </w:t>
      </w:r>
      <w:r w:rsidR="00253761">
        <w:t>“</w:t>
      </w:r>
      <w:r w:rsidR="00440300">
        <w:t>File/Save As/ Gif…</w:t>
      </w:r>
      <w:r w:rsidR="00253761">
        <w:t>”.</w:t>
      </w:r>
    </w:p>
    <w:p w14:paraId="4FC76786" w14:textId="4C2E2737" w:rsidR="009B0049" w:rsidRDefault="009B0049" w:rsidP="00914FEE"/>
    <w:p w14:paraId="253D1E53" w14:textId="69D99504" w:rsidR="009B0049" w:rsidRDefault="002657D7" w:rsidP="00914FEE">
      <w:pPr>
        <w:pStyle w:val="Heading1"/>
        <w:spacing w:before="0"/>
      </w:pPr>
      <w:bookmarkStart w:id="18" w:name="_Toc63720825"/>
      <w:r>
        <w:t>How to Customise CamoE</w:t>
      </w:r>
      <w:r w:rsidR="001E60E8">
        <w:t>v</w:t>
      </w:r>
      <w:r>
        <w:t>o</w:t>
      </w:r>
      <w:bookmarkEnd w:id="18"/>
    </w:p>
    <w:p w14:paraId="3823F31A" w14:textId="77777777" w:rsidR="00AB478D" w:rsidRPr="00AB478D" w:rsidRDefault="00AB478D" w:rsidP="00AB478D"/>
    <w:p w14:paraId="37610CCA" w14:textId="05B6E8E7" w:rsidR="00AB478D" w:rsidRPr="00AB478D" w:rsidRDefault="00EF4AEB" w:rsidP="00AB478D">
      <w:pPr>
        <w:pStyle w:val="Heading2"/>
      </w:pPr>
      <w:bookmarkStart w:id="19" w:name="_Toc63720826"/>
      <w:r>
        <w:t>Changing the GA Settings</w:t>
      </w:r>
      <w:bookmarkEnd w:id="19"/>
    </w:p>
    <w:p w14:paraId="3A6CDF08" w14:textId="32E788D8" w:rsidR="00253761" w:rsidRDefault="001E60E8" w:rsidP="001E60E8">
      <w:r>
        <w:t>Using CamoEvo</w:t>
      </w:r>
      <w:r w:rsidR="00253761">
        <w:t>’s interface</w:t>
      </w:r>
      <w:r>
        <w:t xml:space="preserve"> you </w:t>
      </w:r>
      <w:r w:rsidR="00253761">
        <w:t>can</w:t>
      </w:r>
      <w:r>
        <w:t xml:space="preserve"> adjust the number of generations and the population size used by its genetic algorithm.</w:t>
      </w:r>
      <w:r w:rsidR="00253761">
        <w:t xml:space="preserve"> However, if you wish to change other aspects of the algorithm e.g., mutation rate or crossover probability you will need to change the default settings </w:t>
      </w:r>
      <w:r w:rsidR="00AB478D">
        <w:t>that CamoEvo uses with ImageGA.</w:t>
      </w:r>
    </w:p>
    <w:p w14:paraId="187BFEF9" w14:textId="77777777" w:rsidR="00253761" w:rsidRDefault="00253761" w:rsidP="001E60E8"/>
    <w:p w14:paraId="7099CA8F" w14:textId="1F6A4D49" w:rsidR="001E60E8" w:rsidRDefault="00440300" w:rsidP="001E60E8">
      <w:r>
        <w:t>To prevent other use</w:t>
      </w:r>
      <w:r w:rsidR="5BBC435C">
        <w:t>r</w:t>
      </w:r>
      <w:r>
        <w:t>s of ImageGA from interfering with</w:t>
      </w:r>
      <w:r w:rsidR="00AB478D">
        <w:t xml:space="preserve"> or </w:t>
      </w:r>
      <w:r>
        <w:t>changing CamoEvo</w:t>
      </w:r>
      <w:r w:rsidR="00AB478D">
        <w:t>,</w:t>
      </w:r>
      <w:r>
        <w:t xml:space="preserve"> we provide a separate settings storage .txt file for CamoEvo so that CamoEvo’s settings can be adjusted independently.</w:t>
      </w:r>
      <w:r w:rsidRPr="1F88D86D">
        <w:rPr>
          <w:color w:val="FF0000"/>
        </w:rPr>
        <w:t xml:space="preserve"> </w:t>
      </w:r>
      <w:r w:rsidR="001E60E8">
        <w:t xml:space="preserve">We </w:t>
      </w:r>
      <w:r>
        <w:t xml:space="preserve">also </w:t>
      </w:r>
      <w:r w:rsidR="001E60E8">
        <w:t>provide a</w:t>
      </w:r>
      <w:r>
        <w:t>n</w:t>
      </w:r>
      <w:r w:rsidR="001E60E8">
        <w:t xml:space="preserve"> interface </w:t>
      </w:r>
      <w:r>
        <w:t>macro ‘</w:t>
      </w:r>
      <w:r w:rsidR="00AB478D">
        <w:t xml:space="preserve">/1 CamoEvo / </w:t>
      </w:r>
      <w:r w:rsidR="00253761">
        <w:t>Edit Algorithm</w:t>
      </w:r>
      <w:r w:rsidR="00AB478D">
        <w:t>.txt</w:t>
      </w:r>
      <w:r w:rsidR="00253761">
        <w:t>’</w:t>
      </w:r>
      <w:r>
        <w:t xml:space="preserve"> specifically for changing the settings used by CamoEvo that are not altered </w:t>
      </w:r>
      <w:r w:rsidR="00AB478D">
        <w:t>by the advanced settings</w:t>
      </w:r>
      <w:r>
        <w:t xml:space="preserve"> (number of generations and population size).</w:t>
      </w:r>
      <w:r w:rsidR="00253761">
        <w:t xml:space="preserve"> The genetic algorithm settings can also be manually adjusted by changing the “AlgorithmSettings.txt” file within the population folder.</w:t>
      </w:r>
    </w:p>
    <w:p w14:paraId="58732CCE" w14:textId="6608FE5A" w:rsidR="00FC3B40" w:rsidRDefault="00FC3B40" w:rsidP="001E60E8"/>
    <w:p w14:paraId="0212B1BE" w14:textId="45F25647" w:rsidR="00FC3B40" w:rsidRDefault="00FC3B40" w:rsidP="001E60E8">
      <w:r>
        <w:t>By default, CamoEvo uses the following:</w:t>
      </w:r>
    </w:p>
    <w:p w14:paraId="7CE4AAFF" w14:textId="77777777" w:rsidR="00FC3B40" w:rsidRPr="000E2B00" w:rsidRDefault="00FC3B40" w:rsidP="000E2B00">
      <w:pPr>
        <w:rPr>
          <w:sz w:val="20"/>
        </w:rPr>
      </w:pPr>
    </w:p>
    <w:p w14:paraId="671AF87F" w14:textId="24F77993" w:rsidR="00FC3B40" w:rsidRPr="000E2B00" w:rsidRDefault="00FC3B40" w:rsidP="000E2B00">
      <w:pPr>
        <w:rPr>
          <w:sz w:val="20"/>
        </w:rPr>
      </w:pPr>
      <w:r w:rsidRPr="000E2B00">
        <w:rPr>
          <w:sz w:val="20"/>
        </w:rPr>
        <w:t xml:space="preserve">Deletion Pool = </w:t>
      </w:r>
      <w:r w:rsidR="00AB478D" w:rsidRPr="000E2B00">
        <w:rPr>
          <w:b/>
          <w:bCs/>
          <w:sz w:val="20"/>
        </w:rPr>
        <w:t>50%</w:t>
      </w:r>
    </w:p>
    <w:p w14:paraId="10BC078A" w14:textId="17F1D4E4" w:rsidR="00FC3B40" w:rsidRPr="000E2B00" w:rsidRDefault="00FC3B40" w:rsidP="000E2B00">
      <w:pPr>
        <w:rPr>
          <w:sz w:val="20"/>
        </w:rPr>
      </w:pPr>
      <w:r w:rsidRPr="000E2B00">
        <w:rPr>
          <w:sz w:val="20"/>
        </w:rPr>
        <w:t xml:space="preserve">Breeding Pool = </w:t>
      </w:r>
      <w:r w:rsidR="00AB478D" w:rsidRPr="000E2B00">
        <w:rPr>
          <w:b/>
          <w:bCs/>
          <w:sz w:val="20"/>
        </w:rPr>
        <w:t>25%</w:t>
      </w:r>
    </w:p>
    <w:p w14:paraId="187A0616" w14:textId="77777777" w:rsidR="00FC3B40" w:rsidRPr="000E2B00" w:rsidRDefault="00FC3B40" w:rsidP="000E2B00">
      <w:pPr>
        <w:rPr>
          <w:sz w:val="20"/>
        </w:rPr>
      </w:pPr>
      <w:r w:rsidRPr="000E2B00">
        <w:rPr>
          <w:sz w:val="20"/>
        </w:rPr>
        <w:t>Mating System =</w:t>
      </w:r>
      <w:r w:rsidRPr="000E2B00">
        <w:rPr>
          <w:b/>
          <w:bCs/>
          <w:sz w:val="20"/>
        </w:rPr>
        <w:t xml:space="preserve"> random</w:t>
      </w:r>
    </w:p>
    <w:p w14:paraId="1C484260" w14:textId="1AD30841" w:rsidR="00FC3B40" w:rsidRPr="000E2B00" w:rsidRDefault="00FC3B40" w:rsidP="000E2B00">
      <w:pPr>
        <w:rPr>
          <w:sz w:val="20"/>
        </w:rPr>
      </w:pPr>
      <w:r w:rsidRPr="000E2B00">
        <w:rPr>
          <w:sz w:val="20"/>
        </w:rPr>
        <w:t xml:space="preserve">Offspring Mutation Probability = </w:t>
      </w:r>
      <w:r w:rsidRPr="000E2B00">
        <w:rPr>
          <w:b/>
          <w:bCs/>
          <w:sz w:val="20"/>
        </w:rPr>
        <w:t>0.0010</w:t>
      </w:r>
    </w:p>
    <w:p w14:paraId="1B272230" w14:textId="77777777" w:rsidR="00FC3B40" w:rsidRPr="000E2B00" w:rsidRDefault="00FC3B40" w:rsidP="000E2B00">
      <w:pPr>
        <w:rPr>
          <w:sz w:val="20"/>
        </w:rPr>
      </w:pPr>
      <w:r w:rsidRPr="000E2B00">
        <w:rPr>
          <w:sz w:val="20"/>
        </w:rPr>
        <w:t xml:space="preserve">Offspring Mutation Distribution = </w:t>
      </w:r>
      <w:r w:rsidRPr="000E2B00">
        <w:rPr>
          <w:b/>
          <w:bCs/>
          <w:sz w:val="20"/>
        </w:rPr>
        <w:t>Normal</w:t>
      </w:r>
    </w:p>
    <w:p w14:paraId="47573F96" w14:textId="77777777" w:rsidR="00FC3B40" w:rsidRPr="000E2B00" w:rsidRDefault="00FC3B40" w:rsidP="000E2B00">
      <w:pPr>
        <w:rPr>
          <w:sz w:val="20"/>
        </w:rPr>
      </w:pPr>
      <w:r w:rsidRPr="000E2B00">
        <w:rPr>
          <w:sz w:val="20"/>
        </w:rPr>
        <w:t xml:space="preserve">Offspring Mutation Strength = </w:t>
      </w:r>
      <w:r w:rsidRPr="000E2B00">
        <w:rPr>
          <w:b/>
          <w:bCs/>
          <w:sz w:val="20"/>
        </w:rPr>
        <w:t>10</w:t>
      </w:r>
    </w:p>
    <w:p w14:paraId="792F4783" w14:textId="226E6053" w:rsidR="00FC3B40" w:rsidRPr="000E2B00" w:rsidRDefault="00FC3B40" w:rsidP="000E2B00">
      <w:pPr>
        <w:rPr>
          <w:sz w:val="20"/>
        </w:rPr>
      </w:pPr>
      <w:r w:rsidRPr="000E2B00">
        <w:rPr>
          <w:sz w:val="20"/>
        </w:rPr>
        <w:t xml:space="preserve">Non-breeder Mutation Probability = </w:t>
      </w:r>
      <w:r w:rsidRPr="000E2B00">
        <w:rPr>
          <w:b/>
          <w:bCs/>
          <w:sz w:val="20"/>
        </w:rPr>
        <w:t>0.0500</w:t>
      </w:r>
    </w:p>
    <w:p w14:paraId="25D76D9E" w14:textId="77777777" w:rsidR="00FC3B40" w:rsidRPr="000E2B00" w:rsidRDefault="00FC3B40" w:rsidP="000E2B00">
      <w:pPr>
        <w:rPr>
          <w:sz w:val="20"/>
        </w:rPr>
      </w:pPr>
      <w:r w:rsidRPr="000E2B00">
        <w:rPr>
          <w:sz w:val="20"/>
        </w:rPr>
        <w:t xml:space="preserve">Non-breeder Mutation Distribution = </w:t>
      </w:r>
      <w:r w:rsidRPr="000E2B00">
        <w:rPr>
          <w:b/>
          <w:bCs/>
          <w:sz w:val="20"/>
        </w:rPr>
        <w:t>Normal</w:t>
      </w:r>
    </w:p>
    <w:p w14:paraId="54951825" w14:textId="132DD727" w:rsidR="00FC3B40" w:rsidRPr="000E2B00" w:rsidRDefault="00FC3B40" w:rsidP="000E2B00">
      <w:pPr>
        <w:rPr>
          <w:sz w:val="20"/>
        </w:rPr>
      </w:pPr>
      <w:r w:rsidRPr="000E2B00">
        <w:rPr>
          <w:sz w:val="20"/>
        </w:rPr>
        <w:t xml:space="preserve">Non-breeder Mutation Strength = </w:t>
      </w:r>
      <w:r w:rsidR="00AB478D" w:rsidRPr="000E2B00">
        <w:rPr>
          <w:b/>
          <w:bCs/>
          <w:sz w:val="20"/>
        </w:rPr>
        <w:t>8</w:t>
      </w:r>
    </w:p>
    <w:p w14:paraId="76CC23CC" w14:textId="75F47504" w:rsidR="00FC3B40" w:rsidRPr="000E2B00" w:rsidRDefault="00FC3B40" w:rsidP="000E2B00">
      <w:pPr>
        <w:rPr>
          <w:b/>
          <w:bCs/>
          <w:sz w:val="20"/>
        </w:rPr>
      </w:pPr>
      <w:r w:rsidRPr="000E2B00">
        <w:rPr>
          <w:sz w:val="20"/>
        </w:rPr>
        <w:t>Crossover</w:t>
      </w:r>
      <w:r w:rsidR="009166C4">
        <w:rPr>
          <w:sz w:val="20"/>
        </w:rPr>
        <w:t xml:space="preserve"> </w:t>
      </w:r>
      <w:r w:rsidR="00AB478D" w:rsidRPr="000E2B00">
        <w:rPr>
          <w:sz w:val="20"/>
        </w:rPr>
        <w:t>Type</w:t>
      </w:r>
      <w:r w:rsidRPr="000E2B00">
        <w:rPr>
          <w:sz w:val="20"/>
        </w:rPr>
        <w:t xml:space="preserve"> = </w:t>
      </w:r>
      <w:r w:rsidRPr="000E2B00">
        <w:rPr>
          <w:b/>
          <w:bCs/>
          <w:sz w:val="20"/>
        </w:rPr>
        <w:t>Two Point</w:t>
      </w:r>
    </w:p>
    <w:p w14:paraId="4606442E" w14:textId="3D43790F" w:rsidR="00AB478D" w:rsidRPr="000E2B00" w:rsidRDefault="00AB478D" w:rsidP="000E2B00">
      <w:pPr>
        <w:rPr>
          <w:b/>
          <w:bCs/>
          <w:color w:val="FF0000"/>
          <w:sz w:val="20"/>
        </w:rPr>
      </w:pPr>
      <w:r w:rsidRPr="000E2B00">
        <w:rPr>
          <w:sz w:val="20"/>
        </w:rPr>
        <w:t xml:space="preserve">Crossover Probability = </w:t>
      </w:r>
      <w:r w:rsidRPr="000E2B00">
        <w:rPr>
          <w:b/>
          <w:bCs/>
          <w:sz w:val="20"/>
        </w:rPr>
        <w:t>1.0000</w:t>
      </w:r>
    </w:p>
    <w:p w14:paraId="3AF53DF7" w14:textId="286D2B5F" w:rsidR="00FC3B40" w:rsidRPr="000E2B00" w:rsidRDefault="00FC3B40" w:rsidP="000E2B00">
      <w:pPr>
        <w:rPr>
          <w:b/>
          <w:bCs/>
          <w:sz w:val="20"/>
        </w:rPr>
      </w:pPr>
      <w:r w:rsidRPr="000E2B00">
        <w:rPr>
          <w:sz w:val="20"/>
        </w:rPr>
        <w:t xml:space="preserve">Recombination = </w:t>
      </w:r>
      <w:r w:rsidRPr="000E2B00">
        <w:rPr>
          <w:b/>
          <w:bCs/>
          <w:sz w:val="20"/>
        </w:rPr>
        <w:t>incomplete</w:t>
      </w:r>
    </w:p>
    <w:p w14:paraId="7F25A3BD" w14:textId="3049A1F2" w:rsidR="00AB478D" w:rsidRPr="000E2B00" w:rsidRDefault="00AB478D" w:rsidP="000E2B00">
      <w:pPr>
        <w:rPr>
          <w:b/>
          <w:bCs/>
          <w:sz w:val="20"/>
        </w:rPr>
      </w:pPr>
      <w:r w:rsidRPr="000E2B00">
        <w:rPr>
          <w:sz w:val="20"/>
        </w:rPr>
        <w:t xml:space="preserve">Mating System = </w:t>
      </w:r>
      <w:r w:rsidRPr="000E2B00">
        <w:rPr>
          <w:b/>
          <w:bCs/>
          <w:sz w:val="20"/>
        </w:rPr>
        <w:t>Random</w:t>
      </w:r>
    </w:p>
    <w:p w14:paraId="13D68E05" w14:textId="537A7A44" w:rsidR="00AB478D" w:rsidRPr="000E2B00" w:rsidRDefault="00AB478D" w:rsidP="000E2B00">
      <w:pPr>
        <w:rPr>
          <w:b/>
          <w:bCs/>
          <w:sz w:val="20"/>
        </w:rPr>
      </w:pPr>
      <w:r w:rsidRPr="000E2B00">
        <w:rPr>
          <w:sz w:val="20"/>
        </w:rPr>
        <w:t xml:space="preserve">Alpha = </w:t>
      </w:r>
      <w:r w:rsidRPr="000E2B00">
        <w:rPr>
          <w:b/>
          <w:bCs/>
          <w:sz w:val="20"/>
        </w:rPr>
        <w:t>1.1</w:t>
      </w:r>
    </w:p>
    <w:p w14:paraId="1CB1634A" w14:textId="165B0C4B" w:rsidR="00AB478D" w:rsidRPr="000E2B00" w:rsidRDefault="00AB478D" w:rsidP="000E2B00">
      <w:pPr>
        <w:rPr>
          <w:b/>
          <w:bCs/>
          <w:sz w:val="20"/>
        </w:rPr>
      </w:pPr>
      <w:r w:rsidRPr="000E2B00">
        <w:rPr>
          <w:sz w:val="20"/>
        </w:rPr>
        <w:t xml:space="preserve">Beta = </w:t>
      </w:r>
      <w:r w:rsidRPr="000E2B00">
        <w:rPr>
          <w:b/>
          <w:bCs/>
          <w:sz w:val="20"/>
        </w:rPr>
        <w:t>1.9</w:t>
      </w:r>
    </w:p>
    <w:p w14:paraId="7AB76E4E" w14:textId="325C485B" w:rsidR="00FC3B40" w:rsidRPr="000E2B00" w:rsidRDefault="00FC3B40" w:rsidP="000E2B00">
      <w:pPr>
        <w:rPr>
          <w:b/>
          <w:bCs/>
          <w:sz w:val="20"/>
        </w:rPr>
      </w:pPr>
      <w:r w:rsidRPr="000E2B00">
        <w:rPr>
          <w:sz w:val="20"/>
        </w:rPr>
        <w:t xml:space="preserve">Offspring Inversion Probability = </w:t>
      </w:r>
      <w:r w:rsidR="000D6C0F" w:rsidRPr="000E2B00">
        <w:rPr>
          <w:b/>
          <w:bCs/>
          <w:sz w:val="20"/>
        </w:rPr>
        <w:t>0.0000</w:t>
      </w:r>
    </w:p>
    <w:p w14:paraId="3544DCB1" w14:textId="0F285DF5" w:rsidR="00FC3B40" w:rsidRPr="000E2B00" w:rsidRDefault="00FC3B40" w:rsidP="000E2B00">
      <w:pPr>
        <w:rPr>
          <w:b/>
          <w:bCs/>
          <w:sz w:val="20"/>
        </w:rPr>
      </w:pPr>
      <w:r w:rsidRPr="000E2B00">
        <w:rPr>
          <w:sz w:val="20"/>
        </w:rPr>
        <w:t xml:space="preserve">Offspring Duplication Probability = </w:t>
      </w:r>
      <w:r w:rsidR="000D6C0F" w:rsidRPr="000E2B00">
        <w:rPr>
          <w:b/>
          <w:bCs/>
          <w:sz w:val="20"/>
        </w:rPr>
        <w:t>0.0000</w:t>
      </w:r>
    </w:p>
    <w:p w14:paraId="3A1F0BB9" w14:textId="2F500180" w:rsidR="00FC3B40" w:rsidRPr="000E2B00" w:rsidRDefault="00FC3B40" w:rsidP="000E2B00">
      <w:pPr>
        <w:rPr>
          <w:b/>
          <w:bCs/>
          <w:sz w:val="20"/>
        </w:rPr>
      </w:pPr>
      <w:r w:rsidRPr="000E2B00">
        <w:rPr>
          <w:sz w:val="20"/>
        </w:rPr>
        <w:t xml:space="preserve">Offspring Scramble Probability = </w:t>
      </w:r>
      <w:r w:rsidRPr="000E2B00">
        <w:rPr>
          <w:b/>
          <w:bCs/>
          <w:sz w:val="20"/>
        </w:rPr>
        <w:t>0</w:t>
      </w:r>
      <w:r w:rsidR="000D6C0F" w:rsidRPr="000E2B00">
        <w:rPr>
          <w:b/>
          <w:bCs/>
          <w:sz w:val="20"/>
        </w:rPr>
        <w:t>.0000</w:t>
      </w:r>
    </w:p>
    <w:p w14:paraId="01FA1BE1" w14:textId="1FB7BC69" w:rsidR="00FC3B40" w:rsidRPr="000E2B00" w:rsidRDefault="00FC3B40" w:rsidP="000E2B00">
      <w:pPr>
        <w:rPr>
          <w:b/>
          <w:bCs/>
          <w:sz w:val="20"/>
        </w:rPr>
      </w:pPr>
      <w:r w:rsidRPr="000E2B00">
        <w:rPr>
          <w:sz w:val="20"/>
        </w:rPr>
        <w:t xml:space="preserve">Offspring Targeted Duplication Probability = </w:t>
      </w:r>
      <w:r w:rsidRPr="000E2B00">
        <w:rPr>
          <w:b/>
          <w:bCs/>
          <w:sz w:val="20"/>
        </w:rPr>
        <w:t>0.0</w:t>
      </w:r>
      <w:r w:rsidR="002A5535" w:rsidRPr="000E2B00">
        <w:rPr>
          <w:b/>
          <w:bCs/>
          <w:sz w:val="20"/>
        </w:rPr>
        <w:t>0</w:t>
      </w:r>
      <w:r w:rsidR="000D6C0F" w:rsidRPr="000E2B00">
        <w:rPr>
          <w:b/>
          <w:bCs/>
          <w:sz w:val="20"/>
        </w:rPr>
        <w:t>1</w:t>
      </w:r>
    </w:p>
    <w:p w14:paraId="2D54524C" w14:textId="0C7C6E07" w:rsidR="00FC3B40" w:rsidRPr="000E2B00" w:rsidRDefault="00FC3B40" w:rsidP="000E2B00">
      <w:pPr>
        <w:rPr>
          <w:b/>
          <w:bCs/>
          <w:sz w:val="20"/>
        </w:rPr>
      </w:pPr>
      <w:r w:rsidRPr="000E2B00">
        <w:rPr>
          <w:sz w:val="20"/>
        </w:rPr>
        <w:t xml:space="preserve">Non-breeder Inversion Probability = </w:t>
      </w:r>
      <w:r w:rsidRPr="000E2B00">
        <w:rPr>
          <w:b/>
          <w:bCs/>
          <w:sz w:val="20"/>
        </w:rPr>
        <w:t>0.001</w:t>
      </w:r>
    </w:p>
    <w:p w14:paraId="16E5F133" w14:textId="22A10635" w:rsidR="00FC3B40" w:rsidRPr="000E2B00" w:rsidRDefault="00FC3B40" w:rsidP="000E2B00">
      <w:pPr>
        <w:rPr>
          <w:sz w:val="20"/>
        </w:rPr>
      </w:pPr>
      <w:r w:rsidRPr="000E2B00">
        <w:rPr>
          <w:sz w:val="20"/>
        </w:rPr>
        <w:t xml:space="preserve">Non-breeder Duplication Probability = </w:t>
      </w:r>
      <w:r w:rsidRPr="000E2B00">
        <w:rPr>
          <w:b/>
          <w:bCs/>
          <w:sz w:val="20"/>
        </w:rPr>
        <w:t>0.001</w:t>
      </w:r>
    </w:p>
    <w:p w14:paraId="6E86DABF" w14:textId="797ED1A9" w:rsidR="00FC3B40" w:rsidRPr="000E2B00" w:rsidRDefault="00FC3B40" w:rsidP="000E2B00">
      <w:pPr>
        <w:rPr>
          <w:b/>
          <w:bCs/>
          <w:sz w:val="20"/>
        </w:rPr>
      </w:pPr>
      <w:r w:rsidRPr="000E2B00">
        <w:rPr>
          <w:sz w:val="20"/>
        </w:rPr>
        <w:t xml:space="preserve">Non-breeder Scramble Probability </w:t>
      </w:r>
      <w:r w:rsidR="00AB478D" w:rsidRPr="000E2B00">
        <w:rPr>
          <w:sz w:val="20"/>
        </w:rPr>
        <w:t xml:space="preserve">= </w:t>
      </w:r>
      <w:r w:rsidR="00AB478D" w:rsidRPr="000E2B00">
        <w:rPr>
          <w:b/>
          <w:bCs/>
          <w:sz w:val="20"/>
        </w:rPr>
        <w:t>0.0000</w:t>
      </w:r>
    </w:p>
    <w:p w14:paraId="476D8E1C" w14:textId="15CC127B" w:rsidR="00FC3B40" w:rsidRPr="000E2B00" w:rsidRDefault="00FC3B40" w:rsidP="000E2B00">
      <w:pPr>
        <w:rPr>
          <w:b/>
          <w:bCs/>
          <w:sz w:val="20"/>
        </w:rPr>
      </w:pPr>
      <w:r w:rsidRPr="000E2B00">
        <w:rPr>
          <w:sz w:val="20"/>
        </w:rPr>
        <w:t xml:space="preserve">Non-breeder Targeted Duplication Probability </w:t>
      </w:r>
      <w:r w:rsidR="000D6C0F" w:rsidRPr="000E2B00">
        <w:rPr>
          <w:sz w:val="20"/>
        </w:rPr>
        <w:t xml:space="preserve">= </w:t>
      </w:r>
      <w:r w:rsidR="002A5535" w:rsidRPr="000E2B00">
        <w:rPr>
          <w:b/>
          <w:bCs/>
          <w:sz w:val="20"/>
        </w:rPr>
        <w:t>0.01</w:t>
      </w:r>
    </w:p>
    <w:p w14:paraId="0CAE8091" w14:textId="5061AB5E" w:rsidR="00FC3B40" w:rsidRPr="000E2B00" w:rsidRDefault="00FC3B40" w:rsidP="000E2B00">
      <w:pPr>
        <w:rPr>
          <w:b/>
          <w:bCs/>
          <w:sz w:val="20"/>
        </w:rPr>
      </w:pPr>
      <w:r w:rsidRPr="000E2B00">
        <w:rPr>
          <w:sz w:val="20"/>
        </w:rPr>
        <w:t xml:space="preserve">Crowd Operator = </w:t>
      </w:r>
      <w:r w:rsidR="000D6C0F" w:rsidRPr="000E2B00">
        <w:rPr>
          <w:b/>
          <w:bCs/>
          <w:sz w:val="20"/>
        </w:rPr>
        <w:t>mutant-mate</w:t>
      </w:r>
    </w:p>
    <w:p w14:paraId="4DF81A4D" w14:textId="70584736" w:rsidR="000D6C0F" w:rsidRPr="000E2B00" w:rsidRDefault="000D6C0F" w:rsidP="000E2B00">
      <w:pPr>
        <w:rPr>
          <w:b/>
          <w:bCs/>
          <w:sz w:val="20"/>
        </w:rPr>
      </w:pPr>
      <w:r w:rsidRPr="000E2B00">
        <w:rPr>
          <w:sz w:val="20"/>
        </w:rPr>
        <w:t xml:space="preserve">Delta threshold = </w:t>
      </w:r>
      <w:r w:rsidRPr="000E2B00">
        <w:rPr>
          <w:b/>
          <w:bCs/>
          <w:sz w:val="20"/>
        </w:rPr>
        <w:t>0.9</w:t>
      </w:r>
    </w:p>
    <w:p w14:paraId="05B0CAEC" w14:textId="07F2B2D4" w:rsidR="00AB478D" w:rsidRPr="000E2B00" w:rsidRDefault="00AB478D" w:rsidP="000E2B00">
      <w:pPr>
        <w:rPr>
          <w:b/>
          <w:bCs/>
          <w:sz w:val="20"/>
        </w:rPr>
      </w:pPr>
      <w:r w:rsidRPr="000E2B00">
        <w:rPr>
          <w:sz w:val="20"/>
        </w:rPr>
        <w:t xml:space="preserve">Number Removed = </w:t>
      </w:r>
      <w:r w:rsidRPr="000E2B00">
        <w:rPr>
          <w:b/>
          <w:bCs/>
          <w:sz w:val="20"/>
        </w:rPr>
        <w:t>4</w:t>
      </w:r>
    </w:p>
    <w:p w14:paraId="57B8C480" w14:textId="7CF56F8E" w:rsidR="00EF4AEB" w:rsidRDefault="00EF4AEB" w:rsidP="009E0D1E"/>
    <w:p w14:paraId="310DBA64" w14:textId="6196D9B0" w:rsidR="00440300" w:rsidRPr="00440300" w:rsidRDefault="00EF4AEB" w:rsidP="00440300">
      <w:pPr>
        <w:pStyle w:val="Heading2"/>
      </w:pPr>
      <w:bookmarkStart w:id="20" w:name="_Toc63720827"/>
      <w:r>
        <w:t>Creating Custom Target Shapes</w:t>
      </w:r>
      <w:bookmarkEnd w:id="20"/>
    </w:p>
    <w:p w14:paraId="067B5CB3" w14:textId="34822F5E" w:rsidR="002A5535" w:rsidRDefault="00440300" w:rsidP="00440300">
      <w:pPr>
        <w:rPr>
          <w:color w:val="FF0000"/>
        </w:rPr>
      </w:pPr>
      <w:r>
        <w:t xml:space="preserve">As individuals using CamoEvo are likely to want to tailor the size and shape of targets to their own experiments we provide an interface for creating custom targets. Users can either import existing targets they’ve made for other experiments or </w:t>
      </w:r>
      <w:r w:rsidR="002A5535">
        <w:t>create</w:t>
      </w:r>
      <w:r>
        <w:t xml:space="preserve"> new targets. </w:t>
      </w:r>
      <w:r w:rsidRPr="002A5535">
        <w:t>To make a target type you need an image of the shape you want</w:t>
      </w:r>
      <w:r w:rsidR="00F5695A" w:rsidRPr="002A5535">
        <w:t xml:space="preserve">. </w:t>
      </w:r>
      <w:r w:rsidR="002A5535" w:rsidRPr="002A5535">
        <w:t xml:space="preserve">This image needs to be a binary black and white 400x400px image where the target shape is drawn in white. The target should fit entirely within a 400px diameter </w:t>
      </w:r>
      <w:r w:rsidR="002A5535" w:rsidRPr="002A5535">
        <w:lastRenderedPageBreak/>
        <w:t>circle. We provide a template circle for the purposes of creating targets.</w:t>
      </w:r>
      <w:r w:rsidR="002A5535">
        <w:t xml:space="preserve"> Alternatively, you can draw a shape using the creator itself. </w:t>
      </w:r>
    </w:p>
    <w:p w14:paraId="64EB09B2" w14:textId="3120790A" w:rsidR="00F5695A" w:rsidRDefault="00F5695A" w:rsidP="00440300">
      <w:pPr>
        <w:rPr>
          <w:color w:val="FF0000"/>
        </w:rPr>
      </w:pPr>
    </w:p>
    <w:p w14:paraId="45D04ABA" w14:textId="1C82A492" w:rsidR="002A5535" w:rsidRPr="002A5535" w:rsidRDefault="002A5535" w:rsidP="00440300">
      <w:r>
        <w:t>Once you have picked a shape you can then choose which pattern generation system the target will use (</w:t>
      </w:r>
      <w:r w:rsidRPr="002A5535">
        <w:t>animal maculation, animal bilateral maculation or egg maculation</w:t>
      </w:r>
      <w:r>
        <w:t>) and the size of the target. To make target scaling easier the target will be displayed against a sample background from the background image gallery chosen.</w:t>
      </w:r>
    </w:p>
    <w:p w14:paraId="19CE712C" w14:textId="77777777" w:rsidR="002A5535" w:rsidRDefault="002A5535" w:rsidP="00440300">
      <w:pPr>
        <w:rPr>
          <w:color w:val="FF0000"/>
        </w:rPr>
      </w:pPr>
    </w:p>
    <w:p w14:paraId="1A9C206F" w14:textId="440B2A16" w:rsidR="00EF4AEB" w:rsidRDefault="002A5535" w:rsidP="009E0D1E">
      <w:r>
        <w:t xml:space="preserve">If you </w:t>
      </w:r>
      <w:r w:rsidR="005C49B7">
        <w:t>do not</w:t>
      </w:r>
      <w:r>
        <w:t xml:space="preserve"> want to use the creator, you can manually create new targets by copying one of the rows in the </w:t>
      </w:r>
      <w:r w:rsidRPr="005F41CE">
        <w:t>"</w:t>
      </w:r>
      <w:r>
        <w:t>/</w:t>
      </w:r>
      <w:r w:rsidRPr="005F41CE">
        <w:t>1 CamoEvo</w:t>
      </w:r>
      <w:r>
        <w:t>/</w:t>
      </w:r>
      <w:r w:rsidRPr="005F41CE">
        <w:t>Targets</w:t>
      </w:r>
      <w:r>
        <w:t>/</w:t>
      </w:r>
      <w:r w:rsidRPr="005F41CE">
        <w:t>Target_Settings.txt"</w:t>
      </w:r>
      <w:r>
        <w:t xml:space="preserve"> file and adjusting the values.</w:t>
      </w:r>
      <w:r w:rsidR="005C49B7">
        <w:t xml:space="preserve"> You will also need to create a folder containing the target shape containing the target image titled “target.png”.</w:t>
      </w:r>
      <w:r>
        <w:t xml:space="preserve"> The columns are organised as follows</w:t>
      </w:r>
      <w:r w:rsidR="006A5D5A">
        <w:t>:</w:t>
      </w:r>
    </w:p>
    <w:p w14:paraId="0EDE23E8" w14:textId="33ED58AB" w:rsidR="002A5535" w:rsidRDefault="002A5535" w:rsidP="009E0D1E"/>
    <w:tbl>
      <w:tblPr>
        <w:tblStyle w:val="PlainTable4"/>
        <w:tblW w:w="0" w:type="auto"/>
        <w:tblBorders>
          <w:top w:val="single" w:sz="4" w:space="0" w:color="auto"/>
          <w:bottom w:val="single" w:sz="4" w:space="0" w:color="auto"/>
        </w:tblBorders>
        <w:tblLook w:val="04A0" w:firstRow="1" w:lastRow="0" w:firstColumn="1" w:lastColumn="0" w:noHBand="0" w:noVBand="1"/>
      </w:tblPr>
      <w:tblGrid>
        <w:gridCol w:w="1271"/>
        <w:gridCol w:w="7745"/>
      </w:tblGrid>
      <w:tr w:rsidR="002A5535" w14:paraId="5E0EDC81" w14:textId="77777777" w:rsidTr="005C4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AFC0C67" w14:textId="4B69ABA3" w:rsidR="002A5535" w:rsidRPr="006A5D5A" w:rsidRDefault="002A5535" w:rsidP="006A5D5A">
            <w:pPr>
              <w:jc w:val="right"/>
              <w:rPr>
                <w:b w:val="0"/>
                <w:bCs w:val="0"/>
                <w:i/>
                <w:iCs/>
              </w:rPr>
            </w:pPr>
            <w:r w:rsidRPr="006A5D5A">
              <w:rPr>
                <w:b w:val="0"/>
                <w:bCs w:val="0"/>
                <w:i/>
                <w:iCs/>
              </w:rPr>
              <w:t>ID</w:t>
            </w:r>
            <w:r w:rsidR="006A5D5A" w:rsidRPr="006A5D5A">
              <w:rPr>
                <w:b w:val="0"/>
                <w:bCs w:val="0"/>
                <w:i/>
                <w:iCs/>
              </w:rPr>
              <w:t>:</w:t>
            </w:r>
          </w:p>
        </w:tc>
        <w:tc>
          <w:tcPr>
            <w:tcW w:w="7745" w:type="dxa"/>
          </w:tcPr>
          <w:p w14:paraId="52749898" w14:textId="4CD7345E" w:rsidR="002A5535" w:rsidRPr="006A5D5A" w:rsidRDefault="002A5535" w:rsidP="006A5D5A">
            <w:pPr>
              <w:cnfStyle w:val="100000000000" w:firstRow="1" w:lastRow="0" w:firstColumn="0" w:lastColumn="0" w:oddVBand="0" w:evenVBand="0" w:oddHBand="0" w:evenHBand="0" w:firstRowFirstColumn="0" w:firstRowLastColumn="0" w:lastRowFirstColumn="0" w:lastRowLastColumn="0"/>
              <w:rPr>
                <w:b w:val="0"/>
                <w:bCs w:val="0"/>
                <w:i/>
                <w:iCs/>
              </w:rPr>
            </w:pPr>
            <w:r w:rsidRPr="006A5D5A">
              <w:rPr>
                <w:b w:val="0"/>
                <w:bCs w:val="0"/>
                <w:i/>
                <w:iCs/>
              </w:rPr>
              <w:t>The unique ID for the target type distinguishing it from the others.</w:t>
            </w:r>
          </w:p>
        </w:tc>
      </w:tr>
      <w:tr w:rsidR="002A5535" w14:paraId="791E9A4B" w14:textId="77777777" w:rsidTr="005C4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B2E202B" w14:textId="4C2C51D9" w:rsidR="002A5535" w:rsidRPr="006A5D5A" w:rsidRDefault="002A5535" w:rsidP="006A5D5A">
            <w:pPr>
              <w:jc w:val="right"/>
              <w:rPr>
                <w:b w:val="0"/>
                <w:bCs w:val="0"/>
                <w:i/>
                <w:iCs/>
              </w:rPr>
            </w:pPr>
            <w:r w:rsidRPr="006A5D5A">
              <w:rPr>
                <w:b w:val="0"/>
                <w:bCs w:val="0"/>
                <w:i/>
                <w:iCs/>
              </w:rPr>
              <w:t>Shape</w:t>
            </w:r>
            <w:r w:rsidR="006A5D5A" w:rsidRPr="006A5D5A">
              <w:rPr>
                <w:b w:val="0"/>
                <w:bCs w:val="0"/>
                <w:i/>
                <w:iCs/>
              </w:rPr>
              <w:t>:</w:t>
            </w:r>
          </w:p>
        </w:tc>
        <w:tc>
          <w:tcPr>
            <w:tcW w:w="7745" w:type="dxa"/>
          </w:tcPr>
          <w:p w14:paraId="3395139F" w14:textId="6A6F5EC1" w:rsidR="002A5535" w:rsidRPr="006A5D5A" w:rsidRDefault="006A5D5A" w:rsidP="006A5D5A">
            <w:pPr>
              <w:cnfStyle w:val="000000100000" w:firstRow="0" w:lastRow="0" w:firstColumn="0" w:lastColumn="0" w:oddVBand="0" w:evenVBand="0" w:oddHBand="1" w:evenHBand="0" w:firstRowFirstColumn="0" w:firstRowLastColumn="0" w:lastRowFirstColumn="0" w:lastRowLastColumn="0"/>
              <w:rPr>
                <w:i/>
                <w:iCs/>
              </w:rPr>
            </w:pPr>
            <w:r>
              <w:rPr>
                <w:i/>
                <w:iCs/>
              </w:rPr>
              <w:t>The name of the folder from which the target shape is taken.</w:t>
            </w:r>
          </w:p>
        </w:tc>
      </w:tr>
      <w:tr w:rsidR="002A5535" w14:paraId="457A01C2" w14:textId="77777777" w:rsidTr="005C49B7">
        <w:tc>
          <w:tcPr>
            <w:cnfStyle w:val="001000000000" w:firstRow="0" w:lastRow="0" w:firstColumn="1" w:lastColumn="0" w:oddVBand="0" w:evenVBand="0" w:oddHBand="0" w:evenHBand="0" w:firstRowFirstColumn="0" w:firstRowLastColumn="0" w:lastRowFirstColumn="0" w:lastRowLastColumn="0"/>
            <w:tcW w:w="1271" w:type="dxa"/>
          </w:tcPr>
          <w:p w14:paraId="26121FCA" w14:textId="1EF69C4B" w:rsidR="002A5535" w:rsidRPr="006A5D5A" w:rsidRDefault="002A5535" w:rsidP="006A5D5A">
            <w:pPr>
              <w:jc w:val="right"/>
              <w:rPr>
                <w:b w:val="0"/>
                <w:bCs w:val="0"/>
                <w:i/>
                <w:iCs/>
              </w:rPr>
            </w:pPr>
            <w:r w:rsidRPr="006A5D5A">
              <w:rPr>
                <w:b w:val="0"/>
                <w:bCs w:val="0"/>
                <w:i/>
                <w:iCs/>
              </w:rPr>
              <w:t>Size</w:t>
            </w:r>
          </w:p>
        </w:tc>
        <w:tc>
          <w:tcPr>
            <w:tcW w:w="7745" w:type="dxa"/>
          </w:tcPr>
          <w:p w14:paraId="205A5BA1" w14:textId="1E9E2CCC" w:rsidR="002A5535" w:rsidRPr="006A5D5A" w:rsidRDefault="006A5D5A" w:rsidP="006A5D5A">
            <w:pPr>
              <w:cnfStyle w:val="000000000000" w:firstRow="0" w:lastRow="0" w:firstColumn="0" w:lastColumn="0" w:oddVBand="0" w:evenVBand="0" w:oddHBand="0" w:evenHBand="0" w:firstRowFirstColumn="0" w:firstRowLastColumn="0" w:lastRowFirstColumn="0" w:lastRowLastColumn="0"/>
              <w:rPr>
                <w:i/>
                <w:iCs/>
              </w:rPr>
            </w:pPr>
            <w:r>
              <w:rPr>
                <w:i/>
                <w:iCs/>
              </w:rPr>
              <w:t>The size in pixels of the target.</w:t>
            </w:r>
          </w:p>
        </w:tc>
      </w:tr>
      <w:tr w:rsidR="002A5535" w14:paraId="5BF965C3" w14:textId="77777777" w:rsidTr="005C4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4A25A3F" w14:textId="0D089E74" w:rsidR="002A5535" w:rsidRPr="006A5D5A" w:rsidRDefault="002A5535" w:rsidP="006A5D5A">
            <w:pPr>
              <w:jc w:val="right"/>
              <w:rPr>
                <w:b w:val="0"/>
                <w:bCs w:val="0"/>
                <w:i/>
                <w:iCs/>
              </w:rPr>
            </w:pPr>
            <w:r w:rsidRPr="006A5D5A">
              <w:rPr>
                <w:b w:val="0"/>
                <w:bCs w:val="0"/>
                <w:i/>
                <w:iCs/>
              </w:rPr>
              <w:t>Pattern</w:t>
            </w:r>
            <w:r w:rsidR="006A5D5A" w:rsidRPr="006A5D5A">
              <w:rPr>
                <w:b w:val="0"/>
                <w:bCs w:val="0"/>
                <w:i/>
                <w:iCs/>
              </w:rPr>
              <w:t>:</w:t>
            </w:r>
          </w:p>
        </w:tc>
        <w:tc>
          <w:tcPr>
            <w:tcW w:w="7745" w:type="dxa"/>
          </w:tcPr>
          <w:p w14:paraId="136D1CDF" w14:textId="41AE6BC9" w:rsidR="002A5535" w:rsidRPr="006A5D5A" w:rsidRDefault="006A5D5A" w:rsidP="006A5D5A">
            <w:pPr>
              <w:cnfStyle w:val="000000100000" w:firstRow="0" w:lastRow="0" w:firstColumn="0" w:lastColumn="0" w:oddVBand="0" w:evenVBand="0" w:oddHBand="1" w:evenHBand="0" w:firstRowFirstColumn="0" w:firstRowLastColumn="0" w:lastRowFirstColumn="0" w:lastRowLastColumn="0"/>
              <w:rPr>
                <w:i/>
                <w:iCs/>
              </w:rPr>
            </w:pPr>
            <w:r>
              <w:rPr>
                <w:i/>
                <w:iCs/>
              </w:rPr>
              <w:t>The type of pattern generation used (animal_uni, animal_bi and egg).</w:t>
            </w:r>
          </w:p>
        </w:tc>
      </w:tr>
      <w:tr w:rsidR="002A5535" w14:paraId="55C661D9" w14:textId="77777777" w:rsidTr="005C49B7">
        <w:tc>
          <w:tcPr>
            <w:cnfStyle w:val="001000000000" w:firstRow="0" w:lastRow="0" w:firstColumn="1" w:lastColumn="0" w:oddVBand="0" w:evenVBand="0" w:oddHBand="0" w:evenHBand="0" w:firstRowFirstColumn="0" w:firstRowLastColumn="0" w:lastRowFirstColumn="0" w:lastRowLastColumn="0"/>
            <w:tcW w:w="1271" w:type="dxa"/>
          </w:tcPr>
          <w:p w14:paraId="09C1C003" w14:textId="1EB38549" w:rsidR="002A5535" w:rsidRPr="006A5D5A" w:rsidRDefault="002A5535" w:rsidP="006A5D5A">
            <w:pPr>
              <w:jc w:val="right"/>
              <w:rPr>
                <w:b w:val="0"/>
                <w:bCs w:val="0"/>
                <w:i/>
                <w:iCs/>
              </w:rPr>
            </w:pPr>
            <w:r w:rsidRPr="006A5D5A">
              <w:rPr>
                <w:b w:val="0"/>
                <w:bCs w:val="0"/>
                <w:i/>
                <w:iCs/>
              </w:rPr>
              <w:t>Centre</w:t>
            </w:r>
            <w:r w:rsidR="006A5D5A" w:rsidRPr="006A5D5A">
              <w:rPr>
                <w:b w:val="0"/>
                <w:bCs w:val="0"/>
                <w:i/>
                <w:iCs/>
              </w:rPr>
              <w:t>:</w:t>
            </w:r>
          </w:p>
        </w:tc>
        <w:tc>
          <w:tcPr>
            <w:tcW w:w="7745" w:type="dxa"/>
          </w:tcPr>
          <w:p w14:paraId="68EFE238" w14:textId="251464DE" w:rsidR="002A5535" w:rsidRPr="006A5D5A" w:rsidRDefault="006A5D5A" w:rsidP="006A5D5A">
            <w:pPr>
              <w:cnfStyle w:val="000000000000" w:firstRow="0" w:lastRow="0" w:firstColumn="0" w:lastColumn="0" w:oddVBand="0" w:evenVBand="0" w:oddHBand="0" w:evenHBand="0" w:firstRowFirstColumn="0" w:firstRowLastColumn="0" w:lastRowFirstColumn="0" w:lastRowLastColumn="0"/>
              <w:rPr>
                <w:i/>
                <w:iCs/>
              </w:rPr>
            </w:pPr>
            <w:r>
              <w:rPr>
                <w:i/>
                <w:iCs/>
              </w:rPr>
              <w:t>The X coordinate of the sagittal plane for bilateral symmetry.</w:t>
            </w:r>
          </w:p>
        </w:tc>
      </w:tr>
      <w:tr w:rsidR="002A5535" w14:paraId="042316AE" w14:textId="77777777" w:rsidTr="005C4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6A4A410" w14:textId="680D08E3" w:rsidR="002A5535" w:rsidRPr="006A5D5A" w:rsidRDefault="002A5535" w:rsidP="006A5D5A">
            <w:pPr>
              <w:jc w:val="right"/>
              <w:rPr>
                <w:b w:val="0"/>
                <w:bCs w:val="0"/>
                <w:i/>
                <w:iCs/>
              </w:rPr>
            </w:pPr>
            <w:r w:rsidRPr="006A5D5A">
              <w:rPr>
                <w:b w:val="0"/>
                <w:bCs w:val="0"/>
                <w:i/>
                <w:iCs/>
              </w:rPr>
              <w:t>minAngle</w:t>
            </w:r>
            <w:r w:rsidR="006A5D5A" w:rsidRPr="006A5D5A">
              <w:rPr>
                <w:b w:val="0"/>
                <w:bCs w:val="0"/>
                <w:i/>
                <w:iCs/>
              </w:rPr>
              <w:t>:</w:t>
            </w:r>
          </w:p>
        </w:tc>
        <w:tc>
          <w:tcPr>
            <w:tcW w:w="7745" w:type="dxa"/>
          </w:tcPr>
          <w:p w14:paraId="6536D8AB" w14:textId="49B95EAA" w:rsidR="002A5535" w:rsidRPr="006A5D5A" w:rsidRDefault="006A5D5A" w:rsidP="006A5D5A">
            <w:pPr>
              <w:cnfStyle w:val="000000100000" w:firstRow="0" w:lastRow="0" w:firstColumn="0" w:lastColumn="0" w:oddVBand="0" w:evenVBand="0" w:oddHBand="1" w:evenHBand="0" w:firstRowFirstColumn="0" w:firstRowLastColumn="0" w:lastRowFirstColumn="0" w:lastRowLastColumn="0"/>
              <w:rPr>
                <w:i/>
                <w:iCs/>
              </w:rPr>
            </w:pPr>
            <w:r>
              <w:rPr>
                <w:i/>
                <w:iCs/>
              </w:rPr>
              <w:t>Minimum angle of rotation.</w:t>
            </w:r>
          </w:p>
        </w:tc>
      </w:tr>
      <w:tr w:rsidR="002A5535" w14:paraId="7DB7A8C2" w14:textId="77777777" w:rsidTr="005C49B7">
        <w:trPr>
          <w:trHeight w:val="50"/>
        </w:trPr>
        <w:tc>
          <w:tcPr>
            <w:cnfStyle w:val="001000000000" w:firstRow="0" w:lastRow="0" w:firstColumn="1" w:lastColumn="0" w:oddVBand="0" w:evenVBand="0" w:oddHBand="0" w:evenHBand="0" w:firstRowFirstColumn="0" w:firstRowLastColumn="0" w:lastRowFirstColumn="0" w:lastRowLastColumn="0"/>
            <w:tcW w:w="1271" w:type="dxa"/>
          </w:tcPr>
          <w:p w14:paraId="5129BCAB" w14:textId="4E0044A3" w:rsidR="002A5535" w:rsidRPr="006A5D5A" w:rsidRDefault="002A5535" w:rsidP="006A5D5A">
            <w:pPr>
              <w:jc w:val="right"/>
              <w:rPr>
                <w:b w:val="0"/>
                <w:bCs w:val="0"/>
                <w:i/>
                <w:iCs/>
              </w:rPr>
            </w:pPr>
            <w:r w:rsidRPr="006A5D5A">
              <w:rPr>
                <w:b w:val="0"/>
                <w:bCs w:val="0"/>
                <w:i/>
                <w:iCs/>
              </w:rPr>
              <w:t>maxAngle</w:t>
            </w:r>
            <w:r w:rsidR="006A5D5A" w:rsidRPr="006A5D5A">
              <w:rPr>
                <w:b w:val="0"/>
                <w:bCs w:val="0"/>
                <w:i/>
                <w:iCs/>
              </w:rPr>
              <w:t>:</w:t>
            </w:r>
          </w:p>
        </w:tc>
        <w:tc>
          <w:tcPr>
            <w:tcW w:w="7745" w:type="dxa"/>
          </w:tcPr>
          <w:p w14:paraId="4937D372" w14:textId="6102DC33" w:rsidR="002A5535" w:rsidRPr="006A5D5A" w:rsidRDefault="006A5D5A" w:rsidP="006A5D5A">
            <w:pPr>
              <w:cnfStyle w:val="000000000000" w:firstRow="0" w:lastRow="0" w:firstColumn="0" w:lastColumn="0" w:oddVBand="0" w:evenVBand="0" w:oddHBand="0" w:evenHBand="0" w:firstRowFirstColumn="0" w:firstRowLastColumn="0" w:lastRowFirstColumn="0" w:lastRowLastColumn="0"/>
              <w:rPr>
                <w:i/>
                <w:iCs/>
              </w:rPr>
            </w:pPr>
            <w:r>
              <w:rPr>
                <w:i/>
                <w:iCs/>
              </w:rPr>
              <w:t>Maximum angle of rotation,</w:t>
            </w:r>
          </w:p>
        </w:tc>
      </w:tr>
    </w:tbl>
    <w:p w14:paraId="76EABF51" w14:textId="77777777" w:rsidR="006A5D5A" w:rsidRDefault="006A5D5A" w:rsidP="009E0D1E"/>
    <w:p w14:paraId="614C34AA" w14:textId="2A0C164B" w:rsidR="00A10F3A" w:rsidRDefault="00A10F3A" w:rsidP="009E0D1E"/>
    <w:p w14:paraId="3C42A8F6" w14:textId="36AFEEA3" w:rsidR="001763ED" w:rsidRDefault="001763ED" w:rsidP="001763ED">
      <w:pPr>
        <w:pStyle w:val="Heading1"/>
        <w:spacing w:before="0"/>
      </w:pPr>
      <w:bookmarkStart w:id="21" w:name="_Toc63720828"/>
      <w:bookmarkStart w:id="22" w:name="_Hlk62489294"/>
      <w:r>
        <w:t>File and Code Organisation</w:t>
      </w:r>
      <w:bookmarkEnd w:id="21"/>
    </w:p>
    <w:bookmarkEnd w:id="22"/>
    <w:p w14:paraId="1662A5C1" w14:textId="77777777" w:rsidR="001763ED" w:rsidRPr="001763ED" w:rsidRDefault="001763ED" w:rsidP="001763ED"/>
    <w:p w14:paraId="7C4BA8A2" w14:textId="24B34742" w:rsidR="00EF4AEB" w:rsidRPr="009E0D1E" w:rsidRDefault="00385661" w:rsidP="009E0D1E">
      <w:bookmarkStart w:id="23" w:name="_Hlk62489393"/>
      <w:r>
        <w:t>For the purp</w:t>
      </w:r>
      <w:r w:rsidR="006C6C8E">
        <w:t>oses of making CamoEvo easier to edit, the code is organised as follows:</w:t>
      </w:r>
    </w:p>
    <w:bookmarkEnd w:id="23"/>
    <w:p w14:paraId="5D6CE095" w14:textId="5F3BCE62" w:rsidR="001763ED" w:rsidRDefault="001763ED" w:rsidP="00914FEE">
      <w:pPr>
        <w:rPr>
          <w:noProof/>
        </w:rPr>
      </w:pPr>
    </w:p>
    <w:p w14:paraId="01CEAFCF" w14:textId="10BF28CB" w:rsidR="001763ED" w:rsidRDefault="001763ED" w:rsidP="001763ED">
      <w:pPr>
        <w:pStyle w:val="Heading2"/>
      </w:pPr>
      <w:bookmarkStart w:id="24" w:name="_Toc63720829"/>
      <w:bookmarkStart w:id="25" w:name="_Hlk62489382"/>
      <w:r>
        <w:t>1 CamoEvo:</w:t>
      </w:r>
      <w:bookmarkEnd w:id="24"/>
    </w:p>
    <w:bookmarkEnd w:id="25"/>
    <w:p w14:paraId="2F03BA6F" w14:textId="3989D3E2" w:rsidR="006C6C8E" w:rsidRDefault="006C6C8E" w:rsidP="00914FEE">
      <w:pPr>
        <w:rPr>
          <w:noProof/>
        </w:rPr>
      </w:pPr>
      <w:r>
        <w:rPr>
          <w:noProof/>
        </w:rPr>
        <w:t xml:space="preserve">Folder containing all of the plugins intended to be used at the outset by CamoEvo. This includes the CamoEvo starting interface, the phenotype and evolution plotters and the </w:t>
      </w:r>
      <w:r w:rsidR="00BB1CA1">
        <w:rPr>
          <w:noProof/>
        </w:rPr>
        <w:t>GA settings interface:</w:t>
      </w:r>
    </w:p>
    <w:p w14:paraId="533EFC84" w14:textId="2DA42E5C" w:rsidR="001B40E0" w:rsidRDefault="001B40E0" w:rsidP="00914FEE">
      <w:pPr>
        <w:rPr>
          <w:noProof/>
        </w:rPr>
      </w:pPr>
    </w:p>
    <w:p w14:paraId="00C1C284" w14:textId="05A23A8A" w:rsidR="001B40E0" w:rsidRPr="001B40E0" w:rsidRDefault="001B40E0" w:rsidP="001B40E0">
      <w:pPr>
        <w:pStyle w:val="ListParagraph"/>
        <w:numPr>
          <w:ilvl w:val="0"/>
          <w:numId w:val="6"/>
        </w:numPr>
      </w:pPr>
      <w:bookmarkStart w:id="26" w:name="_Hlk62489883"/>
      <w:r>
        <w:rPr>
          <w:noProof/>
        </w:rPr>
        <w:t xml:space="preserve">Interface/: </w:t>
      </w:r>
      <w:r w:rsidRPr="00142F29">
        <w:rPr>
          <w:i/>
          <w:iCs/>
          <w:noProof/>
        </w:rPr>
        <w:t>Contain</w:t>
      </w:r>
      <w:r>
        <w:rPr>
          <w:i/>
          <w:iCs/>
          <w:noProof/>
        </w:rPr>
        <w:t>s the UI and a .pptx file with all the original slides used to make the UI.</w:t>
      </w:r>
      <w:r>
        <w:rPr>
          <w:i/>
          <w:iCs/>
          <w:noProof/>
        </w:rPr>
        <w:br/>
      </w:r>
    </w:p>
    <w:bookmarkEnd w:id="26"/>
    <w:p w14:paraId="1A29457D" w14:textId="0E1C49CE" w:rsidR="001B40E0" w:rsidRPr="001B40E0" w:rsidRDefault="001B40E0" w:rsidP="001B40E0">
      <w:pPr>
        <w:pStyle w:val="ListParagraph"/>
        <w:numPr>
          <w:ilvl w:val="0"/>
          <w:numId w:val="6"/>
        </w:numPr>
      </w:pPr>
      <w:r>
        <w:rPr>
          <w:noProof/>
        </w:rPr>
        <w:t>Population/:</w:t>
      </w:r>
      <w:r w:rsidRPr="001B40E0">
        <w:rPr>
          <w:i/>
          <w:iCs/>
          <w:noProof/>
        </w:rPr>
        <w:t xml:space="preserve"> Contains the folders for all the populations created.</w:t>
      </w:r>
      <w:r>
        <w:rPr>
          <w:i/>
          <w:iCs/>
          <w:noProof/>
        </w:rPr>
        <w:br/>
      </w:r>
    </w:p>
    <w:p w14:paraId="5CC7BBB5" w14:textId="4BEA39A2" w:rsidR="001B40E0" w:rsidRPr="005C49B7" w:rsidRDefault="001B40E0" w:rsidP="001B40E0">
      <w:pPr>
        <w:pStyle w:val="ListParagraph"/>
        <w:numPr>
          <w:ilvl w:val="0"/>
          <w:numId w:val="6"/>
        </w:numPr>
      </w:pPr>
      <w:r>
        <w:t xml:space="preserve">Targets/: </w:t>
      </w:r>
      <w:r w:rsidRPr="001B40E0">
        <w:rPr>
          <w:i/>
          <w:iCs/>
        </w:rPr>
        <w:t>Contains all the Target types</w:t>
      </w:r>
      <w:r>
        <w:rPr>
          <w:i/>
          <w:iCs/>
        </w:rPr>
        <w:t xml:space="preserve"> including the custom generated ones.</w:t>
      </w:r>
      <w:r w:rsidR="005C49B7">
        <w:rPr>
          <w:i/>
          <w:iCs/>
        </w:rPr>
        <w:br/>
      </w:r>
    </w:p>
    <w:p w14:paraId="3DC595D4" w14:textId="41F48594" w:rsidR="005C49B7" w:rsidRPr="005C49B7" w:rsidRDefault="005C49B7" w:rsidP="001B40E0">
      <w:pPr>
        <w:pStyle w:val="ListParagraph"/>
        <w:numPr>
          <w:ilvl w:val="0"/>
          <w:numId w:val="6"/>
        </w:numPr>
      </w:pPr>
      <w:r>
        <w:t xml:space="preserve">CamoEvo_Game: </w:t>
      </w:r>
      <w:r>
        <w:rPr>
          <w:i/>
          <w:iCs/>
        </w:rPr>
        <w:t>Runs CamoEvo.</w:t>
      </w:r>
    </w:p>
    <w:p w14:paraId="5CB5512F" w14:textId="6137266C" w:rsidR="005C49B7" w:rsidRPr="005C49B7" w:rsidRDefault="005C49B7" w:rsidP="005C49B7">
      <w:pPr>
        <w:pStyle w:val="ListParagraph"/>
        <w:numPr>
          <w:ilvl w:val="1"/>
          <w:numId w:val="6"/>
        </w:numPr>
      </w:pPr>
      <w:r>
        <w:rPr>
          <w:i/>
          <w:iCs/>
        </w:rPr>
        <w:t>Contains the UI for setting up a game and loading previous games.</w:t>
      </w:r>
    </w:p>
    <w:p w14:paraId="344A1064" w14:textId="68EA0AD3" w:rsidR="005C49B7" w:rsidRPr="00BB1CA1" w:rsidRDefault="005C49B7" w:rsidP="005C49B7">
      <w:pPr>
        <w:pStyle w:val="ListParagraph"/>
        <w:numPr>
          <w:ilvl w:val="1"/>
          <w:numId w:val="6"/>
        </w:numPr>
      </w:pPr>
      <w:r>
        <w:rPr>
          <w:i/>
          <w:iCs/>
        </w:rPr>
        <w:t>Contains a built-in tutorial.</w:t>
      </w:r>
    </w:p>
    <w:p w14:paraId="75AE3FCD" w14:textId="77777777" w:rsidR="00BB1CA1" w:rsidRPr="00BB1CA1" w:rsidRDefault="00BB1CA1" w:rsidP="00BB1CA1">
      <w:pPr>
        <w:pStyle w:val="ListParagraph"/>
        <w:ind w:left="1080"/>
      </w:pPr>
    </w:p>
    <w:p w14:paraId="1AFA473C" w14:textId="66F50D0C" w:rsidR="00BB1CA1" w:rsidRPr="005C49B7" w:rsidRDefault="00BB1CA1" w:rsidP="1F88D86D">
      <w:pPr>
        <w:pStyle w:val="ListParagraph"/>
        <w:numPr>
          <w:ilvl w:val="0"/>
          <w:numId w:val="6"/>
        </w:numPr>
      </w:pPr>
      <w:r>
        <w:t xml:space="preserve">Edit Algorithm: </w:t>
      </w:r>
      <w:r w:rsidRPr="1F88D86D">
        <w:rPr>
          <w:i/>
          <w:iCs/>
        </w:rPr>
        <w:t xml:space="preserve">Allows the user to </w:t>
      </w:r>
      <w:r w:rsidR="009166C4">
        <w:rPr>
          <w:i/>
          <w:iCs/>
        </w:rPr>
        <w:t>edit the settings of ImageGA that aren’t changeable using the built in UI (Mutation, Mating Systems</w:t>
      </w:r>
      <w:r w:rsidR="009823AB">
        <w:rPr>
          <w:i/>
          <w:iCs/>
        </w:rPr>
        <w:t xml:space="preserve"> and Crossover).</w:t>
      </w:r>
    </w:p>
    <w:p w14:paraId="7A77D3BC" w14:textId="77777777" w:rsidR="005C49B7" w:rsidRPr="005C49B7" w:rsidRDefault="005C49B7" w:rsidP="005C49B7">
      <w:pPr>
        <w:pStyle w:val="ListParagraph"/>
        <w:ind w:left="1080"/>
      </w:pPr>
    </w:p>
    <w:p w14:paraId="44D79F91" w14:textId="5423BBBA" w:rsidR="005C49B7" w:rsidRPr="00BB1CA1" w:rsidRDefault="005C49B7" w:rsidP="005C49B7">
      <w:pPr>
        <w:pStyle w:val="ListParagraph"/>
        <w:numPr>
          <w:ilvl w:val="0"/>
          <w:numId w:val="6"/>
        </w:numPr>
      </w:pPr>
      <w:r>
        <w:t xml:space="preserve">Get_Evolution_gif: </w:t>
      </w:r>
      <w:r>
        <w:rPr>
          <w:i/>
          <w:iCs/>
        </w:rPr>
        <w:t>Creates an animation showing the evolution of the entire population.</w:t>
      </w:r>
    </w:p>
    <w:p w14:paraId="02DCA258" w14:textId="6D002E30" w:rsidR="00BB1CA1" w:rsidRDefault="00BB1CA1" w:rsidP="00BB1CA1">
      <w:pPr>
        <w:pStyle w:val="ListParagraph"/>
        <w:numPr>
          <w:ilvl w:val="1"/>
          <w:numId w:val="6"/>
        </w:numPr>
      </w:pPr>
      <w:r>
        <w:rPr>
          <w:i/>
          <w:iCs/>
        </w:rPr>
        <w:t>Targets are ordered by fitness, top left = fittest, bottom right = least fit.</w:t>
      </w:r>
    </w:p>
    <w:p w14:paraId="79E5B24C" w14:textId="77777777" w:rsidR="00BB1CA1" w:rsidRPr="005C49B7" w:rsidRDefault="00BB1CA1" w:rsidP="00BB1CA1">
      <w:pPr>
        <w:ind w:left="720"/>
      </w:pPr>
    </w:p>
    <w:p w14:paraId="0E8A5C78" w14:textId="77777777" w:rsidR="005C49B7" w:rsidRPr="005C49B7" w:rsidRDefault="005C49B7" w:rsidP="005C49B7">
      <w:pPr>
        <w:pStyle w:val="ListParagraph"/>
        <w:ind w:left="360"/>
      </w:pPr>
    </w:p>
    <w:p w14:paraId="446B7CA7" w14:textId="29CC2825" w:rsidR="005C49B7" w:rsidRPr="005C49B7" w:rsidRDefault="005C49B7" w:rsidP="005C49B7">
      <w:pPr>
        <w:pStyle w:val="ListParagraph"/>
        <w:numPr>
          <w:ilvl w:val="0"/>
          <w:numId w:val="6"/>
        </w:numPr>
      </w:pPr>
      <w:r>
        <w:t>Get_Phenotype_Plot:</w:t>
      </w:r>
      <w:r>
        <w:rPr>
          <w:i/>
          <w:iCs/>
        </w:rPr>
        <w:t xml:space="preserve"> Customisable plot of ranked targets over multiple generation.</w:t>
      </w:r>
    </w:p>
    <w:p w14:paraId="182CDFF2" w14:textId="78F05A28" w:rsidR="005C49B7" w:rsidRPr="005C49B7" w:rsidRDefault="005C49B7" w:rsidP="005C49B7">
      <w:pPr>
        <w:pStyle w:val="ListParagraph"/>
        <w:numPr>
          <w:ilvl w:val="1"/>
          <w:numId w:val="6"/>
        </w:numPr>
      </w:pPr>
      <w:r>
        <w:rPr>
          <w:i/>
          <w:iCs/>
        </w:rPr>
        <w:t>Customizable X and Y interval</w:t>
      </w:r>
    </w:p>
    <w:p w14:paraId="37BFAEC9" w14:textId="2F1BF611" w:rsidR="005C49B7" w:rsidRPr="005C49B7" w:rsidRDefault="005C49B7" w:rsidP="005C49B7">
      <w:pPr>
        <w:pStyle w:val="ListParagraph"/>
        <w:numPr>
          <w:ilvl w:val="1"/>
          <w:numId w:val="6"/>
        </w:numPr>
      </w:pPr>
      <w:r>
        <w:rPr>
          <w:i/>
          <w:iCs/>
        </w:rPr>
        <w:t>Customizable column spacing</w:t>
      </w:r>
    </w:p>
    <w:p w14:paraId="23124160" w14:textId="37BB8685" w:rsidR="00BB1CA1" w:rsidRDefault="005C49B7" w:rsidP="00BB1CA1">
      <w:pPr>
        <w:pStyle w:val="ListParagraph"/>
        <w:numPr>
          <w:ilvl w:val="1"/>
          <w:numId w:val="6"/>
        </w:numPr>
      </w:pPr>
      <w:r>
        <w:rPr>
          <w:i/>
          <w:iCs/>
        </w:rPr>
        <w:t xml:space="preserve">Targets are </w:t>
      </w:r>
      <w:r w:rsidR="00BB1CA1">
        <w:rPr>
          <w:i/>
          <w:iCs/>
        </w:rPr>
        <w:t xml:space="preserve">ordered </w:t>
      </w:r>
      <w:r>
        <w:rPr>
          <w:i/>
          <w:iCs/>
        </w:rPr>
        <w:t>by fitness</w:t>
      </w:r>
      <w:r w:rsidR="00BB1CA1">
        <w:rPr>
          <w:i/>
          <w:iCs/>
        </w:rPr>
        <w:t>, top left = fittest, bottom right = least fit.</w:t>
      </w:r>
    </w:p>
    <w:p w14:paraId="4EE0ADAC" w14:textId="2134C265" w:rsidR="001763ED" w:rsidRDefault="001763ED" w:rsidP="001763ED">
      <w:pPr>
        <w:rPr>
          <w:noProof/>
        </w:rPr>
      </w:pPr>
    </w:p>
    <w:p w14:paraId="715AAF58" w14:textId="5C5A5303" w:rsidR="00CE3432" w:rsidRDefault="00CE3432" w:rsidP="001763ED">
      <w:pPr>
        <w:rPr>
          <w:noProof/>
        </w:rPr>
      </w:pPr>
    </w:p>
    <w:p w14:paraId="1C7391FA" w14:textId="66300BE4" w:rsidR="001763ED" w:rsidRDefault="001763ED" w:rsidP="001763ED">
      <w:pPr>
        <w:pStyle w:val="Heading2"/>
      </w:pPr>
      <w:bookmarkStart w:id="27" w:name="_Toc63720830"/>
      <w:r>
        <w:t>2 CamoReq:</w:t>
      </w:r>
      <w:bookmarkEnd w:id="27"/>
    </w:p>
    <w:p w14:paraId="45BAD2EB" w14:textId="18997609" w:rsidR="006C6C8E" w:rsidRDefault="006C6C8E" w:rsidP="00914FEE">
      <w:pPr>
        <w:rPr>
          <w:noProof/>
        </w:rPr>
      </w:pPr>
      <w:r>
        <w:rPr>
          <w:noProof/>
        </w:rPr>
        <w:t>Contains all the requisit files for running CamoEvo and a number of the .txt files used to store information. Most importantly among these are:</w:t>
      </w:r>
    </w:p>
    <w:p w14:paraId="427D01F8" w14:textId="77777777" w:rsidR="006C6C8E" w:rsidRDefault="006C6C8E" w:rsidP="00914FEE">
      <w:pPr>
        <w:rPr>
          <w:noProof/>
        </w:rPr>
      </w:pPr>
    </w:p>
    <w:p w14:paraId="22B5D739" w14:textId="0D0C8758" w:rsidR="006C6C8E" w:rsidRDefault="006C6C8E" w:rsidP="006C6C8E">
      <w:pPr>
        <w:pStyle w:val="ListParagraph"/>
        <w:numPr>
          <w:ilvl w:val="0"/>
          <w:numId w:val="6"/>
        </w:numPr>
        <w:rPr>
          <w:i/>
          <w:iCs/>
        </w:rPr>
      </w:pPr>
      <w:r>
        <w:rPr>
          <w:noProof/>
        </w:rPr>
        <w:t xml:space="preserve">Camo_Evolution_Game: </w:t>
      </w:r>
      <w:r w:rsidRPr="00142F29">
        <w:rPr>
          <w:i/>
          <w:iCs/>
          <w:noProof/>
        </w:rPr>
        <w:t>Runs the game for what ever population is listed in PopLocation.txt</w:t>
      </w:r>
    </w:p>
    <w:p w14:paraId="34B0F27E" w14:textId="7E2D0027" w:rsidR="00142F29" w:rsidRPr="00142F29" w:rsidRDefault="00142F29" w:rsidP="00142F29">
      <w:pPr>
        <w:pStyle w:val="ListParagraph"/>
        <w:numPr>
          <w:ilvl w:val="1"/>
          <w:numId w:val="6"/>
        </w:numPr>
        <w:rPr>
          <w:i/>
          <w:iCs/>
        </w:rPr>
      </w:pPr>
      <w:r w:rsidRPr="00142F29">
        <w:rPr>
          <w:i/>
          <w:iCs/>
          <w:noProof/>
        </w:rPr>
        <w:t>Applies the phenotype generator</w:t>
      </w:r>
    </w:p>
    <w:p w14:paraId="1F6BE110" w14:textId="5051CEE6" w:rsidR="00142F29" w:rsidRPr="00142F29" w:rsidRDefault="00142F29" w:rsidP="00142F29">
      <w:pPr>
        <w:pStyle w:val="ListParagraph"/>
        <w:numPr>
          <w:ilvl w:val="1"/>
          <w:numId w:val="6"/>
        </w:numPr>
        <w:rPr>
          <w:i/>
          <w:iCs/>
        </w:rPr>
      </w:pPr>
      <w:r w:rsidRPr="00142F29">
        <w:rPr>
          <w:i/>
          <w:iCs/>
          <w:noProof/>
        </w:rPr>
        <w:t>Saves the phenotype images</w:t>
      </w:r>
    </w:p>
    <w:p w14:paraId="0C82BF93" w14:textId="68CA4C4F" w:rsidR="00142F29" w:rsidRPr="00142F29" w:rsidRDefault="00142F29" w:rsidP="00142F29">
      <w:pPr>
        <w:pStyle w:val="ListParagraph"/>
        <w:numPr>
          <w:ilvl w:val="1"/>
          <w:numId w:val="6"/>
        </w:numPr>
        <w:rPr>
          <w:i/>
          <w:iCs/>
        </w:rPr>
      </w:pPr>
      <w:r w:rsidRPr="00142F29">
        <w:rPr>
          <w:i/>
          <w:iCs/>
          <w:noProof/>
        </w:rPr>
        <w:t>Runs the game</w:t>
      </w:r>
    </w:p>
    <w:p w14:paraId="5B5776D8" w14:textId="754C15CD" w:rsidR="00D57FC4" w:rsidRDefault="00142F29" w:rsidP="00142F29">
      <w:pPr>
        <w:pStyle w:val="ListParagraph"/>
        <w:numPr>
          <w:ilvl w:val="1"/>
          <w:numId w:val="6"/>
        </w:numPr>
        <w:rPr>
          <w:i/>
          <w:iCs/>
        </w:rPr>
      </w:pPr>
      <w:r w:rsidRPr="00142F29">
        <w:rPr>
          <w:i/>
          <w:iCs/>
          <w:noProof/>
        </w:rPr>
        <w:t>Runs the camouflage analyses</w:t>
      </w:r>
    </w:p>
    <w:p w14:paraId="02ED45C0" w14:textId="77777777" w:rsidR="00D57FC4" w:rsidRDefault="00D57FC4" w:rsidP="00D57FC4">
      <w:pPr>
        <w:pStyle w:val="ListParagraph"/>
        <w:ind w:left="1080"/>
        <w:rPr>
          <w:i/>
          <w:iCs/>
        </w:rPr>
      </w:pPr>
    </w:p>
    <w:p w14:paraId="6FA4335D" w14:textId="7E295A2C" w:rsidR="00D57FC4" w:rsidRPr="00142F29" w:rsidRDefault="00D57FC4" w:rsidP="00D57FC4">
      <w:pPr>
        <w:pStyle w:val="ListParagraph"/>
        <w:numPr>
          <w:ilvl w:val="0"/>
          <w:numId w:val="6"/>
        </w:numPr>
      </w:pPr>
      <w:r>
        <w:rPr>
          <w:noProof/>
        </w:rPr>
        <w:t xml:space="preserve">Colour Maps/: </w:t>
      </w:r>
      <w:r w:rsidRPr="00142F29">
        <w:rPr>
          <w:i/>
          <w:iCs/>
          <w:noProof/>
        </w:rPr>
        <w:t xml:space="preserve">Contains the </w:t>
      </w:r>
      <w:r>
        <w:rPr>
          <w:i/>
          <w:iCs/>
          <w:noProof/>
        </w:rPr>
        <w:t>code and corresponding maps for the CIELAB egg and animal spaces</w:t>
      </w:r>
      <w:r w:rsidRPr="00142F29">
        <w:rPr>
          <w:i/>
          <w:iCs/>
          <w:noProof/>
        </w:rPr>
        <w:t>.</w:t>
      </w:r>
    </w:p>
    <w:p w14:paraId="095368DE" w14:textId="442DC1F2" w:rsidR="00D57FC4" w:rsidRDefault="00D57FC4" w:rsidP="00D57FC4">
      <w:pPr>
        <w:pStyle w:val="ListParagraph"/>
        <w:numPr>
          <w:ilvl w:val="1"/>
          <w:numId w:val="6"/>
        </w:numPr>
      </w:pPr>
      <w:r>
        <w:rPr>
          <w:noProof/>
        </w:rPr>
        <w:t>colour_map_animal = the animal camouflage CIE LAB space</w:t>
      </w:r>
    </w:p>
    <w:p w14:paraId="33DE6B69" w14:textId="44BF84D8" w:rsidR="00142F29" w:rsidRDefault="00D57FC4" w:rsidP="00D57FC4">
      <w:pPr>
        <w:pStyle w:val="ListParagraph"/>
        <w:numPr>
          <w:ilvl w:val="1"/>
          <w:numId w:val="6"/>
        </w:numPr>
      </w:pPr>
      <w:r>
        <w:rPr>
          <w:noProof/>
        </w:rPr>
        <w:t>colour_map_egg = the egg CIE LAB space</w:t>
      </w:r>
    </w:p>
    <w:p w14:paraId="2DC39CB0" w14:textId="77777777" w:rsidR="00D57FC4" w:rsidRPr="00D57FC4" w:rsidRDefault="00D57FC4" w:rsidP="00D57FC4">
      <w:pPr>
        <w:pStyle w:val="ListParagraph"/>
        <w:ind w:left="1080"/>
      </w:pPr>
    </w:p>
    <w:p w14:paraId="138A82F3" w14:textId="20484F12" w:rsidR="006C6C8E" w:rsidRPr="00142F29" w:rsidRDefault="006C6C8E" w:rsidP="006C6C8E">
      <w:pPr>
        <w:pStyle w:val="ListParagraph"/>
        <w:numPr>
          <w:ilvl w:val="0"/>
          <w:numId w:val="6"/>
        </w:numPr>
      </w:pPr>
      <w:r>
        <w:rPr>
          <w:noProof/>
        </w:rPr>
        <w:t xml:space="preserve">Patterns/: </w:t>
      </w:r>
      <w:r w:rsidRPr="00142F29">
        <w:rPr>
          <w:i/>
          <w:iCs/>
          <w:noProof/>
        </w:rPr>
        <w:t>Contains the reaction-diffusio</w:t>
      </w:r>
      <w:r w:rsidR="009923B6">
        <w:rPr>
          <w:i/>
          <w:iCs/>
          <w:noProof/>
        </w:rPr>
        <w:t>n and gaussian pattern sheets</w:t>
      </w:r>
    </w:p>
    <w:p w14:paraId="36BBBB3D" w14:textId="7CBF40B7" w:rsidR="00142F29" w:rsidRDefault="00142F29" w:rsidP="00142F29">
      <w:pPr>
        <w:pStyle w:val="ListParagraph"/>
        <w:numPr>
          <w:ilvl w:val="1"/>
          <w:numId w:val="6"/>
        </w:numPr>
      </w:pPr>
      <w:r>
        <w:rPr>
          <w:noProof/>
        </w:rPr>
        <w:t>eggPatterns.jpg = egg patterns</w:t>
      </w:r>
    </w:p>
    <w:p w14:paraId="65643939" w14:textId="7F9A8D3E" w:rsidR="00D57FC4" w:rsidRDefault="00142F29" w:rsidP="00D57FC4">
      <w:pPr>
        <w:pStyle w:val="ListParagraph"/>
        <w:numPr>
          <w:ilvl w:val="1"/>
          <w:numId w:val="6"/>
        </w:numPr>
      </w:pPr>
      <w:r>
        <w:rPr>
          <w:noProof/>
        </w:rPr>
        <w:t>pattern1.jpg = animal patterns</w:t>
      </w:r>
    </w:p>
    <w:p w14:paraId="69D549B8" w14:textId="77777777" w:rsidR="001763ED" w:rsidRDefault="001763ED" w:rsidP="001763ED">
      <w:pPr>
        <w:pStyle w:val="ListParagraph"/>
        <w:ind w:left="1080"/>
      </w:pPr>
    </w:p>
    <w:p w14:paraId="7AE9D5C0" w14:textId="088AD14B" w:rsidR="006C6C8E" w:rsidRDefault="00142F29" w:rsidP="001763ED">
      <w:pPr>
        <w:pStyle w:val="ListParagraph"/>
        <w:numPr>
          <w:ilvl w:val="0"/>
          <w:numId w:val="6"/>
        </w:numPr>
      </w:pPr>
      <w:r>
        <w:rPr>
          <w:noProof/>
        </w:rPr>
        <w:t xml:space="preserve">Egg_Gene_Template: </w:t>
      </w:r>
      <w:r w:rsidRPr="00142F29">
        <w:rPr>
          <w:noProof/>
        </w:rPr>
        <w:t>The gene template used for egg patterns.</w:t>
      </w:r>
    </w:p>
    <w:p w14:paraId="508BE2E4" w14:textId="77777777" w:rsidR="001763ED" w:rsidRPr="00142F29" w:rsidRDefault="001763ED" w:rsidP="001763ED">
      <w:pPr>
        <w:pStyle w:val="ListParagraph"/>
        <w:ind w:left="360"/>
      </w:pPr>
    </w:p>
    <w:p w14:paraId="28AF814B" w14:textId="16D42AF4" w:rsidR="00142F29" w:rsidRPr="00142F29" w:rsidRDefault="00142F29" w:rsidP="006C6C8E">
      <w:pPr>
        <w:pStyle w:val="ListParagraph"/>
        <w:numPr>
          <w:ilvl w:val="0"/>
          <w:numId w:val="6"/>
        </w:numPr>
      </w:pPr>
      <w:r>
        <w:rPr>
          <w:noProof/>
        </w:rPr>
        <w:t xml:space="preserve">Gene_Template: </w:t>
      </w:r>
      <w:r w:rsidRPr="00142F29">
        <w:rPr>
          <w:i/>
          <w:iCs/>
          <w:noProof/>
        </w:rPr>
        <w:t>The gene template for the animal patterns.</w:t>
      </w:r>
    </w:p>
    <w:p w14:paraId="6480909B" w14:textId="431EC02E" w:rsidR="00142F29" w:rsidRDefault="00142F29" w:rsidP="00142F29">
      <w:pPr>
        <w:pStyle w:val="ListParagraph"/>
        <w:ind w:left="360"/>
      </w:pPr>
    </w:p>
    <w:p w14:paraId="0DBF872C" w14:textId="1A72666E" w:rsidR="00142F29" w:rsidRPr="00142F29" w:rsidRDefault="00142F29" w:rsidP="00142F29">
      <w:pPr>
        <w:pStyle w:val="ListParagraph"/>
        <w:numPr>
          <w:ilvl w:val="0"/>
          <w:numId w:val="6"/>
        </w:numPr>
      </w:pPr>
      <w:r>
        <w:t xml:space="preserve">Generate_Eggs: </w:t>
      </w:r>
      <w:r>
        <w:rPr>
          <w:i/>
          <w:iCs/>
        </w:rPr>
        <w:t>The code for converting the egg pattern genes to their phenotype.</w:t>
      </w:r>
    </w:p>
    <w:p w14:paraId="31D05424" w14:textId="46F4A6FD" w:rsidR="00142F29" w:rsidRPr="0099167C" w:rsidRDefault="00142F29" w:rsidP="00142F29">
      <w:pPr>
        <w:pStyle w:val="ListParagraph"/>
        <w:numPr>
          <w:ilvl w:val="1"/>
          <w:numId w:val="6"/>
        </w:numPr>
      </w:pPr>
      <w:r>
        <w:rPr>
          <w:i/>
          <w:iCs/>
        </w:rPr>
        <w:t xml:space="preserve">Output images </w:t>
      </w:r>
      <w:r w:rsidR="006A5D5A">
        <w:rPr>
          <w:i/>
          <w:iCs/>
        </w:rPr>
        <w:t>are not</w:t>
      </w:r>
      <w:r w:rsidR="009923B6">
        <w:rPr>
          <w:i/>
          <w:iCs/>
        </w:rPr>
        <w:t xml:space="preserve"> saved using this script</w:t>
      </w:r>
    </w:p>
    <w:p w14:paraId="44E6C45B" w14:textId="1DD23360" w:rsidR="0099167C" w:rsidRDefault="0099167C" w:rsidP="00142F29">
      <w:pPr>
        <w:pStyle w:val="ListParagraph"/>
        <w:numPr>
          <w:ilvl w:val="1"/>
          <w:numId w:val="6"/>
        </w:numPr>
      </w:pPr>
      <w:r>
        <w:rPr>
          <w:i/>
          <w:iCs/>
        </w:rPr>
        <w:t>As batch mode is tru</w:t>
      </w:r>
      <w:r w:rsidR="009923B6">
        <w:rPr>
          <w:i/>
          <w:iCs/>
        </w:rPr>
        <w:t>e, output images aren’t visible</w:t>
      </w:r>
    </w:p>
    <w:p w14:paraId="1179D304" w14:textId="77777777" w:rsidR="00142F29" w:rsidRPr="00142F29" w:rsidRDefault="00142F29" w:rsidP="00142F29">
      <w:pPr>
        <w:pStyle w:val="ListParagraph"/>
        <w:ind w:left="360"/>
      </w:pPr>
    </w:p>
    <w:p w14:paraId="27F67C05" w14:textId="68A74532" w:rsidR="00142F29" w:rsidRPr="00142F29" w:rsidRDefault="00142F29" w:rsidP="006C6C8E">
      <w:pPr>
        <w:pStyle w:val="ListParagraph"/>
        <w:numPr>
          <w:ilvl w:val="0"/>
          <w:numId w:val="6"/>
        </w:numPr>
      </w:pPr>
      <w:r>
        <w:t xml:space="preserve">Generate_Targets: </w:t>
      </w:r>
      <w:r>
        <w:rPr>
          <w:i/>
          <w:iCs/>
        </w:rPr>
        <w:t>The code for converting the animal pattern genes to their phenotype.</w:t>
      </w:r>
    </w:p>
    <w:p w14:paraId="0107C541" w14:textId="11BAB190" w:rsidR="008A64FC" w:rsidRPr="008A64FC" w:rsidRDefault="00142F29" w:rsidP="00142F29">
      <w:pPr>
        <w:pStyle w:val="ListParagraph"/>
        <w:numPr>
          <w:ilvl w:val="1"/>
          <w:numId w:val="6"/>
        </w:numPr>
      </w:pPr>
      <w:r>
        <w:rPr>
          <w:i/>
          <w:iCs/>
        </w:rPr>
        <w:t xml:space="preserve">Output images </w:t>
      </w:r>
      <w:r w:rsidR="006A5D5A">
        <w:rPr>
          <w:i/>
          <w:iCs/>
        </w:rPr>
        <w:t>are not</w:t>
      </w:r>
      <w:r>
        <w:rPr>
          <w:i/>
          <w:iCs/>
        </w:rPr>
        <w:t xml:space="preserve"> saved a</w:t>
      </w:r>
      <w:r w:rsidR="009923B6">
        <w:rPr>
          <w:i/>
          <w:iCs/>
        </w:rPr>
        <w:t>utomatically</w:t>
      </w:r>
    </w:p>
    <w:p w14:paraId="4E2C35B3" w14:textId="77777777" w:rsidR="008A64FC" w:rsidRPr="008A64FC" w:rsidRDefault="008A64FC" w:rsidP="008A64FC">
      <w:pPr>
        <w:pStyle w:val="ListParagraph"/>
        <w:ind w:left="1080"/>
      </w:pPr>
    </w:p>
    <w:p w14:paraId="74168699" w14:textId="1F25362B" w:rsidR="00142F29" w:rsidRPr="00142F29" w:rsidRDefault="00C0796C" w:rsidP="008A64FC">
      <w:pPr>
        <w:pStyle w:val="ListParagraph"/>
        <w:numPr>
          <w:ilvl w:val="0"/>
          <w:numId w:val="6"/>
        </w:numPr>
      </w:pPr>
      <w:r>
        <w:rPr>
          <w:iCs/>
        </w:rPr>
        <w:t>Phenotype_Mak</w:t>
      </w:r>
      <w:r w:rsidR="008A64FC">
        <w:rPr>
          <w:iCs/>
        </w:rPr>
        <w:t xml:space="preserve">er: </w:t>
      </w:r>
      <w:r w:rsidR="008A64FC">
        <w:rPr>
          <w:i/>
          <w:iCs/>
        </w:rPr>
        <w:t>Allows the user to test out the phenotype for differen</w:t>
      </w:r>
      <w:r w:rsidR="00244DBC">
        <w:rPr>
          <w:i/>
          <w:iCs/>
        </w:rPr>
        <w:t>t genotypes and save the corresponding genotype and phenotype.</w:t>
      </w:r>
      <w:r w:rsidR="00142F29">
        <w:rPr>
          <w:i/>
          <w:iCs/>
        </w:rPr>
        <w:br/>
      </w:r>
    </w:p>
    <w:p w14:paraId="18FF776C" w14:textId="63FD4AD0" w:rsidR="00142F29" w:rsidRPr="006A5D5A" w:rsidRDefault="00142F29" w:rsidP="00142F29">
      <w:pPr>
        <w:pStyle w:val="ListParagraph"/>
        <w:numPr>
          <w:ilvl w:val="0"/>
          <w:numId w:val="6"/>
        </w:numPr>
      </w:pPr>
      <w:r>
        <w:t xml:space="preserve">Reaction_Diffusion_Pattern_Generator: </w:t>
      </w:r>
      <w:r>
        <w:rPr>
          <w:i/>
          <w:iCs/>
        </w:rPr>
        <w:t>Creates reaction-diffusion pattern</w:t>
      </w:r>
      <w:r w:rsidR="006A5D5A">
        <w:rPr>
          <w:i/>
          <w:iCs/>
        </w:rPr>
        <w:t xml:space="preserve">s. </w:t>
      </w:r>
      <w:r w:rsidR="006A5D5A">
        <w:rPr>
          <w:i/>
          <w:iCs/>
        </w:rPr>
        <w:br/>
      </w:r>
    </w:p>
    <w:p w14:paraId="143774F6" w14:textId="39F1BC99" w:rsidR="006A5D5A" w:rsidRPr="001763ED" w:rsidRDefault="006A5D5A" w:rsidP="00142F29">
      <w:pPr>
        <w:pStyle w:val="ListParagraph"/>
        <w:numPr>
          <w:ilvl w:val="0"/>
          <w:numId w:val="6"/>
        </w:numPr>
      </w:pPr>
      <w:r w:rsidRPr="006A5D5A">
        <w:t>Reaction_Diffusion_Pattern_Generator_gradient_smlap_adaptivek</w:t>
      </w:r>
      <w:r>
        <w:t xml:space="preserve">: </w:t>
      </w:r>
      <w:r>
        <w:rPr>
          <w:i/>
          <w:iCs/>
        </w:rPr>
        <w:t>Creates reaction-diffusion pattern sheets.</w:t>
      </w:r>
    </w:p>
    <w:p w14:paraId="143045C8" w14:textId="77777777" w:rsidR="001763ED" w:rsidRPr="006C6C8E" w:rsidRDefault="001763ED" w:rsidP="001763ED">
      <w:pPr>
        <w:pStyle w:val="ListParagraph"/>
        <w:ind w:left="360"/>
      </w:pPr>
    </w:p>
    <w:p w14:paraId="26A852FC" w14:textId="26C5E556" w:rsidR="00004680" w:rsidRDefault="00004680" w:rsidP="00004680"/>
    <w:p w14:paraId="707D7BBC" w14:textId="0F983A69" w:rsidR="00331DCD" w:rsidRPr="00484FB1" w:rsidRDefault="009E5BAB" w:rsidP="00CE3432">
      <w:pPr>
        <w:pStyle w:val="Heading1"/>
        <w:rPr>
          <w:sz w:val="24"/>
          <w:szCs w:val="36"/>
        </w:rPr>
      </w:pPr>
      <w:bookmarkStart w:id="28" w:name="_Toc63720831"/>
      <w:r w:rsidRPr="00F754F4">
        <w:t>References</w:t>
      </w:r>
      <w:bookmarkEnd w:id="28"/>
    </w:p>
    <w:p w14:paraId="5087341B" w14:textId="77777777" w:rsidR="00331DCD" w:rsidRPr="00484FB1" w:rsidRDefault="00331DCD" w:rsidP="00004680">
      <w:pPr>
        <w:rPr>
          <w:sz w:val="20"/>
          <w:szCs w:val="20"/>
        </w:rPr>
      </w:pPr>
    </w:p>
    <w:p w14:paraId="64AF1629" w14:textId="77777777" w:rsidR="004624B4" w:rsidRPr="004624B4" w:rsidRDefault="00331DCD" w:rsidP="004624B4">
      <w:pPr>
        <w:pStyle w:val="EndNoteBibliography"/>
        <w:ind w:left="720" w:hanging="720"/>
      </w:pPr>
      <w:r w:rsidRPr="00484FB1">
        <w:rPr>
          <w:sz w:val="20"/>
          <w:szCs w:val="20"/>
        </w:rPr>
        <w:fldChar w:fldCharType="begin"/>
      </w:r>
      <w:r w:rsidRPr="00484FB1">
        <w:rPr>
          <w:sz w:val="20"/>
          <w:szCs w:val="20"/>
        </w:rPr>
        <w:instrText xml:space="preserve"> ADDIN EN.REFLIST </w:instrText>
      </w:r>
      <w:r w:rsidRPr="00484FB1">
        <w:rPr>
          <w:sz w:val="20"/>
          <w:szCs w:val="20"/>
        </w:rPr>
        <w:fldChar w:fldCharType="separate"/>
      </w:r>
      <w:r w:rsidR="004624B4" w:rsidRPr="004624B4">
        <w:t xml:space="preserve">ALLEN, W. L., CUTHILL, I. C., SCOTT-SAMUEL, N. E. &amp; BADDELEY, R. 2010. Why the leopard got its spots: relating pattern development to ecology in felids. </w:t>
      </w:r>
      <w:r w:rsidR="004624B4" w:rsidRPr="004624B4">
        <w:rPr>
          <w:i/>
        </w:rPr>
        <w:t>Proceedings of the Royal Society B: Biological Sciences,</w:t>
      </w:r>
      <w:r w:rsidR="004624B4" w:rsidRPr="004624B4">
        <w:t xml:space="preserve"> 278</w:t>
      </w:r>
      <w:r w:rsidR="004624B4" w:rsidRPr="004624B4">
        <w:rPr>
          <w:b/>
        </w:rPr>
        <w:t>,</w:t>
      </w:r>
      <w:r w:rsidR="004624B4" w:rsidRPr="004624B4">
        <w:t xml:space="preserve"> 1373-1380.</w:t>
      </w:r>
    </w:p>
    <w:p w14:paraId="7B44E331" w14:textId="77777777" w:rsidR="004624B4" w:rsidRPr="004624B4" w:rsidRDefault="004624B4" w:rsidP="004624B4">
      <w:pPr>
        <w:pStyle w:val="EndNoteBibliography"/>
        <w:ind w:left="720" w:hanging="720"/>
      </w:pPr>
      <w:r w:rsidRPr="004624B4">
        <w:t xml:space="preserve">BONNEY, R., SHIRK, J. L., PHILLIPS, T. B., WIGGINS, A., BALLARD, H. L., MILLER-RUSHING, A. J. &amp; PARRISH, J. K. 2014. Next Steps for Citizen Science. </w:t>
      </w:r>
      <w:r w:rsidRPr="004624B4">
        <w:rPr>
          <w:i/>
        </w:rPr>
        <w:t>Science,</w:t>
      </w:r>
      <w:r w:rsidRPr="004624B4">
        <w:t xml:space="preserve"> 343</w:t>
      </w:r>
      <w:r w:rsidRPr="004624B4">
        <w:rPr>
          <w:b/>
        </w:rPr>
        <w:t>,</w:t>
      </w:r>
      <w:r w:rsidRPr="004624B4">
        <w:t xml:space="preserve"> 1436.</w:t>
      </w:r>
    </w:p>
    <w:p w14:paraId="76EC3997" w14:textId="77777777" w:rsidR="004624B4" w:rsidRPr="004624B4" w:rsidRDefault="004624B4" w:rsidP="004624B4">
      <w:pPr>
        <w:pStyle w:val="EndNoteBibliography"/>
        <w:ind w:left="720" w:hanging="720"/>
      </w:pPr>
      <w:r w:rsidRPr="004624B4">
        <w:t xml:space="preserve">GOLDBERG, D. E. &amp; HOLLAND, J. H. 1988. Genetic Algorithms and Machine Learning. </w:t>
      </w:r>
      <w:r w:rsidRPr="004624B4">
        <w:rPr>
          <w:i/>
        </w:rPr>
        <w:t>Machine Learning,</w:t>
      </w:r>
      <w:r w:rsidRPr="004624B4">
        <w:t xml:space="preserve"> 3</w:t>
      </w:r>
      <w:r w:rsidRPr="004624B4">
        <w:rPr>
          <w:b/>
        </w:rPr>
        <w:t>,</w:t>
      </w:r>
      <w:r w:rsidRPr="004624B4">
        <w:t xml:space="preserve"> 95-99.</w:t>
      </w:r>
    </w:p>
    <w:p w14:paraId="20668C22" w14:textId="77777777" w:rsidR="004624B4" w:rsidRPr="004624B4" w:rsidRDefault="004624B4" w:rsidP="004624B4">
      <w:pPr>
        <w:pStyle w:val="EndNoteBibliography"/>
        <w:ind w:left="720" w:hanging="720"/>
      </w:pPr>
      <w:r w:rsidRPr="004624B4">
        <w:lastRenderedPageBreak/>
        <w:t xml:space="preserve">HANLEY, D., GRIM, T., CASSEY, P. &amp; HAUBER, M. E. 2015. Not so colourful after all: eggshell pigments constrain avian eggshell colour space. </w:t>
      </w:r>
      <w:r w:rsidRPr="004624B4">
        <w:rPr>
          <w:i/>
        </w:rPr>
        <w:t>Biol Lett,</w:t>
      </w:r>
      <w:r w:rsidRPr="004624B4">
        <w:t xml:space="preserve"> 11</w:t>
      </w:r>
      <w:r w:rsidRPr="004624B4">
        <w:rPr>
          <w:b/>
        </w:rPr>
        <w:t>,</w:t>
      </w:r>
      <w:r w:rsidRPr="004624B4">
        <w:t xml:space="preserve"> 20150087.</w:t>
      </w:r>
    </w:p>
    <w:p w14:paraId="45993EFE" w14:textId="77777777" w:rsidR="004624B4" w:rsidRPr="004624B4" w:rsidRDefault="004624B4" w:rsidP="004624B4">
      <w:pPr>
        <w:pStyle w:val="EndNoteBibliography"/>
        <w:ind w:left="720" w:hanging="720"/>
      </w:pPr>
      <w:r w:rsidRPr="004624B4">
        <w:t xml:space="preserve">KONDO, S. &amp; MIURA, T. 2010. Reaction-Diffusion Model as a Framework for Understanding Biological Pattern Formation. </w:t>
      </w:r>
      <w:r w:rsidRPr="004624B4">
        <w:rPr>
          <w:i/>
        </w:rPr>
        <w:t>Science,</w:t>
      </w:r>
      <w:r w:rsidRPr="004624B4">
        <w:t xml:space="preserve"> 329</w:t>
      </w:r>
      <w:r w:rsidRPr="004624B4">
        <w:rPr>
          <w:b/>
        </w:rPr>
        <w:t>,</w:t>
      </w:r>
      <w:r w:rsidRPr="004624B4">
        <w:t xml:space="preserve"> 1616.</w:t>
      </w:r>
    </w:p>
    <w:p w14:paraId="162FF107" w14:textId="77777777" w:rsidR="004624B4" w:rsidRPr="004624B4" w:rsidRDefault="004624B4" w:rsidP="004624B4">
      <w:pPr>
        <w:pStyle w:val="EndNoteBibliography"/>
        <w:ind w:left="720" w:hanging="720"/>
      </w:pPr>
      <w:r w:rsidRPr="004624B4">
        <w:t xml:space="preserve">MCCAMY, C. S. 1992. Correlated color temperature as an explicit function of chromaticity coordinates. </w:t>
      </w:r>
      <w:r w:rsidRPr="004624B4">
        <w:rPr>
          <w:i/>
        </w:rPr>
        <w:t>Color Research &amp; Application,</w:t>
      </w:r>
      <w:r w:rsidRPr="004624B4">
        <w:t xml:space="preserve"> 17</w:t>
      </w:r>
      <w:r w:rsidRPr="004624B4">
        <w:rPr>
          <w:b/>
        </w:rPr>
        <w:t>,</w:t>
      </w:r>
      <w:r w:rsidRPr="004624B4">
        <w:t xml:space="preserve"> 142-144.</w:t>
      </w:r>
    </w:p>
    <w:p w14:paraId="4E393C92" w14:textId="77777777" w:rsidR="004624B4" w:rsidRPr="004624B4" w:rsidRDefault="004624B4" w:rsidP="004624B4">
      <w:pPr>
        <w:pStyle w:val="EndNoteBibliography"/>
        <w:ind w:left="720" w:hanging="720"/>
      </w:pPr>
      <w:r w:rsidRPr="004624B4">
        <w:t xml:space="preserve">NIU, Y., SUN, H. &amp; STEVENS, M. 2018. Plant Camouflage: Ecology, Evolution, and Implications. </w:t>
      </w:r>
      <w:r w:rsidRPr="004624B4">
        <w:rPr>
          <w:i/>
        </w:rPr>
        <w:t>Trends in Ecology &amp; Evolution,</w:t>
      </w:r>
      <w:r w:rsidRPr="004624B4">
        <w:t xml:space="preserve"> 33</w:t>
      </w:r>
      <w:r w:rsidRPr="004624B4">
        <w:rPr>
          <w:b/>
        </w:rPr>
        <w:t>,</w:t>
      </w:r>
      <w:r w:rsidRPr="004624B4">
        <w:t xml:space="preserve"> 608-618.</w:t>
      </w:r>
    </w:p>
    <w:p w14:paraId="1189D60C" w14:textId="77777777" w:rsidR="004624B4" w:rsidRPr="004624B4" w:rsidRDefault="004624B4" w:rsidP="004624B4">
      <w:pPr>
        <w:pStyle w:val="EndNoteBibliography"/>
        <w:ind w:left="720" w:hanging="720"/>
      </w:pPr>
      <w:r w:rsidRPr="004624B4">
        <w:t xml:space="preserve">PIKE, T. W. 2015. Modelling Eggshell Maculation. </w:t>
      </w:r>
      <w:r w:rsidRPr="004624B4">
        <w:rPr>
          <w:i/>
        </w:rPr>
        <w:t>Avian Biology Research,</w:t>
      </w:r>
      <w:r w:rsidRPr="004624B4">
        <w:t xml:space="preserve"> 8</w:t>
      </w:r>
      <w:r w:rsidRPr="004624B4">
        <w:rPr>
          <w:b/>
        </w:rPr>
        <w:t>,</w:t>
      </w:r>
      <w:r w:rsidRPr="004624B4">
        <w:t xml:space="preserve"> 237-243.</w:t>
      </w:r>
    </w:p>
    <w:p w14:paraId="4A147A4F" w14:textId="77777777" w:rsidR="004624B4" w:rsidRPr="004624B4" w:rsidRDefault="004624B4" w:rsidP="004624B4">
      <w:pPr>
        <w:pStyle w:val="EndNoteBibliography"/>
        <w:ind w:left="720" w:hanging="720"/>
      </w:pPr>
      <w:r w:rsidRPr="004624B4">
        <w:t xml:space="preserve">PIKE, T. W. 2019. Quantifying the maculation of avian eggs using eggshell geometry. </w:t>
      </w:r>
      <w:r w:rsidRPr="004624B4">
        <w:rPr>
          <w:i/>
        </w:rPr>
        <w:t>Ibis,</w:t>
      </w:r>
      <w:r w:rsidRPr="004624B4">
        <w:t xml:space="preserve"> 161</w:t>
      </w:r>
      <w:r w:rsidRPr="004624B4">
        <w:rPr>
          <w:b/>
        </w:rPr>
        <w:t>,</w:t>
      </w:r>
      <w:r w:rsidRPr="004624B4">
        <w:t xml:space="preserve"> 686-693.</w:t>
      </w:r>
    </w:p>
    <w:p w14:paraId="6B1A3CE8" w14:textId="77777777" w:rsidR="004624B4" w:rsidRPr="004624B4" w:rsidRDefault="004624B4" w:rsidP="004624B4">
      <w:pPr>
        <w:pStyle w:val="EndNoteBibliography"/>
        <w:ind w:left="720" w:hanging="720"/>
      </w:pPr>
      <w:r w:rsidRPr="004624B4">
        <w:t xml:space="preserve">SCHNEIDER, C. A., RASBAND, W. S. &amp; ELICEIRI, K. W. 2012. NIH Image to ImageJ: 25 years of image analysis. </w:t>
      </w:r>
      <w:r w:rsidRPr="004624B4">
        <w:rPr>
          <w:i/>
        </w:rPr>
        <w:t>Nature Methods,</w:t>
      </w:r>
      <w:r w:rsidRPr="004624B4">
        <w:t xml:space="preserve"> 9</w:t>
      </w:r>
      <w:r w:rsidRPr="004624B4">
        <w:rPr>
          <w:b/>
        </w:rPr>
        <w:t>,</w:t>
      </w:r>
      <w:r w:rsidRPr="004624B4">
        <w:t xml:space="preserve"> 671-675.</w:t>
      </w:r>
    </w:p>
    <w:p w14:paraId="603F9660" w14:textId="77777777" w:rsidR="004624B4" w:rsidRPr="004624B4" w:rsidRDefault="004624B4" w:rsidP="004624B4">
      <w:pPr>
        <w:pStyle w:val="EndNoteBibliography"/>
        <w:ind w:left="720" w:hanging="720"/>
      </w:pPr>
      <w:r w:rsidRPr="004624B4">
        <w:t xml:space="preserve">TALAS, L., FENNELL, J. G., KJERNSMO, K., CUTHILL, I. C., SCOTT-SAMUEL, N. E. &amp; BADDELEY, R. J. 2020. CamoGAN: Evolving optimum camouflage with Generative Adversarial Networks. </w:t>
      </w:r>
      <w:r w:rsidRPr="004624B4">
        <w:rPr>
          <w:i/>
        </w:rPr>
        <w:t>Methods in Ecology and Evolution,</w:t>
      </w:r>
      <w:r w:rsidRPr="004624B4">
        <w:t xml:space="preserve"> 11</w:t>
      </w:r>
      <w:r w:rsidRPr="004624B4">
        <w:rPr>
          <w:b/>
        </w:rPr>
        <w:t>,</w:t>
      </w:r>
      <w:r w:rsidRPr="004624B4">
        <w:t xml:space="preserve"> 240-247.</w:t>
      </w:r>
    </w:p>
    <w:p w14:paraId="6F0CB437" w14:textId="77777777" w:rsidR="004624B4" w:rsidRPr="004624B4" w:rsidRDefault="004624B4" w:rsidP="004624B4">
      <w:pPr>
        <w:pStyle w:val="EndNoteBibliography"/>
        <w:ind w:left="720" w:hanging="720"/>
      </w:pPr>
      <w:r w:rsidRPr="004624B4">
        <w:t xml:space="preserve">TROSCIANKO, J., SKELHORN, J. &amp; STEVENS, M. 2017. Quantifying camouflage: how to predict detectability from appearance. </w:t>
      </w:r>
      <w:r w:rsidRPr="004624B4">
        <w:rPr>
          <w:i/>
        </w:rPr>
        <w:t>BMC Evolutionary Biology,</w:t>
      </w:r>
      <w:r w:rsidRPr="004624B4">
        <w:t xml:space="preserve"> 17</w:t>
      </w:r>
      <w:r w:rsidRPr="004624B4">
        <w:rPr>
          <w:b/>
        </w:rPr>
        <w:t>,</w:t>
      </w:r>
      <w:r w:rsidRPr="004624B4">
        <w:t xml:space="preserve"> 7.</w:t>
      </w:r>
    </w:p>
    <w:p w14:paraId="2D8C8F1A" w14:textId="77777777" w:rsidR="004624B4" w:rsidRPr="004624B4" w:rsidRDefault="004624B4" w:rsidP="004624B4">
      <w:pPr>
        <w:pStyle w:val="EndNoteBibliography"/>
        <w:ind w:left="720" w:hanging="720"/>
      </w:pPr>
      <w:r w:rsidRPr="004624B4">
        <w:t xml:space="preserve">TROSCIANKO, J. &amp; STEVENS, M. 2015. Image Calibration and Analysis Toolbox – a free software suite for objectively measuring reflectance, colour and pattern. </w:t>
      </w:r>
      <w:r w:rsidRPr="004624B4">
        <w:rPr>
          <w:i/>
        </w:rPr>
        <w:t>Methods in Ecology and Evolution,</w:t>
      </w:r>
      <w:r w:rsidRPr="004624B4">
        <w:t xml:space="preserve"> 6.</w:t>
      </w:r>
    </w:p>
    <w:p w14:paraId="1E9EF8E0" w14:textId="77777777" w:rsidR="004624B4" w:rsidRPr="004624B4" w:rsidRDefault="004624B4" w:rsidP="004624B4">
      <w:pPr>
        <w:pStyle w:val="EndNoteBibliography"/>
        <w:ind w:left="720" w:hanging="720"/>
      </w:pPr>
      <w:r w:rsidRPr="004624B4">
        <w:t xml:space="preserve">TROSCIANKO, J., WILSON-AGGARWAL, J., STEVENS, M. &amp; SPOTTISWOODE, C. N. 2016. Camouflage predicts survival in ground-nesting birds. </w:t>
      </w:r>
      <w:r w:rsidRPr="004624B4">
        <w:rPr>
          <w:i/>
        </w:rPr>
        <w:t>Scientific Reports,</w:t>
      </w:r>
      <w:r w:rsidRPr="004624B4">
        <w:t xml:space="preserve"> 6</w:t>
      </w:r>
      <w:r w:rsidRPr="004624B4">
        <w:rPr>
          <w:b/>
        </w:rPr>
        <w:t>,</w:t>
      </w:r>
      <w:r w:rsidRPr="004624B4">
        <w:t xml:space="preserve"> 19966.</w:t>
      </w:r>
    </w:p>
    <w:p w14:paraId="10FBE55B" w14:textId="24710379" w:rsidR="009E5BAB" w:rsidRPr="00CE3432" w:rsidRDefault="00331DCD" w:rsidP="00004680">
      <w:pPr>
        <w:rPr>
          <w:sz w:val="18"/>
        </w:rPr>
      </w:pPr>
      <w:r w:rsidRPr="00484FB1">
        <w:rPr>
          <w:sz w:val="20"/>
          <w:szCs w:val="20"/>
        </w:rPr>
        <w:fldChar w:fldCharType="end"/>
      </w:r>
    </w:p>
    <w:sectPr w:rsidR="009E5BAB" w:rsidRPr="00CE3432" w:rsidSect="001B2B8C">
      <w:footerReference w:type="default" r:id="rId22"/>
      <w:headerReference w:type="first" r:id="rId23"/>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83F09" w14:textId="77777777" w:rsidR="005007B1" w:rsidRDefault="005007B1" w:rsidP="0060798D">
      <w:r>
        <w:separator/>
      </w:r>
    </w:p>
  </w:endnote>
  <w:endnote w:type="continuationSeparator" w:id="0">
    <w:p w14:paraId="00DCB330" w14:textId="77777777" w:rsidR="005007B1" w:rsidRDefault="005007B1" w:rsidP="0060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975242"/>
      <w:docPartObj>
        <w:docPartGallery w:val="Page Numbers (Bottom of Page)"/>
        <w:docPartUnique/>
      </w:docPartObj>
    </w:sdtPr>
    <w:sdtEndPr>
      <w:rPr>
        <w:noProof/>
      </w:rPr>
    </w:sdtEndPr>
    <w:sdtContent>
      <w:p w14:paraId="75800AC1" w14:textId="47C334FE" w:rsidR="00BD29CE" w:rsidRDefault="00BD29CE">
        <w:pPr>
          <w:pStyle w:val="Footer"/>
          <w:jc w:val="right"/>
        </w:pPr>
        <w:r>
          <w:fldChar w:fldCharType="begin"/>
        </w:r>
        <w:r>
          <w:instrText xml:space="preserve"> PAGE   \* MERGEFORMAT </w:instrText>
        </w:r>
        <w:r>
          <w:fldChar w:fldCharType="separate"/>
        </w:r>
        <w:r w:rsidR="004624B4">
          <w:rPr>
            <w:noProof/>
          </w:rPr>
          <w:t>2</w:t>
        </w:r>
        <w:r>
          <w:rPr>
            <w:noProof/>
          </w:rPr>
          <w:fldChar w:fldCharType="end"/>
        </w:r>
      </w:p>
    </w:sdtContent>
  </w:sdt>
  <w:p w14:paraId="5EF5FF18" w14:textId="77777777" w:rsidR="00BD29CE" w:rsidRDefault="00BD2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EAADE" w14:textId="77777777" w:rsidR="005007B1" w:rsidRDefault="005007B1" w:rsidP="0060798D">
      <w:r>
        <w:separator/>
      </w:r>
    </w:p>
  </w:footnote>
  <w:footnote w:type="continuationSeparator" w:id="0">
    <w:p w14:paraId="517B4743" w14:textId="77777777" w:rsidR="005007B1" w:rsidRDefault="005007B1" w:rsidP="00607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81B51" w14:textId="4AFCF032" w:rsidR="00BD29CE" w:rsidRPr="00F970AE" w:rsidRDefault="00BD29CE" w:rsidP="005A30DE">
    <w:pPr>
      <w:pStyle w:val="Header"/>
      <w:jc w:val="center"/>
      <w:rPr>
        <w:b/>
        <w:bCs/>
      </w:rPr>
    </w:pPr>
    <w:r>
      <w:t>Supplemental CamoEvo Manual</w:t>
    </w:r>
  </w:p>
  <w:p w14:paraId="012CD7BC" w14:textId="77777777" w:rsidR="00BD29CE" w:rsidRDefault="00BD29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F00A65"/>
    <w:multiLevelType w:val="hybridMultilevel"/>
    <w:tmpl w:val="F41457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3481722"/>
    <w:multiLevelType w:val="hybridMultilevel"/>
    <w:tmpl w:val="2BDCDB56"/>
    <w:lvl w:ilvl="0" w:tplc="37A871BC">
      <w:start w:val="1"/>
      <w:numFmt w:val="bullet"/>
      <w:lvlText w:val=""/>
      <w:lvlJc w:val="left"/>
      <w:pPr>
        <w:ind w:left="42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38694F9B"/>
    <w:multiLevelType w:val="hybridMultilevel"/>
    <w:tmpl w:val="8012B644"/>
    <w:lvl w:ilvl="0" w:tplc="3948D56E">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914409"/>
    <w:multiLevelType w:val="hybridMultilevel"/>
    <w:tmpl w:val="4B4AC0D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E182AE8"/>
    <w:multiLevelType w:val="hybridMultilevel"/>
    <w:tmpl w:val="851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804303"/>
    <w:multiLevelType w:val="hybridMultilevel"/>
    <w:tmpl w:val="FE78F2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E4E6DB6"/>
    <w:multiLevelType w:val="hybridMultilevel"/>
    <w:tmpl w:val="77382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6"/>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jA2NjU3MTY0MTJS0lEKTi0uzszPAykwqgUAGfw8w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srwezt5dfsfme92eqprrtox5aeszw5dxx9&quot;&gt;Literature Review Library&lt;record-ids&gt;&lt;item&gt;6&lt;/item&gt;&lt;item&gt;31&lt;/item&gt;&lt;item&gt;38&lt;/item&gt;&lt;item&gt;40&lt;/item&gt;&lt;item&gt;43&lt;/item&gt;&lt;item&gt;44&lt;/item&gt;&lt;item&gt;45&lt;/item&gt;&lt;item&gt;47&lt;/item&gt;&lt;item&gt;48&lt;/item&gt;&lt;item&gt;49&lt;/item&gt;&lt;item&gt;50&lt;/item&gt;&lt;item&gt;51&lt;/item&gt;&lt;item&gt;53&lt;/item&gt;&lt;item&gt;54&lt;/item&gt;&lt;/record-ids&gt;&lt;/item&gt;&lt;/Libraries&gt;"/>
  </w:docVars>
  <w:rsids>
    <w:rsidRoot w:val="007F7AA9"/>
    <w:rsid w:val="00004229"/>
    <w:rsid w:val="00004680"/>
    <w:rsid w:val="00012327"/>
    <w:rsid w:val="00025502"/>
    <w:rsid w:val="00026DC1"/>
    <w:rsid w:val="00053031"/>
    <w:rsid w:val="00061774"/>
    <w:rsid w:val="00080399"/>
    <w:rsid w:val="000B2393"/>
    <w:rsid w:val="000D6C0F"/>
    <w:rsid w:val="000E2B00"/>
    <w:rsid w:val="0010523E"/>
    <w:rsid w:val="001056F5"/>
    <w:rsid w:val="001066CB"/>
    <w:rsid w:val="001167A7"/>
    <w:rsid w:val="00120CF6"/>
    <w:rsid w:val="00122E6E"/>
    <w:rsid w:val="00123D9E"/>
    <w:rsid w:val="00125A9C"/>
    <w:rsid w:val="00136519"/>
    <w:rsid w:val="00142199"/>
    <w:rsid w:val="00142F29"/>
    <w:rsid w:val="00155175"/>
    <w:rsid w:val="00162284"/>
    <w:rsid w:val="00176054"/>
    <w:rsid w:val="001763ED"/>
    <w:rsid w:val="00197034"/>
    <w:rsid w:val="001A3C26"/>
    <w:rsid w:val="001A7B86"/>
    <w:rsid w:val="001B25E7"/>
    <w:rsid w:val="001B2B8C"/>
    <w:rsid w:val="001B40E0"/>
    <w:rsid w:val="001E60E8"/>
    <w:rsid w:val="001F5C00"/>
    <w:rsid w:val="00220635"/>
    <w:rsid w:val="00244DBC"/>
    <w:rsid w:val="00253761"/>
    <w:rsid w:val="0025733F"/>
    <w:rsid w:val="002657D7"/>
    <w:rsid w:val="0027741F"/>
    <w:rsid w:val="002A5535"/>
    <w:rsid w:val="002B26AE"/>
    <w:rsid w:val="002B2A2F"/>
    <w:rsid w:val="002B6303"/>
    <w:rsid w:val="002C5DB1"/>
    <w:rsid w:val="002C719D"/>
    <w:rsid w:val="002E35FF"/>
    <w:rsid w:val="002F39E1"/>
    <w:rsid w:val="00324AD4"/>
    <w:rsid w:val="003307D8"/>
    <w:rsid w:val="00331DCD"/>
    <w:rsid w:val="00335DA4"/>
    <w:rsid w:val="0033687D"/>
    <w:rsid w:val="00341649"/>
    <w:rsid w:val="003500B2"/>
    <w:rsid w:val="00363D27"/>
    <w:rsid w:val="00373909"/>
    <w:rsid w:val="0038103A"/>
    <w:rsid w:val="00385661"/>
    <w:rsid w:val="003A5096"/>
    <w:rsid w:val="003B1853"/>
    <w:rsid w:val="003B41B4"/>
    <w:rsid w:val="003C3584"/>
    <w:rsid w:val="003C453F"/>
    <w:rsid w:val="004019F8"/>
    <w:rsid w:val="00402DDF"/>
    <w:rsid w:val="004047DC"/>
    <w:rsid w:val="004260C7"/>
    <w:rsid w:val="00440300"/>
    <w:rsid w:val="00452CFE"/>
    <w:rsid w:val="0045635F"/>
    <w:rsid w:val="004624B4"/>
    <w:rsid w:val="00462656"/>
    <w:rsid w:val="004718C9"/>
    <w:rsid w:val="00474FA0"/>
    <w:rsid w:val="004836C7"/>
    <w:rsid w:val="00484D60"/>
    <w:rsid w:val="00484FB1"/>
    <w:rsid w:val="004A6395"/>
    <w:rsid w:val="004B401B"/>
    <w:rsid w:val="004D2C9A"/>
    <w:rsid w:val="004D7134"/>
    <w:rsid w:val="004D7332"/>
    <w:rsid w:val="004D7EDF"/>
    <w:rsid w:val="004E223A"/>
    <w:rsid w:val="004E2E9E"/>
    <w:rsid w:val="004E3237"/>
    <w:rsid w:val="004E5C44"/>
    <w:rsid w:val="005007B1"/>
    <w:rsid w:val="005052DA"/>
    <w:rsid w:val="00507B41"/>
    <w:rsid w:val="00521A6D"/>
    <w:rsid w:val="00522FD9"/>
    <w:rsid w:val="00523C5E"/>
    <w:rsid w:val="00524F2C"/>
    <w:rsid w:val="005257B8"/>
    <w:rsid w:val="0055074B"/>
    <w:rsid w:val="005665AB"/>
    <w:rsid w:val="00572C91"/>
    <w:rsid w:val="005927EA"/>
    <w:rsid w:val="00597D10"/>
    <w:rsid w:val="005A30DE"/>
    <w:rsid w:val="005A6319"/>
    <w:rsid w:val="005A68A6"/>
    <w:rsid w:val="005C49B7"/>
    <w:rsid w:val="005D1976"/>
    <w:rsid w:val="005D4F53"/>
    <w:rsid w:val="005F1088"/>
    <w:rsid w:val="005F41CE"/>
    <w:rsid w:val="005F5052"/>
    <w:rsid w:val="0060798D"/>
    <w:rsid w:val="0064287D"/>
    <w:rsid w:val="0064617B"/>
    <w:rsid w:val="0064795C"/>
    <w:rsid w:val="006519F4"/>
    <w:rsid w:val="006529CA"/>
    <w:rsid w:val="00653B70"/>
    <w:rsid w:val="0065449F"/>
    <w:rsid w:val="00667A91"/>
    <w:rsid w:val="00674140"/>
    <w:rsid w:val="00695055"/>
    <w:rsid w:val="00695BC9"/>
    <w:rsid w:val="006A0D24"/>
    <w:rsid w:val="006A5D5A"/>
    <w:rsid w:val="006C6C8E"/>
    <w:rsid w:val="006D0CA6"/>
    <w:rsid w:val="00712E86"/>
    <w:rsid w:val="007212B4"/>
    <w:rsid w:val="00722BFB"/>
    <w:rsid w:val="00726F99"/>
    <w:rsid w:val="0073012C"/>
    <w:rsid w:val="0073611E"/>
    <w:rsid w:val="00741D11"/>
    <w:rsid w:val="00762A2F"/>
    <w:rsid w:val="007665F3"/>
    <w:rsid w:val="007C0293"/>
    <w:rsid w:val="007E48CA"/>
    <w:rsid w:val="007F7AA9"/>
    <w:rsid w:val="00803E43"/>
    <w:rsid w:val="00810878"/>
    <w:rsid w:val="008161C2"/>
    <w:rsid w:val="008219AA"/>
    <w:rsid w:val="008344A9"/>
    <w:rsid w:val="00843688"/>
    <w:rsid w:val="00843ADD"/>
    <w:rsid w:val="00850973"/>
    <w:rsid w:val="00860604"/>
    <w:rsid w:val="00863314"/>
    <w:rsid w:val="00875F44"/>
    <w:rsid w:val="0089726F"/>
    <w:rsid w:val="008A64FC"/>
    <w:rsid w:val="008E54F9"/>
    <w:rsid w:val="00900804"/>
    <w:rsid w:val="00904308"/>
    <w:rsid w:val="00914FEE"/>
    <w:rsid w:val="009161E3"/>
    <w:rsid w:val="009166C4"/>
    <w:rsid w:val="00932703"/>
    <w:rsid w:val="0095330E"/>
    <w:rsid w:val="009556B1"/>
    <w:rsid w:val="0096070A"/>
    <w:rsid w:val="009823AB"/>
    <w:rsid w:val="009863D3"/>
    <w:rsid w:val="009913B1"/>
    <w:rsid w:val="0099167C"/>
    <w:rsid w:val="009923B6"/>
    <w:rsid w:val="00995BE2"/>
    <w:rsid w:val="009967F0"/>
    <w:rsid w:val="009B0049"/>
    <w:rsid w:val="009C3A02"/>
    <w:rsid w:val="009D6C81"/>
    <w:rsid w:val="009E0D1E"/>
    <w:rsid w:val="009E4028"/>
    <w:rsid w:val="009E5BAB"/>
    <w:rsid w:val="009F42E1"/>
    <w:rsid w:val="00A0275A"/>
    <w:rsid w:val="00A04CAA"/>
    <w:rsid w:val="00A10F3A"/>
    <w:rsid w:val="00A1442D"/>
    <w:rsid w:val="00A22C99"/>
    <w:rsid w:val="00A55292"/>
    <w:rsid w:val="00A56003"/>
    <w:rsid w:val="00A65FE2"/>
    <w:rsid w:val="00A70873"/>
    <w:rsid w:val="00A8602C"/>
    <w:rsid w:val="00A94B62"/>
    <w:rsid w:val="00A95FF6"/>
    <w:rsid w:val="00AB478D"/>
    <w:rsid w:val="00AD322C"/>
    <w:rsid w:val="00AE0E2C"/>
    <w:rsid w:val="00AF4A04"/>
    <w:rsid w:val="00B123AD"/>
    <w:rsid w:val="00B20B48"/>
    <w:rsid w:val="00B224F0"/>
    <w:rsid w:val="00B2694B"/>
    <w:rsid w:val="00B32E27"/>
    <w:rsid w:val="00B93B6F"/>
    <w:rsid w:val="00BA5A38"/>
    <w:rsid w:val="00BB1CA1"/>
    <w:rsid w:val="00BC03E6"/>
    <w:rsid w:val="00BC1DC9"/>
    <w:rsid w:val="00BC255E"/>
    <w:rsid w:val="00BC2CF7"/>
    <w:rsid w:val="00BD29CE"/>
    <w:rsid w:val="00BE0659"/>
    <w:rsid w:val="00BE6EC2"/>
    <w:rsid w:val="00BF686C"/>
    <w:rsid w:val="00C0796C"/>
    <w:rsid w:val="00C133C7"/>
    <w:rsid w:val="00C205F8"/>
    <w:rsid w:val="00C22C2B"/>
    <w:rsid w:val="00C277BE"/>
    <w:rsid w:val="00C31C7A"/>
    <w:rsid w:val="00C3533C"/>
    <w:rsid w:val="00C53543"/>
    <w:rsid w:val="00C56E29"/>
    <w:rsid w:val="00C83643"/>
    <w:rsid w:val="00C92FE3"/>
    <w:rsid w:val="00CA0091"/>
    <w:rsid w:val="00CA2D31"/>
    <w:rsid w:val="00CD5AFE"/>
    <w:rsid w:val="00CE3432"/>
    <w:rsid w:val="00CE3D4F"/>
    <w:rsid w:val="00CF6CDE"/>
    <w:rsid w:val="00D156C3"/>
    <w:rsid w:val="00D330A0"/>
    <w:rsid w:val="00D37915"/>
    <w:rsid w:val="00D41A00"/>
    <w:rsid w:val="00D55BD7"/>
    <w:rsid w:val="00D57FC4"/>
    <w:rsid w:val="00D602C9"/>
    <w:rsid w:val="00D63A92"/>
    <w:rsid w:val="00D865AD"/>
    <w:rsid w:val="00D97C5B"/>
    <w:rsid w:val="00DC58D2"/>
    <w:rsid w:val="00DD40CA"/>
    <w:rsid w:val="00DD6604"/>
    <w:rsid w:val="00DE2144"/>
    <w:rsid w:val="00DE595D"/>
    <w:rsid w:val="00DF3E20"/>
    <w:rsid w:val="00DF63DA"/>
    <w:rsid w:val="00E00478"/>
    <w:rsid w:val="00E255F4"/>
    <w:rsid w:val="00E30987"/>
    <w:rsid w:val="00E35502"/>
    <w:rsid w:val="00E37ED7"/>
    <w:rsid w:val="00E37F8F"/>
    <w:rsid w:val="00E405A0"/>
    <w:rsid w:val="00E40979"/>
    <w:rsid w:val="00E62F89"/>
    <w:rsid w:val="00E70E74"/>
    <w:rsid w:val="00E74CF4"/>
    <w:rsid w:val="00E850AF"/>
    <w:rsid w:val="00E86170"/>
    <w:rsid w:val="00E957BF"/>
    <w:rsid w:val="00EF4AEB"/>
    <w:rsid w:val="00F03FFD"/>
    <w:rsid w:val="00F11E09"/>
    <w:rsid w:val="00F5695A"/>
    <w:rsid w:val="00F754F4"/>
    <w:rsid w:val="00F8242C"/>
    <w:rsid w:val="00FA3713"/>
    <w:rsid w:val="00FB0DA9"/>
    <w:rsid w:val="00FB6D30"/>
    <w:rsid w:val="00FC3B40"/>
    <w:rsid w:val="00FF00FD"/>
    <w:rsid w:val="048504D2"/>
    <w:rsid w:val="07BD1A8A"/>
    <w:rsid w:val="09D7C630"/>
    <w:rsid w:val="0AB2F1FB"/>
    <w:rsid w:val="0C73CE65"/>
    <w:rsid w:val="0CA54A76"/>
    <w:rsid w:val="0FA17FFE"/>
    <w:rsid w:val="10D2A139"/>
    <w:rsid w:val="13752EC8"/>
    <w:rsid w:val="185C8CD7"/>
    <w:rsid w:val="1A1CA9AE"/>
    <w:rsid w:val="1CFFAAF6"/>
    <w:rsid w:val="1E6D1F7A"/>
    <w:rsid w:val="1EBF9896"/>
    <w:rsid w:val="1F88D86D"/>
    <w:rsid w:val="1FFAFC88"/>
    <w:rsid w:val="24F765AB"/>
    <w:rsid w:val="2611C326"/>
    <w:rsid w:val="2BC474E4"/>
    <w:rsid w:val="2C397B4D"/>
    <w:rsid w:val="31802EA0"/>
    <w:rsid w:val="31C2D18C"/>
    <w:rsid w:val="369642AF"/>
    <w:rsid w:val="376749AD"/>
    <w:rsid w:val="387434FD"/>
    <w:rsid w:val="3F102399"/>
    <w:rsid w:val="406E8936"/>
    <w:rsid w:val="40B5C635"/>
    <w:rsid w:val="47EAA20C"/>
    <w:rsid w:val="49C16DB4"/>
    <w:rsid w:val="49C54850"/>
    <w:rsid w:val="4BEFFDC2"/>
    <w:rsid w:val="5040F4ED"/>
    <w:rsid w:val="551A58F6"/>
    <w:rsid w:val="55F17342"/>
    <w:rsid w:val="56F8B5EE"/>
    <w:rsid w:val="5BBC435C"/>
    <w:rsid w:val="5BC8888E"/>
    <w:rsid w:val="5F144E09"/>
    <w:rsid w:val="68D1AB38"/>
    <w:rsid w:val="69A67762"/>
    <w:rsid w:val="6A6A4DE3"/>
    <w:rsid w:val="6B5889D3"/>
    <w:rsid w:val="6CBB0573"/>
    <w:rsid w:val="6EDF0312"/>
    <w:rsid w:val="711FDB29"/>
    <w:rsid w:val="72BBAB8A"/>
    <w:rsid w:val="775B83BA"/>
    <w:rsid w:val="7B62A80B"/>
    <w:rsid w:val="7D09BF66"/>
    <w:rsid w:val="7F8509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1339B"/>
  <w15:chartTrackingRefBased/>
  <w15:docId w15:val="{ADCF681E-FDBC-4ADE-80F5-C75455F2D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0DE"/>
    <w:pPr>
      <w:spacing w:after="0" w:line="240" w:lineRule="auto"/>
    </w:pPr>
    <w:rPr>
      <w:rFonts w:eastAsia="Times New Roman" w:cs="Times New Roman"/>
      <w:szCs w:val="24"/>
      <w:lang w:eastAsia="en-GB"/>
    </w:rPr>
  </w:style>
  <w:style w:type="paragraph" w:styleId="Heading1">
    <w:name w:val="heading 1"/>
    <w:basedOn w:val="Normal"/>
    <w:next w:val="Normal"/>
    <w:link w:val="Heading1Char"/>
    <w:uiPriority w:val="9"/>
    <w:qFormat/>
    <w:rsid w:val="00843688"/>
    <w:pPr>
      <w:keepNext/>
      <w:keepLines/>
      <w:spacing w:before="240"/>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1763ED"/>
    <w:pPr>
      <w:keepNext/>
      <w:keepLines/>
      <w:spacing w:before="40"/>
      <w:outlineLvl w:val="1"/>
    </w:pPr>
    <w:rPr>
      <w:rFonts w:asciiTheme="majorHAnsi" w:eastAsiaTheme="majorEastAsia" w:hAnsiTheme="majorHAnsi" w:cstheme="majorBidi"/>
      <w:i/>
      <w:color w:val="000000" w:themeColor="text1"/>
      <w:szCs w:val="26"/>
      <w:u w:val="single"/>
    </w:rPr>
  </w:style>
  <w:style w:type="paragraph" w:styleId="Heading3">
    <w:name w:val="heading 3"/>
    <w:basedOn w:val="Normal"/>
    <w:next w:val="Normal"/>
    <w:link w:val="Heading3Char"/>
    <w:uiPriority w:val="9"/>
    <w:unhideWhenUsed/>
    <w:qFormat/>
    <w:rsid w:val="00DF63D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98D"/>
    <w:pPr>
      <w:tabs>
        <w:tab w:val="center" w:pos="4513"/>
        <w:tab w:val="right" w:pos="9026"/>
      </w:tabs>
    </w:pPr>
  </w:style>
  <w:style w:type="character" w:customStyle="1" w:styleId="HeaderChar">
    <w:name w:val="Header Char"/>
    <w:basedOn w:val="DefaultParagraphFont"/>
    <w:link w:val="Header"/>
    <w:uiPriority w:val="99"/>
    <w:qFormat/>
    <w:rsid w:val="0060798D"/>
  </w:style>
  <w:style w:type="paragraph" w:styleId="Footer">
    <w:name w:val="footer"/>
    <w:basedOn w:val="Normal"/>
    <w:link w:val="FooterChar"/>
    <w:uiPriority w:val="99"/>
    <w:unhideWhenUsed/>
    <w:rsid w:val="0060798D"/>
    <w:pPr>
      <w:tabs>
        <w:tab w:val="center" w:pos="4513"/>
        <w:tab w:val="right" w:pos="9026"/>
      </w:tabs>
    </w:pPr>
  </w:style>
  <w:style w:type="character" w:customStyle="1" w:styleId="FooterChar">
    <w:name w:val="Footer Char"/>
    <w:basedOn w:val="DefaultParagraphFont"/>
    <w:link w:val="Footer"/>
    <w:uiPriority w:val="99"/>
    <w:rsid w:val="0060798D"/>
  </w:style>
  <w:style w:type="character" w:styleId="LineNumber">
    <w:name w:val="line number"/>
    <w:basedOn w:val="DefaultParagraphFont"/>
    <w:uiPriority w:val="99"/>
    <w:semiHidden/>
    <w:unhideWhenUsed/>
    <w:rsid w:val="0060798D"/>
  </w:style>
  <w:style w:type="character" w:customStyle="1" w:styleId="Heading1Char">
    <w:name w:val="Heading 1 Char"/>
    <w:basedOn w:val="DefaultParagraphFont"/>
    <w:link w:val="Heading1"/>
    <w:uiPriority w:val="9"/>
    <w:rsid w:val="00843688"/>
    <w:rPr>
      <w:rFonts w:asciiTheme="majorHAnsi" w:eastAsiaTheme="majorEastAsia" w:hAnsiTheme="majorHAnsi" w:cstheme="majorBidi"/>
      <w:b/>
      <w:sz w:val="24"/>
      <w:szCs w:val="32"/>
    </w:rPr>
  </w:style>
  <w:style w:type="paragraph" w:styleId="TOCHeading">
    <w:name w:val="TOC Heading"/>
    <w:basedOn w:val="Heading1"/>
    <w:next w:val="Normal"/>
    <w:uiPriority w:val="39"/>
    <w:unhideWhenUsed/>
    <w:qFormat/>
    <w:rsid w:val="00843688"/>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843688"/>
    <w:pPr>
      <w:spacing w:after="100"/>
    </w:pPr>
  </w:style>
  <w:style w:type="character" w:styleId="Hyperlink">
    <w:name w:val="Hyperlink"/>
    <w:basedOn w:val="DefaultParagraphFont"/>
    <w:uiPriority w:val="99"/>
    <w:unhideWhenUsed/>
    <w:rsid w:val="00843688"/>
    <w:rPr>
      <w:color w:val="0563C1" w:themeColor="hyperlink"/>
      <w:u w:val="single"/>
    </w:rPr>
  </w:style>
  <w:style w:type="character" w:customStyle="1" w:styleId="Heading2Char">
    <w:name w:val="Heading 2 Char"/>
    <w:basedOn w:val="DefaultParagraphFont"/>
    <w:link w:val="Heading2"/>
    <w:uiPriority w:val="9"/>
    <w:rsid w:val="001763ED"/>
    <w:rPr>
      <w:rFonts w:asciiTheme="majorHAnsi" w:eastAsiaTheme="majorEastAsia" w:hAnsiTheme="majorHAnsi" w:cstheme="majorBidi"/>
      <w:i/>
      <w:color w:val="000000" w:themeColor="text1"/>
      <w:szCs w:val="26"/>
      <w:u w:val="single"/>
      <w:lang w:eastAsia="en-GB"/>
    </w:rPr>
  </w:style>
  <w:style w:type="paragraph" w:styleId="TOC2">
    <w:name w:val="toc 2"/>
    <w:basedOn w:val="Normal"/>
    <w:next w:val="Normal"/>
    <w:autoRedefine/>
    <w:uiPriority w:val="39"/>
    <w:unhideWhenUsed/>
    <w:rsid w:val="003B41B4"/>
    <w:pPr>
      <w:spacing w:after="100"/>
      <w:ind w:left="220"/>
    </w:pPr>
  </w:style>
  <w:style w:type="character" w:styleId="CommentReference">
    <w:name w:val="annotation reference"/>
    <w:basedOn w:val="DefaultParagraphFont"/>
    <w:uiPriority w:val="99"/>
    <w:semiHidden/>
    <w:unhideWhenUsed/>
    <w:rsid w:val="00F11E09"/>
    <w:rPr>
      <w:sz w:val="16"/>
      <w:szCs w:val="16"/>
    </w:rPr>
  </w:style>
  <w:style w:type="paragraph" w:styleId="CommentText">
    <w:name w:val="annotation text"/>
    <w:basedOn w:val="Normal"/>
    <w:link w:val="CommentTextChar"/>
    <w:uiPriority w:val="99"/>
    <w:semiHidden/>
    <w:unhideWhenUsed/>
    <w:rsid w:val="00F11E09"/>
    <w:rPr>
      <w:sz w:val="20"/>
      <w:szCs w:val="20"/>
    </w:rPr>
  </w:style>
  <w:style w:type="character" w:customStyle="1" w:styleId="CommentTextChar">
    <w:name w:val="Comment Text Char"/>
    <w:basedOn w:val="DefaultParagraphFont"/>
    <w:link w:val="CommentText"/>
    <w:uiPriority w:val="99"/>
    <w:semiHidden/>
    <w:rsid w:val="00F11E09"/>
    <w:rPr>
      <w:sz w:val="20"/>
      <w:szCs w:val="20"/>
    </w:rPr>
  </w:style>
  <w:style w:type="paragraph" w:styleId="CommentSubject">
    <w:name w:val="annotation subject"/>
    <w:basedOn w:val="CommentText"/>
    <w:next w:val="CommentText"/>
    <w:link w:val="CommentSubjectChar"/>
    <w:uiPriority w:val="99"/>
    <w:semiHidden/>
    <w:unhideWhenUsed/>
    <w:rsid w:val="00F11E09"/>
    <w:rPr>
      <w:b/>
      <w:bCs/>
    </w:rPr>
  </w:style>
  <w:style w:type="character" w:customStyle="1" w:styleId="CommentSubjectChar">
    <w:name w:val="Comment Subject Char"/>
    <w:basedOn w:val="CommentTextChar"/>
    <w:link w:val="CommentSubject"/>
    <w:uiPriority w:val="99"/>
    <w:semiHidden/>
    <w:rsid w:val="00F11E09"/>
    <w:rPr>
      <w:b/>
      <w:bCs/>
      <w:sz w:val="20"/>
      <w:szCs w:val="20"/>
    </w:rPr>
  </w:style>
  <w:style w:type="paragraph" w:styleId="BalloonText">
    <w:name w:val="Balloon Text"/>
    <w:basedOn w:val="Normal"/>
    <w:link w:val="BalloonTextChar"/>
    <w:uiPriority w:val="99"/>
    <w:semiHidden/>
    <w:unhideWhenUsed/>
    <w:rsid w:val="00F11E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E09"/>
    <w:rPr>
      <w:rFonts w:ascii="Segoe UI" w:hAnsi="Segoe UI" w:cs="Segoe UI"/>
      <w:sz w:val="18"/>
      <w:szCs w:val="18"/>
    </w:rPr>
  </w:style>
  <w:style w:type="paragraph" w:styleId="ListParagraph">
    <w:name w:val="List Paragraph"/>
    <w:basedOn w:val="Normal"/>
    <w:uiPriority w:val="34"/>
    <w:qFormat/>
    <w:rsid w:val="001B2B8C"/>
    <w:pPr>
      <w:ind w:left="720"/>
      <w:contextualSpacing/>
    </w:pPr>
  </w:style>
  <w:style w:type="character" w:customStyle="1" w:styleId="Heading3Char">
    <w:name w:val="Heading 3 Char"/>
    <w:basedOn w:val="DefaultParagraphFont"/>
    <w:link w:val="Heading3"/>
    <w:uiPriority w:val="9"/>
    <w:rsid w:val="00DF63D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3A5096"/>
    <w:rPr>
      <w:color w:val="808080"/>
    </w:rPr>
  </w:style>
  <w:style w:type="character" w:styleId="Emphasis">
    <w:name w:val="Emphasis"/>
    <w:basedOn w:val="DefaultParagraphFont"/>
    <w:uiPriority w:val="20"/>
    <w:qFormat/>
    <w:rsid w:val="00136519"/>
    <w:rPr>
      <w:i/>
      <w:iCs/>
      <w:sz w:val="22"/>
    </w:rPr>
  </w:style>
  <w:style w:type="character" w:styleId="IntenseEmphasis">
    <w:name w:val="Intense Emphasis"/>
    <w:basedOn w:val="DefaultParagraphFont"/>
    <w:uiPriority w:val="21"/>
    <w:qFormat/>
    <w:rsid w:val="00136519"/>
    <w:rPr>
      <w:rFonts w:ascii="Calibri" w:hAnsi="Calibri"/>
      <w:i w:val="0"/>
      <w:iCs/>
      <w:color w:val="404040" w:themeColor="text1" w:themeTint="BF"/>
      <w:sz w:val="24"/>
    </w:rPr>
  </w:style>
  <w:style w:type="table" w:styleId="TableGridLight">
    <w:name w:val="Grid Table Light"/>
    <w:basedOn w:val="TableNormal"/>
    <w:uiPriority w:val="40"/>
    <w:rsid w:val="00A027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26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4680"/>
    <w:pPr>
      <w:spacing w:after="0" w:line="240" w:lineRule="auto"/>
    </w:pPr>
    <w:rPr>
      <w:rFonts w:eastAsia="Times New Roman" w:cs="Times New Roman"/>
      <w:szCs w:val="24"/>
      <w:lang w:eastAsia="en-GB"/>
    </w:rPr>
  </w:style>
  <w:style w:type="table" w:styleId="PlainTable3">
    <w:name w:val="Plain Table 3"/>
    <w:basedOn w:val="TableNormal"/>
    <w:uiPriority w:val="43"/>
    <w:rsid w:val="00F824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E35F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6A5D5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331DCD"/>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31DCD"/>
    <w:rPr>
      <w:rFonts w:ascii="Calibri" w:eastAsia="Times New Roman" w:hAnsi="Calibri" w:cs="Calibri"/>
      <w:noProof/>
      <w:szCs w:val="24"/>
      <w:lang w:eastAsia="en-GB"/>
    </w:rPr>
  </w:style>
  <w:style w:type="paragraph" w:customStyle="1" w:styleId="EndNoteBibliography">
    <w:name w:val="EndNote Bibliography"/>
    <w:basedOn w:val="Normal"/>
    <w:link w:val="EndNoteBibliographyChar"/>
    <w:rsid w:val="00331DCD"/>
    <w:rPr>
      <w:rFonts w:ascii="Calibri" w:hAnsi="Calibri" w:cs="Calibri"/>
      <w:noProof/>
    </w:rPr>
  </w:style>
  <w:style w:type="character" w:customStyle="1" w:styleId="EndNoteBibliographyChar">
    <w:name w:val="EndNote Bibliography Char"/>
    <w:basedOn w:val="DefaultParagraphFont"/>
    <w:link w:val="EndNoteBibliography"/>
    <w:rsid w:val="00331DCD"/>
    <w:rPr>
      <w:rFonts w:ascii="Calibri" w:eastAsia="Times New Roman" w:hAnsi="Calibri" w:cs="Calibri"/>
      <w:noProof/>
      <w:szCs w:val="24"/>
      <w:lang w:eastAsia="en-GB"/>
    </w:rPr>
  </w:style>
  <w:style w:type="character" w:customStyle="1" w:styleId="UnresolvedMention">
    <w:name w:val="Unresolved Mention"/>
    <w:basedOn w:val="DefaultParagraphFont"/>
    <w:uiPriority w:val="99"/>
    <w:semiHidden/>
    <w:unhideWhenUsed/>
    <w:rsid w:val="00726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6597">
      <w:bodyDiv w:val="1"/>
      <w:marLeft w:val="0"/>
      <w:marRight w:val="0"/>
      <w:marTop w:val="0"/>
      <w:marBottom w:val="0"/>
      <w:divBdr>
        <w:top w:val="none" w:sz="0" w:space="0" w:color="auto"/>
        <w:left w:val="none" w:sz="0" w:space="0" w:color="auto"/>
        <w:bottom w:val="none" w:sz="0" w:space="0" w:color="auto"/>
        <w:right w:val="none" w:sz="0" w:space="0" w:color="auto"/>
      </w:divBdr>
    </w:div>
    <w:div w:id="74477501">
      <w:bodyDiv w:val="1"/>
      <w:marLeft w:val="0"/>
      <w:marRight w:val="0"/>
      <w:marTop w:val="0"/>
      <w:marBottom w:val="0"/>
      <w:divBdr>
        <w:top w:val="none" w:sz="0" w:space="0" w:color="auto"/>
        <w:left w:val="none" w:sz="0" w:space="0" w:color="auto"/>
        <w:bottom w:val="none" w:sz="0" w:space="0" w:color="auto"/>
        <w:right w:val="none" w:sz="0" w:space="0" w:color="auto"/>
      </w:divBdr>
    </w:div>
    <w:div w:id="589504900">
      <w:bodyDiv w:val="1"/>
      <w:marLeft w:val="0"/>
      <w:marRight w:val="0"/>
      <w:marTop w:val="0"/>
      <w:marBottom w:val="0"/>
      <w:divBdr>
        <w:top w:val="none" w:sz="0" w:space="0" w:color="auto"/>
        <w:left w:val="none" w:sz="0" w:space="0" w:color="auto"/>
        <w:bottom w:val="none" w:sz="0" w:space="0" w:color="auto"/>
        <w:right w:val="none" w:sz="0" w:space="0" w:color="auto"/>
      </w:divBdr>
    </w:div>
    <w:div w:id="698239638">
      <w:bodyDiv w:val="1"/>
      <w:marLeft w:val="0"/>
      <w:marRight w:val="0"/>
      <w:marTop w:val="0"/>
      <w:marBottom w:val="0"/>
      <w:divBdr>
        <w:top w:val="none" w:sz="0" w:space="0" w:color="auto"/>
        <w:left w:val="none" w:sz="0" w:space="0" w:color="auto"/>
        <w:bottom w:val="none" w:sz="0" w:space="0" w:color="auto"/>
        <w:right w:val="none" w:sz="0" w:space="0" w:color="auto"/>
      </w:divBdr>
    </w:div>
    <w:div w:id="702948662">
      <w:bodyDiv w:val="1"/>
      <w:marLeft w:val="0"/>
      <w:marRight w:val="0"/>
      <w:marTop w:val="0"/>
      <w:marBottom w:val="0"/>
      <w:divBdr>
        <w:top w:val="none" w:sz="0" w:space="0" w:color="auto"/>
        <w:left w:val="none" w:sz="0" w:space="0" w:color="auto"/>
        <w:bottom w:val="none" w:sz="0" w:space="0" w:color="auto"/>
        <w:right w:val="none" w:sz="0" w:space="0" w:color="auto"/>
      </w:divBdr>
    </w:div>
    <w:div w:id="725376382">
      <w:bodyDiv w:val="1"/>
      <w:marLeft w:val="0"/>
      <w:marRight w:val="0"/>
      <w:marTop w:val="0"/>
      <w:marBottom w:val="0"/>
      <w:divBdr>
        <w:top w:val="none" w:sz="0" w:space="0" w:color="auto"/>
        <w:left w:val="none" w:sz="0" w:space="0" w:color="auto"/>
        <w:bottom w:val="none" w:sz="0" w:space="0" w:color="auto"/>
        <w:right w:val="none" w:sz="0" w:space="0" w:color="auto"/>
      </w:divBdr>
    </w:div>
    <w:div w:id="747312642">
      <w:bodyDiv w:val="1"/>
      <w:marLeft w:val="0"/>
      <w:marRight w:val="0"/>
      <w:marTop w:val="0"/>
      <w:marBottom w:val="0"/>
      <w:divBdr>
        <w:top w:val="none" w:sz="0" w:space="0" w:color="auto"/>
        <w:left w:val="none" w:sz="0" w:space="0" w:color="auto"/>
        <w:bottom w:val="none" w:sz="0" w:space="0" w:color="auto"/>
        <w:right w:val="none" w:sz="0" w:space="0" w:color="auto"/>
      </w:divBdr>
    </w:div>
    <w:div w:id="773867488">
      <w:bodyDiv w:val="1"/>
      <w:marLeft w:val="0"/>
      <w:marRight w:val="0"/>
      <w:marTop w:val="0"/>
      <w:marBottom w:val="0"/>
      <w:divBdr>
        <w:top w:val="none" w:sz="0" w:space="0" w:color="auto"/>
        <w:left w:val="none" w:sz="0" w:space="0" w:color="auto"/>
        <w:bottom w:val="none" w:sz="0" w:space="0" w:color="auto"/>
        <w:right w:val="none" w:sz="0" w:space="0" w:color="auto"/>
      </w:divBdr>
    </w:div>
    <w:div w:id="846099157">
      <w:bodyDiv w:val="1"/>
      <w:marLeft w:val="0"/>
      <w:marRight w:val="0"/>
      <w:marTop w:val="0"/>
      <w:marBottom w:val="0"/>
      <w:divBdr>
        <w:top w:val="none" w:sz="0" w:space="0" w:color="auto"/>
        <w:left w:val="none" w:sz="0" w:space="0" w:color="auto"/>
        <w:bottom w:val="none" w:sz="0" w:space="0" w:color="auto"/>
        <w:right w:val="none" w:sz="0" w:space="0" w:color="auto"/>
      </w:divBdr>
    </w:div>
    <w:div w:id="1015377226">
      <w:bodyDiv w:val="1"/>
      <w:marLeft w:val="0"/>
      <w:marRight w:val="0"/>
      <w:marTop w:val="0"/>
      <w:marBottom w:val="0"/>
      <w:divBdr>
        <w:top w:val="none" w:sz="0" w:space="0" w:color="auto"/>
        <w:left w:val="none" w:sz="0" w:space="0" w:color="auto"/>
        <w:bottom w:val="none" w:sz="0" w:space="0" w:color="auto"/>
        <w:right w:val="none" w:sz="0" w:space="0" w:color="auto"/>
      </w:divBdr>
    </w:div>
    <w:div w:id="1025445735">
      <w:bodyDiv w:val="1"/>
      <w:marLeft w:val="0"/>
      <w:marRight w:val="0"/>
      <w:marTop w:val="0"/>
      <w:marBottom w:val="0"/>
      <w:divBdr>
        <w:top w:val="none" w:sz="0" w:space="0" w:color="auto"/>
        <w:left w:val="none" w:sz="0" w:space="0" w:color="auto"/>
        <w:bottom w:val="none" w:sz="0" w:space="0" w:color="auto"/>
        <w:right w:val="none" w:sz="0" w:space="0" w:color="auto"/>
      </w:divBdr>
    </w:div>
    <w:div w:id="1220823802">
      <w:bodyDiv w:val="1"/>
      <w:marLeft w:val="0"/>
      <w:marRight w:val="0"/>
      <w:marTop w:val="0"/>
      <w:marBottom w:val="0"/>
      <w:divBdr>
        <w:top w:val="none" w:sz="0" w:space="0" w:color="auto"/>
        <w:left w:val="none" w:sz="0" w:space="0" w:color="auto"/>
        <w:bottom w:val="none" w:sz="0" w:space="0" w:color="auto"/>
        <w:right w:val="none" w:sz="0" w:space="0" w:color="auto"/>
      </w:divBdr>
    </w:div>
    <w:div w:id="1292129186">
      <w:bodyDiv w:val="1"/>
      <w:marLeft w:val="0"/>
      <w:marRight w:val="0"/>
      <w:marTop w:val="0"/>
      <w:marBottom w:val="0"/>
      <w:divBdr>
        <w:top w:val="none" w:sz="0" w:space="0" w:color="auto"/>
        <w:left w:val="none" w:sz="0" w:space="0" w:color="auto"/>
        <w:bottom w:val="none" w:sz="0" w:space="0" w:color="auto"/>
        <w:right w:val="none" w:sz="0" w:space="0" w:color="auto"/>
      </w:divBdr>
    </w:div>
    <w:div w:id="1336376877">
      <w:bodyDiv w:val="1"/>
      <w:marLeft w:val="0"/>
      <w:marRight w:val="0"/>
      <w:marTop w:val="0"/>
      <w:marBottom w:val="0"/>
      <w:divBdr>
        <w:top w:val="none" w:sz="0" w:space="0" w:color="auto"/>
        <w:left w:val="none" w:sz="0" w:space="0" w:color="auto"/>
        <w:bottom w:val="none" w:sz="0" w:space="0" w:color="auto"/>
        <w:right w:val="none" w:sz="0" w:space="0" w:color="auto"/>
      </w:divBdr>
    </w:div>
    <w:div w:id="1381437653">
      <w:bodyDiv w:val="1"/>
      <w:marLeft w:val="0"/>
      <w:marRight w:val="0"/>
      <w:marTop w:val="0"/>
      <w:marBottom w:val="0"/>
      <w:divBdr>
        <w:top w:val="none" w:sz="0" w:space="0" w:color="auto"/>
        <w:left w:val="none" w:sz="0" w:space="0" w:color="auto"/>
        <w:bottom w:val="none" w:sz="0" w:space="0" w:color="auto"/>
        <w:right w:val="none" w:sz="0" w:space="0" w:color="auto"/>
      </w:divBdr>
    </w:div>
    <w:div w:id="1613319554">
      <w:bodyDiv w:val="1"/>
      <w:marLeft w:val="0"/>
      <w:marRight w:val="0"/>
      <w:marTop w:val="0"/>
      <w:marBottom w:val="0"/>
      <w:divBdr>
        <w:top w:val="none" w:sz="0" w:space="0" w:color="auto"/>
        <w:left w:val="none" w:sz="0" w:space="0" w:color="auto"/>
        <w:bottom w:val="none" w:sz="0" w:space="0" w:color="auto"/>
        <w:right w:val="none" w:sz="0" w:space="0" w:color="auto"/>
      </w:divBdr>
    </w:div>
    <w:div w:id="1616794505">
      <w:bodyDiv w:val="1"/>
      <w:marLeft w:val="0"/>
      <w:marRight w:val="0"/>
      <w:marTop w:val="0"/>
      <w:marBottom w:val="0"/>
      <w:divBdr>
        <w:top w:val="none" w:sz="0" w:space="0" w:color="auto"/>
        <w:left w:val="none" w:sz="0" w:space="0" w:color="auto"/>
        <w:bottom w:val="none" w:sz="0" w:space="0" w:color="auto"/>
        <w:right w:val="none" w:sz="0" w:space="0" w:color="auto"/>
      </w:divBdr>
    </w:div>
    <w:div w:id="178561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sv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sual-ecology.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header" Target="header1.xml"/><Relationship Id="rId10" Type="http://schemas.openxmlformats.org/officeDocument/2006/relationships/hyperlink" Target="https://github.com/GeorgeHancock471?tab=repositories&amp;q=&amp;type=public&amp;language="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GeorgeHancock471" TargetMode="Externa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4B508-5119-4E90-87F0-9713B9C34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6734</Words>
  <Characters>38385</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4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ock, George</dc:creator>
  <cp:keywords/>
  <dc:description/>
  <cp:lastModifiedBy>Hancock, George</cp:lastModifiedBy>
  <cp:revision>7</cp:revision>
  <dcterms:created xsi:type="dcterms:W3CDTF">2021-02-19T18:09:00Z</dcterms:created>
  <dcterms:modified xsi:type="dcterms:W3CDTF">2021-02-19T19:19:00Z</dcterms:modified>
</cp:coreProperties>
</file>